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0283" w14:textId="6E449BA1" w:rsidR="000467EB" w:rsidRDefault="00F57E57" w:rsidP="007A5899">
      <w:pPr>
        <w:pStyle w:val="Heading1"/>
      </w:pPr>
      <w:bookmarkStart w:id="0" w:name="_Hlk219283554"/>
      <w:bookmarkEnd w:id="0"/>
      <w:r>
        <w:t>Project Documentation</w:t>
      </w:r>
      <w:r w:rsidR="00A679F8" w:rsidRPr="00490017">
        <w:t xml:space="preserve"> </w:t>
      </w:r>
    </w:p>
    <w:p w14:paraId="65271527" w14:textId="22888859" w:rsidR="00362D3C" w:rsidRDefault="000467EB" w:rsidP="00490017">
      <w:r>
        <w:t xml:space="preserve">Aim: Develop a thermocouple sensor array </w:t>
      </w:r>
      <w:r w:rsidR="22A6D8C1">
        <w:t xml:space="preserve">which will use </w:t>
      </w:r>
      <w:r w:rsidR="730528A5">
        <w:t xml:space="preserve">approximately 256 </w:t>
      </w:r>
      <w:r w:rsidR="22A6D8C1">
        <w:t xml:space="preserve">sensors to measure the temperature of a </w:t>
      </w:r>
      <w:r w:rsidR="4001383F">
        <w:t>liquid</w:t>
      </w:r>
      <w:r w:rsidR="22A6D8C1">
        <w:t xml:space="preserve"> throughout a container. These measurements will then be </w:t>
      </w:r>
      <w:r w:rsidR="35FEB61B">
        <w:t>analysed</w:t>
      </w:r>
      <w:r w:rsidR="22A6D8C1">
        <w:t xml:space="preserve"> and presented using visualisation software which </w:t>
      </w:r>
      <w:r w:rsidR="59163745">
        <w:t>will show how the temperature moves through</w:t>
      </w:r>
      <w:r w:rsidR="1EAB1CAE">
        <w:t>out</w:t>
      </w:r>
      <w:r w:rsidR="59163745">
        <w:t xml:space="preserve"> the fluid. The o</w:t>
      </w:r>
      <w:r w:rsidR="4A6EB85B">
        <w:t>v</w:t>
      </w:r>
      <w:r w:rsidR="59163745">
        <w:t xml:space="preserve">erall aim is to help understand and model the heating effects of a temperature pad on a </w:t>
      </w:r>
      <w:r w:rsidR="2198D30E">
        <w:t>non</w:t>
      </w:r>
      <w:r w:rsidR="59163745">
        <w:t>-</w:t>
      </w:r>
      <w:r w:rsidR="4196DEBA">
        <w:t>Newtonian</w:t>
      </w:r>
      <w:r w:rsidR="59163745">
        <w:t xml:space="preserve"> fl</w:t>
      </w:r>
      <w:r w:rsidR="422A1B2D">
        <w:t xml:space="preserve">uid such as molasses so a deeper understanding can be had of how it responds to heat and therefore movement in an IBC. </w:t>
      </w:r>
    </w:p>
    <w:p w14:paraId="29C1B666" w14:textId="1F85198B" w:rsidR="00362D3C" w:rsidRPr="00237D66" w:rsidRDefault="00362D3C" w:rsidP="00237D66">
      <w:pPr>
        <w:pStyle w:val="Heading2"/>
      </w:pPr>
      <w:r w:rsidRPr="00237D66">
        <w:t xml:space="preserve">STM32 Board </w:t>
      </w:r>
    </w:p>
    <w:p w14:paraId="3A682D6D" w14:textId="26B077B9" w:rsidR="00E70D15" w:rsidRPr="00E70D15" w:rsidRDefault="00892120" w:rsidP="00E70D15">
      <w:pPr>
        <w:pStyle w:val="ArgusBodyText"/>
      </w:pPr>
      <w:r>
        <w:t xml:space="preserve">The </w:t>
      </w:r>
      <w:r w:rsidR="00E70D15">
        <w:t>STM board pin layout</w:t>
      </w:r>
      <w:r>
        <w:t xml:space="preserve"> is</w:t>
      </w:r>
      <w:r w:rsidR="00E70D15">
        <w:t xml:space="preserve"> shown below.</w:t>
      </w:r>
    </w:p>
    <w:p w14:paraId="44449264" w14:textId="6C236006" w:rsidR="005F0631" w:rsidRDefault="00E70D15" w:rsidP="00482BAB">
      <w:pPr>
        <w:pStyle w:val="ArgusBodyText"/>
        <w:jc w:val="center"/>
      </w:pPr>
      <w:r>
        <w:rPr>
          <w:noProof/>
        </w:rPr>
        <w:drawing>
          <wp:inline distT="0" distB="0" distL="0" distR="0" wp14:anchorId="5DEC0078" wp14:editId="56AD8303">
            <wp:extent cx="4864608" cy="3751992"/>
            <wp:effectExtent l="0" t="0" r="0" b="1270"/>
            <wp:docPr id="1938589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7715" cy="3762101"/>
                    </a:xfrm>
                    <a:prstGeom prst="rect">
                      <a:avLst/>
                    </a:prstGeom>
                    <a:noFill/>
                    <a:ln>
                      <a:noFill/>
                    </a:ln>
                  </pic:spPr>
                </pic:pic>
              </a:graphicData>
            </a:graphic>
          </wp:inline>
        </w:drawing>
      </w:r>
    </w:p>
    <w:p w14:paraId="23F57ABB" w14:textId="77777777" w:rsidR="00892120" w:rsidRPr="005F0631" w:rsidRDefault="00892120" w:rsidP="005F0631">
      <w:pPr>
        <w:pStyle w:val="ArgusBodyText"/>
      </w:pPr>
    </w:p>
    <w:p w14:paraId="27EB3CC3" w14:textId="48E1F938" w:rsidR="00DF309B" w:rsidRDefault="00570680" w:rsidP="00490017">
      <w:r>
        <w:t>C</w:t>
      </w:r>
      <w:r w:rsidR="006A6A3B">
        <w:t xml:space="preserve">ode </w:t>
      </w:r>
      <w:r>
        <w:t xml:space="preserve">was uploaded onto the </w:t>
      </w:r>
      <w:r w:rsidR="00DF309B">
        <w:t>MCU (</w:t>
      </w:r>
      <w:r>
        <w:t xml:space="preserve">microcontroller) </w:t>
      </w:r>
      <w:r w:rsidR="006A6A3B">
        <w:t>to</w:t>
      </w:r>
      <w:r w:rsidR="0070537C">
        <w:t xml:space="preserve"> allow the board to be coded with </w:t>
      </w:r>
      <w:r w:rsidR="006A6A3B">
        <w:t>micro python</w:t>
      </w:r>
      <w:r w:rsidR="009643AB">
        <w:t xml:space="preserve">. </w:t>
      </w:r>
    </w:p>
    <w:p w14:paraId="7F50286C" w14:textId="3590DE27" w:rsidR="00DF309B" w:rsidRDefault="00DF309B" w:rsidP="00490017">
      <w:r>
        <w:t xml:space="preserve">Then with Thonny IDE the code that is shown below </w:t>
      </w:r>
      <w:r w:rsidR="004A6D10">
        <w:t>allows the LED on the STM board to blink.</w:t>
      </w:r>
    </w:p>
    <w:p w14:paraId="679CA317" w14:textId="046DD5D9" w:rsidR="006A6A3B" w:rsidRDefault="00F25D68" w:rsidP="00490017">
      <w:r>
        <w:rPr>
          <w:noProof/>
        </w:rPr>
        <w:drawing>
          <wp:anchor distT="0" distB="0" distL="114300" distR="114300" simplePos="0" relativeHeight="251658240" behindDoc="1" locked="0" layoutInCell="1" allowOverlap="1" wp14:anchorId="00751442" wp14:editId="758845AD">
            <wp:simplePos x="0" y="0"/>
            <wp:positionH relativeFrom="margin">
              <wp:align>left</wp:align>
            </wp:positionH>
            <wp:positionV relativeFrom="paragraph">
              <wp:posOffset>11277</wp:posOffset>
            </wp:positionV>
            <wp:extent cx="1316355" cy="2130425"/>
            <wp:effectExtent l="0" t="0" r="0" b="3175"/>
            <wp:wrapSquare wrapText="bothSides"/>
            <wp:docPr id="42534471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44713" name="Picture 1" descr="A screenshot of a computer cod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18392" cy="2133505"/>
                    </a:xfrm>
                    <a:prstGeom prst="rect">
                      <a:avLst/>
                    </a:prstGeom>
                    <a:noFill/>
                    <a:ln>
                      <a:noFill/>
                    </a:ln>
                  </pic:spPr>
                </pic:pic>
              </a:graphicData>
            </a:graphic>
            <wp14:sizeRelH relativeFrom="page">
              <wp14:pctWidth>0</wp14:pctWidth>
            </wp14:sizeRelH>
            <wp14:sizeRelV relativeFrom="page">
              <wp14:pctHeight>0</wp14:pctHeight>
            </wp14:sizeRelV>
          </wp:anchor>
        </w:drawing>
      </w:r>
      <w:r w:rsidR="00297407">
        <w:t>time_sleep_ms --&gt; delay command in milliseconds</w:t>
      </w:r>
    </w:p>
    <w:p w14:paraId="6A45F526" w14:textId="3E5CAD36" w:rsidR="00396327" w:rsidRDefault="00297407" w:rsidP="00490017">
      <w:r>
        <w:t>pyb.LED</w:t>
      </w:r>
      <w:r w:rsidR="003246D4">
        <w:t>.on(X), pyb.LED.off(X)</w:t>
      </w:r>
      <w:r>
        <w:t xml:space="preserve"> --&gt; Turns</w:t>
      </w:r>
      <w:r w:rsidR="003246D4">
        <w:t xml:space="preserve"> desired</w:t>
      </w:r>
      <w:r>
        <w:t xml:space="preserve"> led on and off </w:t>
      </w:r>
      <w:r w:rsidR="003246D4">
        <w:t>on the STM board</w:t>
      </w:r>
    </w:p>
    <w:p w14:paraId="1E7AFD06" w14:textId="7D4B0457" w:rsidR="008B271C" w:rsidRDefault="008B271C" w:rsidP="00490017">
      <w:r>
        <w:t>This code is</w:t>
      </w:r>
      <w:r w:rsidR="00666579">
        <w:t xml:space="preserve"> implemented </w:t>
      </w:r>
      <w:r w:rsidR="00216AAB">
        <w:t xml:space="preserve">to </w:t>
      </w:r>
      <w:r w:rsidR="009C2D05">
        <w:t xml:space="preserve">verify the functionality of the STM Nucleo board. </w:t>
      </w:r>
    </w:p>
    <w:p w14:paraId="11C53EB5" w14:textId="3707BACC" w:rsidR="00045E9A" w:rsidRDefault="00524CB4" w:rsidP="00490017">
      <w:r w:rsidRPr="00524CB4">
        <w:rPr>
          <w:noProof/>
        </w:rPr>
        <w:drawing>
          <wp:inline distT="0" distB="0" distL="0" distR="0" wp14:anchorId="3BA3B729" wp14:editId="216E6FC0">
            <wp:extent cx="5064468" cy="3071241"/>
            <wp:effectExtent l="0" t="0" r="3175" b="0"/>
            <wp:docPr id="1197981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r:link="rId16" cstate="print">
                      <a:extLst>
                        <a:ext uri="{28A0092B-C50C-407E-A947-70E740481C1C}">
                          <a14:useLocalDpi xmlns:a14="http://schemas.microsoft.com/office/drawing/2010/main" val="0"/>
                        </a:ext>
                      </a:extLst>
                    </a:blip>
                    <a:srcRect l="7711" t="39066" r="17182" b="26773"/>
                    <a:stretch>
                      <a:fillRect/>
                    </a:stretch>
                  </pic:blipFill>
                  <pic:spPr bwMode="auto">
                    <a:xfrm>
                      <a:off x="0" y="0"/>
                      <a:ext cx="5070004" cy="3074598"/>
                    </a:xfrm>
                    <a:prstGeom prst="rect">
                      <a:avLst/>
                    </a:prstGeom>
                    <a:noFill/>
                    <a:ln>
                      <a:noFill/>
                    </a:ln>
                    <a:extLst>
                      <a:ext uri="{53640926-AAD7-44D8-BBD7-CCE9431645EC}">
                        <a14:shadowObscured xmlns:a14="http://schemas.microsoft.com/office/drawing/2010/main"/>
                      </a:ext>
                    </a:extLst>
                  </pic:spPr>
                </pic:pic>
              </a:graphicData>
            </a:graphic>
          </wp:inline>
        </w:drawing>
      </w:r>
      <w:r w:rsidRPr="00524CB4">
        <w:rPr>
          <w:noProof/>
        </w:rPr>
        <w:t xml:space="preserve"> </w:t>
      </w:r>
    </w:p>
    <w:p w14:paraId="1035AFEA" w14:textId="5DD9FD30" w:rsidR="009C2D05" w:rsidRDefault="004A6D10" w:rsidP="00490017">
      <w:r>
        <w:t xml:space="preserve">The planned breadboard layout is shown below, where the STM board is placed on the left of the board, </w:t>
      </w:r>
      <w:r w:rsidR="00E335E2">
        <w:t>then 2 I</w:t>
      </w:r>
      <w:r w:rsidR="00EF5619">
        <w:t>O expander (MIKROE-951) board are positioned as seen in the figure. Then 3 thermocouples are going to be connected to each IO expander board</w:t>
      </w:r>
      <w:r w:rsidR="003D406F">
        <w:t xml:space="preserve">. This layout will allow us to test </w:t>
      </w:r>
      <w:r w:rsidR="00EA3EDF">
        <w:t xml:space="preserve">how chip select </w:t>
      </w:r>
      <w:r w:rsidR="00794C0C">
        <w:t>will</w:t>
      </w:r>
      <w:r w:rsidR="00EA3EDF">
        <w:t xml:space="preserve"> work with the IO expanders and with </w:t>
      </w:r>
      <w:r w:rsidR="00794C0C">
        <w:t xml:space="preserve">each of </w:t>
      </w:r>
      <w:r w:rsidR="00EA3EDF">
        <w:t xml:space="preserve">the thermocouples. </w:t>
      </w:r>
    </w:p>
    <w:p w14:paraId="7F0DABAC" w14:textId="7F3E6072" w:rsidR="009C2D05" w:rsidRDefault="009C2D05" w:rsidP="00490017">
      <w:r>
        <w:t>Below shows an image of the planned breadboard layout</w:t>
      </w:r>
      <w:r w:rsidR="004E7F39">
        <w:t xml:space="preserve">, </w:t>
      </w:r>
      <w:r w:rsidR="00653A63">
        <w:t>with developments being conducted in the image below it.</w:t>
      </w:r>
    </w:p>
    <w:p w14:paraId="688D9A56" w14:textId="72F9D733" w:rsidR="009A3DBD" w:rsidRDefault="00E61345" w:rsidP="003A69EF">
      <w:pPr>
        <w:jc w:val="center"/>
      </w:pPr>
      <w:r>
        <w:rPr>
          <w:rFonts w:eastAsia="Times New Roman"/>
          <w:noProof/>
        </w:rPr>
        <w:drawing>
          <wp:inline distT="0" distB="0" distL="0" distR="0" wp14:anchorId="5D5D460A" wp14:editId="15BB9A05">
            <wp:extent cx="4842662" cy="2723752"/>
            <wp:effectExtent l="0" t="0" r="0" b="635"/>
            <wp:docPr id="842569331" name="Picture 1" descr="A whiteboard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69331" name="Picture 1" descr="A whiteboard with a diagram&#10;&#10;AI-generated content may be incorrect."/>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4859038" cy="2732963"/>
                    </a:xfrm>
                    <a:prstGeom prst="rect">
                      <a:avLst/>
                    </a:prstGeom>
                    <a:noFill/>
                    <a:ln>
                      <a:noFill/>
                    </a:ln>
                  </pic:spPr>
                </pic:pic>
              </a:graphicData>
            </a:graphic>
          </wp:inline>
        </w:drawing>
      </w:r>
    </w:p>
    <w:p w14:paraId="50A1C468" w14:textId="4AE23D0E" w:rsidR="009A3DBD" w:rsidRDefault="009A3DBD" w:rsidP="00F25D68">
      <w:pPr>
        <w:jc w:val="center"/>
      </w:pPr>
      <w:r>
        <w:rPr>
          <w:rFonts w:eastAsia="Times New Roman"/>
          <w:noProof/>
        </w:rPr>
        <w:drawing>
          <wp:inline distT="0" distB="0" distL="0" distR="0" wp14:anchorId="1B83A0C6" wp14:editId="505CF868">
            <wp:extent cx="4079976" cy="3942245"/>
            <wp:effectExtent l="0" t="7302" r="8572" b="8573"/>
            <wp:docPr id="7642986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r:link="rId20" cstate="print">
                      <a:extLst>
                        <a:ext uri="{28A0092B-C50C-407E-A947-70E740481C1C}">
                          <a14:useLocalDpi xmlns:a14="http://schemas.microsoft.com/office/drawing/2010/main" val="0"/>
                        </a:ext>
                      </a:extLst>
                    </a:blip>
                    <a:srcRect t="19811" b="25840"/>
                    <a:stretch>
                      <a:fillRect/>
                    </a:stretch>
                  </pic:blipFill>
                  <pic:spPr bwMode="auto">
                    <a:xfrm rot="16200000">
                      <a:off x="0" y="0"/>
                      <a:ext cx="4098057" cy="3959716"/>
                    </a:xfrm>
                    <a:prstGeom prst="rect">
                      <a:avLst/>
                    </a:prstGeom>
                    <a:noFill/>
                    <a:ln>
                      <a:noFill/>
                    </a:ln>
                    <a:extLst>
                      <a:ext uri="{53640926-AAD7-44D8-BBD7-CCE9431645EC}">
                        <a14:shadowObscured xmlns:a14="http://schemas.microsoft.com/office/drawing/2010/main"/>
                      </a:ext>
                    </a:extLst>
                  </pic:spPr>
                </pic:pic>
              </a:graphicData>
            </a:graphic>
          </wp:inline>
        </w:drawing>
      </w:r>
    </w:p>
    <w:p w14:paraId="0CE1E8CE" w14:textId="77777777" w:rsidR="00B00E69" w:rsidRDefault="00B00E69" w:rsidP="00490017">
      <w:pPr>
        <w:rPr>
          <w:rFonts w:eastAsia="Times New Roman"/>
          <w:noProof/>
        </w:rPr>
      </w:pPr>
    </w:p>
    <w:p w14:paraId="46A907B7" w14:textId="43DCEA7D" w:rsidR="00B00E69" w:rsidRDefault="00996DD9" w:rsidP="00490017">
      <w:pPr>
        <w:rPr>
          <w:rFonts w:eastAsia="Times New Roman"/>
          <w:noProof/>
        </w:rPr>
      </w:pPr>
      <w:r>
        <w:rPr>
          <w:rFonts w:eastAsia="Times New Roman"/>
          <w:noProof/>
        </w:rPr>
        <w:t xml:space="preserve">Below showcases a fully wired board with 2 I/O Expanders and 6 Thermocouples. Readings from all thermocouples are able to be obtained and work as expected. </w:t>
      </w:r>
    </w:p>
    <w:p w14:paraId="1EB8928A" w14:textId="76D43959" w:rsidR="009A3DBD" w:rsidRDefault="00B00E69" w:rsidP="00996DD9">
      <w:pPr>
        <w:jc w:val="center"/>
      </w:pPr>
      <w:r>
        <w:rPr>
          <w:rFonts w:eastAsia="Times New Roman"/>
          <w:noProof/>
        </w:rPr>
        <w:drawing>
          <wp:inline distT="0" distB="0" distL="0" distR="0" wp14:anchorId="26E29E42" wp14:editId="0835AC0A">
            <wp:extent cx="4046220" cy="5995358"/>
            <wp:effectExtent l="0" t="2858" r="8573" b="8572"/>
            <wp:docPr id="161207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r:link="rId22" cstate="print">
                      <a:extLst>
                        <a:ext uri="{28A0092B-C50C-407E-A947-70E740481C1C}">
                          <a14:useLocalDpi xmlns:a14="http://schemas.microsoft.com/office/drawing/2010/main" val="0"/>
                        </a:ext>
                      </a:extLst>
                    </a:blip>
                    <a:srcRect l="1" t="258" r="865" b="17121"/>
                    <a:stretch>
                      <a:fillRect/>
                    </a:stretch>
                  </pic:blipFill>
                  <pic:spPr bwMode="auto">
                    <a:xfrm rot="16200000">
                      <a:off x="0" y="0"/>
                      <a:ext cx="4051638" cy="6003386"/>
                    </a:xfrm>
                    <a:prstGeom prst="rect">
                      <a:avLst/>
                    </a:prstGeom>
                    <a:noFill/>
                    <a:ln>
                      <a:noFill/>
                    </a:ln>
                    <a:extLst>
                      <a:ext uri="{53640926-AAD7-44D8-BBD7-CCE9431645EC}">
                        <a14:shadowObscured xmlns:a14="http://schemas.microsoft.com/office/drawing/2010/main"/>
                      </a:ext>
                    </a:extLst>
                  </pic:spPr>
                </pic:pic>
              </a:graphicData>
            </a:graphic>
          </wp:inline>
        </w:drawing>
      </w:r>
    </w:p>
    <w:p w14:paraId="5094044E" w14:textId="77777777" w:rsidR="00DE5E29" w:rsidRDefault="00DE5E29" w:rsidP="00490017"/>
    <w:p w14:paraId="50D851A7" w14:textId="4B59A251" w:rsidR="007A5899" w:rsidRPr="00482BAB" w:rsidRDefault="00835B0D" w:rsidP="00490017">
      <w:pPr>
        <w:rPr>
          <w:b/>
          <w:bCs/>
        </w:rPr>
      </w:pPr>
      <w:r w:rsidRPr="00482BAB">
        <w:rPr>
          <w:b/>
          <w:bCs/>
        </w:rPr>
        <w:t xml:space="preserve">Code links </w:t>
      </w:r>
      <w:r w:rsidR="001B3589">
        <w:rPr>
          <w:b/>
          <w:bCs/>
        </w:rPr>
        <w:t xml:space="preserve">that provides guides </w:t>
      </w:r>
      <w:r w:rsidR="00FF3360" w:rsidRPr="00482BAB">
        <w:rPr>
          <w:b/>
          <w:bCs/>
        </w:rPr>
        <w:t xml:space="preserve">on </w:t>
      </w:r>
      <w:r w:rsidR="00E70D15" w:rsidRPr="00482BAB">
        <w:rPr>
          <w:b/>
          <w:bCs/>
        </w:rPr>
        <w:t>micro python</w:t>
      </w:r>
      <w:r w:rsidRPr="00482BAB">
        <w:rPr>
          <w:b/>
          <w:bCs/>
        </w:rPr>
        <w:t>:</w:t>
      </w:r>
    </w:p>
    <w:p w14:paraId="34627EEA" w14:textId="398295D7" w:rsidR="007A5899" w:rsidRDefault="00482BAB" w:rsidP="00490017">
      <w:hyperlink r:id="rId23" w:history="1">
        <w:r w:rsidRPr="00482BAB">
          <w:rPr>
            <w:rStyle w:val="Hyperlink"/>
            <w:lang w:eastAsia="en-US"/>
          </w:rPr>
          <w:t>machine — functions related to the hardware — MicroPython latest documentation</w:t>
        </w:r>
      </w:hyperlink>
      <w:r w:rsidR="00E510E0">
        <w:t xml:space="preserve">--&gt; </w:t>
      </w:r>
      <w:r w:rsidR="00FF3360">
        <w:t>“</w:t>
      </w:r>
      <w:r w:rsidR="00E510E0">
        <w:t>import machine</w:t>
      </w:r>
      <w:r w:rsidR="00FF3360">
        <w:t>”</w:t>
      </w:r>
      <w:r w:rsidR="00E510E0">
        <w:t xml:space="preserve"> codes </w:t>
      </w:r>
    </w:p>
    <w:p w14:paraId="09385705" w14:textId="4151D68B" w:rsidR="00E510E0" w:rsidRDefault="00103DEC" w:rsidP="00490017">
      <w:hyperlink r:id="rId24" w:history="1">
        <w:r w:rsidRPr="00103DEC">
          <w:rPr>
            <w:rStyle w:val="Hyperlink"/>
            <w:lang w:eastAsia="en-US"/>
          </w:rPr>
          <w:t>Mastering MicroPython with IO Expanders — pythontutorials.net</w:t>
        </w:r>
      </w:hyperlink>
      <w:r w:rsidR="003246D4">
        <w:t>--&gt; python tutorials</w:t>
      </w:r>
    </w:p>
    <w:p w14:paraId="08B17779" w14:textId="147D1DE9" w:rsidR="00FC17EB" w:rsidRDefault="00FC17EB" w:rsidP="00490017">
      <w:hyperlink r:id="rId25" w:history="1">
        <w:r w:rsidRPr="00FC17EB">
          <w:rPr>
            <w:rStyle w:val="Hyperlink"/>
            <w:lang w:eastAsia="en-US"/>
          </w:rPr>
          <w:t>Mastering MicroPython with IO Expanders — pythontutorials.net</w:t>
        </w:r>
      </w:hyperlink>
      <w:r>
        <w:t xml:space="preserve"> – SPI control with IO expander</w:t>
      </w:r>
    </w:p>
    <w:p w14:paraId="6C768AD5" w14:textId="315C4C5E" w:rsidR="008C5419" w:rsidRDefault="00B52D3B" w:rsidP="00490017">
      <w:r w:rsidRPr="00482BAB">
        <w:rPr>
          <w:b/>
          <w:bCs/>
        </w:rPr>
        <w:t>Documentation</w:t>
      </w:r>
      <w:r w:rsidR="00482BAB" w:rsidRPr="00482BAB">
        <w:rPr>
          <w:b/>
          <w:bCs/>
        </w:rPr>
        <w:t xml:space="preserve"> of MCU board</w:t>
      </w:r>
      <w:r w:rsidRPr="00482BAB">
        <w:rPr>
          <w:b/>
          <w:bCs/>
        </w:rPr>
        <w:t>:</w:t>
      </w:r>
      <w:r w:rsidR="00057D63">
        <w:t xml:space="preserve"> </w:t>
      </w:r>
      <w:hyperlink r:id="rId26" w:anchor="documentation">
        <w:r w:rsidR="00057D63" w:rsidRPr="00482BAB">
          <w:rPr>
            <w:rStyle w:val="Hyperlink"/>
            <w:lang w:eastAsia="en-US"/>
          </w:rPr>
          <w:t>NUCLEO-F413ZH | Product - STMicroelectronics</w:t>
        </w:r>
      </w:hyperlink>
    </w:p>
    <w:p w14:paraId="48BF3A2B" w14:textId="1EFEF495" w:rsidR="00B868DE" w:rsidRDefault="00B868DE" w:rsidP="00237D66">
      <w:pPr>
        <w:pStyle w:val="Heading2"/>
      </w:pPr>
      <w:r>
        <w:t>Micro SD board</w:t>
      </w:r>
    </w:p>
    <w:p w14:paraId="3D16F730" w14:textId="1F998B52" w:rsidR="00D33755" w:rsidRDefault="00E70D15" w:rsidP="388CDE0E">
      <w:r>
        <w:rPr>
          <w:noProof/>
        </w:rPr>
        <w:drawing>
          <wp:anchor distT="0" distB="0" distL="114300" distR="114300" simplePos="0" relativeHeight="251658241" behindDoc="0" locked="0" layoutInCell="1" allowOverlap="1" wp14:anchorId="11B88AB1" wp14:editId="7416C798">
            <wp:simplePos x="0" y="0"/>
            <wp:positionH relativeFrom="column">
              <wp:posOffset>1887690</wp:posOffset>
            </wp:positionH>
            <wp:positionV relativeFrom="paragraph">
              <wp:posOffset>613686</wp:posOffset>
            </wp:positionV>
            <wp:extent cx="2337435" cy="2067560"/>
            <wp:effectExtent l="0" t="0" r="5715" b="8890"/>
            <wp:wrapTopAndBottom/>
            <wp:docPr id="13587657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7435" cy="2067560"/>
                    </a:xfrm>
                    <a:prstGeom prst="rect">
                      <a:avLst/>
                    </a:prstGeom>
                    <a:noFill/>
                    <a:ln>
                      <a:noFill/>
                    </a:ln>
                  </pic:spPr>
                </pic:pic>
              </a:graphicData>
            </a:graphic>
            <wp14:sizeRelH relativeFrom="page">
              <wp14:pctWidth>0</wp14:pctWidth>
            </wp14:sizeRelH>
            <wp14:sizeRelV relativeFrom="page">
              <wp14:pctHeight>0</wp14:pctHeight>
            </wp14:sizeRelV>
          </wp:anchor>
        </w:drawing>
      </w:r>
      <w:r w:rsidR="00B868DE">
        <w:t>Has SDIO and SPI controls, SDIO</w:t>
      </w:r>
      <w:r w:rsidR="00396327">
        <w:t xml:space="preserve"> is 200% faster than SPI controls. </w:t>
      </w:r>
      <w:r w:rsidR="00EA3EDF">
        <w:t>SDIO h</w:t>
      </w:r>
      <w:r w:rsidR="00141911">
        <w:t xml:space="preserve">as 4 </w:t>
      </w:r>
      <w:r w:rsidR="0068680A">
        <w:t>bidirectional pins for communication between the microcontroller and the SD card. (</w:t>
      </w:r>
      <w:r w:rsidR="00EA3EDF">
        <w:t>This a</w:t>
      </w:r>
      <w:r w:rsidR="0068680A">
        <w:t>llows for bulk data transfer</w:t>
      </w:r>
      <w:r w:rsidR="00EA3EDF">
        <w:t>, and thus faster data transfer</w:t>
      </w:r>
      <w:r w:rsidR="0068680A">
        <w:t>).</w:t>
      </w:r>
    </w:p>
    <w:p w14:paraId="46105B09" w14:textId="146F4F13" w:rsidR="00141911" w:rsidRDefault="00F46607" w:rsidP="00490017">
      <w:r>
        <w:t>Documentation:</w:t>
      </w:r>
      <w:r w:rsidR="00A96FA6" w:rsidRPr="00A96FA6">
        <w:t xml:space="preserve"> </w:t>
      </w:r>
      <w:hyperlink r:id="rId28" w:history="1">
        <w:r w:rsidR="00A96FA6" w:rsidRPr="00A96FA6">
          <w:rPr>
            <w:rStyle w:val="Hyperlink"/>
            <w:lang w:eastAsia="en-US"/>
          </w:rPr>
          <w:t>adafruit-microsd-spi-sdio.pdf</w:t>
        </w:r>
      </w:hyperlink>
    </w:p>
    <w:p w14:paraId="66CE6E97" w14:textId="5F594E14" w:rsidR="00EA3EDF" w:rsidRDefault="00EA3EDF" w:rsidP="00490017">
      <w:r>
        <w:t>Details regarding what pins do are available on the pdf.</w:t>
      </w:r>
    </w:p>
    <w:p w14:paraId="0772CB18" w14:textId="380EBCCC" w:rsidR="00141911" w:rsidRDefault="003D419C" w:rsidP="00237D66">
      <w:pPr>
        <w:pStyle w:val="Heading2"/>
      </w:pPr>
      <w:r>
        <w:t>Risk Assessment</w:t>
      </w:r>
    </w:p>
    <w:p w14:paraId="48581915" w14:textId="59592FDD" w:rsidR="00421C54" w:rsidRDefault="003D419C" w:rsidP="003D419C">
      <w:pPr>
        <w:pStyle w:val="ArgusBodyText"/>
      </w:pPr>
      <w:r>
        <w:t xml:space="preserve">Analysed the </w:t>
      </w:r>
      <w:r w:rsidR="032BC459">
        <w:t>possible</w:t>
      </w:r>
      <w:r w:rsidR="69722F4B">
        <w:t xml:space="preserve"> risks throughout the project</w:t>
      </w:r>
      <w:r>
        <w:t xml:space="preserve"> by </w:t>
      </w:r>
      <w:r w:rsidR="05B7FD1E">
        <w:t>first</w:t>
      </w:r>
      <w:r>
        <w:t xml:space="preserve"> identifying the </w:t>
      </w:r>
      <w:r w:rsidR="00421C54">
        <w:t xml:space="preserve">task, then </w:t>
      </w:r>
      <w:r w:rsidR="5F4F36F0">
        <w:t xml:space="preserve">the possible </w:t>
      </w:r>
      <w:r w:rsidR="00421C54">
        <w:t>hazard</w:t>
      </w:r>
      <w:r w:rsidR="2308FBC6">
        <w:t>s involved</w:t>
      </w:r>
      <w:r w:rsidR="00421C54">
        <w:t xml:space="preserve">, </w:t>
      </w:r>
      <w:r w:rsidR="288959B8">
        <w:t>before</w:t>
      </w:r>
      <w:r w:rsidR="00421C54">
        <w:t xml:space="preserve"> giving a likelihood and consequence score</w:t>
      </w:r>
      <w:r w:rsidR="06E040C8">
        <w:t xml:space="preserve"> to each one</w:t>
      </w:r>
      <w:r w:rsidR="00421C54">
        <w:t>. Then after considering ways to decrease the risk a</w:t>
      </w:r>
      <w:r w:rsidR="30BFF61A">
        <w:t>nother</w:t>
      </w:r>
      <w:r w:rsidR="00421C54">
        <w:t xml:space="preserve"> evaluation occurs.</w:t>
      </w:r>
    </w:p>
    <w:p w14:paraId="4DB3F96A" w14:textId="012F5E1D" w:rsidR="00421C54" w:rsidRDefault="002665F4" w:rsidP="003D419C">
      <w:pPr>
        <w:pStyle w:val="ArgusBodyText"/>
      </w:pPr>
      <w:r>
        <w:t>An example of the risk assessment is</w:t>
      </w:r>
      <w:r w:rsidR="006475A0">
        <w:t xml:space="preserve"> shown below:</w:t>
      </w:r>
    </w:p>
    <w:p w14:paraId="6A7B68DC" w14:textId="4EA19BF7" w:rsidR="006475A0" w:rsidRPr="003D419C" w:rsidRDefault="005D4980" w:rsidP="003D419C">
      <w:pPr>
        <w:pStyle w:val="ArgusBodyText"/>
      </w:pPr>
      <w:r>
        <w:rPr>
          <w:noProof/>
        </w:rPr>
        <w:drawing>
          <wp:inline distT="0" distB="0" distL="0" distR="0" wp14:anchorId="71ADC561" wp14:editId="02ACC31C">
            <wp:extent cx="6265545" cy="1605915"/>
            <wp:effectExtent l="0" t="0" r="1905" b="0"/>
            <wp:docPr id="582294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5545" cy="1605915"/>
                    </a:xfrm>
                    <a:prstGeom prst="rect">
                      <a:avLst/>
                    </a:prstGeom>
                    <a:noFill/>
                    <a:ln>
                      <a:noFill/>
                    </a:ln>
                  </pic:spPr>
                </pic:pic>
              </a:graphicData>
            </a:graphic>
          </wp:inline>
        </w:drawing>
      </w:r>
    </w:p>
    <w:p w14:paraId="276A5CBC" w14:textId="3A0EAA0D" w:rsidR="00835B0D" w:rsidRDefault="00EA3EDF" w:rsidP="00490017">
      <w:r>
        <w:t>Risks were then a</w:t>
      </w:r>
      <w:r w:rsidR="00837A75">
        <w:t>nalysed for these tasks:</w:t>
      </w:r>
    </w:p>
    <w:p w14:paraId="74B629A7" w14:textId="4ACED525" w:rsidR="00837A75" w:rsidRDefault="00837A75" w:rsidP="00837A75">
      <w:pPr>
        <w:pStyle w:val="Bullets"/>
      </w:pPr>
      <w:r>
        <w:t>Soldering</w:t>
      </w:r>
    </w:p>
    <w:p w14:paraId="04879F8F" w14:textId="39C8FDFF" w:rsidR="00837A75" w:rsidRDefault="00745D32" w:rsidP="00837A75">
      <w:pPr>
        <w:pStyle w:val="Bullets"/>
      </w:pPr>
      <w:r>
        <w:t>Stripping wires</w:t>
      </w:r>
    </w:p>
    <w:p w14:paraId="153EF386" w14:textId="29BCB9B2" w:rsidR="00745D32" w:rsidRDefault="00745D32" w:rsidP="00837A75">
      <w:pPr>
        <w:pStyle w:val="Bullets"/>
      </w:pPr>
      <w:r>
        <w:t>Electrical Assembly</w:t>
      </w:r>
    </w:p>
    <w:p w14:paraId="75FFC298" w14:textId="26EF71ED" w:rsidR="00745D32" w:rsidRDefault="00745D32" w:rsidP="00837A75">
      <w:pPr>
        <w:pStyle w:val="Bullets"/>
      </w:pPr>
      <w:r>
        <w:t>Testing electrical equipment</w:t>
      </w:r>
    </w:p>
    <w:p w14:paraId="4F09215D" w14:textId="2D651642" w:rsidR="00745D32" w:rsidRDefault="003114CD" w:rsidP="00837A75">
      <w:pPr>
        <w:pStyle w:val="Bullets"/>
      </w:pPr>
      <w:r>
        <w:t>Setup of testing environment</w:t>
      </w:r>
    </w:p>
    <w:p w14:paraId="7FB1EE45" w14:textId="3E867206" w:rsidR="003114CD" w:rsidRDefault="002665F4" w:rsidP="00837A75">
      <w:pPr>
        <w:pStyle w:val="Bullets"/>
      </w:pPr>
      <w:r>
        <w:t>Designing PCB</w:t>
      </w:r>
    </w:p>
    <w:p w14:paraId="5ECD6FF0" w14:textId="47ACEBCC" w:rsidR="002665F4" w:rsidRDefault="002665F4" w:rsidP="00837A75">
      <w:pPr>
        <w:pStyle w:val="Bullets"/>
      </w:pPr>
      <w:r>
        <w:t>Heat Shrinking</w:t>
      </w:r>
    </w:p>
    <w:p w14:paraId="6AEC492F" w14:textId="0C4DDE0C" w:rsidR="007A5899" w:rsidRDefault="007A5899" w:rsidP="00490017"/>
    <w:p w14:paraId="4DD9C8B7" w14:textId="2BC33163" w:rsidR="007A5899" w:rsidRDefault="00BF0F58" w:rsidP="00237D66">
      <w:pPr>
        <w:pStyle w:val="Heading2"/>
      </w:pPr>
      <w:r>
        <w:t>Expander board</w:t>
      </w:r>
    </w:p>
    <w:p w14:paraId="1C2A27E4" w14:textId="486B0EB0" w:rsidR="00D33755" w:rsidRPr="00D33755" w:rsidRDefault="00D33755" w:rsidP="00D33755">
      <w:pPr>
        <w:pStyle w:val="ArgusBodyText"/>
      </w:pPr>
      <w:r>
        <w:t>MCP23S17 Chip – 16-Bit I/O Expander with Serial Interface</w:t>
      </w:r>
    </w:p>
    <w:p w14:paraId="35FB2774" w14:textId="44E11822" w:rsidR="00E37295" w:rsidRDefault="00E37295" w:rsidP="00BF0F58">
      <w:pPr>
        <w:pStyle w:val="ArgusBodyText"/>
      </w:pPr>
      <w:r>
        <w:t>MIKROE – 951 allows for SPI control</w:t>
      </w:r>
      <w:r w:rsidR="00D33755">
        <w:t xml:space="preserve"> using the MCP23S17 chip</w:t>
      </w:r>
      <w:r w:rsidR="006942E1">
        <w:t xml:space="preserve">. </w:t>
      </w:r>
      <w:r w:rsidR="00576332">
        <w:t>With 2</w:t>
      </w:r>
      <w:r w:rsidR="006942E1">
        <w:t xml:space="preserve"> expander board</w:t>
      </w:r>
      <w:r w:rsidR="00576332">
        <w:t>s it</w:t>
      </w:r>
      <w:r w:rsidR="006942E1">
        <w:t xml:space="preserve"> will allow us to access </w:t>
      </w:r>
      <w:r w:rsidR="00576332">
        <w:t xml:space="preserve">and read </w:t>
      </w:r>
      <w:r w:rsidR="005F0631">
        <w:t xml:space="preserve">data from 256 thermocouples. </w:t>
      </w:r>
    </w:p>
    <w:p w14:paraId="5D88A1BF" w14:textId="4B0370A8" w:rsidR="00EA3EDF" w:rsidRDefault="00EA3EDF" w:rsidP="00BF0F58">
      <w:pPr>
        <w:pStyle w:val="ArgusBodyText"/>
      </w:pPr>
      <w:r>
        <w:t>Input voltage can be either 3.3V or 5V, but if 5V</w:t>
      </w:r>
      <w:r w:rsidR="002A60F7">
        <w:t xml:space="preserve"> input is desired then a joint will be required to be soldered.</w:t>
      </w:r>
    </w:p>
    <w:p w14:paraId="114B0935" w14:textId="77777777" w:rsidR="00EA3EDF" w:rsidRDefault="00EA3EDF" w:rsidP="00BF0F58">
      <w:pPr>
        <w:pStyle w:val="ArgusBodyText"/>
      </w:pPr>
    </w:p>
    <w:p w14:paraId="35135FA3" w14:textId="1C628AF1" w:rsidR="00EA3EDF" w:rsidRDefault="00C559AA" w:rsidP="00C559AA">
      <w:pPr>
        <w:pStyle w:val="ArgusBodyText"/>
        <w:jc w:val="center"/>
      </w:pPr>
      <w:r>
        <w:rPr>
          <w:noProof/>
        </w:rPr>
        <w:drawing>
          <wp:inline distT="0" distB="0" distL="0" distR="0" wp14:anchorId="421030F4" wp14:editId="79AA16BF">
            <wp:extent cx="1901825" cy="1901825"/>
            <wp:effectExtent l="0" t="0" r="3175" b="3175"/>
            <wp:docPr id="1255936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1825" cy="1901825"/>
                    </a:xfrm>
                    <a:prstGeom prst="rect">
                      <a:avLst/>
                    </a:prstGeom>
                    <a:noFill/>
                    <a:ln>
                      <a:noFill/>
                    </a:ln>
                  </pic:spPr>
                </pic:pic>
              </a:graphicData>
            </a:graphic>
          </wp:inline>
        </w:drawing>
      </w:r>
    </w:p>
    <w:p w14:paraId="0E6172BE" w14:textId="4828AB07" w:rsidR="00875065" w:rsidRDefault="00BF0F58" w:rsidP="00BF0F58">
      <w:pPr>
        <w:pStyle w:val="ArgusBodyText"/>
      </w:pPr>
      <w:r>
        <w:t>MIKROE-951</w:t>
      </w:r>
      <w:r w:rsidR="00CC7505">
        <w:t xml:space="preserve"> digikey </w:t>
      </w:r>
      <w:r w:rsidR="000905E8">
        <w:t xml:space="preserve">documentation: </w:t>
      </w:r>
      <w:hyperlink r:id="rId31" w:history="1">
        <w:r w:rsidR="000905E8" w:rsidRPr="00FF3360">
          <w:rPr>
            <w:rStyle w:val="Hyperlink"/>
            <w:b/>
            <w:bCs/>
            <w:lang w:eastAsia="en-US"/>
          </w:rPr>
          <w:t>MIKROE-951 MikroElektronika | Development Boards, Kits, Programmers | DigiKey</w:t>
        </w:r>
      </w:hyperlink>
    </w:p>
    <w:p w14:paraId="627419B3" w14:textId="0C124647" w:rsidR="00875065" w:rsidRDefault="00875065" w:rsidP="008C43D9">
      <w:pPr>
        <w:pStyle w:val="ArgusBodyText"/>
        <w:ind w:left="720" w:hanging="720"/>
      </w:pPr>
      <w:r>
        <w:t xml:space="preserve">MCP23S17 Chip Datasheet: </w:t>
      </w:r>
      <w:hyperlink r:id="rId32" w:history="1">
        <w:r w:rsidRPr="00FF3360">
          <w:rPr>
            <w:rStyle w:val="Hyperlink"/>
            <w:b/>
            <w:bCs/>
            <w:lang w:eastAsia="en-US"/>
          </w:rPr>
          <w:t>MCP23S17 | Microchip Technology</w:t>
        </w:r>
      </w:hyperlink>
    </w:p>
    <w:p w14:paraId="2EC6E9DA" w14:textId="5D12CF62" w:rsidR="00C62929" w:rsidRDefault="00C62929" w:rsidP="00237D66">
      <w:pPr>
        <w:pStyle w:val="Heading2"/>
      </w:pPr>
      <w:r>
        <w:t>Linear regulator</w:t>
      </w:r>
    </w:p>
    <w:p w14:paraId="6ED09348" w14:textId="1F1F207F" w:rsidR="00237D66" w:rsidRDefault="00C62929" w:rsidP="00C62929">
      <w:pPr>
        <w:pStyle w:val="ArgusBodyText"/>
      </w:pPr>
      <w:r>
        <w:t>Linear regulator</w:t>
      </w:r>
      <w:r w:rsidR="00ED2D17">
        <w:t>s are used</w:t>
      </w:r>
      <w:r>
        <w:t xml:space="preserve"> to smooth out the DC voltage after rectification. </w:t>
      </w:r>
      <w:r w:rsidR="00B54A5E">
        <w:t xml:space="preserve">Both the I/O </w:t>
      </w:r>
      <w:r w:rsidR="000F194A">
        <w:t>e</w:t>
      </w:r>
      <w:r w:rsidR="00B54A5E">
        <w:t>xpander bo</w:t>
      </w:r>
      <w:r w:rsidR="000F194A">
        <w:t>ard</w:t>
      </w:r>
      <w:r>
        <w:t xml:space="preserve"> </w:t>
      </w:r>
      <w:r w:rsidR="000F194A">
        <w:t>and the therm</w:t>
      </w:r>
      <w:r w:rsidR="009153B3">
        <w:t xml:space="preserve">ocouple boards </w:t>
      </w:r>
      <w:r w:rsidR="00B32B9D">
        <w:t>have built in linear regulars as the chips</w:t>
      </w:r>
      <w:r w:rsidR="00C546C9">
        <w:t xml:space="preserve"> </w:t>
      </w:r>
      <w:r w:rsidR="009153B3">
        <w:t xml:space="preserve">require a </w:t>
      </w:r>
      <w:r w:rsidR="00F4150B">
        <w:t>clean 3.3 v</w:t>
      </w:r>
      <w:r w:rsidR="00D10D66">
        <w:t xml:space="preserve">olts to operate </w:t>
      </w:r>
      <w:r w:rsidR="00B32B9D">
        <w:t>successfully.</w:t>
      </w:r>
      <w:r w:rsidR="00F37253">
        <w:t xml:space="preserve"> This means the board will take </w:t>
      </w:r>
      <w:r w:rsidR="009A3A6F">
        <w:t xml:space="preserve">the </w:t>
      </w:r>
      <w:r w:rsidR="002D6ABD">
        <w:t>5V</w:t>
      </w:r>
      <w:r w:rsidR="000D505A">
        <w:t xml:space="preserve"> </w:t>
      </w:r>
      <w:r w:rsidR="00E329F7">
        <w:t xml:space="preserve">signal and </w:t>
      </w:r>
      <w:r w:rsidR="00E703F3">
        <w:t xml:space="preserve">step it down to </w:t>
      </w:r>
      <w:r w:rsidR="002846F9">
        <w:t xml:space="preserve">ensure a smooth and constant 3.3V for </w:t>
      </w:r>
      <w:r w:rsidR="001003BB">
        <w:t>both the</w:t>
      </w:r>
      <w:r w:rsidR="004E5E22">
        <w:t xml:space="preserve"> I/O expander and thermocouple chip.</w:t>
      </w:r>
    </w:p>
    <w:p w14:paraId="4B040CB3" w14:textId="77777777" w:rsidR="00144BDE" w:rsidRDefault="00144BDE" w:rsidP="00C62929">
      <w:pPr>
        <w:pStyle w:val="ArgusBodyText"/>
      </w:pPr>
    </w:p>
    <w:p w14:paraId="38FE2EF0" w14:textId="0188314F" w:rsidR="00A162B6" w:rsidRDefault="00875BB5" w:rsidP="00C62929">
      <w:pPr>
        <w:pStyle w:val="ArgusBodyText"/>
      </w:pPr>
      <w:r>
        <w:t xml:space="preserve">The </w:t>
      </w:r>
      <w:r w:rsidR="00CB7B78">
        <w:t>MCU board takes in 5V from the laptop and then also uses a voltage regulator to drop down the voltage to 3.3V and smooths the voltage out</w:t>
      </w:r>
      <w:r w:rsidR="00A162B6">
        <w:t xml:space="preserve"> and releases excess energy as heat</w:t>
      </w:r>
      <w:r w:rsidR="00CB7B78">
        <w:t>.</w:t>
      </w:r>
    </w:p>
    <w:p w14:paraId="2F44C32E" w14:textId="7D34EAA3" w:rsidR="00875BB5" w:rsidRDefault="009632F0" w:rsidP="00C62929">
      <w:pPr>
        <w:pStyle w:val="ArgusBodyText"/>
      </w:pPr>
      <w:r>
        <w:t>This</w:t>
      </w:r>
      <w:r w:rsidR="00CB7B78">
        <w:t xml:space="preserve"> 3.3V </w:t>
      </w:r>
      <w:r>
        <w:t>from the microcontroller could be used for</w:t>
      </w:r>
      <w:r w:rsidR="00CB7B78">
        <w:t xml:space="preserve"> the </w:t>
      </w:r>
      <w:r w:rsidR="00A162B6">
        <w:t>boards,</w:t>
      </w:r>
      <w:r w:rsidR="005B00F9">
        <w:t xml:space="preserve"> </w:t>
      </w:r>
      <w:r w:rsidR="008E1694">
        <w:t>although it</w:t>
      </w:r>
      <w:r w:rsidR="005B00F9">
        <w:t xml:space="preserve"> would contain too much noise and thus may </w:t>
      </w:r>
      <w:r w:rsidR="00CB64AA">
        <w:t>affect</w:t>
      </w:r>
      <w:r w:rsidR="005B00F9">
        <w:t xml:space="preserve"> operations due </w:t>
      </w:r>
      <w:r w:rsidR="00A162B6">
        <w:t xml:space="preserve">multiple devices operating from the same power supply line. </w:t>
      </w:r>
      <w:r w:rsidR="0066497B">
        <w:t xml:space="preserve">Therefore, it is best to supply </w:t>
      </w:r>
      <w:r w:rsidR="0075004C">
        <w:t>the boards with 5V and allow th</w:t>
      </w:r>
      <w:r w:rsidR="000F34FE">
        <w:t>e</w:t>
      </w:r>
      <w:r w:rsidR="00EB1B98">
        <w:t xml:space="preserve">ir </w:t>
      </w:r>
      <w:r w:rsidR="00285C81">
        <w:t>built</w:t>
      </w:r>
      <w:r w:rsidR="007C643D">
        <w:t>-</w:t>
      </w:r>
      <w:r w:rsidR="00285C81">
        <w:t>in</w:t>
      </w:r>
      <w:r w:rsidR="000F34FE">
        <w:t xml:space="preserve"> linear regulators to smooth the voltage</w:t>
      </w:r>
      <w:r w:rsidR="00D30CD9">
        <w:t>.</w:t>
      </w:r>
    </w:p>
    <w:p w14:paraId="50910F14" w14:textId="3FAAFBB5" w:rsidR="00703B4B" w:rsidRPr="00703B4B" w:rsidRDefault="00484C4F" w:rsidP="00703B4B">
      <w:pPr>
        <w:widowControl/>
        <w:spacing w:before="0" w:line="240" w:lineRule="auto"/>
        <w:rPr>
          <w:rFonts w:ascii="Aptos Narrow" w:eastAsia="Times New Roman" w:hAnsi="Aptos Narrow" w:cs="Times New Roman"/>
          <w:color w:val="000000"/>
          <w:lang w:eastAsia="en-NZ"/>
        </w:rPr>
      </w:pPr>
      <w:r>
        <w:t xml:space="preserve">The linear regulator we chose to use </w:t>
      </w:r>
      <w:r w:rsidR="00703B4B">
        <w:t>was the</w:t>
      </w:r>
      <w:r>
        <w:t xml:space="preserve"> </w:t>
      </w:r>
      <w:r w:rsidR="00703B4B" w:rsidRPr="00703B4B">
        <w:rPr>
          <w:rFonts w:ascii="Aptos Narrow" w:eastAsia="Times New Roman" w:hAnsi="Aptos Narrow" w:cs="Times New Roman"/>
          <w:color w:val="000000"/>
          <w:lang w:eastAsia="en-NZ"/>
        </w:rPr>
        <w:t>LD1117STR</w:t>
      </w:r>
      <w:r w:rsidR="008D6253">
        <w:rPr>
          <w:rFonts w:ascii="Aptos Narrow" w:eastAsia="Times New Roman" w:hAnsi="Aptos Narrow" w:cs="Times New Roman"/>
          <w:color w:val="000000"/>
          <w:lang w:eastAsia="en-NZ"/>
        </w:rPr>
        <w:t xml:space="preserve">. </w:t>
      </w:r>
    </w:p>
    <w:p w14:paraId="4C4FADE0" w14:textId="77777777" w:rsidR="008D6253" w:rsidRDefault="008D6253" w:rsidP="00703B4B">
      <w:pPr>
        <w:widowControl/>
        <w:spacing w:before="0" w:line="240" w:lineRule="auto"/>
        <w:rPr>
          <w:rFonts w:ascii="Aptos Narrow" w:eastAsia="Times New Roman" w:hAnsi="Aptos Narrow" w:cs="Times New Roman"/>
          <w:color w:val="000000"/>
          <w:lang w:eastAsia="en-NZ"/>
        </w:rPr>
      </w:pPr>
    </w:p>
    <w:p w14:paraId="14361008" w14:textId="49958139" w:rsidR="008D6253" w:rsidRDefault="008D6253" w:rsidP="00703B4B">
      <w:pPr>
        <w:widowControl/>
        <w:spacing w:before="0" w:line="240" w:lineRule="auto"/>
        <w:rPr>
          <w:rFonts w:ascii="Aptos Narrow" w:eastAsia="Times New Roman" w:hAnsi="Aptos Narrow" w:cs="Times New Roman"/>
          <w:color w:val="000000"/>
          <w:lang w:eastAsia="en-NZ"/>
        </w:rPr>
      </w:pPr>
      <w:r>
        <w:rPr>
          <w:rFonts w:ascii="Aptos Narrow" w:eastAsia="Times New Roman" w:hAnsi="Aptos Narrow" w:cs="Times New Roman"/>
          <w:color w:val="000000"/>
          <w:lang w:eastAsia="en-NZ"/>
        </w:rPr>
        <w:t xml:space="preserve">Below shows a </w:t>
      </w:r>
      <w:r w:rsidR="0053759D">
        <w:rPr>
          <w:rFonts w:ascii="Aptos Narrow" w:eastAsia="Times New Roman" w:hAnsi="Aptos Narrow" w:cs="Times New Roman"/>
          <w:color w:val="000000"/>
          <w:lang w:eastAsia="en-NZ"/>
        </w:rPr>
        <w:t>figure of the output voltage application and this was how we based our calculations</w:t>
      </w:r>
      <w:r w:rsidR="00387207">
        <w:rPr>
          <w:rFonts w:ascii="Aptos Narrow" w:eastAsia="Times New Roman" w:hAnsi="Aptos Narrow" w:cs="Times New Roman"/>
          <w:color w:val="000000"/>
          <w:lang w:eastAsia="en-NZ"/>
        </w:rPr>
        <w:t xml:space="preserve"> to </w:t>
      </w:r>
      <w:r w:rsidR="00D60347">
        <w:rPr>
          <w:rFonts w:ascii="Aptos Narrow" w:eastAsia="Times New Roman" w:hAnsi="Aptos Narrow" w:cs="Times New Roman"/>
          <w:color w:val="000000"/>
          <w:lang w:eastAsia="en-NZ"/>
        </w:rPr>
        <w:t>allow for an Vin of 5V R2 being 200 ohms to get Vout to be 3.3V</w:t>
      </w:r>
      <w:r w:rsidR="00532A77">
        <w:rPr>
          <w:rFonts w:ascii="Aptos Narrow" w:eastAsia="Times New Roman" w:hAnsi="Aptos Narrow" w:cs="Times New Roman"/>
          <w:color w:val="000000"/>
          <w:lang w:eastAsia="en-NZ"/>
        </w:rPr>
        <w:t>.</w:t>
      </w:r>
    </w:p>
    <w:p w14:paraId="063B9411" w14:textId="77777777" w:rsidR="00532A77" w:rsidRDefault="00532A77" w:rsidP="00703B4B">
      <w:pPr>
        <w:widowControl/>
        <w:spacing w:before="0" w:line="240" w:lineRule="auto"/>
        <w:rPr>
          <w:rFonts w:ascii="Aptos Narrow" w:eastAsia="Times New Roman" w:hAnsi="Aptos Narrow" w:cs="Times New Roman"/>
          <w:color w:val="000000"/>
          <w:lang w:eastAsia="en-NZ"/>
        </w:rPr>
      </w:pPr>
    </w:p>
    <w:p w14:paraId="0CBF7FD1" w14:textId="58B01390" w:rsidR="00532A77" w:rsidRPr="00532A77" w:rsidRDefault="00532A77" w:rsidP="00532A77">
      <w:pPr>
        <w:widowControl/>
        <w:spacing w:before="0" w:line="240" w:lineRule="auto"/>
        <w:rPr>
          <w:rFonts w:ascii="Aptos Narrow" w:eastAsia="Times New Roman" w:hAnsi="Aptos Narrow" w:cs="Times New Roman"/>
          <w:color w:val="000000"/>
          <w:lang w:eastAsia="en-NZ"/>
        </w:rPr>
      </w:pPr>
      <w:r>
        <w:rPr>
          <w:rFonts w:ascii="Aptos Narrow" w:eastAsia="Times New Roman" w:hAnsi="Aptos Narrow" w:cs="Times New Roman"/>
          <w:color w:val="000000"/>
          <w:lang w:eastAsia="en-NZ"/>
        </w:rPr>
        <w:t xml:space="preserve">Equation utilised is </w:t>
      </w:r>
      <w:r w:rsidRPr="00532A77">
        <w:rPr>
          <w:rFonts w:ascii="Aptos Narrow" w:eastAsia="Times New Roman" w:hAnsi="Aptos Narrow" w:cs="Times New Roman"/>
          <w:color w:val="000000"/>
          <w:lang w:eastAsia="en-NZ"/>
        </w:rPr>
        <w:t>VOUT = VREF (1 + R2 / R1).</w:t>
      </w:r>
    </w:p>
    <w:p w14:paraId="00FAE4FF" w14:textId="29971B11" w:rsidR="00532A77" w:rsidRDefault="00532A77" w:rsidP="00703B4B">
      <w:pPr>
        <w:widowControl/>
        <w:spacing w:before="0" w:line="240" w:lineRule="auto"/>
        <w:rPr>
          <w:rFonts w:ascii="Aptos Narrow" w:eastAsia="Times New Roman" w:hAnsi="Aptos Narrow" w:cs="Times New Roman"/>
          <w:color w:val="000000"/>
          <w:lang w:eastAsia="en-NZ"/>
        </w:rPr>
      </w:pPr>
    </w:p>
    <w:p w14:paraId="63361785" w14:textId="77777777" w:rsidR="008D6253" w:rsidRDefault="008D6253" w:rsidP="00703B4B">
      <w:pPr>
        <w:widowControl/>
        <w:spacing w:before="0" w:line="240" w:lineRule="auto"/>
        <w:rPr>
          <w:rFonts w:ascii="Aptos Narrow" w:eastAsia="Times New Roman" w:hAnsi="Aptos Narrow" w:cs="Times New Roman"/>
          <w:color w:val="000000"/>
          <w:lang w:eastAsia="en-NZ"/>
        </w:rPr>
      </w:pPr>
    </w:p>
    <w:p w14:paraId="21D57AB0" w14:textId="213F9205" w:rsidR="008D6253" w:rsidRPr="00703B4B" w:rsidRDefault="008D6253" w:rsidP="00703B4B">
      <w:pPr>
        <w:widowControl/>
        <w:spacing w:before="0" w:line="240" w:lineRule="auto"/>
        <w:rPr>
          <w:rFonts w:ascii="Aptos Narrow" w:eastAsia="Times New Roman" w:hAnsi="Aptos Narrow" w:cs="Times New Roman"/>
          <w:color w:val="000000"/>
          <w:lang w:eastAsia="en-NZ"/>
        </w:rPr>
      </w:pPr>
      <w:r w:rsidRPr="008D6253">
        <w:rPr>
          <w:rFonts w:ascii="Aptos Narrow" w:eastAsia="Times New Roman" w:hAnsi="Aptos Narrow" w:cs="Times New Roman"/>
          <w:noProof/>
          <w:color w:val="000000"/>
          <w:lang w:eastAsia="en-NZ"/>
        </w:rPr>
        <w:drawing>
          <wp:inline distT="0" distB="0" distL="0" distR="0" wp14:anchorId="1ED19D24" wp14:editId="6AAA51C0">
            <wp:extent cx="6263640" cy="2882265"/>
            <wp:effectExtent l="0" t="0" r="3810" b="0"/>
            <wp:docPr id="529977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77300" name=""/>
                    <pic:cNvPicPr/>
                  </pic:nvPicPr>
                  <pic:blipFill>
                    <a:blip r:embed="rId33"/>
                    <a:stretch>
                      <a:fillRect/>
                    </a:stretch>
                  </pic:blipFill>
                  <pic:spPr>
                    <a:xfrm>
                      <a:off x="0" y="0"/>
                      <a:ext cx="6263640" cy="2882265"/>
                    </a:xfrm>
                    <a:prstGeom prst="rect">
                      <a:avLst/>
                    </a:prstGeom>
                  </pic:spPr>
                </pic:pic>
              </a:graphicData>
            </a:graphic>
          </wp:inline>
        </w:drawing>
      </w:r>
    </w:p>
    <w:p w14:paraId="5298833D" w14:textId="738A5CA8" w:rsidR="00484C4F" w:rsidRDefault="00484C4F" w:rsidP="00C62929">
      <w:pPr>
        <w:pStyle w:val="ArgusBodyText"/>
      </w:pPr>
    </w:p>
    <w:p w14:paraId="152DD7F2" w14:textId="77777777" w:rsidR="00875BB5" w:rsidRDefault="00875BB5" w:rsidP="00C62929">
      <w:pPr>
        <w:pStyle w:val="ArgusBodyText"/>
      </w:pPr>
    </w:p>
    <w:p w14:paraId="0ABAB744" w14:textId="7A1507D6" w:rsidR="00794C0C" w:rsidRPr="00794C0C" w:rsidRDefault="00FD702E" w:rsidP="00794C0C">
      <w:pPr>
        <w:pStyle w:val="Heading2"/>
      </w:pPr>
      <w:r>
        <w:t>Debugging Devices</w:t>
      </w:r>
    </w:p>
    <w:p w14:paraId="754EFA36" w14:textId="795D948F" w:rsidR="00FD702E" w:rsidRDefault="00605242" w:rsidP="00FD702E">
      <w:pPr>
        <w:pStyle w:val="ArgusBodyText"/>
      </w:pPr>
      <w:r>
        <w:t>Image of debugging devices are shown below:</w:t>
      </w:r>
    </w:p>
    <w:p w14:paraId="5D38EFD9" w14:textId="4263BAF9" w:rsidR="00605242" w:rsidRDefault="00605242" w:rsidP="00C54EF8">
      <w:pPr>
        <w:pStyle w:val="ArgusBodyText"/>
        <w:numPr>
          <w:ilvl w:val="0"/>
          <w:numId w:val="15"/>
        </w:numPr>
      </w:pPr>
      <w:r>
        <w:t xml:space="preserve">Red – General debuggers:  </w:t>
      </w:r>
      <w:r w:rsidR="00E84F3E">
        <w:t>They are active high.</w:t>
      </w:r>
    </w:p>
    <w:p w14:paraId="097412B0" w14:textId="4FBF6ED3" w:rsidR="00605242" w:rsidRDefault="00605242" w:rsidP="00C54EF8">
      <w:pPr>
        <w:pStyle w:val="ArgusBodyText"/>
        <w:numPr>
          <w:ilvl w:val="0"/>
          <w:numId w:val="15"/>
        </w:numPr>
      </w:pPr>
      <w:r>
        <w:t>Green – Inverted debugging devices</w:t>
      </w:r>
      <w:r w:rsidR="000D7EED">
        <w:t xml:space="preserve"> for !CS for the thermocouples</w:t>
      </w:r>
      <w:r>
        <w:t xml:space="preserve">: </w:t>
      </w:r>
      <w:r w:rsidR="00E84F3E">
        <w:t>They are active low,</w:t>
      </w:r>
    </w:p>
    <w:p w14:paraId="5C884705" w14:textId="42AE0EFA" w:rsidR="00605242" w:rsidRDefault="00605242" w:rsidP="00C54EF8">
      <w:pPr>
        <w:pStyle w:val="ArgusBodyText"/>
        <w:numPr>
          <w:ilvl w:val="0"/>
          <w:numId w:val="15"/>
        </w:numPr>
      </w:pPr>
      <w:r>
        <w:t>Yellow – Inverted debugging device</w:t>
      </w:r>
      <w:r w:rsidR="000D7EED">
        <w:t xml:space="preserve"> for !CS for the IO expander board</w:t>
      </w:r>
      <w:r>
        <w:t xml:space="preserve">: </w:t>
      </w:r>
      <w:r w:rsidR="00E84F3E">
        <w:t>They are active low.</w:t>
      </w:r>
    </w:p>
    <w:p w14:paraId="36CA7E0B" w14:textId="5A3B27BE" w:rsidR="00B172BF" w:rsidRDefault="00B172BF" w:rsidP="1D4046D9">
      <w:pPr>
        <w:rPr>
          <w:rFonts w:eastAsia="Rubik Light" w:cs="Rubik Light"/>
        </w:rPr>
      </w:pPr>
    </w:p>
    <w:p w14:paraId="3328D2ED" w14:textId="5A9FF038" w:rsidR="00B172BF" w:rsidRDefault="6217DDAD" w:rsidP="00B172BF">
      <w:pPr>
        <w:pStyle w:val="ArgusBodyText"/>
      </w:pPr>
      <w:r>
        <w:rPr>
          <w:noProof/>
        </w:rPr>
        <w:drawing>
          <wp:inline distT="0" distB="0" distL="0" distR="0" wp14:anchorId="7EDC4269" wp14:editId="2FFDF3F2">
            <wp:extent cx="2228850" cy="2628900"/>
            <wp:effectExtent l="0" t="0" r="0" b="0"/>
            <wp:docPr id="18332780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8059" name=""/>
                    <pic:cNvPicPr/>
                  </pic:nvPicPr>
                  <pic:blipFill>
                    <a:blip r:embed="rId34">
                      <a:extLst>
                        <a:ext uri="{28A0092B-C50C-407E-A947-70E740481C1C}">
                          <a14:useLocalDpi xmlns:a14="http://schemas.microsoft.com/office/drawing/2010/main" val="0"/>
                        </a:ext>
                      </a:extLst>
                    </a:blip>
                    <a:stretch>
                      <a:fillRect/>
                    </a:stretch>
                  </pic:blipFill>
                  <pic:spPr>
                    <a:xfrm>
                      <a:off x="0" y="0"/>
                      <a:ext cx="2228850" cy="2628900"/>
                    </a:xfrm>
                    <a:prstGeom prst="rect">
                      <a:avLst/>
                    </a:prstGeom>
                  </pic:spPr>
                </pic:pic>
              </a:graphicData>
            </a:graphic>
          </wp:inline>
        </w:drawing>
      </w:r>
      <w:r w:rsidRPr="1D4046D9">
        <w:rPr>
          <w:rFonts w:eastAsia="Rubik Light" w:cs="Rubik Light"/>
        </w:rPr>
        <w:t xml:space="preserve"> </w:t>
      </w:r>
      <w:r w:rsidRPr="1D4046D9">
        <w:t xml:space="preserve"> </w:t>
      </w:r>
      <w:r>
        <w:rPr>
          <w:noProof/>
        </w:rPr>
        <w:drawing>
          <wp:inline distT="0" distB="0" distL="0" distR="0" wp14:anchorId="0EDC9943" wp14:editId="67157FFB">
            <wp:extent cx="3840813" cy="2627604"/>
            <wp:effectExtent l="0" t="0" r="0" b="0"/>
            <wp:docPr id="90101724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17245" name=""/>
                    <pic:cNvPicPr/>
                  </pic:nvPicPr>
                  <pic:blipFill>
                    <a:blip r:embed="rId35">
                      <a:extLst>
                        <a:ext uri="{28A0092B-C50C-407E-A947-70E740481C1C}">
                          <a14:useLocalDpi xmlns:a14="http://schemas.microsoft.com/office/drawing/2010/main" val="0"/>
                        </a:ext>
                      </a:extLst>
                    </a:blip>
                    <a:stretch>
                      <a:fillRect/>
                    </a:stretch>
                  </pic:blipFill>
                  <pic:spPr>
                    <a:xfrm>
                      <a:off x="0" y="0"/>
                      <a:ext cx="3840813" cy="2627604"/>
                    </a:xfrm>
                    <a:prstGeom prst="rect">
                      <a:avLst/>
                    </a:prstGeom>
                  </pic:spPr>
                </pic:pic>
              </a:graphicData>
            </a:graphic>
          </wp:inline>
        </w:drawing>
      </w:r>
    </w:p>
    <w:p w14:paraId="0AE50F19" w14:textId="7423E931" w:rsidR="1D4046D9" w:rsidRDefault="00380926" w:rsidP="1D4046D9">
      <w:pPr>
        <w:pStyle w:val="ArgusBodyText"/>
      </w:pPr>
      <w:r>
        <w:t>Steps to follow to design the debugging devices are as follows:</w:t>
      </w:r>
    </w:p>
    <w:p w14:paraId="5101384E" w14:textId="236B1C68" w:rsidR="00380926" w:rsidRDefault="00380926" w:rsidP="00C54EF8">
      <w:pPr>
        <w:pStyle w:val="ArgusBodyText"/>
        <w:numPr>
          <w:ilvl w:val="3"/>
          <w:numId w:val="13"/>
        </w:numPr>
        <w:ind w:left="426"/>
      </w:pPr>
      <w:r>
        <w:t xml:space="preserve">Solder resistors onto PCB board. 10k ohms for </w:t>
      </w:r>
      <w:r w:rsidR="00907A5B">
        <w:t>input to base of BJT and depending on which LED is required another resistor is s</w:t>
      </w:r>
      <w:r w:rsidR="00F22489">
        <w:t xml:space="preserve">oldered on the </w:t>
      </w:r>
      <w:r w:rsidR="006F1A03">
        <w:t>collector side</w:t>
      </w:r>
      <w:r w:rsidR="00B42B61">
        <w:t xml:space="preserve">. 2 or 3 resistors </w:t>
      </w:r>
      <w:r w:rsidR="00D22EE7">
        <w:t xml:space="preserve">are </w:t>
      </w:r>
      <w:r w:rsidR="00B42B61">
        <w:t xml:space="preserve">required depending on if creating a non-inverting or inverting LED </w:t>
      </w:r>
      <w:r w:rsidR="006446C8">
        <w:t xml:space="preserve">debugging </w:t>
      </w:r>
      <w:r w:rsidR="00B42B61">
        <w:t>device.</w:t>
      </w:r>
    </w:p>
    <w:p w14:paraId="1055568D" w14:textId="6CB6C46C" w:rsidR="00380926" w:rsidRDefault="00380926" w:rsidP="00C54EF8">
      <w:pPr>
        <w:pStyle w:val="ArgusBodyText"/>
        <w:numPr>
          <w:ilvl w:val="3"/>
          <w:numId w:val="13"/>
        </w:numPr>
        <w:ind w:left="426"/>
      </w:pPr>
      <w:r>
        <w:t>Solder BJT onto the PCB board.</w:t>
      </w:r>
      <w:r w:rsidR="00B42B61">
        <w:t xml:space="preserve"> (2 BJT’s are required for non </w:t>
      </w:r>
    </w:p>
    <w:p w14:paraId="0B080E9A" w14:textId="203E375E" w:rsidR="00380926" w:rsidRDefault="00380926" w:rsidP="00C54EF8">
      <w:pPr>
        <w:pStyle w:val="ArgusBodyText"/>
        <w:numPr>
          <w:ilvl w:val="3"/>
          <w:numId w:val="13"/>
        </w:numPr>
        <w:ind w:left="426"/>
      </w:pPr>
      <w:r>
        <w:t>Solder LED onto the PCB board.</w:t>
      </w:r>
    </w:p>
    <w:p w14:paraId="2F32366B" w14:textId="515F9862" w:rsidR="006F1A03" w:rsidRDefault="00B42B61" w:rsidP="00C54EF8">
      <w:pPr>
        <w:pStyle w:val="ArgusBodyText"/>
        <w:numPr>
          <w:ilvl w:val="3"/>
          <w:numId w:val="13"/>
        </w:numPr>
        <w:ind w:left="426"/>
      </w:pPr>
      <w:r>
        <w:t>Solder 2 long pins for Vcc and GND connections and a jumper wire for the input of the base to BJT.</w:t>
      </w:r>
    </w:p>
    <w:p w14:paraId="6C0503B5" w14:textId="491F403C" w:rsidR="00380926" w:rsidRDefault="00B42B61" w:rsidP="00C54EF8">
      <w:pPr>
        <w:pStyle w:val="ArgusBodyText"/>
        <w:numPr>
          <w:ilvl w:val="3"/>
          <w:numId w:val="13"/>
        </w:numPr>
        <w:ind w:left="426"/>
      </w:pPr>
      <w:r>
        <w:t>Test the components</w:t>
      </w:r>
      <w:r w:rsidR="00355F18">
        <w:t>.</w:t>
      </w:r>
    </w:p>
    <w:p w14:paraId="6E4EA6DC" w14:textId="277B6336" w:rsidR="00B172BF" w:rsidRDefault="00B172BF" w:rsidP="00B7279E">
      <w:pPr>
        <w:pStyle w:val="Heading2"/>
      </w:pPr>
      <w:r>
        <w:t>SD card connectors</w:t>
      </w:r>
    </w:p>
    <w:p w14:paraId="4988E2B8" w14:textId="3D10A35F" w:rsidR="007A6159" w:rsidRDefault="006D3D62" w:rsidP="00B172BF">
      <w:pPr>
        <w:pStyle w:val="ArgusBodyText"/>
      </w:pPr>
      <w:r>
        <w:t xml:space="preserve">The </w:t>
      </w:r>
      <w:r w:rsidR="007A6159">
        <w:t>SD card connector</w:t>
      </w:r>
      <w:r>
        <w:t xml:space="preserve">s are shown below, these connectors will allow us to write and upload code via a SD card. This is important since the internal flash on the MCU only has a limited amount of “writes” </w:t>
      </w:r>
      <w:r w:rsidR="009D7BA1">
        <w:t xml:space="preserve">approximately 10000. </w:t>
      </w:r>
    </w:p>
    <w:p w14:paraId="6C3F8C96" w14:textId="6FC282BD" w:rsidR="00B7279E" w:rsidRDefault="00B7279E" w:rsidP="00167164">
      <w:pPr>
        <w:pStyle w:val="ArgusBodyText"/>
        <w:jc w:val="center"/>
      </w:pPr>
      <w:r>
        <w:rPr>
          <w:rFonts w:eastAsia="Times New Roman"/>
          <w:noProof/>
        </w:rPr>
        <w:drawing>
          <wp:inline distT="0" distB="0" distL="0" distR="0" wp14:anchorId="772D0C1A" wp14:editId="16363C55">
            <wp:extent cx="2489835" cy="4426585"/>
            <wp:effectExtent l="3175" t="0" r="8890" b="8890"/>
            <wp:docPr id="312896727" name="Picture 1" descr="Several wires with tags o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96727" name="Picture 1" descr="Several wires with tags on them"/>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rot="16200000">
                      <a:off x="0" y="0"/>
                      <a:ext cx="2489835" cy="4426585"/>
                    </a:xfrm>
                    <a:prstGeom prst="rect">
                      <a:avLst/>
                    </a:prstGeom>
                    <a:noFill/>
                    <a:ln>
                      <a:noFill/>
                    </a:ln>
                  </pic:spPr>
                </pic:pic>
              </a:graphicData>
            </a:graphic>
          </wp:inline>
        </w:drawing>
      </w:r>
    </w:p>
    <w:p w14:paraId="0BE3E80E" w14:textId="4DCDD3B4" w:rsidR="005C7BF8" w:rsidRDefault="005C7BF8" w:rsidP="00B172BF">
      <w:pPr>
        <w:pStyle w:val="ArgusBodyText"/>
      </w:pPr>
      <w:r>
        <w:t xml:space="preserve">Pins were soldered onto the breakout board and then a </w:t>
      </w:r>
      <w:r w:rsidR="00CD06E4">
        <w:t>16-pin</w:t>
      </w:r>
      <w:r w:rsidR="00CD06E4" w:rsidRPr="00CD06E4">
        <w:t> </w:t>
      </w:r>
      <w:r w:rsidR="00CD06E4" w:rsidRPr="00CD06E4">
        <w:rPr>
          <w:b/>
          <w:bCs/>
        </w:rPr>
        <w:t>insulation-displacement contact</w:t>
      </w:r>
      <w:r>
        <w:t xml:space="preserve"> </w:t>
      </w:r>
      <w:r w:rsidR="00001DE5">
        <w:t>was crimped onto the other end.</w:t>
      </w:r>
    </w:p>
    <w:p w14:paraId="5E63C1D9" w14:textId="19DB1F97" w:rsidR="00001DE5" w:rsidRDefault="00CD06E4" w:rsidP="00B172BF">
      <w:pPr>
        <w:pStyle w:val="ArgusBodyText"/>
      </w:pPr>
      <w:r>
        <w:t>Firstly,</w:t>
      </w:r>
      <w:r w:rsidR="00001DE5">
        <w:t xml:space="preserve"> for each connector the </w:t>
      </w:r>
      <w:r w:rsidR="00B7279E">
        <w:t xml:space="preserve">pins were identified </w:t>
      </w:r>
      <w:r w:rsidR="007812A3">
        <w:t xml:space="preserve">into either going to be connected onto the breakout board or was an extra that we could potentially use later </w:t>
      </w:r>
      <w:r w:rsidR="00D4011C">
        <w:t>on</w:t>
      </w:r>
      <w:r w:rsidR="007812A3">
        <w:t>.</w:t>
      </w:r>
    </w:p>
    <w:p w14:paraId="1E9C8E6D" w14:textId="798E3520" w:rsidR="00167164" w:rsidRDefault="006D3D62" w:rsidP="00B172BF">
      <w:pPr>
        <w:pStyle w:val="ArgusBodyText"/>
      </w:pPr>
      <w:r>
        <w:t>The p</w:t>
      </w:r>
      <w:r w:rsidR="00167164">
        <w:t xml:space="preserve">in identification </w:t>
      </w:r>
      <w:r w:rsidR="00000C66">
        <w:t>for the cable</w:t>
      </w:r>
      <w:r w:rsidR="00725AC9">
        <w:t>/pin connection</w:t>
      </w:r>
      <w:r w:rsidR="00000C66">
        <w:t xml:space="preserve"> </w:t>
      </w:r>
      <w:r w:rsidR="00725AC9">
        <w:t xml:space="preserve">of </w:t>
      </w:r>
      <w:r w:rsidR="00000C66" w:rsidRPr="00000C66">
        <w:rPr>
          <w:b/>
          <w:bCs/>
        </w:rPr>
        <w:t>CN8</w:t>
      </w:r>
      <w:r w:rsidR="00000C66">
        <w:t xml:space="preserve"> section of the </w:t>
      </w:r>
      <w:r w:rsidR="00000C66" w:rsidRPr="00000C66">
        <w:rPr>
          <w:b/>
          <w:bCs/>
        </w:rPr>
        <w:t>MCU</w:t>
      </w:r>
      <w:r w:rsidR="00725AC9">
        <w:rPr>
          <w:b/>
          <w:bCs/>
        </w:rPr>
        <w:t xml:space="preserve"> </w:t>
      </w:r>
      <w:r w:rsidR="00725AC9" w:rsidRPr="00725AC9">
        <w:t>and</w:t>
      </w:r>
      <w:r w:rsidR="00725AC9">
        <w:rPr>
          <w:b/>
          <w:bCs/>
        </w:rPr>
        <w:t xml:space="preserve"> the cable connector</w:t>
      </w:r>
      <w:r w:rsidR="00000C66">
        <w:t xml:space="preserve"> </w:t>
      </w:r>
      <w:r w:rsidR="00167164">
        <w:t>can be seen below:</w:t>
      </w:r>
    </w:p>
    <w:p w14:paraId="3F0044CE" w14:textId="18F0AFDE" w:rsidR="00167164" w:rsidRDefault="004F7B4D" w:rsidP="004F7B4D">
      <w:pPr>
        <w:pStyle w:val="ArgusBodyText"/>
        <w:jc w:val="center"/>
      </w:pPr>
      <w:r>
        <w:rPr>
          <w:rFonts w:eastAsia="Times New Roman"/>
          <w:noProof/>
        </w:rPr>
        <w:drawing>
          <wp:inline distT="0" distB="0" distL="0" distR="0" wp14:anchorId="00712E2C" wp14:editId="20909C70">
            <wp:extent cx="3057753" cy="3895969"/>
            <wp:effectExtent l="0" t="0" r="9525" b="0"/>
            <wp:docPr id="2034172125" name="Picture 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172125" name="Picture 1" descr="A close-up of a paper&#10;&#10;AI-generated content may be incorrect."/>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3061464" cy="3900698"/>
                    </a:xfrm>
                    <a:prstGeom prst="rect">
                      <a:avLst/>
                    </a:prstGeom>
                    <a:noFill/>
                    <a:ln>
                      <a:noFill/>
                    </a:ln>
                  </pic:spPr>
                </pic:pic>
              </a:graphicData>
            </a:graphic>
          </wp:inline>
        </w:drawing>
      </w:r>
    </w:p>
    <w:p w14:paraId="27E0281A" w14:textId="77777777" w:rsidR="007812A3" w:rsidRDefault="007812A3" w:rsidP="00B172BF">
      <w:pPr>
        <w:pStyle w:val="ArgusBodyText"/>
      </w:pPr>
    </w:p>
    <w:p w14:paraId="6C8E5CFF" w14:textId="3FD1CC9A" w:rsidR="002B0443" w:rsidRDefault="002B0443" w:rsidP="00B172BF">
      <w:pPr>
        <w:pStyle w:val="ArgusBodyText"/>
      </w:pPr>
      <w:r>
        <w:t>As</w:t>
      </w:r>
      <w:r w:rsidR="006212AD">
        <w:t xml:space="preserve"> the </w:t>
      </w:r>
      <w:r w:rsidR="00D803ED">
        <w:t xml:space="preserve">IDC connector is placed on the bottom of the </w:t>
      </w:r>
      <w:r w:rsidR="00B178F4">
        <w:t xml:space="preserve">microcontroller instead of the top, </w:t>
      </w:r>
      <w:r w:rsidR="00E90D08">
        <w:t>t</w:t>
      </w:r>
      <w:r w:rsidR="00B178F4">
        <w:t>he</w:t>
      </w:r>
      <w:r w:rsidR="00E90D08">
        <w:t xml:space="preserve"> pin connec</w:t>
      </w:r>
      <w:r w:rsidR="006228CF">
        <w:t>tions will</w:t>
      </w:r>
      <w:r w:rsidR="00E25A9E">
        <w:t xml:space="preserve"> be mirrored.</w:t>
      </w:r>
      <w:r w:rsidR="00B178F4">
        <w:t xml:space="preserve"> </w:t>
      </w:r>
      <w:r w:rsidR="00080E88">
        <w:t>Therefore</w:t>
      </w:r>
      <w:r w:rsidR="00B178F4">
        <w:t xml:space="preserve"> </w:t>
      </w:r>
      <w:r w:rsidR="00EF177A">
        <w:t>pin 2</w:t>
      </w:r>
      <w:r w:rsidR="00B178F4">
        <w:t xml:space="preserve"> </w:t>
      </w:r>
      <w:r w:rsidR="005E0F07">
        <w:t>(</w:t>
      </w:r>
      <w:r w:rsidR="005E0F07" w:rsidRPr="00245A43">
        <w:rPr>
          <w:b/>
        </w:rPr>
        <w:t>D0</w:t>
      </w:r>
      <w:r w:rsidR="005E0F07">
        <w:t xml:space="preserve">) </w:t>
      </w:r>
      <w:r w:rsidR="00CC057C">
        <w:t xml:space="preserve">on the MCU </w:t>
      </w:r>
      <w:r w:rsidR="005E0F07">
        <w:t>(left image)</w:t>
      </w:r>
      <w:r w:rsidR="00CC057C">
        <w:t xml:space="preserve"> is connected to </w:t>
      </w:r>
      <w:r w:rsidR="00DB7AD5">
        <w:t>pin</w:t>
      </w:r>
      <w:r w:rsidR="00B178F4">
        <w:t xml:space="preserve"> </w:t>
      </w:r>
      <w:r w:rsidR="00222487">
        <w:t xml:space="preserve">1 </w:t>
      </w:r>
      <w:r w:rsidR="005E0F07">
        <w:t>(</w:t>
      </w:r>
      <w:r w:rsidR="005E0F07" w:rsidRPr="00245A43">
        <w:rPr>
          <w:b/>
        </w:rPr>
        <w:t>D0</w:t>
      </w:r>
      <w:r w:rsidR="005E0F07">
        <w:t xml:space="preserve">) </w:t>
      </w:r>
      <w:r w:rsidR="00222487">
        <w:t>on the IDC connector</w:t>
      </w:r>
      <w:r w:rsidR="005E0F07">
        <w:t xml:space="preserve"> (right image)</w:t>
      </w:r>
      <w:r w:rsidR="00222487">
        <w:t>.</w:t>
      </w:r>
      <w:r w:rsidR="00B178F4">
        <w:t xml:space="preserve"> </w:t>
      </w:r>
    </w:p>
    <w:p w14:paraId="00003297" w14:textId="77777777" w:rsidR="00E14E09" w:rsidRDefault="00E14E09" w:rsidP="00B172BF">
      <w:pPr>
        <w:pStyle w:val="ArgusBodyText"/>
      </w:pPr>
    </w:p>
    <w:p w14:paraId="06C3725E" w14:textId="1CD33E2C" w:rsidR="00C559AA" w:rsidRDefault="00C559AA" w:rsidP="00C559AA">
      <w:pPr>
        <w:pStyle w:val="Heading2"/>
      </w:pPr>
      <w:r>
        <w:t xml:space="preserve">Thermocouple boards – MAX31855 </w:t>
      </w:r>
    </w:p>
    <w:p w14:paraId="4D170EEE" w14:textId="77ADB184" w:rsidR="00445317" w:rsidRDefault="0013541A" w:rsidP="00445317">
      <w:pPr>
        <w:pStyle w:val="ArgusBodyText"/>
      </w:pPr>
      <w:r>
        <w:t>The t</w:t>
      </w:r>
      <w:r w:rsidR="00245A43">
        <w:t xml:space="preserve">hermocouple board require </w:t>
      </w:r>
      <w:r w:rsidR="00176753">
        <w:t xml:space="preserve">a 5V input, </w:t>
      </w:r>
      <w:r>
        <w:t xml:space="preserve">the 5V is </w:t>
      </w:r>
      <w:r w:rsidR="00176753">
        <w:t>step</w:t>
      </w:r>
      <w:r>
        <w:t>ped</w:t>
      </w:r>
      <w:r w:rsidR="00176753">
        <w:t xml:space="preserve"> down </w:t>
      </w:r>
      <w:r w:rsidR="000B1537">
        <w:t>to 3.3V</w:t>
      </w:r>
      <w:r>
        <w:t xml:space="preserve"> via a linear regulator</w:t>
      </w:r>
      <w:r w:rsidR="000B1537">
        <w:t xml:space="preserve"> </w:t>
      </w:r>
      <w:r w:rsidR="00176753">
        <w:t xml:space="preserve">since the </w:t>
      </w:r>
      <w:r w:rsidR="000B1537">
        <w:t>maximum input voltage for the MAX31855 chip is 3.6V. This will ensure that</w:t>
      </w:r>
      <w:r>
        <w:t xml:space="preserve"> the</w:t>
      </w:r>
      <w:r w:rsidR="000B1537">
        <w:t xml:space="preserve"> </w:t>
      </w:r>
      <w:r w:rsidR="001D3972">
        <w:t xml:space="preserve">voltage supplied to the chip is sufficient </w:t>
      </w:r>
      <w:r>
        <w:t xml:space="preserve">for </w:t>
      </w:r>
      <w:r w:rsidR="001D3972">
        <w:t xml:space="preserve">smooth </w:t>
      </w:r>
      <w:r>
        <w:t>and continuous operation</w:t>
      </w:r>
      <w:r w:rsidR="001D3972">
        <w:t xml:space="preserve">. </w:t>
      </w:r>
    </w:p>
    <w:p w14:paraId="25F34D0C" w14:textId="679AFCA7" w:rsidR="002C70D7" w:rsidRDefault="00AA4B92" w:rsidP="00AA4B92">
      <w:pPr>
        <w:pStyle w:val="ArgusBodyText"/>
        <w:jc w:val="center"/>
      </w:pPr>
      <w:r>
        <w:rPr>
          <w:noProof/>
        </w:rPr>
        <w:drawing>
          <wp:inline distT="0" distB="0" distL="0" distR="0" wp14:anchorId="5821C7EE" wp14:editId="6587E969">
            <wp:extent cx="3913632" cy="2937605"/>
            <wp:effectExtent l="0" t="0" r="0" b="0"/>
            <wp:docPr id="1924297520" name="Picture 1" descr="Angled shot of black, square-shaped thermocouple breakout board with a green 2-pin terminal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led shot of black, square-shaped thermocouple breakout board with a green 2-pin terminal block."/>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7153" cy="2947754"/>
                    </a:xfrm>
                    <a:prstGeom prst="rect">
                      <a:avLst/>
                    </a:prstGeom>
                    <a:noFill/>
                    <a:ln>
                      <a:noFill/>
                    </a:ln>
                  </pic:spPr>
                </pic:pic>
              </a:graphicData>
            </a:graphic>
          </wp:inline>
        </w:drawing>
      </w:r>
    </w:p>
    <w:p w14:paraId="30B73C8F" w14:textId="77777777" w:rsidR="007F1025" w:rsidRDefault="007F1025" w:rsidP="00AA4B92">
      <w:pPr>
        <w:pStyle w:val="ArgusBodyText"/>
        <w:jc w:val="center"/>
      </w:pPr>
    </w:p>
    <w:p w14:paraId="55F19979" w14:textId="487A545F" w:rsidR="007F1025" w:rsidRDefault="007F1025" w:rsidP="007F1025">
      <w:pPr>
        <w:pStyle w:val="ArgusBodyText"/>
      </w:pPr>
      <w:r>
        <w:t xml:space="preserve">The </w:t>
      </w:r>
      <w:r w:rsidR="005D37DC">
        <w:t>pins were soldered onto the max chip and then connected</w:t>
      </w:r>
      <w:r>
        <w:t xml:space="preserve"> </w:t>
      </w:r>
      <w:r w:rsidR="00905DF0">
        <w:t>to the breadboard</w:t>
      </w:r>
      <w:r w:rsidR="00C27A3A">
        <w:t xml:space="preserve"> with jumper wires connecting </w:t>
      </w:r>
      <w:r w:rsidR="00675354">
        <w:t xml:space="preserve">to the </w:t>
      </w:r>
      <w:r w:rsidR="00577D93">
        <w:t xml:space="preserve">corresponding SPI pins in the microcontroller. </w:t>
      </w:r>
      <w:r w:rsidR="00B80DE4">
        <w:t xml:space="preserve">Once </w:t>
      </w:r>
      <w:r w:rsidR="00550B77">
        <w:t>temperatures</w:t>
      </w:r>
      <w:r w:rsidR="00B80DE4">
        <w:t xml:space="preserve"> were being successfully read</w:t>
      </w:r>
      <w:r w:rsidR="00550B77">
        <w:t xml:space="preserve">, two more max chips were soldered and connected </w:t>
      </w:r>
      <w:r w:rsidR="00D67D13">
        <w:t>to the bread board using more permanent wiring</w:t>
      </w:r>
      <w:r w:rsidR="00BD4C93">
        <w:t xml:space="preserve">. </w:t>
      </w:r>
      <w:r w:rsidR="00EC36F8">
        <w:t xml:space="preserve">The </w:t>
      </w:r>
      <w:r w:rsidR="00656834">
        <w:t xml:space="preserve">chip select </w:t>
      </w:r>
      <w:r w:rsidR="0076480E">
        <w:t>inputs are still using jumper wires so they can be altered and tested accordingly.</w:t>
      </w:r>
    </w:p>
    <w:p w14:paraId="1AE1375D" w14:textId="77777777" w:rsidR="002F0D57" w:rsidRDefault="002F0D57" w:rsidP="007F1025">
      <w:pPr>
        <w:pStyle w:val="ArgusBodyText"/>
      </w:pPr>
    </w:p>
    <w:p w14:paraId="2D3653DB" w14:textId="680F6A28" w:rsidR="00445317" w:rsidRDefault="00445317" w:rsidP="00445317">
      <w:pPr>
        <w:pStyle w:val="ArgusBodyText"/>
      </w:pPr>
      <w:hyperlink r:id="rId41" w:history="1">
        <w:r w:rsidRPr="00445317">
          <w:rPr>
            <w:rStyle w:val="Hyperlink"/>
            <w:lang w:eastAsia="en-US"/>
          </w:rPr>
          <w:t>Thermocouple Amplifier MAX31855 breakout board (MAX6675 upgrade) : ID 269 : Adafruit Industries, Unique &amp; fun DIY electronics and kits</w:t>
        </w:r>
      </w:hyperlink>
    </w:p>
    <w:p w14:paraId="61B5DE63" w14:textId="77777777" w:rsidR="007F1025" w:rsidRPr="00B172BF" w:rsidRDefault="007F1025" w:rsidP="00445317">
      <w:pPr>
        <w:pStyle w:val="ArgusBodyText"/>
      </w:pPr>
    </w:p>
    <w:p w14:paraId="101F186A" w14:textId="77777777" w:rsidR="00D81859" w:rsidRDefault="00D81859" w:rsidP="00445317">
      <w:pPr>
        <w:pStyle w:val="ArgusBodyText"/>
      </w:pPr>
    </w:p>
    <w:p w14:paraId="3A2A7352" w14:textId="15036764" w:rsidR="00961FAA" w:rsidRPr="00961FAA" w:rsidRDefault="00D81859" w:rsidP="00961FAA">
      <w:pPr>
        <w:pStyle w:val="Heading2"/>
      </w:pPr>
      <w:r>
        <w:t>Coding</w:t>
      </w:r>
    </w:p>
    <w:p w14:paraId="7900873E" w14:textId="3D8CD45D" w:rsidR="00C7360B" w:rsidRDefault="009B3DE2" w:rsidP="00C7360B">
      <w:pPr>
        <w:pStyle w:val="ArgusBodyText"/>
      </w:pPr>
      <w:r>
        <w:t xml:space="preserve">Below illustrates code to initialise the SPI bus on the </w:t>
      </w:r>
      <w:r w:rsidR="00CA153A">
        <w:t>MCU</w:t>
      </w:r>
      <w:r w:rsidR="00961FAA">
        <w:t xml:space="preserve"> as well as the chip select pi</w:t>
      </w:r>
      <w:r w:rsidR="009F772D">
        <w:t xml:space="preserve">ns. Chip select pins are just general IO pins that </w:t>
      </w:r>
      <w:r w:rsidR="00AD3D9E">
        <w:t>can be pulled high or low.</w:t>
      </w:r>
    </w:p>
    <w:p w14:paraId="5F7510C3" w14:textId="6C278E0B" w:rsidR="00C7360B" w:rsidRDefault="00C7360B" w:rsidP="00C7360B">
      <w:pPr>
        <w:pStyle w:val="ArgusBodyText"/>
      </w:pPr>
      <w:r w:rsidRPr="00C7360B">
        <w:rPr>
          <w:noProof/>
        </w:rPr>
        <w:drawing>
          <wp:inline distT="0" distB="0" distL="0" distR="0" wp14:anchorId="44813BF9" wp14:editId="5FC0F71A">
            <wp:extent cx="6263640" cy="1336675"/>
            <wp:effectExtent l="0" t="0" r="3810" b="0"/>
            <wp:docPr id="711341249"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41249" name="Picture 1" descr="A close-up of a computer code&#10;&#10;AI-generated content may be incorrect."/>
                    <pic:cNvPicPr/>
                  </pic:nvPicPr>
                  <pic:blipFill>
                    <a:blip r:embed="rId42"/>
                    <a:stretch>
                      <a:fillRect/>
                    </a:stretch>
                  </pic:blipFill>
                  <pic:spPr>
                    <a:xfrm>
                      <a:off x="0" y="0"/>
                      <a:ext cx="6263640" cy="1336675"/>
                    </a:xfrm>
                    <a:prstGeom prst="rect">
                      <a:avLst/>
                    </a:prstGeom>
                  </pic:spPr>
                </pic:pic>
              </a:graphicData>
            </a:graphic>
          </wp:inline>
        </w:drawing>
      </w:r>
    </w:p>
    <w:p w14:paraId="429DA6F4" w14:textId="145C97BF" w:rsidR="00D81859" w:rsidRDefault="009E0E50" w:rsidP="00445317">
      <w:pPr>
        <w:pStyle w:val="ArgusBodyText"/>
      </w:pPr>
      <w:r w:rsidRPr="009E0E50">
        <w:t xml:space="preserve">To read data from the thermocouple sensor, the chip select (CS) pin for the desired thermocouple must first be pulled low to initiate communication. </w:t>
      </w:r>
      <w:r>
        <w:t>Then once</w:t>
      </w:r>
      <w:r w:rsidRPr="009E0E50">
        <w:t xml:space="preserve"> the data transfer is complete, the CS pin </w:t>
      </w:r>
      <w:r>
        <w:t>is</w:t>
      </w:r>
      <w:r w:rsidRPr="009E0E50">
        <w:t xml:space="preserve"> pulled high again to signal the end of the transaction and acknowledge that the data</w:t>
      </w:r>
      <w:r>
        <w:t xml:space="preserve"> bytes</w:t>
      </w:r>
      <w:r w:rsidRPr="009E0E50">
        <w:t xml:space="preserve"> has </w:t>
      </w:r>
      <w:r>
        <w:t xml:space="preserve">been </w:t>
      </w:r>
      <w:r w:rsidRPr="009E0E50">
        <w:t>received.</w:t>
      </w:r>
      <w:r w:rsidR="009B3DE2" w:rsidRPr="009B3DE2">
        <w:rPr>
          <w:noProof/>
        </w:rPr>
        <w:drawing>
          <wp:inline distT="0" distB="0" distL="0" distR="0" wp14:anchorId="7C7938BB" wp14:editId="0E695930">
            <wp:extent cx="6263640" cy="2456180"/>
            <wp:effectExtent l="0" t="0" r="3810" b="1270"/>
            <wp:docPr id="1438720937"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20937" name="Picture 1" descr="A close-up of a computer screen&#10;&#10;AI-generated content may be incorrect."/>
                    <pic:cNvPicPr/>
                  </pic:nvPicPr>
                  <pic:blipFill>
                    <a:blip r:embed="rId43"/>
                    <a:stretch>
                      <a:fillRect/>
                    </a:stretch>
                  </pic:blipFill>
                  <pic:spPr>
                    <a:xfrm>
                      <a:off x="0" y="0"/>
                      <a:ext cx="6263640" cy="2456180"/>
                    </a:xfrm>
                    <a:prstGeom prst="rect">
                      <a:avLst/>
                    </a:prstGeom>
                  </pic:spPr>
                </pic:pic>
              </a:graphicData>
            </a:graphic>
          </wp:inline>
        </w:drawing>
      </w:r>
    </w:p>
    <w:p w14:paraId="5F82256A" w14:textId="77777777" w:rsidR="00E45098" w:rsidRPr="00E45098" w:rsidRDefault="00E45098" w:rsidP="00E45098">
      <w:pPr>
        <w:pStyle w:val="ArgusBodyText"/>
      </w:pPr>
      <w:r w:rsidRPr="00E45098">
        <w:t>To convert the raw data into Celsius for both the reference temperature and the probe temperature, the following steps are performed:</w:t>
      </w:r>
    </w:p>
    <w:p w14:paraId="1EE236DD" w14:textId="77777777" w:rsidR="00E45098" w:rsidRPr="00E45098" w:rsidRDefault="00E45098" w:rsidP="00C54EF8">
      <w:pPr>
        <w:pStyle w:val="ArgusBodyText"/>
        <w:numPr>
          <w:ilvl w:val="0"/>
          <w:numId w:val="16"/>
        </w:numPr>
      </w:pPr>
      <w:r w:rsidRPr="00E45098">
        <w:t>Convert the received bytes into an integer.</w:t>
      </w:r>
    </w:p>
    <w:p w14:paraId="675F9094" w14:textId="77777777" w:rsidR="00E45098" w:rsidRPr="00E45098" w:rsidRDefault="00E45098" w:rsidP="00C54EF8">
      <w:pPr>
        <w:pStyle w:val="ArgusBodyText"/>
        <w:numPr>
          <w:ilvl w:val="0"/>
          <w:numId w:val="16"/>
        </w:numPr>
      </w:pPr>
      <w:r w:rsidRPr="00E45098">
        <w:t xml:space="preserve">Extract the thermocouple probe temperature: </w:t>
      </w:r>
    </w:p>
    <w:p w14:paraId="583A64DE" w14:textId="4043689E" w:rsidR="00E45098" w:rsidRPr="00E45098" w:rsidRDefault="00E45098" w:rsidP="00C54EF8">
      <w:pPr>
        <w:pStyle w:val="ArgusBodyText"/>
        <w:numPr>
          <w:ilvl w:val="1"/>
          <w:numId w:val="16"/>
        </w:numPr>
      </w:pPr>
      <w:r w:rsidRPr="00E45098">
        <w:t xml:space="preserve">The probe data occupies bits 31:18. </w:t>
      </w:r>
    </w:p>
    <w:p w14:paraId="533C7017" w14:textId="77777777" w:rsidR="00E45098" w:rsidRPr="00E45098" w:rsidRDefault="00E45098" w:rsidP="00C54EF8">
      <w:pPr>
        <w:pStyle w:val="ArgusBodyText"/>
        <w:numPr>
          <w:ilvl w:val="1"/>
          <w:numId w:val="16"/>
        </w:numPr>
      </w:pPr>
      <w:r w:rsidRPr="00E45098">
        <w:t>Shift the integer right by 18 bits to isolate this field.</w:t>
      </w:r>
    </w:p>
    <w:p w14:paraId="50A4FB38" w14:textId="77777777" w:rsidR="00E45098" w:rsidRPr="00E45098" w:rsidRDefault="00E45098" w:rsidP="00C54EF8">
      <w:pPr>
        <w:pStyle w:val="ArgusBodyText"/>
        <w:numPr>
          <w:ilvl w:val="0"/>
          <w:numId w:val="16"/>
        </w:numPr>
      </w:pPr>
      <w:r w:rsidRPr="00E45098">
        <w:t xml:space="preserve">Extract the reference temperature: </w:t>
      </w:r>
    </w:p>
    <w:p w14:paraId="64467D84" w14:textId="77777777" w:rsidR="00E45098" w:rsidRPr="00E45098" w:rsidRDefault="00E45098" w:rsidP="00C54EF8">
      <w:pPr>
        <w:pStyle w:val="ArgusBodyText"/>
        <w:numPr>
          <w:ilvl w:val="1"/>
          <w:numId w:val="16"/>
        </w:numPr>
      </w:pPr>
      <w:r w:rsidRPr="00E45098">
        <w:t>The reference data occupies bits [15:4].</w:t>
      </w:r>
    </w:p>
    <w:p w14:paraId="7F4A198D" w14:textId="77777777" w:rsidR="00E45098" w:rsidRPr="00E45098" w:rsidRDefault="00E45098" w:rsidP="00C54EF8">
      <w:pPr>
        <w:pStyle w:val="ArgusBodyText"/>
        <w:numPr>
          <w:ilvl w:val="1"/>
          <w:numId w:val="16"/>
        </w:numPr>
      </w:pPr>
      <w:r w:rsidRPr="00E45098">
        <w:t>Shift the integer right by 4 bits, then apply a mask to keep only bits [15:4].</w:t>
      </w:r>
    </w:p>
    <w:p w14:paraId="58C325F1" w14:textId="77777777" w:rsidR="00E45098" w:rsidRPr="00E45098" w:rsidRDefault="00E45098" w:rsidP="00C54EF8">
      <w:pPr>
        <w:pStyle w:val="ArgusBodyText"/>
        <w:numPr>
          <w:ilvl w:val="0"/>
          <w:numId w:val="16"/>
        </w:numPr>
      </w:pPr>
      <w:r w:rsidRPr="00E45098">
        <w:t xml:space="preserve">Apply resolution factors: </w:t>
      </w:r>
    </w:p>
    <w:p w14:paraId="519361CC" w14:textId="77777777" w:rsidR="00E45098" w:rsidRPr="00E45098" w:rsidRDefault="00E45098" w:rsidP="00C54EF8">
      <w:pPr>
        <w:pStyle w:val="ArgusBodyText"/>
        <w:numPr>
          <w:ilvl w:val="1"/>
          <w:numId w:val="16"/>
        </w:numPr>
      </w:pPr>
      <w:r w:rsidRPr="00E45098">
        <w:t>Multiply the probe value by 0.25</w:t>
      </w:r>
      <w:r w:rsidRPr="00E45098">
        <w:rPr>
          <w:rFonts w:ascii="Times New Roman" w:hAnsi="Times New Roman" w:cs="Times New Roman"/>
        </w:rPr>
        <w:t> </w:t>
      </w:r>
      <w:r w:rsidRPr="00E45098">
        <w:rPr>
          <w:rFonts w:cs="Rubik Light"/>
        </w:rPr>
        <w:t>°</w:t>
      </w:r>
      <w:r w:rsidRPr="00E45098">
        <w:t>C per unit.</w:t>
      </w:r>
    </w:p>
    <w:p w14:paraId="6298CE52" w14:textId="0E27D1B3" w:rsidR="00E45098" w:rsidRDefault="00E45098" w:rsidP="00C54EF8">
      <w:pPr>
        <w:pStyle w:val="ArgusBodyText"/>
        <w:numPr>
          <w:ilvl w:val="1"/>
          <w:numId w:val="16"/>
        </w:numPr>
      </w:pPr>
      <w:r w:rsidRPr="00E45098">
        <w:t>Multiply the reference value by 0.0625</w:t>
      </w:r>
      <w:r w:rsidRPr="00E45098">
        <w:rPr>
          <w:rFonts w:ascii="Times New Roman" w:hAnsi="Times New Roman" w:cs="Times New Roman"/>
        </w:rPr>
        <w:t> </w:t>
      </w:r>
      <w:r w:rsidRPr="00E45098">
        <w:rPr>
          <w:rFonts w:cs="Rubik Light"/>
        </w:rPr>
        <w:t>°</w:t>
      </w:r>
      <w:r w:rsidRPr="00E45098">
        <w:t>C per unit.</w:t>
      </w:r>
    </w:p>
    <w:p w14:paraId="1E1BA162" w14:textId="68C181AE" w:rsidR="00E45098" w:rsidRPr="00E45098" w:rsidRDefault="00E45098" w:rsidP="00E45098">
      <w:pPr>
        <w:pStyle w:val="ArgusBodyText"/>
      </w:pPr>
      <w:r w:rsidRPr="00E45098">
        <w:t>These scaling factors come from the sensor’s datasheet and represent the resolution of each measurement.</w:t>
      </w:r>
    </w:p>
    <w:p w14:paraId="24B758D4" w14:textId="28D774B0" w:rsidR="007C0A5C" w:rsidRDefault="00775A25" w:rsidP="00445317">
      <w:pPr>
        <w:pStyle w:val="ArgusBodyText"/>
      </w:pPr>
      <w:r w:rsidRPr="009E5528">
        <w:rPr>
          <w:noProof/>
        </w:rPr>
        <w:drawing>
          <wp:inline distT="0" distB="0" distL="0" distR="0" wp14:anchorId="6CA45C33" wp14:editId="22C8A8B2">
            <wp:extent cx="6263640" cy="2419350"/>
            <wp:effectExtent l="0" t="0" r="3810" b="0"/>
            <wp:docPr id="49064865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48659" name="Picture 1" descr="A screen shot of a computer&#10;&#10;AI-generated content may be incorrect."/>
                    <pic:cNvPicPr/>
                  </pic:nvPicPr>
                  <pic:blipFill>
                    <a:blip r:embed="rId44"/>
                    <a:stretch>
                      <a:fillRect/>
                    </a:stretch>
                  </pic:blipFill>
                  <pic:spPr>
                    <a:xfrm>
                      <a:off x="0" y="0"/>
                      <a:ext cx="6263640" cy="2419350"/>
                    </a:xfrm>
                    <a:prstGeom prst="rect">
                      <a:avLst/>
                    </a:prstGeom>
                  </pic:spPr>
                </pic:pic>
              </a:graphicData>
            </a:graphic>
          </wp:inline>
        </w:drawing>
      </w:r>
    </w:p>
    <w:p w14:paraId="4B298ECD" w14:textId="6B1BBD25" w:rsidR="00F61376" w:rsidRDefault="00E94E30" w:rsidP="00445317">
      <w:pPr>
        <w:pStyle w:val="ArgusBodyText"/>
      </w:pPr>
      <w:r>
        <w:t>Interrupts:</w:t>
      </w:r>
    </w:p>
    <w:p w14:paraId="3F9D50DA" w14:textId="67AE464C" w:rsidR="00775A25" w:rsidRDefault="00E94E30" w:rsidP="00445317">
      <w:pPr>
        <w:pStyle w:val="ArgusBodyText"/>
      </w:pPr>
      <w:r>
        <w:t xml:space="preserve">To ensure that the microcontroller still has time and properly perform all the tasks that are required of it, the temperature </w:t>
      </w:r>
      <w:r w:rsidR="008D4C5B">
        <w:t xml:space="preserve">readings should be </w:t>
      </w:r>
      <w:r w:rsidR="00761716">
        <w:t>coded on timers instead of a constant while loop with delays. This way the readings will occur</w:t>
      </w:r>
      <w:r w:rsidR="0082021D">
        <w:t xml:space="preserve"> on an ISR and not keep the microcontroller busy when it is needed to perform other tasks in the meantime. </w:t>
      </w:r>
      <w:r w:rsidR="0048761B">
        <w:t>This</w:t>
      </w:r>
      <w:r w:rsidR="0082021D">
        <w:t xml:space="preserve"> also allows </w:t>
      </w:r>
      <w:r w:rsidR="00AE66D0">
        <w:t xml:space="preserve">the information from the </w:t>
      </w:r>
      <w:r w:rsidR="0048761B">
        <w:t>interrupted task to be stored on the stack so no information is lost</w:t>
      </w:r>
      <w:r w:rsidR="00E0319C">
        <w:t>,</w:t>
      </w:r>
      <w:r w:rsidR="0048761B">
        <w:t xml:space="preserve"> and it can be continued after the readings.</w:t>
      </w:r>
    </w:p>
    <w:p w14:paraId="5C9BF17A" w14:textId="783149B4" w:rsidR="00301772" w:rsidRDefault="0010676C" w:rsidP="00445317">
      <w:pPr>
        <w:pStyle w:val="ArgusBodyText"/>
      </w:pPr>
      <w:r>
        <w:t xml:space="preserve">Below shows the </w:t>
      </w:r>
      <w:r w:rsidR="009F130F">
        <w:t>readings of each the green thermocouples for each MAX chip</w:t>
      </w:r>
      <w:r w:rsidR="00291E9B">
        <w:t>.</w:t>
      </w:r>
    </w:p>
    <w:tbl>
      <w:tblPr>
        <w:tblStyle w:val="TableGrid"/>
        <w:tblW w:w="0" w:type="auto"/>
        <w:tblLook w:val="04A0" w:firstRow="1" w:lastRow="0" w:firstColumn="1" w:lastColumn="0" w:noHBand="0" w:noVBand="1"/>
      </w:tblPr>
      <w:tblGrid>
        <w:gridCol w:w="1985"/>
        <w:gridCol w:w="2268"/>
        <w:gridCol w:w="2835"/>
        <w:gridCol w:w="2776"/>
      </w:tblGrid>
      <w:tr w:rsidR="00293B2B" w14:paraId="31F6F156" w14:textId="77777777" w:rsidTr="005D7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1C92BE" w14:textId="77777777" w:rsidR="00293B2B" w:rsidRDefault="00293B2B" w:rsidP="00445317">
            <w:pPr>
              <w:pStyle w:val="ArgusBodyText"/>
            </w:pPr>
          </w:p>
        </w:tc>
        <w:tc>
          <w:tcPr>
            <w:tcW w:w="2268" w:type="dxa"/>
          </w:tcPr>
          <w:p w14:paraId="28362C9C" w14:textId="0A98AD14"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w:t>
            </w:r>
            <w:r w:rsidR="00080065">
              <w:t xml:space="preserve"> 1</w:t>
            </w:r>
          </w:p>
        </w:tc>
        <w:tc>
          <w:tcPr>
            <w:tcW w:w="2835" w:type="dxa"/>
          </w:tcPr>
          <w:p w14:paraId="415A2F3E" w14:textId="79732CC6"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 2</w:t>
            </w:r>
          </w:p>
        </w:tc>
        <w:tc>
          <w:tcPr>
            <w:tcW w:w="2776" w:type="dxa"/>
          </w:tcPr>
          <w:p w14:paraId="3BD33DCF" w14:textId="6ECA87C3"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 3</w:t>
            </w:r>
          </w:p>
        </w:tc>
      </w:tr>
      <w:tr w:rsidR="00293B2B" w14:paraId="58B88D9C" w14:textId="77777777" w:rsidTr="005D7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995407D" w14:textId="60769D06" w:rsidR="00293B2B" w:rsidRPr="00435F07" w:rsidRDefault="00293B2B" w:rsidP="00445317">
            <w:pPr>
              <w:pStyle w:val="ArgusBodyText"/>
              <w:rPr>
                <w:b/>
                <w:bCs/>
              </w:rPr>
            </w:pPr>
            <w:r w:rsidRPr="00435F07">
              <w:rPr>
                <w:b/>
                <w:bCs/>
              </w:rPr>
              <w:t>Thermocouple 1</w:t>
            </w:r>
            <w:r w:rsidR="00C03196" w:rsidRPr="00435F07">
              <w:rPr>
                <w:b/>
                <w:bCs/>
              </w:rPr>
              <w:t xml:space="preserve"> – 1 band </w:t>
            </w:r>
          </w:p>
        </w:tc>
        <w:tc>
          <w:tcPr>
            <w:tcW w:w="2268" w:type="dxa"/>
          </w:tcPr>
          <w:p w14:paraId="305CE3D1" w14:textId="7A66C3EA" w:rsidR="00293B2B" w:rsidRDefault="0012309D" w:rsidP="00445317">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0</w:t>
            </w:r>
          </w:p>
          <w:p w14:paraId="1DD7E9DB" w14:textId="59C457CB" w:rsidR="0012309D" w:rsidRDefault="0012309D" w:rsidP="00445317">
            <w:pPr>
              <w:pStyle w:val="ArgusBodyText"/>
              <w:cnfStyle w:val="000000100000" w:firstRow="0" w:lastRow="0" w:firstColumn="0" w:lastColumn="0" w:oddVBand="0" w:evenVBand="0" w:oddHBand="1" w:evenHBand="0" w:firstRowFirstColumn="0" w:firstRowLastColumn="0" w:lastRowFirstColumn="0" w:lastRowLastColumn="0"/>
            </w:pPr>
            <w:r>
              <w:t>Ref temp:</w:t>
            </w:r>
            <w:r w:rsidR="00FD470C">
              <w:t xml:space="preserve"> </w:t>
            </w:r>
            <w:r w:rsidR="00FD470C" w:rsidRPr="00435F07">
              <w:rPr>
                <w:b/>
                <w:bCs/>
              </w:rPr>
              <w:t>25.3125</w:t>
            </w:r>
          </w:p>
        </w:tc>
        <w:tc>
          <w:tcPr>
            <w:tcW w:w="2835" w:type="dxa"/>
          </w:tcPr>
          <w:p w14:paraId="51A318A2" w14:textId="2B3D1DC4" w:rsidR="00171B61" w:rsidRDefault="00171B61" w:rsidP="00171B61">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006F7234" w:rsidRPr="00435F07">
              <w:rPr>
                <w:b/>
                <w:bCs/>
              </w:rPr>
              <w:t>24.75</w:t>
            </w:r>
          </w:p>
          <w:p w14:paraId="7F33465B" w14:textId="1219EC1A" w:rsidR="00293B2B" w:rsidRDefault="00171B61" w:rsidP="00171B61">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0006789E" w:rsidRPr="00435F07">
              <w:rPr>
                <w:b/>
                <w:bCs/>
              </w:rPr>
              <w:t>25.375</w:t>
            </w:r>
          </w:p>
        </w:tc>
        <w:tc>
          <w:tcPr>
            <w:tcW w:w="2776" w:type="dxa"/>
          </w:tcPr>
          <w:p w14:paraId="45898BC1" w14:textId="4CEDA793" w:rsidR="000212D7" w:rsidRDefault="000212D7" w:rsidP="000212D7">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0</w:t>
            </w:r>
          </w:p>
          <w:p w14:paraId="6D1EFC0E" w14:textId="48C340E8" w:rsidR="00293B2B" w:rsidRDefault="000212D7" w:rsidP="000212D7">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002F56B2" w:rsidRPr="00435F07">
              <w:rPr>
                <w:b/>
                <w:bCs/>
              </w:rPr>
              <w:t>25.375</w:t>
            </w:r>
          </w:p>
        </w:tc>
      </w:tr>
      <w:tr w:rsidR="00293B2B" w14:paraId="64647351" w14:textId="77777777" w:rsidTr="005D7B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B1D827F" w14:textId="2AA96C53" w:rsidR="00293B2B" w:rsidRPr="00435F07" w:rsidRDefault="00293B2B" w:rsidP="00445317">
            <w:pPr>
              <w:pStyle w:val="ArgusBodyText"/>
              <w:rPr>
                <w:b/>
                <w:bCs/>
              </w:rPr>
            </w:pPr>
            <w:r w:rsidRPr="00435F07">
              <w:rPr>
                <w:b/>
                <w:bCs/>
              </w:rPr>
              <w:t>Thermocouple 2</w:t>
            </w:r>
            <w:r w:rsidR="00C03196" w:rsidRPr="00435F07">
              <w:rPr>
                <w:b/>
                <w:bCs/>
              </w:rPr>
              <w:t xml:space="preserve"> – 2 band</w:t>
            </w:r>
          </w:p>
        </w:tc>
        <w:tc>
          <w:tcPr>
            <w:tcW w:w="2268" w:type="dxa"/>
          </w:tcPr>
          <w:p w14:paraId="5C53B6E8" w14:textId="19366F08" w:rsidR="008D07D9" w:rsidRDefault="008D07D9" w:rsidP="008D07D9">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435F07">
              <w:rPr>
                <w:b/>
                <w:bCs/>
              </w:rPr>
              <w:t>24.0</w:t>
            </w:r>
          </w:p>
          <w:p w14:paraId="76242065" w14:textId="603548B9" w:rsidR="00293B2B" w:rsidRDefault="008D07D9" w:rsidP="008D07D9">
            <w:pPr>
              <w:pStyle w:val="ArgusBodyText"/>
              <w:cnfStyle w:val="000000010000" w:firstRow="0" w:lastRow="0" w:firstColumn="0" w:lastColumn="0" w:oddVBand="0" w:evenVBand="0" w:oddHBand="0" w:evenHBand="1" w:firstRowFirstColumn="0" w:firstRowLastColumn="0" w:lastRowFirstColumn="0" w:lastRowLastColumn="0"/>
            </w:pPr>
            <w:r>
              <w:t>Ref temp: 25.25</w:t>
            </w:r>
          </w:p>
        </w:tc>
        <w:tc>
          <w:tcPr>
            <w:tcW w:w="2835" w:type="dxa"/>
          </w:tcPr>
          <w:p w14:paraId="2D6916BB" w14:textId="77777777" w:rsidR="005D7BF2" w:rsidRDefault="005D7BF2" w:rsidP="005D7BF2">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435F07">
              <w:rPr>
                <w:b/>
                <w:bCs/>
              </w:rPr>
              <w:t>24.5</w:t>
            </w:r>
          </w:p>
          <w:p w14:paraId="62FBAFDC" w14:textId="3399E1E5" w:rsidR="00293B2B" w:rsidRDefault="005D7BF2" w:rsidP="005D7BF2">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435F07">
              <w:rPr>
                <w:b/>
                <w:bCs/>
              </w:rPr>
              <w:t>25.25</w:t>
            </w:r>
          </w:p>
        </w:tc>
        <w:tc>
          <w:tcPr>
            <w:tcW w:w="2776" w:type="dxa"/>
          </w:tcPr>
          <w:p w14:paraId="29251F79" w14:textId="3297F733" w:rsidR="00F80815" w:rsidRDefault="00F80815" w:rsidP="00F80815">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005B5B22" w:rsidRPr="00435F07">
              <w:rPr>
                <w:b/>
                <w:bCs/>
              </w:rPr>
              <w:t>24.0</w:t>
            </w:r>
          </w:p>
          <w:p w14:paraId="6C967DC9" w14:textId="011CBD12" w:rsidR="00293B2B" w:rsidRDefault="00F80815" w:rsidP="00F80815">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00505091" w:rsidRPr="00435F07">
              <w:rPr>
                <w:b/>
                <w:bCs/>
              </w:rPr>
              <w:t>25.3125</w:t>
            </w:r>
          </w:p>
        </w:tc>
      </w:tr>
      <w:tr w:rsidR="00293B2B" w14:paraId="2752B688" w14:textId="77777777" w:rsidTr="005D7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A8C875" w14:textId="58E10624" w:rsidR="00293B2B" w:rsidRPr="00435F07" w:rsidRDefault="00293B2B" w:rsidP="00445317">
            <w:pPr>
              <w:pStyle w:val="ArgusBodyText"/>
              <w:rPr>
                <w:b/>
                <w:bCs/>
              </w:rPr>
            </w:pPr>
            <w:r w:rsidRPr="00435F07">
              <w:rPr>
                <w:b/>
                <w:bCs/>
              </w:rPr>
              <w:t>Thermocouple 3</w:t>
            </w:r>
            <w:r w:rsidR="00C03196" w:rsidRPr="00435F07">
              <w:rPr>
                <w:b/>
                <w:bCs/>
              </w:rPr>
              <w:t xml:space="preserve"> – 3 band </w:t>
            </w:r>
          </w:p>
        </w:tc>
        <w:tc>
          <w:tcPr>
            <w:tcW w:w="2268" w:type="dxa"/>
          </w:tcPr>
          <w:p w14:paraId="3A4FA06C" w14:textId="77777777" w:rsidR="006C743A" w:rsidRDefault="006C743A" w:rsidP="006C743A">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75</w:t>
            </w:r>
          </w:p>
          <w:p w14:paraId="721F2F21" w14:textId="1BCA2C00" w:rsidR="00293B2B" w:rsidRDefault="006C743A" w:rsidP="006C743A">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5.375</w:t>
            </w:r>
          </w:p>
        </w:tc>
        <w:tc>
          <w:tcPr>
            <w:tcW w:w="2835" w:type="dxa"/>
          </w:tcPr>
          <w:p w14:paraId="139F166D" w14:textId="56789D5E" w:rsidR="0010676C" w:rsidRDefault="0010676C" w:rsidP="0010676C">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3.5</w:t>
            </w:r>
          </w:p>
          <w:p w14:paraId="3160044B" w14:textId="65724374" w:rsidR="00293B2B" w:rsidRDefault="0010676C" w:rsidP="0010676C">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4.875</w:t>
            </w:r>
          </w:p>
        </w:tc>
        <w:tc>
          <w:tcPr>
            <w:tcW w:w="2776" w:type="dxa"/>
          </w:tcPr>
          <w:p w14:paraId="2A8E5F69" w14:textId="77777777" w:rsidR="005D7BF2" w:rsidRDefault="005D7BF2" w:rsidP="005D7BF2">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25</w:t>
            </w:r>
          </w:p>
          <w:p w14:paraId="4B917C19" w14:textId="32EF128A" w:rsidR="00293B2B" w:rsidRDefault="005D7BF2" w:rsidP="005D7BF2">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4.875</w:t>
            </w:r>
          </w:p>
        </w:tc>
      </w:tr>
    </w:tbl>
    <w:p w14:paraId="3AD1494F" w14:textId="77777777" w:rsidR="00301772" w:rsidRDefault="00301772" w:rsidP="00445317">
      <w:pPr>
        <w:pStyle w:val="ArgusBodyText"/>
      </w:pPr>
    </w:p>
    <w:p w14:paraId="6F37F1F0" w14:textId="637AC700" w:rsidR="00291E9B" w:rsidRDefault="00291E9B" w:rsidP="00291E9B">
      <w:pPr>
        <w:pStyle w:val="ArgusBodyText"/>
      </w:pPr>
      <w:r>
        <w:t>Below shows the readings of each the blue thermocouples for each MAX chip.</w:t>
      </w:r>
    </w:p>
    <w:p w14:paraId="44234FCE" w14:textId="77777777" w:rsidR="00301772" w:rsidRDefault="00301772" w:rsidP="00445317">
      <w:pPr>
        <w:pStyle w:val="ArgusBodyText"/>
      </w:pPr>
    </w:p>
    <w:tbl>
      <w:tblPr>
        <w:tblStyle w:val="TableGrid"/>
        <w:tblW w:w="0" w:type="auto"/>
        <w:tblLook w:val="04A0" w:firstRow="1" w:lastRow="0" w:firstColumn="1" w:lastColumn="0" w:noHBand="0" w:noVBand="1"/>
      </w:tblPr>
      <w:tblGrid>
        <w:gridCol w:w="1985"/>
        <w:gridCol w:w="2268"/>
        <w:gridCol w:w="2835"/>
        <w:gridCol w:w="2776"/>
      </w:tblGrid>
      <w:tr w:rsidR="00291E9B" w14:paraId="58C5D88D" w14:textId="77777777" w:rsidTr="00505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457F08E" w14:textId="77777777" w:rsidR="00291E9B" w:rsidRDefault="00291E9B">
            <w:pPr>
              <w:pStyle w:val="ArgusBodyText"/>
            </w:pPr>
          </w:p>
        </w:tc>
        <w:tc>
          <w:tcPr>
            <w:tcW w:w="2268" w:type="dxa"/>
          </w:tcPr>
          <w:p w14:paraId="3CB42152"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1</w:t>
            </w:r>
          </w:p>
        </w:tc>
        <w:tc>
          <w:tcPr>
            <w:tcW w:w="2835" w:type="dxa"/>
          </w:tcPr>
          <w:p w14:paraId="656F274B"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2</w:t>
            </w:r>
          </w:p>
        </w:tc>
        <w:tc>
          <w:tcPr>
            <w:tcW w:w="2776" w:type="dxa"/>
          </w:tcPr>
          <w:p w14:paraId="744366A6"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3</w:t>
            </w:r>
          </w:p>
        </w:tc>
      </w:tr>
      <w:tr w:rsidR="00291E9B" w14:paraId="18F55CBB" w14:textId="77777777" w:rsidTr="00505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91188F1" w14:textId="77777777" w:rsidR="00291E9B" w:rsidRDefault="00291E9B">
            <w:pPr>
              <w:pStyle w:val="ArgusBodyText"/>
            </w:pPr>
            <w:r>
              <w:t xml:space="preserve">Thermocouple 1 – 1 band </w:t>
            </w:r>
          </w:p>
        </w:tc>
        <w:tc>
          <w:tcPr>
            <w:tcW w:w="2268" w:type="dxa"/>
          </w:tcPr>
          <w:p w14:paraId="1A7B26A6" w14:textId="77777777" w:rsidR="00DF3DE0" w:rsidRDefault="00DF3DE0" w:rsidP="00DF3DE0">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4.5</w:t>
            </w:r>
          </w:p>
          <w:p w14:paraId="77BB7C82" w14:textId="0186811B" w:rsidR="00291E9B" w:rsidRDefault="00DF3DE0" w:rsidP="00DF3DE0">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375</w:t>
            </w:r>
          </w:p>
        </w:tc>
        <w:tc>
          <w:tcPr>
            <w:tcW w:w="2835" w:type="dxa"/>
          </w:tcPr>
          <w:p w14:paraId="3A0B9163" w14:textId="77777777" w:rsidR="00801216" w:rsidRDefault="00801216" w:rsidP="00801216">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75</w:t>
            </w:r>
          </w:p>
          <w:p w14:paraId="36573674" w14:textId="68D54653" w:rsidR="00291E9B" w:rsidRDefault="00801216" w:rsidP="00801216">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375</w:t>
            </w:r>
          </w:p>
        </w:tc>
        <w:tc>
          <w:tcPr>
            <w:tcW w:w="2776" w:type="dxa"/>
          </w:tcPr>
          <w:p w14:paraId="7CD04262" w14:textId="77777777" w:rsidR="00CC6071" w:rsidRDefault="00CC6071" w:rsidP="00CC6071">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554352">
              <w:rPr>
                <w:b/>
                <w:bCs/>
              </w:rPr>
              <w:t>24.5</w:t>
            </w:r>
          </w:p>
          <w:p w14:paraId="48950BE0" w14:textId="5C8FB5DE" w:rsidR="00291E9B" w:rsidRDefault="00CC6071" w:rsidP="00CC6071">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554352">
              <w:rPr>
                <w:b/>
                <w:bCs/>
              </w:rPr>
              <w:t>25.5</w:t>
            </w:r>
          </w:p>
        </w:tc>
      </w:tr>
      <w:tr w:rsidR="00291E9B" w14:paraId="26D1455A" w14:textId="77777777" w:rsidTr="005054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7F328EF" w14:textId="77777777" w:rsidR="00291E9B" w:rsidRPr="00293B2B" w:rsidRDefault="00291E9B">
            <w:pPr>
              <w:pStyle w:val="ArgusBodyText"/>
              <w:rPr>
                <w:b/>
                <w:bCs/>
              </w:rPr>
            </w:pPr>
            <w:r>
              <w:t>Thermocouple 2 – 2 band</w:t>
            </w:r>
          </w:p>
        </w:tc>
        <w:tc>
          <w:tcPr>
            <w:tcW w:w="2268" w:type="dxa"/>
          </w:tcPr>
          <w:p w14:paraId="3417F1CE" w14:textId="77777777" w:rsidR="00876ADB" w:rsidRDefault="00876ADB" w:rsidP="00876ADB">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554352">
              <w:rPr>
                <w:b/>
                <w:bCs/>
              </w:rPr>
              <w:t>24.5</w:t>
            </w:r>
          </w:p>
          <w:p w14:paraId="5B9FE22D" w14:textId="15A448FA" w:rsidR="00291E9B" w:rsidRDefault="00876ADB" w:rsidP="00876ADB">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554352">
              <w:rPr>
                <w:b/>
                <w:bCs/>
              </w:rPr>
              <w:t>25.4375</w:t>
            </w:r>
          </w:p>
        </w:tc>
        <w:tc>
          <w:tcPr>
            <w:tcW w:w="2835" w:type="dxa"/>
          </w:tcPr>
          <w:p w14:paraId="1ECAA397" w14:textId="77777777" w:rsidR="00505404" w:rsidRDefault="00505404" w:rsidP="00505404">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A3728E">
              <w:rPr>
                <w:b/>
                <w:bCs/>
              </w:rPr>
              <w:t>24.5</w:t>
            </w:r>
          </w:p>
          <w:p w14:paraId="730AA2C3" w14:textId="5EF2A2DB" w:rsidR="00291E9B" w:rsidRDefault="00505404" w:rsidP="00505404">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A3728E">
              <w:rPr>
                <w:b/>
                <w:bCs/>
              </w:rPr>
              <w:t>25.3125</w:t>
            </w:r>
          </w:p>
        </w:tc>
        <w:tc>
          <w:tcPr>
            <w:tcW w:w="2776" w:type="dxa"/>
          </w:tcPr>
          <w:p w14:paraId="278391AC" w14:textId="77777777" w:rsidR="00A3728E" w:rsidRDefault="00A3728E" w:rsidP="00A3728E">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A3728E">
              <w:rPr>
                <w:b/>
                <w:bCs/>
              </w:rPr>
              <w:t>23.5</w:t>
            </w:r>
          </w:p>
          <w:p w14:paraId="455346D5" w14:textId="7D783199" w:rsidR="00291E9B" w:rsidRDefault="00A3728E" w:rsidP="00A3728E">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A3728E">
              <w:rPr>
                <w:b/>
                <w:bCs/>
              </w:rPr>
              <w:t>25.375</w:t>
            </w:r>
          </w:p>
        </w:tc>
      </w:tr>
      <w:tr w:rsidR="00291E9B" w14:paraId="7C68C5EB" w14:textId="77777777" w:rsidTr="00505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55E5DB8" w14:textId="77777777" w:rsidR="00291E9B" w:rsidRPr="00293B2B" w:rsidRDefault="00291E9B">
            <w:pPr>
              <w:pStyle w:val="ArgusBodyText"/>
              <w:rPr>
                <w:b/>
                <w:bCs/>
              </w:rPr>
            </w:pPr>
            <w:r>
              <w:t xml:space="preserve">Thermocouple 3 – 3 band </w:t>
            </w:r>
          </w:p>
        </w:tc>
        <w:tc>
          <w:tcPr>
            <w:tcW w:w="2268" w:type="dxa"/>
          </w:tcPr>
          <w:p w14:paraId="1A72269C" w14:textId="77777777" w:rsidR="00A3728E" w:rsidRDefault="00A3728E" w:rsidP="00A3728E">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5</w:t>
            </w:r>
          </w:p>
          <w:p w14:paraId="7D92CCC3" w14:textId="283FF1F6" w:rsidR="00291E9B" w:rsidRDefault="00A3728E" w:rsidP="00A3728E">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0</w:t>
            </w:r>
          </w:p>
        </w:tc>
        <w:tc>
          <w:tcPr>
            <w:tcW w:w="2835" w:type="dxa"/>
          </w:tcPr>
          <w:p w14:paraId="653DB1EC" w14:textId="77777777" w:rsidR="00554352" w:rsidRDefault="00554352" w:rsidP="00554352">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554352">
              <w:rPr>
                <w:b/>
                <w:bCs/>
              </w:rPr>
              <w:t>24.0</w:t>
            </w:r>
          </w:p>
          <w:p w14:paraId="6760BF48" w14:textId="0ADF9B5B" w:rsidR="00291E9B" w:rsidRDefault="00554352" w:rsidP="00554352">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554352">
              <w:rPr>
                <w:b/>
                <w:bCs/>
              </w:rPr>
              <w:t>25.0625</w:t>
            </w:r>
          </w:p>
        </w:tc>
        <w:tc>
          <w:tcPr>
            <w:tcW w:w="2776" w:type="dxa"/>
          </w:tcPr>
          <w:p w14:paraId="1E1F9BD5" w14:textId="77777777" w:rsidR="00505404" w:rsidRDefault="00505404" w:rsidP="00505404">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75</w:t>
            </w:r>
          </w:p>
          <w:p w14:paraId="0EFF8A49" w14:textId="3DAA0AA1" w:rsidR="00291E9B" w:rsidRDefault="00505404" w:rsidP="00505404">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4.875</w:t>
            </w:r>
          </w:p>
        </w:tc>
      </w:tr>
    </w:tbl>
    <w:p w14:paraId="7BF9BFC5" w14:textId="77777777" w:rsidR="00301772" w:rsidRDefault="00301772" w:rsidP="00445317">
      <w:pPr>
        <w:pStyle w:val="ArgusBodyText"/>
      </w:pPr>
    </w:p>
    <w:p w14:paraId="31618423" w14:textId="1B422FA6" w:rsidR="00ED70FC" w:rsidRDefault="00103554" w:rsidP="00445317">
      <w:pPr>
        <w:pStyle w:val="ArgusBodyText"/>
      </w:pPr>
      <w:r>
        <w:t>Classes were created for the IO expander and the thermocouple chip</w:t>
      </w:r>
      <w:r w:rsidR="00F450A4">
        <w:t xml:space="preserve"> </w:t>
      </w:r>
      <w:r w:rsidR="00BC2CEB">
        <w:t>to</w:t>
      </w:r>
      <w:r w:rsidR="00F450A4">
        <w:t xml:space="preserve"> </w:t>
      </w:r>
      <w:r w:rsidR="00776488">
        <w:t>improve code organisation, readability and to encapsulate related function</w:t>
      </w:r>
      <w:r w:rsidR="00964C19">
        <w:t>ality with one another.</w:t>
      </w:r>
      <w:r w:rsidR="002A7092">
        <w:t xml:space="preserve"> </w:t>
      </w:r>
    </w:p>
    <w:p w14:paraId="430EB321" w14:textId="1459101E" w:rsidR="00F25107" w:rsidRDefault="0043124B" w:rsidP="00445317">
      <w:pPr>
        <w:pStyle w:val="ArgusBodyText"/>
      </w:pPr>
      <w:r>
        <w:t>The I/O expander class includes an initialisation function and write register functions to write values to ports.</w:t>
      </w:r>
    </w:p>
    <w:p w14:paraId="074E37A1" w14:textId="794E11D3" w:rsidR="00F420E6" w:rsidRDefault="00F450A4" w:rsidP="00445317">
      <w:pPr>
        <w:pStyle w:val="ArgusBodyText"/>
      </w:pPr>
      <w:r w:rsidRPr="00F450A4">
        <w:rPr>
          <w:noProof/>
        </w:rPr>
        <w:drawing>
          <wp:inline distT="0" distB="0" distL="0" distR="0" wp14:anchorId="72366D31" wp14:editId="38C0442C">
            <wp:extent cx="6263640" cy="3291840"/>
            <wp:effectExtent l="0" t="0" r="3810" b="3810"/>
            <wp:docPr id="14293522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52294" name="Picture 1" descr="A screenshot of a computer&#10;&#10;AI-generated content may be incorrect."/>
                    <pic:cNvPicPr/>
                  </pic:nvPicPr>
                  <pic:blipFill>
                    <a:blip r:embed="rId45"/>
                    <a:stretch>
                      <a:fillRect/>
                    </a:stretch>
                  </pic:blipFill>
                  <pic:spPr>
                    <a:xfrm>
                      <a:off x="0" y="0"/>
                      <a:ext cx="6263640" cy="3291840"/>
                    </a:xfrm>
                    <a:prstGeom prst="rect">
                      <a:avLst/>
                    </a:prstGeom>
                  </pic:spPr>
                </pic:pic>
              </a:graphicData>
            </a:graphic>
          </wp:inline>
        </w:drawing>
      </w:r>
    </w:p>
    <w:p w14:paraId="66BBF82B" w14:textId="77777777" w:rsidR="009253D2" w:rsidRDefault="009253D2" w:rsidP="00445317">
      <w:pPr>
        <w:pStyle w:val="ArgusBodyText"/>
      </w:pPr>
    </w:p>
    <w:p w14:paraId="705E6303" w14:textId="45D7A3AF" w:rsidR="00BC2CEB" w:rsidRDefault="00D75150" w:rsidP="00445317">
      <w:pPr>
        <w:pStyle w:val="ArgusBodyText"/>
      </w:pPr>
      <w:r w:rsidRPr="00D75150">
        <w:t>For the MAX31855 chip, the class provides an initiali</w:t>
      </w:r>
      <w:r w:rsidR="007B6D40">
        <w:t>s</w:t>
      </w:r>
      <w:r w:rsidRPr="00D75150">
        <w:t xml:space="preserve">ation function, a </w:t>
      </w:r>
      <w:r>
        <w:t>“</w:t>
      </w:r>
      <w:r w:rsidRPr="00D75150">
        <w:t>read_thermocouple</w:t>
      </w:r>
      <w:r>
        <w:t>”</w:t>
      </w:r>
      <w:r w:rsidR="007B6D40">
        <w:t xml:space="preserve"> </w:t>
      </w:r>
      <w:r w:rsidRPr="00D75150">
        <w:t xml:space="preserve">function to read thermocouple values, a </w:t>
      </w:r>
      <w:r>
        <w:t>“</w:t>
      </w:r>
      <w:r w:rsidRPr="00D75150">
        <w:t>convert_temp</w:t>
      </w:r>
      <w:r>
        <w:t>”</w:t>
      </w:r>
      <w:r w:rsidRPr="00D75150">
        <w:t xml:space="preserve"> function to convert raw readings to temperatures, and a </w:t>
      </w:r>
      <w:r>
        <w:t>“</w:t>
      </w:r>
      <w:r w:rsidRPr="00D75150">
        <w:t>fill_array_tc_probe</w:t>
      </w:r>
      <w:r>
        <w:t>”</w:t>
      </w:r>
      <w:r w:rsidRPr="00D75150">
        <w:t xml:space="preserve"> function that fills the temperature buffer and calculates the average using a running sum algorithm.</w:t>
      </w:r>
      <w:r w:rsidR="00BC2CEB" w:rsidRPr="00BC2CEB">
        <w:rPr>
          <w:noProof/>
        </w:rPr>
        <w:drawing>
          <wp:inline distT="0" distB="0" distL="0" distR="0" wp14:anchorId="66B682E3" wp14:editId="295A134B">
            <wp:extent cx="6263640" cy="3793490"/>
            <wp:effectExtent l="0" t="0" r="3810" b="0"/>
            <wp:docPr id="609555398"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55398" name="Picture 1" descr="A computer screen shot of text&#10;&#10;AI-generated content may be incorrect."/>
                    <pic:cNvPicPr/>
                  </pic:nvPicPr>
                  <pic:blipFill>
                    <a:blip r:embed="rId46"/>
                    <a:stretch>
                      <a:fillRect/>
                    </a:stretch>
                  </pic:blipFill>
                  <pic:spPr>
                    <a:xfrm>
                      <a:off x="0" y="0"/>
                      <a:ext cx="6263640" cy="3793490"/>
                    </a:xfrm>
                    <a:prstGeom prst="rect">
                      <a:avLst/>
                    </a:prstGeom>
                  </pic:spPr>
                </pic:pic>
              </a:graphicData>
            </a:graphic>
          </wp:inline>
        </w:drawing>
      </w:r>
    </w:p>
    <w:p w14:paraId="4ED9A165" w14:textId="77777777" w:rsidR="00964C19" w:rsidRDefault="00964C19" w:rsidP="00445317">
      <w:pPr>
        <w:pStyle w:val="ArgusBodyText"/>
      </w:pPr>
    </w:p>
    <w:p w14:paraId="59653406" w14:textId="77777777" w:rsidR="00EB3776" w:rsidRDefault="00EB3776" w:rsidP="007F6CD2">
      <w:pPr>
        <w:pStyle w:val="ArgusBodyText"/>
      </w:pPr>
      <w:r w:rsidRPr="00EB3776">
        <w:t>A running sum algorithm was implemented to calculate the average of the thermocouple readings. When the first thermocouple reading is obtained, this value is used to populate the entire buffer array.</w:t>
      </w:r>
    </w:p>
    <w:p w14:paraId="483550CB" w14:textId="0E7DCE27" w:rsidR="000D5A42" w:rsidRDefault="007F6CD2" w:rsidP="007F6CD2">
      <w:pPr>
        <w:pStyle w:val="ArgusBodyText"/>
      </w:pPr>
      <w:r w:rsidRPr="007F6CD2">
        <w:t>The running sum algorithm tracks the previous thermocouple reading, calculates the difference between the new and previous values, updates the total with this difference, and then performs a right bit shift by 3 to compute the average.</w:t>
      </w:r>
      <w:r w:rsidR="0034459B">
        <w:br/>
      </w:r>
    </w:p>
    <w:p w14:paraId="24E52E2D" w14:textId="47334B5B" w:rsidR="0034459B" w:rsidRDefault="00066722" w:rsidP="007F6CD2">
      <w:pPr>
        <w:pStyle w:val="ArgusBodyText"/>
      </w:pPr>
      <w:r>
        <w:t>Gar</w:t>
      </w:r>
      <w:r w:rsidR="00A22E4E">
        <w:t xml:space="preserve">bage </w:t>
      </w:r>
      <w:r w:rsidR="00030353">
        <w:t>C</w:t>
      </w:r>
      <w:r w:rsidR="00A22E4E">
        <w:t>ollection</w:t>
      </w:r>
      <w:r w:rsidR="00030353">
        <w:t>:</w:t>
      </w:r>
    </w:p>
    <w:p w14:paraId="59B649C8" w14:textId="323D8D62" w:rsidR="0034459B" w:rsidRDefault="00E32608" w:rsidP="007F6CD2">
      <w:pPr>
        <w:pStyle w:val="ArgusBodyText"/>
      </w:pPr>
      <w:r>
        <w:t xml:space="preserve">There is a built in garbage collection system on the microcontroller </w:t>
      </w:r>
      <w:r w:rsidR="00F93F73">
        <w:t>that runs automatically</w:t>
      </w:r>
      <w:r w:rsidR="009C68E4">
        <w:t xml:space="preserve"> when the RAM on the microcontroller is getting full. It can also be run manually by calling the gc.collect() function</w:t>
      </w:r>
      <w:r w:rsidR="00310463">
        <w:t xml:space="preserve">. This goes through the heap and marks all the </w:t>
      </w:r>
      <w:r w:rsidR="00966358">
        <w:t>variables</w:t>
      </w:r>
      <w:r w:rsidR="00310463">
        <w:t xml:space="preserve"> that are being used </w:t>
      </w:r>
      <w:r w:rsidR="00DB3051">
        <w:t xml:space="preserve">before </w:t>
      </w:r>
      <w:r w:rsidR="00966358">
        <w:t xml:space="preserve">sweeping out anything </w:t>
      </w:r>
      <w:r w:rsidR="006652CE">
        <w:t>unnecessary</w:t>
      </w:r>
      <w:r w:rsidR="00966358">
        <w:t xml:space="preserve"> to create more space.</w:t>
      </w:r>
      <w:r w:rsidR="00310463">
        <w:t xml:space="preserve"> </w:t>
      </w:r>
    </w:p>
    <w:p w14:paraId="3197D699" w14:textId="77777777" w:rsidR="009E0393" w:rsidRDefault="009E0393" w:rsidP="007F6CD2">
      <w:pPr>
        <w:pStyle w:val="ArgusBodyText"/>
      </w:pPr>
    </w:p>
    <w:p w14:paraId="7951581C" w14:textId="5076BCE2" w:rsidR="009E0393" w:rsidRDefault="009E0393" w:rsidP="009E0393">
      <w:pPr>
        <w:pStyle w:val="Heading2"/>
      </w:pPr>
      <w:r>
        <w:t>Shift Register</w:t>
      </w:r>
    </w:p>
    <w:p w14:paraId="685B5551" w14:textId="77777777" w:rsidR="007E1564" w:rsidRDefault="007E1564" w:rsidP="007E1564">
      <w:pPr>
        <w:pStyle w:val="ArgusBodyText"/>
      </w:pPr>
    </w:p>
    <w:p w14:paraId="26765E8D" w14:textId="77777777" w:rsidR="00A47F4E" w:rsidRDefault="00A47F4E" w:rsidP="005D5ECC">
      <w:pPr>
        <w:pStyle w:val="ArgusBodyText"/>
        <w:jc w:val="center"/>
      </w:pPr>
    </w:p>
    <w:p w14:paraId="76D58752" w14:textId="6CEB28FA" w:rsidR="007E1564" w:rsidRDefault="005D5ECC" w:rsidP="00A47F4E">
      <w:pPr>
        <w:pStyle w:val="ArgusBodyText"/>
        <w:jc w:val="center"/>
      </w:pPr>
      <w:r w:rsidRPr="005D5ECC">
        <w:rPr>
          <w:noProof/>
        </w:rPr>
        <w:drawing>
          <wp:inline distT="0" distB="0" distL="0" distR="0" wp14:anchorId="148FE1A7" wp14:editId="73E98DA3">
            <wp:extent cx="3416782" cy="2591920"/>
            <wp:effectExtent l="0" t="0" r="0" b="0"/>
            <wp:docPr id="1245539478" name="Picture 1"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39478" name="Picture 1" descr="A diagram of a circuit board&#10;&#10;AI-generated content may be incorrect."/>
                    <pic:cNvPicPr/>
                  </pic:nvPicPr>
                  <pic:blipFill rotWithShape="1">
                    <a:blip r:embed="rId47"/>
                    <a:srcRect l="2505" t="1665" b="-1"/>
                    <a:stretch>
                      <a:fillRect/>
                    </a:stretch>
                  </pic:blipFill>
                  <pic:spPr bwMode="auto">
                    <a:xfrm>
                      <a:off x="0" y="0"/>
                      <a:ext cx="3425349" cy="2598419"/>
                    </a:xfrm>
                    <a:prstGeom prst="rect">
                      <a:avLst/>
                    </a:prstGeom>
                    <a:ln>
                      <a:noFill/>
                    </a:ln>
                    <a:extLst>
                      <a:ext uri="{53640926-AAD7-44D8-BBD7-CCE9431645EC}">
                        <a14:shadowObscured xmlns:a14="http://schemas.microsoft.com/office/drawing/2010/main"/>
                      </a:ext>
                    </a:extLst>
                  </pic:spPr>
                </pic:pic>
              </a:graphicData>
            </a:graphic>
          </wp:inline>
        </w:drawing>
      </w:r>
    </w:p>
    <w:p w14:paraId="5F4848EB" w14:textId="2C2C97E1" w:rsidR="007E1564" w:rsidRDefault="005D5ECC" w:rsidP="007E1564">
      <w:pPr>
        <w:pStyle w:val="ArgusBodyText"/>
      </w:pPr>
      <w:r w:rsidRPr="00A03B03">
        <w:rPr>
          <w:b/>
          <w:bCs/>
        </w:rPr>
        <w:t xml:space="preserve">QA – QH </w:t>
      </w:r>
      <w:r>
        <w:t xml:space="preserve">are the output </w:t>
      </w:r>
      <w:r w:rsidR="00A03B03">
        <w:t>registers</w:t>
      </w:r>
      <w:r>
        <w:t xml:space="preserve"> of the shift register.</w:t>
      </w:r>
    </w:p>
    <w:p w14:paraId="3236D4D5" w14:textId="6D34FDE5" w:rsidR="005D5ECC" w:rsidRDefault="0063005C" w:rsidP="007E1564">
      <w:pPr>
        <w:pStyle w:val="ArgusBodyText"/>
      </w:pPr>
      <w:r w:rsidRPr="00A03B03">
        <w:rPr>
          <w:b/>
          <w:bCs/>
        </w:rPr>
        <w:t>SER</w:t>
      </w:r>
      <w:r>
        <w:t xml:space="preserve"> is the </w:t>
      </w:r>
      <w:r w:rsidR="00770A88">
        <w:t xml:space="preserve">serial data input which is connected to the MOSI </w:t>
      </w:r>
      <w:r w:rsidR="00A3647E">
        <w:t xml:space="preserve">line. </w:t>
      </w:r>
    </w:p>
    <w:p w14:paraId="1D0D1C09" w14:textId="7829FE01" w:rsidR="00A3647E" w:rsidRDefault="00A3647E" w:rsidP="007E1564">
      <w:pPr>
        <w:pStyle w:val="ArgusBodyText"/>
      </w:pPr>
      <w:r w:rsidRPr="00A03B03">
        <w:rPr>
          <w:b/>
          <w:bCs/>
        </w:rPr>
        <w:t>!OE</w:t>
      </w:r>
      <w:r>
        <w:t xml:space="preserve"> is output enable pin and is active low.</w:t>
      </w:r>
    </w:p>
    <w:p w14:paraId="3B14EA91" w14:textId="6DB81A42" w:rsidR="00A3647E" w:rsidRDefault="00A3647E" w:rsidP="007E1564">
      <w:pPr>
        <w:pStyle w:val="ArgusBodyText"/>
      </w:pPr>
      <w:r w:rsidRPr="00A03B03">
        <w:rPr>
          <w:b/>
          <w:bCs/>
        </w:rPr>
        <w:t>RCLK</w:t>
      </w:r>
      <w:r>
        <w:t xml:space="preserve"> is the </w:t>
      </w:r>
      <w:r w:rsidR="000B48EE">
        <w:t xml:space="preserve">register clock or commonly known as the latch clock </w:t>
      </w:r>
      <w:r w:rsidR="001F4CF7">
        <w:t>–</w:t>
      </w:r>
      <w:r w:rsidR="000B48EE">
        <w:t xml:space="preserve"> </w:t>
      </w:r>
      <w:r w:rsidR="001F4CF7">
        <w:t xml:space="preserve">when this is pulsed high then low the contents of the shift register are </w:t>
      </w:r>
      <w:r w:rsidR="00B50A51">
        <w:t>applied onto the output registers (QA-QH).</w:t>
      </w:r>
    </w:p>
    <w:p w14:paraId="4BC1F980" w14:textId="1A3B2897" w:rsidR="00B50A51" w:rsidRDefault="00B50A51" w:rsidP="007E1564">
      <w:pPr>
        <w:pStyle w:val="ArgusBodyText"/>
      </w:pPr>
      <w:r w:rsidRPr="00A03B03">
        <w:rPr>
          <w:b/>
          <w:bCs/>
        </w:rPr>
        <w:t xml:space="preserve">SRCLK </w:t>
      </w:r>
      <w:r w:rsidR="00A47F4E">
        <w:t>– is shift register clock line</w:t>
      </w:r>
    </w:p>
    <w:p w14:paraId="524D5B75" w14:textId="07F18594" w:rsidR="00A47F4E" w:rsidRDefault="00A47F4E" w:rsidP="007E1564">
      <w:pPr>
        <w:pStyle w:val="ArgusBodyText"/>
      </w:pPr>
      <w:r w:rsidRPr="00A03B03">
        <w:rPr>
          <w:b/>
          <w:bCs/>
        </w:rPr>
        <w:t>!SRCLR</w:t>
      </w:r>
      <w:r>
        <w:t xml:space="preserve"> – is shift register clear and clears the contents of the output registers.</w:t>
      </w:r>
    </w:p>
    <w:p w14:paraId="693F9A1C" w14:textId="43D3CACF" w:rsidR="00A47F4E" w:rsidRDefault="00A47F4E" w:rsidP="007E1564">
      <w:pPr>
        <w:pStyle w:val="ArgusBodyText"/>
      </w:pPr>
      <w:r>
        <w:t xml:space="preserve">QH’ allows cascading of multiple shift registers together. </w:t>
      </w:r>
    </w:p>
    <w:p w14:paraId="059FFFC6" w14:textId="77777777" w:rsidR="007E1564" w:rsidRPr="007E1564" w:rsidRDefault="007E1564" w:rsidP="007E1564">
      <w:pPr>
        <w:pStyle w:val="ArgusBodyText"/>
      </w:pPr>
    </w:p>
    <w:p w14:paraId="545506B0" w14:textId="14BEBC31" w:rsidR="007E1564" w:rsidRDefault="00996C64" w:rsidP="009E0393">
      <w:pPr>
        <w:pStyle w:val="ArgusBodyText"/>
      </w:pPr>
      <w:r>
        <w:t xml:space="preserve">Using this shift register </w:t>
      </w:r>
      <w:r w:rsidR="00A1261D">
        <w:t>(</w:t>
      </w:r>
      <w:r w:rsidR="00A1261D" w:rsidRPr="00A1261D">
        <w:t>sn74hc595</w:t>
      </w:r>
      <w:r w:rsidR="00A1261D">
        <w:t xml:space="preserve">) </w:t>
      </w:r>
      <w:r w:rsidR="00ED3EDC">
        <w:t xml:space="preserve">we were able to light one LED off and then on at a time. Initial testing </w:t>
      </w:r>
      <w:r w:rsidR="007E1564">
        <w:t xml:space="preserve">was conducted to turn one led off at a </w:t>
      </w:r>
      <w:r w:rsidR="00704763">
        <w:t>time.</w:t>
      </w:r>
      <w:r w:rsidR="007E1564">
        <w:t xml:space="preserve"> </w:t>
      </w:r>
    </w:p>
    <w:p w14:paraId="0998E4FB" w14:textId="77777777" w:rsidR="00072D7B" w:rsidRDefault="00072D7B" w:rsidP="009E0393">
      <w:pPr>
        <w:pStyle w:val="ArgusBodyText"/>
      </w:pPr>
    </w:p>
    <w:p w14:paraId="7844E93B" w14:textId="77777777" w:rsidR="00072D7B" w:rsidRDefault="00072D7B" w:rsidP="009E0393">
      <w:pPr>
        <w:pStyle w:val="ArgusBodyText"/>
      </w:pPr>
    </w:p>
    <w:p w14:paraId="6BEE212D" w14:textId="6A2F56BB" w:rsidR="00021A2C" w:rsidRDefault="007E1564">
      <w:pPr>
        <w:widowControl/>
        <w:spacing w:before="0" w:line="240" w:lineRule="auto"/>
      </w:pPr>
      <w:r>
        <w:rPr>
          <w:rFonts w:eastAsia="Times New Roman"/>
          <w:noProof/>
        </w:rPr>
        <w:drawing>
          <wp:inline distT="0" distB="0" distL="0" distR="0" wp14:anchorId="58C1F0F6" wp14:editId="6623F49E">
            <wp:extent cx="3342301" cy="5942101"/>
            <wp:effectExtent l="0" t="4445" r="6350" b="6350"/>
            <wp:docPr id="1876347966" name="Picture 2" descr="A circuit board with wir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47966" name="Picture 2" descr="A circuit board with wires and wires&#10;&#10;AI-generated content may be incorrect."/>
                    <pic:cNvPicPr>
                      <a:picLocks noChangeAspect="1" noChangeArrowheads="1"/>
                    </pic:cNvPicPr>
                  </pic:nvPicPr>
                  <pic:blipFill>
                    <a:blip r:embed="rId48" r:link="rId49" cstate="print">
                      <a:extLst>
                        <a:ext uri="{28A0092B-C50C-407E-A947-70E740481C1C}">
                          <a14:useLocalDpi xmlns:a14="http://schemas.microsoft.com/office/drawing/2010/main" val="0"/>
                        </a:ext>
                      </a:extLst>
                    </a:blip>
                    <a:srcRect/>
                    <a:stretch>
                      <a:fillRect/>
                    </a:stretch>
                  </pic:blipFill>
                  <pic:spPr bwMode="auto">
                    <a:xfrm rot="16200000">
                      <a:off x="0" y="0"/>
                      <a:ext cx="3348645" cy="5953379"/>
                    </a:xfrm>
                    <a:prstGeom prst="rect">
                      <a:avLst/>
                    </a:prstGeom>
                    <a:noFill/>
                    <a:ln>
                      <a:noFill/>
                    </a:ln>
                  </pic:spPr>
                </pic:pic>
              </a:graphicData>
            </a:graphic>
          </wp:inline>
        </w:drawing>
      </w:r>
    </w:p>
    <w:p w14:paraId="0B49DCCD" w14:textId="363D08C2" w:rsidR="00021A2C" w:rsidRDefault="00021A2C" w:rsidP="009E0393">
      <w:pPr>
        <w:pStyle w:val="ArgusBodyText"/>
      </w:pPr>
    </w:p>
    <w:p w14:paraId="134C6BB3" w14:textId="0A21BA3D" w:rsidR="00283126" w:rsidRDefault="00283126" w:rsidP="009E0393">
      <w:pPr>
        <w:pStyle w:val="ArgusBodyText"/>
      </w:pPr>
      <w:r>
        <w:t xml:space="preserve">Using bit banging, time taken for </w:t>
      </w:r>
      <w:r w:rsidR="00967CF6">
        <w:t xml:space="preserve">1 shift is </w:t>
      </w:r>
      <w:r w:rsidR="00975238">
        <w:t>approximately</w:t>
      </w:r>
      <w:r w:rsidR="00967CF6">
        <w:t xml:space="preserve"> 84.21</w:t>
      </w:r>
      <w:r w:rsidR="00975238">
        <w:t>us. This was just to shift a 1 throughout the shift register and each shift of that 1 took that long.</w:t>
      </w:r>
    </w:p>
    <w:p w14:paraId="64D88350" w14:textId="123027A3" w:rsidR="007E1564" w:rsidRDefault="000A22C6" w:rsidP="009E0393">
      <w:pPr>
        <w:pStyle w:val="ArgusBodyText"/>
      </w:pPr>
      <w:r w:rsidRPr="000A22C6">
        <w:rPr>
          <w:noProof/>
        </w:rPr>
        <w:drawing>
          <wp:inline distT="0" distB="0" distL="0" distR="0" wp14:anchorId="5C6D5A86" wp14:editId="1486C359">
            <wp:extent cx="6263640" cy="2204720"/>
            <wp:effectExtent l="0" t="0" r="3810" b="5080"/>
            <wp:docPr id="3175386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38694" name="Picture 1" descr="A screenshot of a computer&#10;&#10;AI-generated content may be incorrect."/>
                    <pic:cNvPicPr/>
                  </pic:nvPicPr>
                  <pic:blipFill>
                    <a:blip r:embed="rId50"/>
                    <a:stretch>
                      <a:fillRect/>
                    </a:stretch>
                  </pic:blipFill>
                  <pic:spPr>
                    <a:xfrm>
                      <a:off x="0" y="0"/>
                      <a:ext cx="6263640" cy="2204720"/>
                    </a:xfrm>
                    <a:prstGeom prst="rect">
                      <a:avLst/>
                    </a:prstGeom>
                  </pic:spPr>
                </pic:pic>
              </a:graphicData>
            </a:graphic>
          </wp:inline>
        </w:drawing>
      </w:r>
    </w:p>
    <w:p w14:paraId="156457FF" w14:textId="5CCCB973" w:rsidR="00287D6C" w:rsidRDefault="00ED56F1" w:rsidP="009E0393">
      <w:pPr>
        <w:pStyle w:val="ArgusBodyText"/>
      </w:pPr>
      <w:r>
        <w:t xml:space="preserve">Using the shift register and bit-banging of the shift registers the time it took to read a thermocouple value </w:t>
      </w:r>
      <w:r w:rsidR="005071E1">
        <w:t>i.e. send a 4 byte patter</w:t>
      </w:r>
      <w:r w:rsidR="003D3FB5">
        <w:t xml:space="preserve">n over the MISO line is ~100us which is 3x faster than the time </w:t>
      </w:r>
      <w:r w:rsidR="00EA1D52">
        <w:t>compared</w:t>
      </w:r>
      <w:r w:rsidR="003D3FB5">
        <w:t xml:space="preserve"> to using the </w:t>
      </w:r>
      <w:r w:rsidR="00EA1D52">
        <w:t>I/O expander to read the data from the thermocouple.</w:t>
      </w:r>
    </w:p>
    <w:p w14:paraId="03872FAB" w14:textId="5960AC9C" w:rsidR="009E0393" w:rsidRDefault="00287D6C" w:rsidP="009E0393">
      <w:pPr>
        <w:pStyle w:val="ArgusBodyText"/>
      </w:pPr>
      <w:r>
        <w:t xml:space="preserve">Code </w:t>
      </w:r>
      <w:r w:rsidR="00404F51">
        <w:t xml:space="preserve">used as reference for the shift register can be viewed in this link: </w:t>
      </w:r>
      <w:hyperlink r:id="rId51" w:history="1">
        <w:r w:rsidR="00ED3EDC" w:rsidRPr="00ED3EDC">
          <w:rPr>
            <w:rStyle w:val="Hyperlink"/>
            <w:lang w:eastAsia="en-US"/>
          </w:rPr>
          <w:t>micropython-74hc595/src/sr74hc595_spi.py at master · mcauser/micropython-74hc595 · GitHub</w:t>
        </w:r>
      </w:hyperlink>
      <w:r w:rsidR="00074D2E">
        <w:t xml:space="preserve"> </w:t>
      </w:r>
    </w:p>
    <w:p w14:paraId="1579ADF1" w14:textId="77777777" w:rsidR="004A4F17" w:rsidRDefault="004A4F17" w:rsidP="009E0393">
      <w:pPr>
        <w:pStyle w:val="ArgusBodyText"/>
      </w:pPr>
    </w:p>
    <w:p w14:paraId="7541A0A1" w14:textId="77777777" w:rsidR="005774A8" w:rsidRDefault="005774A8" w:rsidP="005774A8">
      <w:pPr>
        <w:pStyle w:val="Heading2"/>
      </w:pPr>
      <w:r>
        <w:t>Schematic</w:t>
      </w:r>
    </w:p>
    <w:p w14:paraId="71BC4003" w14:textId="77777777" w:rsidR="005774A8" w:rsidRDefault="005774A8" w:rsidP="005774A8">
      <w:pPr>
        <w:pStyle w:val="ArgusBodyText"/>
      </w:pPr>
      <w:r>
        <w:t>A schematic outlining the function of a PCB for the thermocouple sensors was created in KiCad based off the testing done with the breadboard mock up and our knowledge of the devices being used based off of the datasheets and other relevant documents. Each section of the schematic has a specific function and work together to unsure the temperatures measured by the thermocouples are accurately and effectively moved into the microcontroller and SD card so they can be used later with the visualisation software.</w:t>
      </w:r>
    </w:p>
    <w:p w14:paraId="5DF0B949" w14:textId="77777777" w:rsidR="005774A8" w:rsidRDefault="005774A8" w:rsidP="005774A8">
      <w:pPr>
        <w:pStyle w:val="ArgusBodyText"/>
      </w:pPr>
      <w:r>
        <w:t>Linear Regulator:</w:t>
      </w:r>
    </w:p>
    <w:p w14:paraId="77010BA5" w14:textId="77777777" w:rsidR="005774A8" w:rsidRPr="00D05D02" w:rsidRDefault="005774A8" w:rsidP="005774A8">
      <w:pPr>
        <w:pStyle w:val="ArgusBodyText"/>
      </w:pPr>
      <w:r>
        <w:t>To ensure a constant supply of 3.3 volts is being supplied to each of the max chips, a linear regulator LD1117STR was included. This can be seen in the snippet of the schematic included below. There are two capacitors and a test point on both the input and output side of the linear regulator. The 10uF capacitors are for energy storage to ensure a smooth voltage is being fed through. The 100nF capacitors are filtering out high frequency noise signals and decoupling them from the circuit. And the test points allow us to probe to help debug potential problems with the PCB when it arrives.  The resistor values R11 and R12 were calculated to ensure a constant output voltage of 3.3 volts.</w:t>
      </w:r>
    </w:p>
    <w:p w14:paraId="7E28A8E1" w14:textId="77777777" w:rsidR="005774A8" w:rsidRDefault="005774A8" w:rsidP="005774A8">
      <w:pPr>
        <w:pStyle w:val="ArgusBodyText"/>
      </w:pPr>
      <w:r w:rsidRPr="00D16280">
        <w:rPr>
          <w:noProof/>
        </w:rPr>
        <w:drawing>
          <wp:inline distT="0" distB="0" distL="0" distR="0" wp14:anchorId="5AFC87CA" wp14:editId="24F23709">
            <wp:extent cx="6263640" cy="3541395"/>
            <wp:effectExtent l="0" t="0" r="3810" b="1905"/>
            <wp:docPr id="2035024664"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4664" name="Picture 1" descr="A diagram of a circuit&#10;&#10;AI-generated content may be incorrect."/>
                    <pic:cNvPicPr/>
                  </pic:nvPicPr>
                  <pic:blipFill>
                    <a:blip r:embed="rId52"/>
                    <a:stretch>
                      <a:fillRect/>
                    </a:stretch>
                  </pic:blipFill>
                  <pic:spPr>
                    <a:xfrm>
                      <a:off x="0" y="0"/>
                      <a:ext cx="6263640" cy="3541395"/>
                    </a:xfrm>
                    <a:prstGeom prst="rect">
                      <a:avLst/>
                    </a:prstGeom>
                  </pic:spPr>
                </pic:pic>
              </a:graphicData>
            </a:graphic>
          </wp:inline>
        </w:drawing>
      </w:r>
    </w:p>
    <w:p w14:paraId="78E3CE53" w14:textId="77777777" w:rsidR="005774A8" w:rsidRDefault="005774A8" w:rsidP="005774A8">
      <w:pPr>
        <w:pStyle w:val="ArgusBodyText"/>
      </w:pPr>
      <w:r>
        <w:t>To enable HAEN for the IO expander, selector pins are utilised to enable 8 I/O expanders to be utilised on 1 chip select pin. They are initially not biased and will be needed to have a selector pin to either set the HAEN pins to high or low.</w:t>
      </w:r>
    </w:p>
    <w:p w14:paraId="566F3977" w14:textId="77777777" w:rsidR="005774A8" w:rsidRDefault="005774A8" w:rsidP="005774A8">
      <w:pPr>
        <w:pStyle w:val="ArgusBodyText"/>
        <w:jc w:val="center"/>
      </w:pPr>
      <w:r w:rsidRPr="00390BB1">
        <w:rPr>
          <w:noProof/>
        </w:rPr>
        <w:drawing>
          <wp:inline distT="0" distB="0" distL="0" distR="0" wp14:anchorId="7B362843" wp14:editId="67B383EE">
            <wp:extent cx="5382376" cy="2076740"/>
            <wp:effectExtent l="0" t="0" r="0" b="0"/>
            <wp:docPr id="1726580190"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80190" name="Picture 1" descr="A diagram of a circuit&#10;&#10;AI-generated content may be incorrect."/>
                    <pic:cNvPicPr/>
                  </pic:nvPicPr>
                  <pic:blipFill>
                    <a:blip r:embed="rId53"/>
                    <a:stretch>
                      <a:fillRect/>
                    </a:stretch>
                  </pic:blipFill>
                  <pic:spPr>
                    <a:xfrm>
                      <a:off x="0" y="0"/>
                      <a:ext cx="5382376" cy="2076740"/>
                    </a:xfrm>
                    <a:prstGeom prst="rect">
                      <a:avLst/>
                    </a:prstGeom>
                  </pic:spPr>
                </pic:pic>
              </a:graphicData>
            </a:graphic>
          </wp:inline>
        </w:drawing>
      </w:r>
    </w:p>
    <w:p w14:paraId="03FC790E" w14:textId="77777777" w:rsidR="005774A8" w:rsidRDefault="005774A8" w:rsidP="005774A8">
      <w:pPr>
        <w:pStyle w:val="ArgusBodyText"/>
        <w:jc w:val="center"/>
      </w:pPr>
    </w:p>
    <w:p w14:paraId="07BCB401" w14:textId="77777777" w:rsidR="005774A8" w:rsidRDefault="005774A8" w:rsidP="005774A8">
      <w:pPr>
        <w:pStyle w:val="ArgusBodyText"/>
      </w:pPr>
      <w:r>
        <w:t>There are four thermocouple temperature sensors connected by wires 2-3 meter long wires to the other end of the 9 pin D sub connector. These will measure a voltage which is then sent through the D sub to the two ends of the max chip and a temperature value can be determined from here. The circuitry around the max chip is largely similar to that on the Adafruit break out board that was used on the breadboard during testing. The capacitors and inductors at the input of the max chip are to filter out any unwanted noise from the signal to ensure an accurate temperature value. The two resistors on SCK and CS line are for biasing the pins high. (No diodes anymore, change picture).</w:t>
      </w:r>
    </w:p>
    <w:p w14:paraId="6D523A64" w14:textId="77777777" w:rsidR="005774A8" w:rsidRDefault="005774A8" w:rsidP="005774A8">
      <w:pPr>
        <w:pStyle w:val="ArgusBodyText"/>
        <w:jc w:val="center"/>
      </w:pPr>
      <w:r w:rsidRPr="00A078D3">
        <w:rPr>
          <w:noProof/>
        </w:rPr>
        <w:drawing>
          <wp:inline distT="0" distB="0" distL="0" distR="0" wp14:anchorId="6CD92962" wp14:editId="62159254">
            <wp:extent cx="6263640" cy="3921760"/>
            <wp:effectExtent l="0" t="0" r="3810" b="2540"/>
            <wp:docPr id="1597969867" name="Picture 1" descr="A computer screen shot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9867" name="Picture 1" descr="A computer screen shot of a circuit board&#10;&#10;AI-generated content may be incorrect."/>
                    <pic:cNvPicPr/>
                  </pic:nvPicPr>
                  <pic:blipFill>
                    <a:blip r:embed="rId54"/>
                    <a:stretch>
                      <a:fillRect/>
                    </a:stretch>
                  </pic:blipFill>
                  <pic:spPr>
                    <a:xfrm>
                      <a:off x="0" y="0"/>
                      <a:ext cx="6263640" cy="3921760"/>
                    </a:xfrm>
                    <a:prstGeom prst="rect">
                      <a:avLst/>
                    </a:prstGeom>
                  </pic:spPr>
                </pic:pic>
              </a:graphicData>
            </a:graphic>
          </wp:inline>
        </w:drawing>
      </w:r>
    </w:p>
    <w:p w14:paraId="0696F8BB" w14:textId="77777777" w:rsidR="005774A8" w:rsidRDefault="005774A8" w:rsidP="005774A8">
      <w:pPr>
        <w:pStyle w:val="ArgusBodyText"/>
      </w:pPr>
      <w:r>
        <w:t>Layout rules: 2.54mm grid/1.27mm grid</w:t>
      </w:r>
    </w:p>
    <w:p w14:paraId="68D0CEB6" w14:textId="77777777" w:rsidR="005774A8" w:rsidRDefault="005774A8" w:rsidP="005774A8">
      <w:pPr>
        <w:pStyle w:val="ArgusBodyText"/>
      </w:pPr>
      <w:r>
        <w:t>Removed outer ring of the silkscreen for diodes as the diodes are actually only ~2mm in width but silkscreen was ~2.6mm.</w:t>
      </w:r>
    </w:p>
    <w:p w14:paraId="2D96FF79" w14:textId="77777777" w:rsidR="005774A8" w:rsidRDefault="005774A8" w:rsidP="005774A8">
      <w:pPr>
        <w:pStyle w:val="ArgusBodyText"/>
      </w:pPr>
      <w:r>
        <w:t>Changed inductor to beads so inductor takes up less space on the PCB board</w:t>
      </w:r>
    </w:p>
    <w:p w14:paraId="14D39941" w14:textId="77777777" w:rsidR="005774A8" w:rsidRDefault="005774A8" w:rsidP="005774A8">
      <w:pPr>
        <w:pStyle w:val="ArgusBodyText"/>
        <w:rPr>
          <w:rFonts w:eastAsiaTheme="minorEastAsia"/>
        </w:rPr>
      </w:pPr>
      <w:r>
        <w:t xml:space="preserve">Added line drivers to MOSI, </w:t>
      </w:r>
      <m:oMath>
        <m:acc>
          <m:accPr>
            <m:chr m:val="̅"/>
            <m:ctrlPr>
              <w:rPr>
                <w:rFonts w:ascii="Cambria Math" w:hAnsi="Cambria Math"/>
                <w:i/>
              </w:rPr>
            </m:ctrlPr>
          </m:accPr>
          <m:e>
            <m:r>
              <w:rPr>
                <w:rFonts w:ascii="Cambria Math" w:hAnsi="Cambria Math"/>
              </w:rPr>
              <m:t>CS</m:t>
            </m:r>
          </m:e>
        </m:acc>
      </m:oMath>
      <w:r>
        <w:rPr>
          <w:rFonts w:eastAsiaTheme="minorEastAsia"/>
        </w:rPr>
        <w:t xml:space="preserve">, SRCLK, RCLK, </w:t>
      </w:r>
      <m:oMath>
        <m:acc>
          <m:accPr>
            <m:chr m:val="̅"/>
            <m:ctrlPr>
              <w:rPr>
                <w:rFonts w:ascii="Cambria Math" w:hAnsi="Cambria Math"/>
                <w:i/>
              </w:rPr>
            </m:ctrlPr>
          </m:accPr>
          <m:e>
            <m:r>
              <w:rPr>
                <w:rFonts w:ascii="Cambria Math" w:hAnsi="Cambria Math"/>
              </w:rPr>
              <m:t>SRCLR</m:t>
            </m:r>
          </m:e>
        </m:acc>
      </m:oMath>
      <w:r>
        <w:rPr>
          <w:rFonts w:eastAsiaTheme="minorEastAsia"/>
        </w:rPr>
        <w:t xml:space="preserve">, </w:t>
      </w:r>
      <m:oMath>
        <m:acc>
          <m:accPr>
            <m:chr m:val="̅"/>
            <m:ctrlPr>
              <w:rPr>
                <w:rFonts w:ascii="Cambria Math" w:hAnsi="Cambria Math"/>
                <w:i/>
              </w:rPr>
            </m:ctrlPr>
          </m:accPr>
          <m:e>
            <m:r>
              <w:rPr>
                <w:rFonts w:ascii="Cambria Math" w:hAnsi="Cambria Math"/>
              </w:rPr>
              <m:t>RESET</m:t>
            </m:r>
          </m:e>
        </m:acc>
        <m:r>
          <w:rPr>
            <w:rFonts w:ascii="Cambria Math" w:hAnsi="Cambria Math"/>
          </w:rPr>
          <m:t xml:space="preserve">, </m:t>
        </m:r>
        <m:acc>
          <m:accPr>
            <m:chr m:val="̅"/>
            <m:ctrlPr>
              <w:rPr>
                <w:rFonts w:ascii="Cambria Math" w:hAnsi="Cambria Math"/>
                <w:i/>
              </w:rPr>
            </m:ctrlPr>
          </m:accPr>
          <m:e>
            <m:r>
              <w:rPr>
                <w:rFonts w:ascii="Cambria Math" w:hAnsi="Cambria Math"/>
              </w:rPr>
              <m:t>OE</m:t>
            </m:r>
          </m:e>
        </m:acc>
      </m:oMath>
      <w:r>
        <w:rPr>
          <w:rFonts w:eastAsiaTheme="minorEastAsia"/>
        </w:rPr>
        <w:t xml:space="preserve">. </w:t>
      </w:r>
    </w:p>
    <w:p w14:paraId="14AB135B" w14:textId="77777777" w:rsidR="005774A8" w:rsidRDefault="005774A8" w:rsidP="005774A8">
      <w:pPr>
        <w:pStyle w:val="ArgusBodyText"/>
        <w:rPr>
          <w:rFonts w:eastAsiaTheme="minorEastAsia"/>
        </w:rPr>
      </w:pPr>
      <w:r>
        <w:rPr>
          <w:rFonts w:eastAsiaTheme="minorEastAsia"/>
        </w:rPr>
        <w:t>Transistor layout for LED design was replaced with line drivers to reduce amount of components needed to solder.</w:t>
      </w:r>
    </w:p>
    <w:p w14:paraId="02123B24" w14:textId="77777777" w:rsidR="005774A8" w:rsidRDefault="005774A8" w:rsidP="005774A8">
      <w:pPr>
        <w:pStyle w:val="ArgusBodyText"/>
        <w:rPr>
          <w:rFonts w:eastAsiaTheme="minorEastAsia"/>
        </w:rPr>
      </w:pPr>
      <w:r>
        <w:rPr>
          <w:rFonts w:eastAsiaTheme="minorEastAsia"/>
        </w:rPr>
        <w:t>Made new footprint from existing KiCAD footprints to allow the style of the footprint and how it is laid out to be changed.</w:t>
      </w:r>
    </w:p>
    <w:p w14:paraId="10738695" w14:textId="77777777" w:rsidR="005774A8" w:rsidRDefault="005774A8" w:rsidP="005774A8">
      <w:pPr>
        <w:pStyle w:val="ArgusBodyText"/>
        <w:rPr>
          <w:rFonts w:eastAsiaTheme="minorEastAsia"/>
        </w:rPr>
      </w:pPr>
      <w:r>
        <w:rPr>
          <w:rFonts w:eastAsiaTheme="minorEastAsia"/>
        </w:rPr>
        <w:t>Added resistors to MISO line for all thermocouple chips as a problem was discovered that if two thermocouples would want to drive MISO line at same time a short circuit may occur.</w:t>
      </w:r>
    </w:p>
    <w:p w14:paraId="3AFEC5F1" w14:textId="77777777" w:rsidR="005774A8" w:rsidRDefault="005774A8" w:rsidP="005774A8">
      <w:pPr>
        <w:pStyle w:val="ArgusBodyText"/>
        <w:rPr>
          <w:rFonts w:eastAsiaTheme="minorEastAsia"/>
        </w:rPr>
      </w:pPr>
    </w:p>
    <w:p w14:paraId="5C274E89" w14:textId="4C2D65A6" w:rsidR="00ED5FA9" w:rsidRDefault="00ED5FA9" w:rsidP="00ED5FA9">
      <w:pPr>
        <w:pStyle w:val="Heading2"/>
      </w:pPr>
      <w:r>
        <w:t>PCB D</w:t>
      </w:r>
      <w:r w:rsidR="00353E44">
        <w:t>esign</w:t>
      </w:r>
    </w:p>
    <w:p w14:paraId="53234E2D" w14:textId="41F88C75" w:rsidR="0097077E" w:rsidRPr="005774A8" w:rsidRDefault="0097077E" w:rsidP="005774A8">
      <w:pPr>
        <w:pStyle w:val="ArgusBodyText"/>
        <w:rPr>
          <w:b/>
          <w:bCs/>
        </w:rPr>
      </w:pPr>
      <w:r w:rsidRPr="005774A8">
        <w:rPr>
          <w:b/>
          <w:bCs/>
        </w:rPr>
        <w:t>Layout:</w:t>
      </w:r>
    </w:p>
    <w:p w14:paraId="400D048D" w14:textId="77777777" w:rsidR="00E938B9" w:rsidRDefault="00E938B9" w:rsidP="00E938B9">
      <w:pPr>
        <w:pStyle w:val="ArgusBodyText"/>
        <w:rPr>
          <w:rFonts w:eastAsiaTheme="minorEastAsia"/>
          <w:lang w:val="en-US"/>
        </w:rPr>
      </w:pPr>
      <w:r w:rsidRPr="00E938B9">
        <w:rPr>
          <w:rFonts w:eastAsiaTheme="minorEastAsia"/>
          <w:lang w:val="en-US"/>
        </w:rPr>
        <w:t xml:space="preserve">We needed to make sure that we could make the PCB as small as possible to save on cost but also not so compact that it wouldn’t be possible to solder all the parts onto it. Especially the surface mount components. They are a lot smaller and had the potential to be difficult to solder correctly so we gave both the max chips and the ferrite beads enough clearance. We also knew we were going to solder them first so there would be more room around them. </w:t>
      </w:r>
    </w:p>
    <w:p w14:paraId="2C254E5C" w14:textId="2E3BF4B1" w:rsidR="00CA3FF5" w:rsidRPr="00E938B9" w:rsidRDefault="00CA3FF5" w:rsidP="005731F0">
      <w:pPr>
        <w:pStyle w:val="ArgusBodyText"/>
        <w:jc w:val="center"/>
        <w:rPr>
          <w:rFonts w:eastAsiaTheme="minorEastAsia"/>
        </w:rPr>
      </w:pPr>
      <w:r w:rsidRPr="00EE6268">
        <w:rPr>
          <w:noProof/>
        </w:rPr>
        <w:drawing>
          <wp:inline distT="0" distB="0" distL="0" distR="0" wp14:anchorId="4D26F8E6" wp14:editId="6B277E26">
            <wp:extent cx="3187516" cy="3543300"/>
            <wp:effectExtent l="0" t="0" r="0" b="0"/>
            <wp:docPr id="170162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27170" name=""/>
                    <pic:cNvPicPr/>
                  </pic:nvPicPr>
                  <pic:blipFill>
                    <a:blip r:embed="rId55"/>
                    <a:stretch>
                      <a:fillRect/>
                    </a:stretch>
                  </pic:blipFill>
                  <pic:spPr>
                    <a:xfrm>
                      <a:off x="0" y="0"/>
                      <a:ext cx="3199342" cy="3556446"/>
                    </a:xfrm>
                    <a:prstGeom prst="rect">
                      <a:avLst/>
                    </a:prstGeom>
                  </pic:spPr>
                </pic:pic>
              </a:graphicData>
            </a:graphic>
          </wp:inline>
        </w:drawing>
      </w:r>
    </w:p>
    <w:p w14:paraId="4E7476C7" w14:textId="6F739A9D" w:rsidR="00E938B9" w:rsidRPr="00E938B9" w:rsidRDefault="00E938B9" w:rsidP="00E938B9">
      <w:pPr>
        <w:pStyle w:val="ArgusBodyText"/>
        <w:rPr>
          <w:rFonts w:eastAsiaTheme="minorEastAsia"/>
        </w:rPr>
      </w:pPr>
      <w:r w:rsidRPr="00E938B9">
        <w:rPr>
          <w:rFonts w:eastAsiaTheme="minorEastAsia"/>
          <w:lang w:val="en-US"/>
        </w:rPr>
        <w:t xml:space="preserve">This was our first draft of placing the components, things changed a little bit after we started laying traces but </w:t>
      </w:r>
      <w:r w:rsidR="00E65075">
        <w:rPr>
          <w:rFonts w:eastAsiaTheme="minorEastAsia"/>
          <w:lang w:val="en-US"/>
        </w:rPr>
        <w:t>it gives</w:t>
      </w:r>
      <w:r w:rsidRPr="00E938B9">
        <w:rPr>
          <w:rFonts w:eastAsiaTheme="minorEastAsia"/>
          <w:lang w:val="en-US"/>
        </w:rPr>
        <w:t xml:space="preserve"> a general idea. For each of the D-Subs, all the max chips were placed next to them and all the relevant circuitry is there. The decoupling caps were next to all the main chips, the I/O expander was in the center</w:t>
      </w:r>
      <w:r w:rsidR="007C3526">
        <w:rPr>
          <w:rFonts w:eastAsiaTheme="minorEastAsia"/>
          <w:lang w:val="en-US"/>
        </w:rPr>
        <w:t>,</w:t>
      </w:r>
      <w:r w:rsidRPr="00E938B9">
        <w:rPr>
          <w:rFonts w:eastAsiaTheme="minorEastAsia"/>
          <w:lang w:val="en-US"/>
        </w:rPr>
        <w:t xml:space="preserve"> </w:t>
      </w:r>
      <w:r w:rsidR="007C3526">
        <w:rPr>
          <w:rFonts w:eastAsiaTheme="minorEastAsia"/>
          <w:lang w:val="en-US"/>
        </w:rPr>
        <w:t xml:space="preserve">with </w:t>
      </w:r>
      <w:r w:rsidRPr="00E938B9">
        <w:rPr>
          <w:rFonts w:eastAsiaTheme="minorEastAsia"/>
          <w:lang w:val="en-US"/>
        </w:rPr>
        <w:t>two shift registers either side just below it. The line drivers for the LED’s were on either side at this stage, and the linear regulator and all the power circuitry was down the bottom in its own section.</w:t>
      </w:r>
    </w:p>
    <w:p w14:paraId="64FD9D29" w14:textId="728DB0F2" w:rsidR="00E938B9" w:rsidRDefault="00135803" w:rsidP="00E938B9">
      <w:pPr>
        <w:pStyle w:val="ArgusBodyText"/>
        <w:rPr>
          <w:rFonts w:eastAsiaTheme="minorEastAsia"/>
          <w:lang w:val="en-US"/>
        </w:rPr>
      </w:pPr>
      <w:r>
        <w:rPr>
          <w:rFonts w:eastAsiaTheme="minorEastAsia"/>
          <w:lang w:val="en-US"/>
        </w:rPr>
        <w:t xml:space="preserve">We </w:t>
      </w:r>
      <w:r w:rsidR="00E938B9" w:rsidRPr="00E938B9">
        <w:rPr>
          <w:rFonts w:eastAsiaTheme="minorEastAsia"/>
          <w:lang w:val="en-US"/>
        </w:rPr>
        <w:t>tried to keep things symmetrical just to keep it easier to understand</w:t>
      </w:r>
      <w:r>
        <w:rPr>
          <w:rFonts w:eastAsiaTheme="minorEastAsia"/>
          <w:lang w:val="en-US"/>
        </w:rPr>
        <w:t xml:space="preserve"> the layout</w:t>
      </w:r>
      <w:r w:rsidR="00E938B9" w:rsidRPr="00E938B9">
        <w:rPr>
          <w:rFonts w:eastAsiaTheme="minorEastAsia"/>
          <w:lang w:val="en-US"/>
        </w:rPr>
        <w:t xml:space="preserve">. We had quite a few learnings from working with KiCad, mostly about grid size and placing components on the grid. </w:t>
      </w:r>
      <w:r w:rsidR="00064E12">
        <w:rPr>
          <w:rFonts w:eastAsiaTheme="minorEastAsia"/>
          <w:lang w:val="en-US"/>
        </w:rPr>
        <w:t xml:space="preserve">The grid was initially on 2.54mm spacing to keep everything consistent with standard </w:t>
      </w:r>
      <w:r w:rsidR="0072632D">
        <w:rPr>
          <w:rFonts w:eastAsiaTheme="minorEastAsia"/>
          <w:lang w:val="en-US"/>
        </w:rPr>
        <w:t xml:space="preserve">measurements. </w:t>
      </w:r>
      <w:r w:rsidR="00E938B9" w:rsidRPr="00E938B9">
        <w:rPr>
          <w:rFonts w:eastAsiaTheme="minorEastAsia"/>
          <w:lang w:val="en-US"/>
        </w:rPr>
        <w:t>However, the D-Sub pins were on a different grid size so we had to make a custom grid and switch between them when placing things.</w:t>
      </w:r>
    </w:p>
    <w:p w14:paraId="29048BA6" w14:textId="7C9168FD" w:rsidR="0097077E" w:rsidRPr="005774A8" w:rsidRDefault="0097077E" w:rsidP="005774A8">
      <w:pPr>
        <w:pStyle w:val="ArgusBodyText"/>
        <w:rPr>
          <w:b/>
          <w:bCs/>
        </w:rPr>
      </w:pPr>
      <w:r w:rsidRPr="005774A8">
        <w:rPr>
          <w:b/>
          <w:bCs/>
        </w:rPr>
        <w:t>Trac</w:t>
      </w:r>
      <w:r w:rsidR="009128F0" w:rsidRPr="005774A8">
        <w:rPr>
          <w:b/>
          <w:bCs/>
        </w:rPr>
        <w:t>es:</w:t>
      </w:r>
    </w:p>
    <w:p w14:paraId="4A2AF7A0" w14:textId="36EC687D" w:rsidR="009128F0" w:rsidRDefault="009128F0" w:rsidP="00E938B9">
      <w:pPr>
        <w:pStyle w:val="ArgusBodyText"/>
        <w:rPr>
          <w:rFonts w:eastAsiaTheme="minorEastAsia"/>
        </w:rPr>
      </w:pPr>
      <w:r>
        <w:rPr>
          <w:rFonts w:eastAsiaTheme="minorEastAsia"/>
        </w:rPr>
        <w:t>We traced the D-Sub pin areas first</w:t>
      </w:r>
      <w:r w:rsidR="00782901">
        <w:rPr>
          <w:rFonts w:eastAsiaTheme="minorEastAsia"/>
        </w:rPr>
        <w:t xml:space="preserve">, connecting all relevant parts together </w:t>
      </w:r>
      <w:r w:rsidR="002C174A">
        <w:rPr>
          <w:rFonts w:eastAsiaTheme="minorEastAsia"/>
        </w:rPr>
        <w:t>i</w:t>
      </w:r>
      <w:r w:rsidR="00676E4E">
        <w:rPr>
          <w:rFonts w:eastAsiaTheme="minorEastAsia"/>
        </w:rPr>
        <w:t>n a first draft that looked like this.</w:t>
      </w:r>
    </w:p>
    <w:p w14:paraId="6E9DE003" w14:textId="39A7C13C" w:rsidR="00CA06A4" w:rsidRDefault="00CA06A4" w:rsidP="00E938B9">
      <w:pPr>
        <w:pStyle w:val="ArgusBodyText"/>
        <w:rPr>
          <w:rFonts w:eastAsiaTheme="minorEastAsia"/>
        </w:rPr>
      </w:pPr>
      <w:r w:rsidRPr="00A5785F">
        <w:rPr>
          <w:noProof/>
        </w:rPr>
        <w:drawing>
          <wp:inline distT="0" distB="0" distL="0" distR="0" wp14:anchorId="73ACF53C" wp14:editId="4D48E1DA">
            <wp:extent cx="3257550" cy="3657888"/>
            <wp:effectExtent l="0" t="0" r="0" b="0"/>
            <wp:docPr id="1969944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44818" name=""/>
                    <pic:cNvPicPr/>
                  </pic:nvPicPr>
                  <pic:blipFill>
                    <a:blip r:embed="rId56"/>
                    <a:stretch>
                      <a:fillRect/>
                    </a:stretch>
                  </pic:blipFill>
                  <pic:spPr>
                    <a:xfrm>
                      <a:off x="0" y="0"/>
                      <a:ext cx="3263072" cy="3664088"/>
                    </a:xfrm>
                    <a:prstGeom prst="rect">
                      <a:avLst/>
                    </a:prstGeom>
                  </pic:spPr>
                </pic:pic>
              </a:graphicData>
            </a:graphic>
          </wp:inline>
        </w:drawing>
      </w:r>
    </w:p>
    <w:p w14:paraId="315AACDA" w14:textId="101370EF" w:rsidR="00CA06A4" w:rsidRDefault="00CA06A4" w:rsidP="00E938B9">
      <w:pPr>
        <w:pStyle w:val="ArgusBodyText"/>
        <w:rPr>
          <w:rFonts w:eastAsiaTheme="minorEastAsia"/>
        </w:rPr>
      </w:pPr>
      <w:r>
        <w:rPr>
          <w:rFonts w:eastAsiaTheme="minorEastAsia"/>
        </w:rPr>
        <w:t>This was then conti</w:t>
      </w:r>
      <w:r w:rsidR="00742512">
        <w:rPr>
          <w:rFonts w:eastAsiaTheme="minorEastAsia"/>
        </w:rPr>
        <w:t xml:space="preserve">nued throughout all the D-sub section </w:t>
      </w:r>
      <w:r w:rsidR="003B42AB">
        <w:rPr>
          <w:rFonts w:eastAsiaTheme="minorEastAsia"/>
        </w:rPr>
        <w:t>and the rest of the PCB was traced into  first draft</w:t>
      </w:r>
      <w:r w:rsidR="00352CF2">
        <w:rPr>
          <w:rFonts w:eastAsiaTheme="minorEastAsia"/>
        </w:rPr>
        <w:t xml:space="preserve"> with a flooded ground plane</w:t>
      </w:r>
      <w:r w:rsidR="003B42AB">
        <w:rPr>
          <w:rFonts w:eastAsiaTheme="minorEastAsia"/>
        </w:rPr>
        <w:t xml:space="preserve"> that can be seen below.</w:t>
      </w:r>
    </w:p>
    <w:p w14:paraId="4744E4EC" w14:textId="6863FE8D" w:rsidR="007E7C8A" w:rsidRDefault="00C458BE" w:rsidP="00E938B9">
      <w:pPr>
        <w:pStyle w:val="ArgusBodyText"/>
        <w:rPr>
          <w:rFonts w:eastAsiaTheme="minorEastAsia"/>
        </w:rPr>
      </w:pPr>
      <w:r w:rsidRPr="004A2664">
        <w:rPr>
          <w:noProof/>
        </w:rPr>
        <w:drawing>
          <wp:inline distT="0" distB="0" distL="0" distR="0" wp14:anchorId="70102308" wp14:editId="41FE0563">
            <wp:extent cx="3952875" cy="3799393"/>
            <wp:effectExtent l="0" t="0" r="0" b="0"/>
            <wp:docPr id="571511143" name="Picture 1" descr="A blue screen with many red and orang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11143" name="Picture 1" descr="A blue screen with many red and orange wires&#10;&#10;AI-generated content may be incorrect."/>
                    <pic:cNvPicPr/>
                  </pic:nvPicPr>
                  <pic:blipFill>
                    <a:blip r:embed="rId57"/>
                    <a:stretch>
                      <a:fillRect/>
                    </a:stretch>
                  </pic:blipFill>
                  <pic:spPr>
                    <a:xfrm>
                      <a:off x="0" y="0"/>
                      <a:ext cx="3958539" cy="3804837"/>
                    </a:xfrm>
                    <a:prstGeom prst="rect">
                      <a:avLst/>
                    </a:prstGeom>
                  </pic:spPr>
                </pic:pic>
              </a:graphicData>
            </a:graphic>
          </wp:inline>
        </w:drawing>
      </w:r>
    </w:p>
    <w:p w14:paraId="10478312" w14:textId="0A862E48" w:rsidR="007E7C8A" w:rsidRPr="005774A8" w:rsidRDefault="007E7C8A" w:rsidP="005774A8">
      <w:pPr>
        <w:pStyle w:val="ArgusBodyText"/>
        <w:rPr>
          <w:b/>
          <w:bCs/>
        </w:rPr>
      </w:pPr>
      <w:r w:rsidRPr="005774A8">
        <w:rPr>
          <w:b/>
          <w:bCs/>
        </w:rPr>
        <w:t>Finishing Touches…</w:t>
      </w:r>
    </w:p>
    <w:p w14:paraId="5DAF5269" w14:textId="390F0535" w:rsidR="00CA705C" w:rsidRDefault="00EA20DA" w:rsidP="00E938B9">
      <w:pPr>
        <w:pStyle w:val="ArgusBodyText"/>
        <w:rPr>
          <w:rFonts w:eastAsiaTheme="minorEastAsia"/>
        </w:rPr>
      </w:pPr>
      <w:r>
        <w:rPr>
          <w:rFonts w:eastAsiaTheme="minorEastAsia"/>
        </w:rPr>
        <w:t>Below is a list of all the updates that happened to the PCB in the days that followed</w:t>
      </w:r>
      <w:r w:rsidR="00926F12">
        <w:rPr>
          <w:rFonts w:eastAsiaTheme="minorEastAsia"/>
        </w:rPr>
        <w:t xml:space="preserve"> as well as some more pictures of the PCB as it developed over the following week.</w:t>
      </w:r>
    </w:p>
    <w:p w14:paraId="0F027A1D" w14:textId="77777777" w:rsidR="00926F12" w:rsidRPr="00926F12" w:rsidRDefault="00926F12" w:rsidP="00C54EF8">
      <w:pPr>
        <w:pStyle w:val="ArgusBodyText"/>
        <w:numPr>
          <w:ilvl w:val="0"/>
          <w:numId w:val="17"/>
        </w:numPr>
        <w:rPr>
          <w:rFonts w:eastAsiaTheme="minorEastAsia"/>
        </w:rPr>
      </w:pPr>
      <w:r w:rsidRPr="00926F12">
        <w:rPr>
          <w:rFonts w:eastAsiaTheme="minorEastAsia"/>
        </w:rPr>
        <w:t>Fix all errors found from running the design rule checks.</w:t>
      </w:r>
    </w:p>
    <w:p w14:paraId="6D136833" w14:textId="77777777" w:rsidR="00926F12" w:rsidRPr="00926F12" w:rsidRDefault="00926F12" w:rsidP="00C54EF8">
      <w:pPr>
        <w:pStyle w:val="ArgusBodyText"/>
        <w:numPr>
          <w:ilvl w:val="0"/>
          <w:numId w:val="17"/>
        </w:numPr>
        <w:rPr>
          <w:rFonts w:eastAsiaTheme="minorEastAsia"/>
        </w:rPr>
      </w:pPr>
      <w:r w:rsidRPr="00926F12">
        <w:rPr>
          <w:rFonts w:eastAsiaTheme="minorEastAsia"/>
        </w:rPr>
        <w:t>Created custom footprints for all the pin headers</w:t>
      </w:r>
    </w:p>
    <w:p w14:paraId="1C91592D" w14:textId="77777777" w:rsidR="00926F12" w:rsidRPr="00926F12" w:rsidRDefault="00926F12" w:rsidP="00C54EF8">
      <w:pPr>
        <w:pStyle w:val="ArgusBodyText"/>
        <w:numPr>
          <w:ilvl w:val="0"/>
          <w:numId w:val="17"/>
        </w:numPr>
        <w:rPr>
          <w:rFonts w:eastAsiaTheme="minorEastAsia"/>
        </w:rPr>
      </w:pPr>
      <w:r w:rsidRPr="00926F12">
        <w:rPr>
          <w:rFonts w:eastAsiaTheme="minorEastAsia"/>
        </w:rPr>
        <w:t xml:space="preserve">Changed the back connections to a 26 pin right angled IDC connector. </w:t>
      </w:r>
    </w:p>
    <w:p w14:paraId="0F16D583" w14:textId="77777777" w:rsidR="00926F12" w:rsidRPr="00926F12" w:rsidRDefault="00926F12" w:rsidP="00C54EF8">
      <w:pPr>
        <w:pStyle w:val="ArgusBodyText"/>
        <w:numPr>
          <w:ilvl w:val="0"/>
          <w:numId w:val="17"/>
        </w:numPr>
        <w:rPr>
          <w:rFonts w:eastAsiaTheme="minorEastAsia"/>
        </w:rPr>
      </w:pPr>
      <w:r w:rsidRPr="00926F12">
        <w:rPr>
          <w:rFonts w:eastAsiaTheme="minorEastAsia"/>
        </w:rPr>
        <w:t>Added an extra line driver for the SPI MISO line.</w:t>
      </w:r>
    </w:p>
    <w:p w14:paraId="7A09C4F9" w14:textId="77777777" w:rsidR="00926F12" w:rsidRPr="00926F12" w:rsidRDefault="00926F12" w:rsidP="00C54EF8">
      <w:pPr>
        <w:pStyle w:val="ArgusBodyText"/>
        <w:numPr>
          <w:ilvl w:val="0"/>
          <w:numId w:val="17"/>
        </w:numPr>
        <w:rPr>
          <w:rFonts w:eastAsiaTheme="minorEastAsia"/>
        </w:rPr>
      </w:pPr>
      <w:r w:rsidRPr="00926F12">
        <w:rPr>
          <w:rFonts w:eastAsiaTheme="minorEastAsia"/>
        </w:rPr>
        <w:t>Created both a 3.3V and a 5V prototyping area on either side of the PCB.</w:t>
      </w:r>
    </w:p>
    <w:p w14:paraId="63D6821C" w14:textId="77777777" w:rsidR="00926F12" w:rsidRDefault="00926F12" w:rsidP="00C54EF8">
      <w:pPr>
        <w:pStyle w:val="ArgusBodyText"/>
        <w:numPr>
          <w:ilvl w:val="0"/>
          <w:numId w:val="17"/>
        </w:numPr>
        <w:rPr>
          <w:rFonts w:eastAsiaTheme="minorEastAsia"/>
        </w:rPr>
      </w:pPr>
      <w:r w:rsidRPr="00926F12">
        <w:rPr>
          <w:rFonts w:eastAsiaTheme="minorEastAsia"/>
        </w:rPr>
        <w:t>Created a solution for connecting the Q’ pins for the shift registers.</w:t>
      </w:r>
    </w:p>
    <w:p w14:paraId="09D31160"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Make the PCB wider in dimension so there is enough clearance on either side to slide into the housing.</w:t>
      </w:r>
    </w:p>
    <w:p w14:paraId="014E4561"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Change all the LED footprints to pin headers.</w:t>
      </w:r>
    </w:p>
    <w:p w14:paraId="0FEAFE3B" w14:textId="2B4D2CDB" w:rsidR="00E3646B" w:rsidRPr="00E3646B" w:rsidRDefault="00E3646B" w:rsidP="00E3646B">
      <w:pPr>
        <w:pStyle w:val="ArgusBodyText"/>
        <w:numPr>
          <w:ilvl w:val="0"/>
          <w:numId w:val="17"/>
        </w:numPr>
        <w:rPr>
          <w:rFonts w:eastAsiaTheme="minorEastAsia"/>
        </w:rPr>
      </w:pPr>
      <w:r>
        <w:rPr>
          <w:rFonts w:eastAsiaTheme="minorEastAsia"/>
          <w:lang w:val="en-US"/>
        </w:rPr>
        <w:t>Smoothed the edges of the PCB</w:t>
      </w:r>
    </w:p>
    <w:p w14:paraId="32C841E0"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mounting holes to attach the PCB to the front plate of the housing.</w:t>
      </w:r>
    </w:p>
    <w:p w14:paraId="47940B96"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Extend the prototyping area on the right side.</w:t>
      </w:r>
    </w:p>
    <w:p w14:paraId="158D5D56"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Flood both the top and bottom copper plates to fill all the ground connections.</w:t>
      </w:r>
    </w:p>
    <w:p w14:paraId="6B427452"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Increase the number of vias to create connections between the two ground plates.</w:t>
      </w:r>
    </w:p>
    <w:p w14:paraId="6F7563F3"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labels to all the test points and sections of the PCB.</w:t>
      </w:r>
    </w:p>
    <w:p w14:paraId="05884C5B"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the Argus logo and PCB information to the silkscreen layer.</w:t>
      </w:r>
    </w:p>
    <w:p w14:paraId="58E5E1E6"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Rerun the DRC and fix all the new errors created from the updates.</w:t>
      </w:r>
    </w:p>
    <w:p w14:paraId="1C6F1EAE" w14:textId="5B228B2C" w:rsidR="00926F12" w:rsidRDefault="007B0B72" w:rsidP="007B0B72">
      <w:pPr>
        <w:pStyle w:val="ArgusBodyText"/>
        <w:rPr>
          <w:rFonts w:eastAsiaTheme="minorEastAsia"/>
        </w:rPr>
      </w:pPr>
      <w:r w:rsidRPr="007B0B72">
        <w:rPr>
          <w:rFonts w:eastAsiaTheme="minorEastAsia"/>
          <w:noProof/>
        </w:rPr>
        <w:drawing>
          <wp:inline distT="0" distB="0" distL="0" distR="0" wp14:anchorId="0A48D14A" wp14:editId="48545696">
            <wp:extent cx="2786332" cy="2935196"/>
            <wp:effectExtent l="0" t="0" r="0" b="0"/>
            <wp:docPr id="8" name="Picture 7">
              <a:extLst xmlns:a="http://schemas.openxmlformats.org/drawingml/2006/main">
                <a:ext uri="{FF2B5EF4-FFF2-40B4-BE49-F238E27FC236}">
                  <a16:creationId xmlns:a16="http://schemas.microsoft.com/office/drawing/2014/main" id="{F7611B34-38F8-E2DF-4790-E068915B4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7611B34-38F8-E2DF-4790-E068915B464C}"/>
                        </a:ext>
                      </a:extLst>
                    </pic:cNvPr>
                    <pic:cNvPicPr>
                      <a:picLocks noChangeAspect="1"/>
                    </pic:cNvPicPr>
                  </pic:nvPicPr>
                  <pic:blipFill>
                    <a:blip r:embed="rId58"/>
                    <a:stretch>
                      <a:fillRect/>
                    </a:stretch>
                  </pic:blipFill>
                  <pic:spPr>
                    <a:xfrm>
                      <a:off x="0" y="0"/>
                      <a:ext cx="2794732" cy="2944045"/>
                    </a:xfrm>
                    <a:prstGeom prst="rect">
                      <a:avLst/>
                    </a:prstGeom>
                  </pic:spPr>
                </pic:pic>
              </a:graphicData>
            </a:graphic>
          </wp:inline>
        </w:drawing>
      </w:r>
      <w:r>
        <w:rPr>
          <w:rFonts w:eastAsiaTheme="minorEastAsia"/>
        </w:rPr>
        <w:t xml:space="preserve"> </w:t>
      </w:r>
      <w:r w:rsidR="006309EB" w:rsidRPr="006309EB">
        <w:rPr>
          <w:rFonts w:eastAsiaTheme="minorEastAsia"/>
          <w:noProof/>
        </w:rPr>
        <w:drawing>
          <wp:inline distT="0" distB="0" distL="0" distR="0" wp14:anchorId="574204AE" wp14:editId="6B398E30">
            <wp:extent cx="3219093" cy="2937422"/>
            <wp:effectExtent l="0" t="0" r="635" b="0"/>
            <wp:docPr id="9" name="Picture 8" descr="A circuit board with many different components&#10;&#10;AI-generated content may be incorrect.">
              <a:extLst xmlns:a="http://schemas.openxmlformats.org/drawingml/2006/main">
                <a:ext uri="{FF2B5EF4-FFF2-40B4-BE49-F238E27FC236}">
                  <a16:creationId xmlns:a16="http://schemas.microsoft.com/office/drawing/2014/main" id="{843B0914-1192-7D05-2F66-195AA6A18B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ircuit board with many different components&#10;&#10;AI-generated content may be incorrect.">
                      <a:extLst>
                        <a:ext uri="{FF2B5EF4-FFF2-40B4-BE49-F238E27FC236}">
                          <a16:creationId xmlns:a16="http://schemas.microsoft.com/office/drawing/2014/main" id="{843B0914-1192-7D05-2F66-195AA6A18BC4}"/>
                        </a:ext>
                      </a:extLst>
                    </pic:cNvPr>
                    <pic:cNvPicPr>
                      <a:picLocks noChangeAspect="1"/>
                    </pic:cNvPicPr>
                  </pic:nvPicPr>
                  <pic:blipFill>
                    <a:blip r:embed="rId59"/>
                    <a:stretch>
                      <a:fillRect/>
                    </a:stretch>
                  </pic:blipFill>
                  <pic:spPr>
                    <a:xfrm>
                      <a:off x="0" y="0"/>
                      <a:ext cx="3228857" cy="2946332"/>
                    </a:xfrm>
                    <a:prstGeom prst="rect">
                      <a:avLst/>
                    </a:prstGeom>
                    <a:noFill/>
                  </pic:spPr>
                </pic:pic>
              </a:graphicData>
            </a:graphic>
          </wp:inline>
        </w:drawing>
      </w:r>
    </w:p>
    <w:p w14:paraId="108B531E" w14:textId="43B0EF8B" w:rsidR="00926F12" w:rsidRDefault="00FD7C24" w:rsidP="007B0B72">
      <w:pPr>
        <w:pStyle w:val="ArgusBodyText"/>
        <w:rPr>
          <w:rFonts w:eastAsiaTheme="minorEastAsia"/>
        </w:rPr>
      </w:pPr>
      <w:r w:rsidRPr="00FD7C24">
        <w:rPr>
          <w:rFonts w:eastAsiaTheme="minorEastAsia"/>
          <w:noProof/>
        </w:rPr>
        <w:drawing>
          <wp:inline distT="0" distB="0" distL="0" distR="0" wp14:anchorId="75E28AA0" wp14:editId="0EED01E2">
            <wp:extent cx="5666875" cy="4845179"/>
            <wp:effectExtent l="0" t="0" r="0" b="0"/>
            <wp:docPr id="6" name="Content Placeholder 5" descr="A green circuit board with many small holes and wires&#10;&#10;AI-generated content may be incorrect.">
              <a:extLst xmlns:a="http://schemas.openxmlformats.org/drawingml/2006/main">
                <a:ext uri="{FF2B5EF4-FFF2-40B4-BE49-F238E27FC236}">
                  <a16:creationId xmlns:a16="http://schemas.microsoft.com/office/drawing/2014/main" id="{EC0ABDFB-B6B7-E3A1-D7A7-1E119C0760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een circuit board with many small holes and wires&#10;&#10;AI-generated content may be incorrect.">
                      <a:extLst>
                        <a:ext uri="{FF2B5EF4-FFF2-40B4-BE49-F238E27FC236}">
                          <a16:creationId xmlns:a16="http://schemas.microsoft.com/office/drawing/2014/main" id="{EC0ABDFB-B6B7-E3A1-D7A7-1E119C076069}"/>
                        </a:ext>
                      </a:extLst>
                    </pic:cNvPr>
                    <pic:cNvPicPr>
                      <a:picLocks noChangeAspect="1"/>
                    </pic:cNvPicPr>
                  </pic:nvPicPr>
                  <pic:blipFill>
                    <a:blip r:embed="rId60"/>
                    <a:stretch>
                      <a:fillRect/>
                    </a:stretch>
                  </pic:blipFill>
                  <pic:spPr>
                    <a:xfrm>
                      <a:off x="0" y="0"/>
                      <a:ext cx="5666875" cy="4845179"/>
                    </a:xfrm>
                    <a:prstGeom prst="rect">
                      <a:avLst/>
                    </a:prstGeom>
                    <a:noFill/>
                  </pic:spPr>
                </pic:pic>
              </a:graphicData>
            </a:graphic>
          </wp:inline>
        </w:drawing>
      </w:r>
    </w:p>
    <w:p w14:paraId="7A662FFF" w14:textId="2B07A088" w:rsidR="00926F12" w:rsidRPr="00926F12" w:rsidRDefault="0053192E" w:rsidP="007B0B72">
      <w:pPr>
        <w:pStyle w:val="ArgusBodyText"/>
        <w:rPr>
          <w:rFonts w:eastAsiaTheme="minorEastAsia"/>
        </w:rPr>
      </w:pPr>
      <w:r>
        <w:rPr>
          <w:rFonts w:eastAsiaTheme="minorEastAsia"/>
        </w:rPr>
        <w:t>T</w:t>
      </w:r>
      <w:r w:rsidR="00FD7C24">
        <w:rPr>
          <w:rFonts w:eastAsiaTheme="minorEastAsia"/>
        </w:rPr>
        <w:t xml:space="preserve">he PCB was completed and ordered before </w:t>
      </w:r>
      <w:r w:rsidR="00AC63AF">
        <w:rPr>
          <w:rFonts w:eastAsiaTheme="minorEastAsia"/>
        </w:rPr>
        <w:t>the Christmas deadline as planned</w:t>
      </w:r>
      <w:r w:rsidR="00C2056B">
        <w:rPr>
          <w:rFonts w:eastAsiaTheme="minorEastAsia"/>
        </w:rPr>
        <w:t>.</w:t>
      </w:r>
    </w:p>
    <w:p w14:paraId="55640D18" w14:textId="6342A392" w:rsidR="00D67AC8" w:rsidRDefault="00D67AC8" w:rsidP="00D67AC8">
      <w:pPr>
        <w:pStyle w:val="Heading2"/>
      </w:pPr>
      <w:r>
        <w:t>Bill of Materials</w:t>
      </w:r>
    </w:p>
    <w:p w14:paraId="1E2E3582" w14:textId="05ED14E0" w:rsidR="00926F12" w:rsidRDefault="00C34EB4" w:rsidP="00E938B9">
      <w:pPr>
        <w:pStyle w:val="ArgusBodyText"/>
        <w:rPr>
          <w:rFonts w:eastAsiaTheme="minorEastAsia"/>
        </w:rPr>
      </w:pPr>
      <w:r>
        <w:rPr>
          <w:rFonts w:eastAsiaTheme="minorEastAsia"/>
        </w:rPr>
        <w:t xml:space="preserve">A Bill of Materials was made with all the parts needed for </w:t>
      </w:r>
      <w:r w:rsidR="00326E5C">
        <w:rPr>
          <w:rFonts w:eastAsiaTheme="minorEastAsia"/>
        </w:rPr>
        <w:t xml:space="preserve">populating the PCB board. This was made originally by exporting the information from KiCad and then reviewing </w:t>
      </w:r>
      <w:r w:rsidR="008447BD">
        <w:rPr>
          <w:rFonts w:eastAsiaTheme="minorEastAsia"/>
        </w:rPr>
        <w:t xml:space="preserve">the list to establish which of those parts needed to be purchased. </w:t>
      </w:r>
      <w:r w:rsidR="009061F4">
        <w:rPr>
          <w:rFonts w:eastAsiaTheme="minorEastAsia"/>
        </w:rPr>
        <w:t xml:space="preserve">There are also parts </w:t>
      </w:r>
      <w:r w:rsidR="006F1080">
        <w:rPr>
          <w:rFonts w:eastAsiaTheme="minorEastAsia"/>
        </w:rPr>
        <w:t xml:space="preserve">needed for the system that weren’t on the PCB such as the D-sub and IDC connectors, ribbon cables and </w:t>
      </w:r>
      <w:r w:rsidR="00136243">
        <w:rPr>
          <w:rFonts w:eastAsiaTheme="minorEastAsia"/>
        </w:rPr>
        <w:t>housing bolts which were added manually also. A</w:t>
      </w:r>
      <w:r w:rsidR="00D659EF">
        <w:rPr>
          <w:rFonts w:eastAsiaTheme="minorEastAsia"/>
        </w:rPr>
        <w:t xml:space="preserve"> multiplier box was also added to the </w:t>
      </w:r>
      <w:r w:rsidR="000164A0">
        <w:rPr>
          <w:rFonts w:eastAsiaTheme="minorEastAsia"/>
        </w:rPr>
        <w:t>excel</w:t>
      </w:r>
      <w:r w:rsidR="00D659EF">
        <w:rPr>
          <w:rFonts w:eastAsiaTheme="minorEastAsia"/>
        </w:rPr>
        <w:t xml:space="preserve"> sheet that would multiply parts by however many PCB’s needed to be populated. Those numbers were then used </w:t>
      </w:r>
      <w:r w:rsidR="00CD5040">
        <w:rPr>
          <w:rFonts w:eastAsiaTheme="minorEastAsia"/>
        </w:rPr>
        <w:t xml:space="preserve">for the </w:t>
      </w:r>
      <w:r w:rsidR="00590169">
        <w:rPr>
          <w:rFonts w:eastAsiaTheme="minorEastAsia"/>
        </w:rPr>
        <w:t>Digikey</w:t>
      </w:r>
      <w:r w:rsidR="000164A0">
        <w:rPr>
          <w:rFonts w:eastAsiaTheme="minorEastAsia"/>
        </w:rPr>
        <w:t xml:space="preserve"> order to ensure we have the correct amount of parts.</w:t>
      </w:r>
    </w:p>
    <w:p w14:paraId="45633BEA" w14:textId="40B04454" w:rsidR="00D57CDF" w:rsidRDefault="004445FA" w:rsidP="00EB11A4">
      <w:pPr>
        <w:pStyle w:val="ArgusBodyText"/>
        <w:rPr>
          <w:rFonts w:eastAsiaTheme="minorEastAsia"/>
        </w:rPr>
      </w:pPr>
      <w:r w:rsidRPr="004445FA">
        <w:rPr>
          <w:rFonts w:eastAsiaTheme="minorEastAsia"/>
          <w:noProof/>
        </w:rPr>
        <w:drawing>
          <wp:inline distT="0" distB="0" distL="0" distR="0" wp14:anchorId="116F9EF7" wp14:editId="178CE0E2">
            <wp:extent cx="6064370" cy="5523962"/>
            <wp:effectExtent l="0" t="0" r="0" b="635"/>
            <wp:docPr id="151708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88229" name=""/>
                    <pic:cNvPicPr/>
                  </pic:nvPicPr>
                  <pic:blipFill>
                    <a:blip r:embed="rId61"/>
                    <a:stretch>
                      <a:fillRect/>
                    </a:stretch>
                  </pic:blipFill>
                  <pic:spPr>
                    <a:xfrm>
                      <a:off x="0" y="0"/>
                      <a:ext cx="6065037" cy="5524570"/>
                    </a:xfrm>
                    <a:prstGeom prst="rect">
                      <a:avLst/>
                    </a:prstGeom>
                  </pic:spPr>
                </pic:pic>
              </a:graphicData>
            </a:graphic>
          </wp:inline>
        </w:drawing>
      </w:r>
    </w:p>
    <w:p w14:paraId="61B432B0" w14:textId="77777777" w:rsidR="00E365D7" w:rsidRDefault="00E365D7" w:rsidP="00EB11A4">
      <w:pPr>
        <w:pStyle w:val="ArgusBodyText"/>
        <w:rPr>
          <w:rFonts w:eastAsiaTheme="minorEastAsia"/>
        </w:rPr>
      </w:pPr>
    </w:p>
    <w:p w14:paraId="6B82A4DE" w14:textId="77777777" w:rsidR="001C6D4C" w:rsidRDefault="001C6D4C" w:rsidP="001C6D4C">
      <w:pPr>
        <w:pStyle w:val="Heading2"/>
      </w:pPr>
      <w:r>
        <w:t>CAD model</w:t>
      </w:r>
    </w:p>
    <w:p w14:paraId="1885FE73" w14:textId="05F687F3" w:rsidR="004C330E" w:rsidRDefault="00B721BE" w:rsidP="001C6D4C">
      <w:pPr>
        <w:pStyle w:val="ArgusBodyText"/>
      </w:pPr>
      <w:r>
        <w:t xml:space="preserve">Once the PCB design was well underway, we began to brainstorm ideas for the housing, how we wanted to store the PCBs </w:t>
      </w:r>
      <w:r w:rsidR="009F635C">
        <w:t>in a way that would protect them, how we wanted to manufacture the storage</w:t>
      </w:r>
      <w:r w:rsidR="00424B2F">
        <w:t xml:space="preserve"> box. Initially there was an idea that there would be a metal box of some description, potentially with card holders</w:t>
      </w:r>
      <w:r w:rsidR="00880A1C">
        <w:t xml:space="preserve"> inside that the PCBs could slide in and out of. The metal was </w:t>
      </w:r>
      <w:r w:rsidR="00576499">
        <w:t>initially</w:t>
      </w:r>
      <w:r w:rsidR="00880A1C">
        <w:t xml:space="preserve"> thought of to keep the electrical </w:t>
      </w:r>
      <w:r w:rsidR="00791EAC">
        <w:t>systems inside the box protected</w:t>
      </w:r>
      <w:r w:rsidR="00576499">
        <w:t>.</w:t>
      </w:r>
      <w:r w:rsidR="00791EAC">
        <w:t xml:space="preserve"> </w:t>
      </w:r>
      <w:r w:rsidR="00576499">
        <w:t>H</w:t>
      </w:r>
      <w:r w:rsidR="00791EAC">
        <w:t>owever</w:t>
      </w:r>
      <w:r w:rsidR="00576499">
        <w:t>,</w:t>
      </w:r>
      <w:r w:rsidR="00791EAC">
        <w:t xml:space="preserve"> when it came to deciding how big the box would be there were some problems. Due to the variable nature of the </w:t>
      </w:r>
      <w:r w:rsidR="00576499">
        <w:t>project,</w:t>
      </w:r>
      <w:r w:rsidR="00791EAC">
        <w:t xml:space="preserve"> we were unsure exactly how many PCBs were going to be populated, or </w:t>
      </w:r>
      <w:r w:rsidR="00D24E30">
        <w:t xml:space="preserve">if it was to </w:t>
      </w:r>
      <w:r w:rsidR="000B5C2F">
        <w:t>work</w:t>
      </w:r>
      <w:r w:rsidR="008F43D0">
        <w:t xml:space="preserve">, and </w:t>
      </w:r>
      <w:r w:rsidR="000B5C2F">
        <w:t xml:space="preserve">how many boxes they would need on a larger scale. Hence it was decided on a system that was </w:t>
      </w:r>
      <w:r w:rsidR="00C76B30">
        <w:t>entirely</w:t>
      </w:r>
      <w:r w:rsidR="000B5C2F">
        <w:t xml:space="preserve"> modular and expandable </w:t>
      </w:r>
      <w:r w:rsidR="00C76B30">
        <w:t>depending on the exact number of PCBs being used.</w:t>
      </w:r>
      <w:r w:rsidR="00DC3783">
        <w:t xml:space="preserve"> </w:t>
      </w:r>
      <w:r w:rsidR="00285697">
        <w:t>3</w:t>
      </w:r>
      <w:r w:rsidR="00DC3783">
        <w:t xml:space="preserve">D printing with PLA was the best manufacturing option here, for the initial development, as it allowed us to </w:t>
      </w:r>
      <w:r w:rsidR="0038158D">
        <w:t xml:space="preserve">develop a system with exact dimensions </w:t>
      </w:r>
      <w:r w:rsidR="004601CA">
        <w:t xml:space="preserve">required. Rather </w:t>
      </w:r>
      <w:r w:rsidR="00C81988">
        <w:t>than</w:t>
      </w:r>
      <w:r w:rsidR="004601CA">
        <w:t xml:space="preserve"> wasting more expensive material developing concepts that may be unnecessary.</w:t>
      </w:r>
    </w:p>
    <w:p w14:paraId="0BC259CE" w14:textId="39CFE738" w:rsidR="004601CA" w:rsidRDefault="00BC3732" w:rsidP="001C6D4C">
      <w:pPr>
        <w:pStyle w:val="ArgusBodyText"/>
      </w:pPr>
      <w:r>
        <w:t xml:space="preserve">The housing is made up of two main parts. A modular housing and </w:t>
      </w:r>
      <w:r w:rsidR="00B55FFF">
        <w:t xml:space="preserve">a front plate. The housing is a </w:t>
      </w:r>
      <w:r w:rsidR="00587E09">
        <w:t>u-shaped</w:t>
      </w:r>
      <w:r w:rsidR="00B55FFF">
        <w:t xml:space="preserve"> part printed with tabs that </w:t>
      </w:r>
      <w:r w:rsidR="00ED53BE">
        <w:t xml:space="preserve">let them </w:t>
      </w:r>
      <w:r w:rsidR="00B55FFF">
        <w:t>interlock and gr</w:t>
      </w:r>
      <w:r w:rsidR="00A75FB3">
        <w:t xml:space="preserve">ooves for the PCB to slot into. There is a </w:t>
      </w:r>
      <w:r w:rsidR="00B444F1">
        <w:t>hole</w:t>
      </w:r>
      <w:r w:rsidR="00A75FB3">
        <w:t xml:space="preserve"> at the back for the 26-pin D-sub to connect to</w:t>
      </w:r>
      <w:r w:rsidR="008120F0">
        <w:t>,</w:t>
      </w:r>
      <w:r w:rsidR="00A75FB3">
        <w:t xml:space="preserve"> and along the back of the system will run a </w:t>
      </w:r>
      <w:r w:rsidR="00587E09">
        <w:t>ribbon cable connecting all the PCBs</w:t>
      </w:r>
      <w:r w:rsidR="00ED53BE">
        <w:t xml:space="preserve"> together.</w:t>
      </w:r>
      <w:r w:rsidR="00B444F1">
        <w:t xml:space="preserve"> This will connect them up to the microcontroller and </w:t>
      </w:r>
      <w:r w:rsidR="00680AF4">
        <w:t>computer for visualisation.</w:t>
      </w:r>
    </w:p>
    <w:p w14:paraId="7EF1CFDC" w14:textId="57C7D93A" w:rsidR="00587E09" w:rsidRDefault="00587E09" w:rsidP="001C6D4C">
      <w:pPr>
        <w:pStyle w:val="ArgusBodyText"/>
      </w:pPr>
      <w:r>
        <w:t>The front plate</w:t>
      </w:r>
      <w:r w:rsidR="00B444F1">
        <w:t xml:space="preserve"> is where all the thermocouples will attach to</w:t>
      </w:r>
      <w:r w:rsidR="00680AF4">
        <w:t xml:space="preserve"> the PCBs with 4 D-sub connectors. There is 4 thermocouples </w:t>
      </w:r>
      <w:r w:rsidR="00C44735">
        <w:t xml:space="preserve">on each connector and a corresponding LED light </w:t>
      </w:r>
      <w:r w:rsidR="00B540CE">
        <w:t>for the chip select of the thermocouple max chip, so we can see exactly which thermocouple is being read from or communicated with.</w:t>
      </w:r>
      <w:r w:rsidR="005D148C">
        <w:t xml:space="preserve"> The PCB will be attached to the front plate, so that the LEDs and dubs don’t have to be disconnected for the board to be accessed. The idea is that they will move in and out of the housing </w:t>
      </w:r>
      <w:r w:rsidR="00342626">
        <w:t>as one.</w:t>
      </w:r>
    </w:p>
    <w:p w14:paraId="1055D4B2" w14:textId="77777777" w:rsidR="004601CA" w:rsidRDefault="004601CA" w:rsidP="001C6D4C">
      <w:pPr>
        <w:pStyle w:val="ArgusBodyText"/>
      </w:pPr>
    </w:p>
    <w:p w14:paraId="2AC6E27F" w14:textId="1826DCE2" w:rsidR="001C6D4C" w:rsidRPr="001C6D4C" w:rsidRDefault="001C6D4C" w:rsidP="001C6D4C">
      <w:pPr>
        <w:pStyle w:val="ArgusBodyText"/>
      </w:pPr>
      <w:r>
        <w:t>Below show</w:t>
      </w:r>
      <w:r w:rsidR="005D7757">
        <w:t>s</w:t>
      </w:r>
      <w:r>
        <w:t xml:space="preserve"> a first design of the CAD model </w:t>
      </w:r>
      <w:r w:rsidR="003C36B4">
        <w:t xml:space="preserve">for the PCB housing. The idea is to attach the PCB to the </w:t>
      </w:r>
      <w:r w:rsidR="000408DC">
        <w:t>front plate and thus the PCB will be able to be dragged out of the housing alongside the front plate.</w:t>
      </w:r>
    </w:p>
    <w:p w14:paraId="047425C6" w14:textId="2B278F34" w:rsidR="007932DC" w:rsidRPr="00F957C4" w:rsidRDefault="0080525D" w:rsidP="00EB11A4">
      <w:pPr>
        <w:pStyle w:val="ArgusBodyText"/>
        <w:rPr>
          <w:rFonts w:eastAsiaTheme="minorEastAsia"/>
        </w:rPr>
      </w:pPr>
      <w:r w:rsidRPr="001C6D4C">
        <w:rPr>
          <w:rFonts w:eastAsiaTheme="minorEastAsia"/>
          <w:noProof/>
        </w:rPr>
        <w:drawing>
          <wp:anchor distT="0" distB="0" distL="114300" distR="114300" simplePos="0" relativeHeight="251658242" behindDoc="0" locked="0" layoutInCell="1" allowOverlap="1" wp14:anchorId="1DCC4388" wp14:editId="68AF124B">
            <wp:simplePos x="0" y="0"/>
            <wp:positionH relativeFrom="margin">
              <wp:align>left</wp:align>
            </wp:positionH>
            <wp:positionV relativeFrom="paragraph">
              <wp:posOffset>352425</wp:posOffset>
            </wp:positionV>
            <wp:extent cx="3491230" cy="2768600"/>
            <wp:effectExtent l="0" t="0" r="0" b="0"/>
            <wp:wrapTopAndBottom/>
            <wp:docPr id="2135576535" name="Picture 1" descr="A computer box with 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576535" name="Picture 1" descr="A computer box with ports&#10;&#10;AI-generated content may be incorrect."/>
                    <pic:cNvPicPr/>
                  </pic:nvPicPr>
                  <pic:blipFill rotWithShape="1">
                    <a:blip r:embed="rId62" cstate="print">
                      <a:extLst>
                        <a:ext uri="{28A0092B-C50C-407E-A947-70E740481C1C}">
                          <a14:useLocalDpi xmlns:a14="http://schemas.microsoft.com/office/drawing/2010/main" val="0"/>
                        </a:ext>
                      </a:extLst>
                    </a:blip>
                    <a:srcRect r="17068" b="17890"/>
                    <a:stretch>
                      <a:fillRect/>
                    </a:stretch>
                  </pic:blipFill>
                  <pic:spPr bwMode="auto">
                    <a:xfrm>
                      <a:off x="0" y="0"/>
                      <a:ext cx="3493200" cy="27702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916A56" w14:textId="124B0889" w:rsidR="00B458EF" w:rsidRDefault="00B458EF" w:rsidP="00B458EF">
      <w:pPr>
        <w:pStyle w:val="ArgusBodyText"/>
      </w:pPr>
    </w:p>
    <w:p w14:paraId="319189B2" w14:textId="77827FB8" w:rsidR="00581263" w:rsidRDefault="00581263" w:rsidP="00581263">
      <w:pPr>
        <w:pStyle w:val="Heading2"/>
      </w:pPr>
      <w:r>
        <w:t>Housing Iterations</w:t>
      </w:r>
      <w:r w:rsidR="0082287A">
        <w:t xml:space="preserve"> – Before PCB</w:t>
      </w:r>
    </w:p>
    <w:p w14:paraId="45590FBD" w14:textId="1C4F1440" w:rsidR="00A00C9A" w:rsidRDefault="00F540FC" w:rsidP="00A00C9A">
      <w:pPr>
        <w:pStyle w:val="ArgusBodyText"/>
      </w:pPr>
      <w:r>
        <w:t>When designing the housing it was important that it was a modular design that could be easily extended if the scale of the project was to increase, or if they needed to house multiple more PCBs. The design should be</w:t>
      </w:r>
      <w:r w:rsidR="001173CA">
        <w:t xml:space="preserve"> able</w:t>
      </w:r>
      <w:r>
        <w:t xml:space="preserve"> </w:t>
      </w:r>
      <w:r w:rsidR="00DD6F85">
        <w:t>auto-loc</w:t>
      </w:r>
      <w:r w:rsidR="001173CA">
        <w:t xml:space="preserve">ate into the correct </w:t>
      </w:r>
      <w:r w:rsidR="00A67FE0">
        <w:t xml:space="preserve">position, with movement in the x, y and z directions </w:t>
      </w:r>
      <w:r w:rsidR="00DD6F85">
        <w:t>constrained</w:t>
      </w:r>
      <w:r w:rsidR="00AB59B7">
        <w:t>, and we wanted to be able to access any of the PCBs inside the housing at any point in time.</w:t>
      </w:r>
    </w:p>
    <w:p w14:paraId="36E242A2" w14:textId="5E3BF210" w:rsidR="00F66A12" w:rsidRPr="00A00C9A" w:rsidRDefault="00F66A12" w:rsidP="00A00C9A">
      <w:pPr>
        <w:pStyle w:val="ArgusBodyText"/>
      </w:pPr>
      <w:r>
        <w:t>After we were happy with the CAD design and wanted to test the system for both modularity and the fr</w:t>
      </w:r>
      <w:r w:rsidR="00DC7CB0">
        <w:t>o</w:t>
      </w:r>
      <w:r>
        <w:t>nt plate</w:t>
      </w:r>
      <w:r w:rsidR="00B023BE">
        <w:t>,</w:t>
      </w:r>
      <w:r>
        <w:t xml:space="preserve"> we began test printing </w:t>
      </w:r>
      <w:r w:rsidR="00DC7CB0">
        <w:t>using the Bambu Lab 3D printers.</w:t>
      </w:r>
    </w:p>
    <w:p w14:paraId="0D60AFE5" w14:textId="6933F58F" w:rsidR="009357DC" w:rsidRDefault="009357DC" w:rsidP="009357DC">
      <w:pPr>
        <w:pStyle w:val="ArgusBodyText"/>
        <w:rPr>
          <w:lang w:val="en-US"/>
        </w:rPr>
      </w:pPr>
      <w:r>
        <w:t xml:space="preserve">First Iteration - </w:t>
      </w:r>
      <w:r w:rsidRPr="009357DC">
        <w:rPr>
          <w:lang w:val="en-US"/>
        </w:rPr>
        <w:t>Proved concept successful and sturdy, positioning system worked well however was broken with force. Needed a space for the bolt to sit to create a flat front face.</w:t>
      </w:r>
    </w:p>
    <w:p w14:paraId="520E1E4D" w14:textId="400B06BC" w:rsidR="001F4151" w:rsidRPr="009357DC" w:rsidRDefault="001F4151" w:rsidP="009357DC">
      <w:pPr>
        <w:pStyle w:val="ArgusBodyText"/>
      </w:pPr>
      <w:r w:rsidRPr="001F4151">
        <w:rPr>
          <w:noProof/>
        </w:rPr>
        <w:drawing>
          <wp:inline distT="0" distB="0" distL="0" distR="0" wp14:anchorId="74380FC7" wp14:editId="085B14F4">
            <wp:extent cx="2681333" cy="2104846"/>
            <wp:effectExtent l="0" t="0" r="5080" b="0"/>
            <wp:docPr id="1344584890" name="Picture 8">
              <a:extLst xmlns:a="http://schemas.openxmlformats.org/drawingml/2006/main">
                <a:ext uri="{FF2B5EF4-FFF2-40B4-BE49-F238E27FC236}">
                  <a16:creationId xmlns:a16="http://schemas.microsoft.com/office/drawing/2014/main" id="{A42A2782-8AA5-4A94-4B04-7810D5D608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42A2782-8AA5-4A94-4B04-7810D5D6086D}"/>
                        </a:ext>
                      </a:extLst>
                    </pic:cNvPr>
                    <pic:cNvPicPr>
                      <a:picLocks noChangeAspect="1"/>
                    </pic:cNvPicPr>
                  </pic:nvPicPr>
                  <pic:blipFill>
                    <a:blip r:embed="rId63"/>
                    <a:stretch>
                      <a:fillRect/>
                    </a:stretch>
                  </pic:blipFill>
                  <pic:spPr>
                    <a:xfrm>
                      <a:off x="0" y="0"/>
                      <a:ext cx="2695276" cy="2115791"/>
                    </a:xfrm>
                    <a:prstGeom prst="rect">
                      <a:avLst/>
                    </a:prstGeom>
                    <a:noFill/>
                  </pic:spPr>
                </pic:pic>
              </a:graphicData>
            </a:graphic>
          </wp:inline>
        </w:drawing>
      </w:r>
      <w:r>
        <w:t xml:space="preserve"> </w:t>
      </w:r>
      <w:r w:rsidRPr="001F4151">
        <w:rPr>
          <w:noProof/>
        </w:rPr>
        <w:drawing>
          <wp:inline distT="0" distB="0" distL="0" distR="0" wp14:anchorId="020E3171" wp14:editId="2D27ADAA">
            <wp:extent cx="3012612" cy="2108164"/>
            <wp:effectExtent l="0" t="0" r="0" b="6985"/>
            <wp:docPr id="3" name="Picture 2" descr="A green rectangular object with a screw&#10;&#10;AI-generated content may be incorrect.">
              <a:extLst xmlns:a="http://schemas.openxmlformats.org/drawingml/2006/main">
                <a:ext uri="{FF2B5EF4-FFF2-40B4-BE49-F238E27FC236}">
                  <a16:creationId xmlns:a16="http://schemas.microsoft.com/office/drawing/2014/main" id="{FB8F74D8-64B9-FF62-D927-6071180BAC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een rectangular object with a screw&#10;&#10;AI-generated content may be incorrect.">
                      <a:extLst>
                        <a:ext uri="{FF2B5EF4-FFF2-40B4-BE49-F238E27FC236}">
                          <a16:creationId xmlns:a16="http://schemas.microsoft.com/office/drawing/2014/main" id="{FB8F74D8-64B9-FF62-D927-6071180BAC5E}"/>
                        </a:ext>
                      </a:extLst>
                    </pic:cNvPr>
                    <pic:cNvPicPr>
                      <a:picLocks noChangeAspect="1"/>
                    </pic:cNvPicPr>
                  </pic:nvPicPr>
                  <pic:blipFill>
                    <a:blip r:embed="rId64"/>
                    <a:stretch>
                      <a:fillRect/>
                    </a:stretch>
                  </pic:blipFill>
                  <pic:spPr>
                    <a:xfrm>
                      <a:off x="0" y="0"/>
                      <a:ext cx="3022242" cy="2114903"/>
                    </a:xfrm>
                    <a:prstGeom prst="rect">
                      <a:avLst/>
                    </a:prstGeom>
                  </pic:spPr>
                </pic:pic>
              </a:graphicData>
            </a:graphic>
          </wp:inline>
        </w:drawing>
      </w:r>
    </w:p>
    <w:p w14:paraId="7E634EDD" w14:textId="77777777" w:rsidR="00FE4C0E" w:rsidRPr="00FE4C0E" w:rsidRDefault="001F4151" w:rsidP="00FE4C0E">
      <w:pPr>
        <w:pStyle w:val="ArgusBodyText"/>
      </w:pPr>
      <w:r>
        <w:t xml:space="preserve">Second Iteration - </w:t>
      </w:r>
      <w:r w:rsidR="00FE4C0E" w:rsidRPr="00FE4C0E">
        <w:rPr>
          <w:lang w:val="en-US"/>
        </w:rPr>
        <w:t>Modular box tabs were larger to increase strength and had a cut-out space for the bolt to sit. Also introduced a smaller tab system to help position the front plate. Although effective, it needed to be deeper for the positioning to be as stable.</w:t>
      </w:r>
    </w:p>
    <w:p w14:paraId="33CBFCA3" w14:textId="0E28E0DF" w:rsidR="001C6D4C" w:rsidRDefault="00FE4C0E" w:rsidP="00B458EF">
      <w:pPr>
        <w:pStyle w:val="ArgusBodyText"/>
      </w:pPr>
      <w:r w:rsidRPr="00FE4C0E">
        <w:rPr>
          <w:noProof/>
        </w:rPr>
        <w:drawing>
          <wp:inline distT="0" distB="0" distL="0" distR="0" wp14:anchorId="1FAB67F8" wp14:editId="338F3149">
            <wp:extent cx="2682815" cy="1494902"/>
            <wp:effectExtent l="0" t="0" r="3810" b="0"/>
            <wp:docPr id="13" name="Picture 12" descr="A green rectangular object with holes&#10;&#10;AI-generated content may be incorrect.">
              <a:extLst xmlns:a="http://schemas.openxmlformats.org/drawingml/2006/main">
                <a:ext uri="{FF2B5EF4-FFF2-40B4-BE49-F238E27FC236}">
                  <a16:creationId xmlns:a16="http://schemas.microsoft.com/office/drawing/2014/main" id="{AC77DDCC-7230-B792-6DD6-BCAD2C879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een rectangular object with holes&#10;&#10;AI-generated content may be incorrect.">
                      <a:extLst>
                        <a:ext uri="{FF2B5EF4-FFF2-40B4-BE49-F238E27FC236}">
                          <a16:creationId xmlns:a16="http://schemas.microsoft.com/office/drawing/2014/main" id="{AC77DDCC-7230-B792-6DD6-BCAD2C879838}"/>
                        </a:ext>
                      </a:extLst>
                    </pic:cNvPr>
                    <pic:cNvPicPr>
                      <a:picLocks noChangeAspect="1"/>
                    </pic:cNvPicPr>
                  </pic:nvPicPr>
                  <pic:blipFill>
                    <a:blip r:embed="rId65"/>
                    <a:stretch>
                      <a:fillRect/>
                    </a:stretch>
                  </pic:blipFill>
                  <pic:spPr>
                    <a:xfrm>
                      <a:off x="0" y="0"/>
                      <a:ext cx="2688757" cy="1498213"/>
                    </a:xfrm>
                    <a:prstGeom prst="rect">
                      <a:avLst/>
                    </a:prstGeom>
                  </pic:spPr>
                </pic:pic>
              </a:graphicData>
            </a:graphic>
          </wp:inline>
        </w:drawing>
      </w:r>
      <w:r w:rsidR="00D10710" w:rsidRPr="00D10710">
        <w:rPr>
          <w:noProof/>
        </w:rPr>
        <w:t xml:space="preserve"> </w:t>
      </w:r>
      <w:r w:rsidR="00D10710" w:rsidRPr="00D10710">
        <w:rPr>
          <w:noProof/>
        </w:rPr>
        <w:drawing>
          <wp:inline distT="0" distB="0" distL="0" distR="0" wp14:anchorId="4E22DCF4" wp14:editId="02CA29BD">
            <wp:extent cx="2682240" cy="1453775"/>
            <wp:effectExtent l="0" t="0" r="3810" b="0"/>
            <wp:docPr id="15" name="Picture 14" descr="A green rectangular object with a screw&#10;&#10;AI-generated content may be incorrect.">
              <a:extLst xmlns:a="http://schemas.openxmlformats.org/drawingml/2006/main">
                <a:ext uri="{FF2B5EF4-FFF2-40B4-BE49-F238E27FC236}">
                  <a16:creationId xmlns:a16="http://schemas.microsoft.com/office/drawing/2014/main" id="{8B9FC50C-D8A4-F22C-9256-62FE1991E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een rectangular object with a screw&#10;&#10;AI-generated content may be incorrect.">
                      <a:extLst>
                        <a:ext uri="{FF2B5EF4-FFF2-40B4-BE49-F238E27FC236}">
                          <a16:creationId xmlns:a16="http://schemas.microsoft.com/office/drawing/2014/main" id="{8B9FC50C-D8A4-F22C-9256-62FE1991EF05}"/>
                        </a:ext>
                      </a:extLst>
                    </pic:cNvPr>
                    <pic:cNvPicPr>
                      <a:picLocks noChangeAspect="1"/>
                    </pic:cNvPicPr>
                  </pic:nvPicPr>
                  <pic:blipFill>
                    <a:blip r:embed="rId66"/>
                    <a:stretch>
                      <a:fillRect/>
                    </a:stretch>
                  </pic:blipFill>
                  <pic:spPr>
                    <a:xfrm>
                      <a:off x="0" y="0"/>
                      <a:ext cx="2692520" cy="1459347"/>
                    </a:xfrm>
                    <a:prstGeom prst="rect">
                      <a:avLst/>
                    </a:prstGeom>
                  </pic:spPr>
                </pic:pic>
              </a:graphicData>
            </a:graphic>
          </wp:inline>
        </w:drawing>
      </w:r>
    </w:p>
    <w:p w14:paraId="48E28B8D" w14:textId="6A23E36D" w:rsidR="001C6D4C" w:rsidRDefault="00D10710" w:rsidP="00B458EF">
      <w:pPr>
        <w:pStyle w:val="ArgusBodyText"/>
      </w:pPr>
      <w:r w:rsidRPr="00D10710">
        <w:rPr>
          <w:noProof/>
        </w:rPr>
        <w:drawing>
          <wp:inline distT="0" distB="0" distL="0" distR="0" wp14:anchorId="7DD8C77A" wp14:editId="4C325654">
            <wp:extent cx="2128436" cy="1871933"/>
            <wp:effectExtent l="0" t="0" r="5715" b="0"/>
            <wp:docPr id="17" name="Picture 16" descr="A grey object with holes&#10;&#10;AI-generated content may be incorrect.">
              <a:extLst xmlns:a="http://schemas.openxmlformats.org/drawingml/2006/main">
                <a:ext uri="{FF2B5EF4-FFF2-40B4-BE49-F238E27FC236}">
                  <a16:creationId xmlns:a16="http://schemas.microsoft.com/office/drawing/2014/main" id="{C42B6FFB-8101-468C-EA4D-9A63156818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grey object with holes&#10;&#10;AI-generated content may be incorrect.">
                      <a:extLst>
                        <a:ext uri="{FF2B5EF4-FFF2-40B4-BE49-F238E27FC236}">
                          <a16:creationId xmlns:a16="http://schemas.microsoft.com/office/drawing/2014/main" id="{C42B6FFB-8101-468C-EA4D-9A6315681850}"/>
                        </a:ext>
                      </a:extLst>
                    </pic:cNvPr>
                    <pic:cNvPicPr>
                      <a:picLocks noChangeAspect="1"/>
                    </pic:cNvPicPr>
                  </pic:nvPicPr>
                  <pic:blipFill>
                    <a:blip r:embed="rId67"/>
                    <a:stretch>
                      <a:fillRect/>
                    </a:stretch>
                  </pic:blipFill>
                  <pic:spPr>
                    <a:xfrm>
                      <a:off x="0" y="0"/>
                      <a:ext cx="2130630" cy="1873863"/>
                    </a:xfrm>
                    <a:prstGeom prst="rect">
                      <a:avLst/>
                    </a:prstGeom>
                  </pic:spPr>
                </pic:pic>
              </a:graphicData>
            </a:graphic>
          </wp:inline>
        </w:drawing>
      </w:r>
    </w:p>
    <w:p w14:paraId="083C1614" w14:textId="39D760E5" w:rsidR="002633B3" w:rsidRPr="002633B3" w:rsidRDefault="00D10710" w:rsidP="002633B3">
      <w:pPr>
        <w:pStyle w:val="ArgusBodyText"/>
      </w:pPr>
      <w:r>
        <w:t xml:space="preserve">Third Iteration - </w:t>
      </w:r>
      <w:r w:rsidR="002633B3" w:rsidRPr="002633B3">
        <w:rPr>
          <w:lang w:val="en-US"/>
        </w:rPr>
        <w:t xml:space="preserve">The tab for positioning the front plate was made deeper for stability which worked well. </w:t>
      </w:r>
      <w:r w:rsidR="00632307" w:rsidRPr="002633B3">
        <w:rPr>
          <w:lang w:val="en-US"/>
        </w:rPr>
        <w:t>We decided</w:t>
      </w:r>
      <w:r w:rsidR="002633B3" w:rsidRPr="002633B3">
        <w:rPr>
          <w:lang w:val="en-US"/>
        </w:rPr>
        <w:t xml:space="preserve"> we wanted to be able to attach the front plate to the PCB so needed to adjust the design slightly.</w:t>
      </w:r>
    </w:p>
    <w:p w14:paraId="62ECF45B" w14:textId="079C3AD3" w:rsidR="00D10710" w:rsidRDefault="002633B3" w:rsidP="00B458EF">
      <w:pPr>
        <w:pStyle w:val="ArgusBodyText"/>
      </w:pPr>
      <w:r w:rsidRPr="002633B3">
        <w:rPr>
          <w:noProof/>
        </w:rPr>
        <w:drawing>
          <wp:inline distT="0" distB="0" distL="0" distR="0" wp14:anchorId="687AEDF4" wp14:editId="0F8962EF">
            <wp:extent cx="2700068" cy="1370574"/>
            <wp:effectExtent l="0" t="0" r="5080" b="1270"/>
            <wp:docPr id="27" name="Picture 26" descr="A close up of a piece of plastic&#10;&#10;AI-generated content may be incorrect.">
              <a:extLst xmlns:a="http://schemas.openxmlformats.org/drawingml/2006/main">
                <a:ext uri="{FF2B5EF4-FFF2-40B4-BE49-F238E27FC236}">
                  <a16:creationId xmlns:a16="http://schemas.microsoft.com/office/drawing/2014/main" id="{C2F9554F-E025-FB70-94C9-6F0F3901BC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piece of plastic&#10;&#10;AI-generated content may be incorrect.">
                      <a:extLst>
                        <a:ext uri="{FF2B5EF4-FFF2-40B4-BE49-F238E27FC236}">
                          <a16:creationId xmlns:a16="http://schemas.microsoft.com/office/drawing/2014/main" id="{C2F9554F-E025-FB70-94C9-6F0F3901BC28}"/>
                        </a:ext>
                      </a:extLst>
                    </pic:cNvPr>
                    <pic:cNvPicPr>
                      <a:picLocks noChangeAspect="1"/>
                    </pic:cNvPicPr>
                  </pic:nvPicPr>
                  <pic:blipFill>
                    <a:blip r:embed="rId68"/>
                    <a:stretch>
                      <a:fillRect/>
                    </a:stretch>
                  </pic:blipFill>
                  <pic:spPr>
                    <a:xfrm>
                      <a:off x="0" y="0"/>
                      <a:ext cx="2716588" cy="1378959"/>
                    </a:xfrm>
                    <a:prstGeom prst="rect">
                      <a:avLst/>
                    </a:prstGeom>
                  </pic:spPr>
                </pic:pic>
              </a:graphicData>
            </a:graphic>
          </wp:inline>
        </w:drawing>
      </w:r>
      <w:r>
        <w:t xml:space="preserve"> </w:t>
      </w:r>
      <w:r w:rsidRPr="002633B3">
        <w:rPr>
          <w:noProof/>
        </w:rPr>
        <w:drawing>
          <wp:inline distT="0" distB="0" distL="0" distR="0" wp14:anchorId="292582EC" wp14:editId="24A519BB">
            <wp:extent cx="3090020" cy="1361033"/>
            <wp:effectExtent l="0" t="0" r="0" b="0"/>
            <wp:docPr id="28" name="Picture 27" descr="A close-up of a green and grey rectangular object&#10;&#10;AI-generated content may be incorrect.">
              <a:extLst xmlns:a="http://schemas.openxmlformats.org/drawingml/2006/main">
                <a:ext uri="{FF2B5EF4-FFF2-40B4-BE49-F238E27FC236}">
                  <a16:creationId xmlns:a16="http://schemas.microsoft.com/office/drawing/2014/main" id="{3641FEF8-39D9-9D22-10DB-EF43DEEBA0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close-up of a green and grey rectangular object&#10;&#10;AI-generated content may be incorrect.">
                      <a:extLst>
                        <a:ext uri="{FF2B5EF4-FFF2-40B4-BE49-F238E27FC236}">
                          <a16:creationId xmlns:a16="http://schemas.microsoft.com/office/drawing/2014/main" id="{3641FEF8-39D9-9D22-10DB-EF43DEEBA04F}"/>
                        </a:ext>
                      </a:extLst>
                    </pic:cNvPr>
                    <pic:cNvPicPr>
                      <a:picLocks noChangeAspect="1"/>
                    </pic:cNvPicPr>
                  </pic:nvPicPr>
                  <pic:blipFill>
                    <a:blip r:embed="rId69"/>
                    <a:stretch>
                      <a:fillRect/>
                    </a:stretch>
                  </pic:blipFill>
                  <pic:spPr>
                    <a:xfrm>
                      <a:off x="0" y="0"/>
                      <a:ext cx="3104514" cy="1367417"/>
                    </a:xfrm>
                    <a:prstGeom prst="rect">
                      <a:avLst/>
                    </a:prstGeom>
                  </pic:spPr>
                </pic:pic>
              </a:graphicData>
            </a:graphic>
          </wp:inline>
        </w:drawing>
      </w:r>
    </w:p>
    <w:p w14:paraId="4E11E562" w14:textId="68993869" w:rsidR="002633B3" w:rsidRDefault="002F5991" w:rsidP="00B458EF">
      <w:pPr>
        <w:pStyle w:val="ArgusBodyText"/>
      </w:pPr>
      <w:r w:rsidRPr="002F5991">
        <w:rPr>
          <w:noProof/>
        </w:rPr>
        <w:drawing>
          <wp:inline distT="0" distB="0" distL="0" distR="0" wp14:anchorId="5916092E" wp14:editId="411871D0">
            <wp:extent cx="1802921" cy="1655048"/>
            <wp:effectExtent l="0" t="0" r="6985" b="2540"/>
            <wp:docPr id="25" name="Picture 24" descr="A grey object with holes&#10;&#10;AI-generated content may be incorrect.">
              <a:extLst xmlns:a="http://schemas.openxmlformats.org/drawingml/2006/main">
                <a:ext uri="{FF2B5EF4-FFF2-40B4-BE49-F238E27FC236}">
                  <a16:creationId xmlns:a16="http://schemas.microsoft.com/office/drawing/2014/main" id="{B90B9E06-E4D0-4311-B9C8-805F011CE6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grey object with holes&#10;&#10;AI-generated content may be incorrect.">
                      <a:extLst>
                        <a:ext uri="{FF2B5EF4-FFF2-40B4-BE49-F238E27FC236}">
                          <a16:creationId xmlns:a16="http://schemas.microsoft.com/office/drawing/2014/main" id="{B90B9E06-E4D0-4311-B9C8-805F011CE6F4}"/>
                        </a:ext>
                      </a:extLst>
                    </pic:cNvPr>
                    <pic:cNvPicPr>
                      <a:picLocks noChangeAspect="1"/>
                    </pic:cNvPicPr>
                  </pic:nvPicPr>
                  <pic:blipFill>
                    <a:blip r:embed="rId70"/>
                    <a:stretch>
                      <a:fillRect/>
                    </a:stretch>
                  </pic:blipFill>
                  <pic:spPr>
                    <a:xfrm>
                      <a:off x="0" y="0"/>
                      <a:ext cx="1809906" cy="1661460"/>
                    </a:xfrm>
                    <a:prstGeom prst="rect">
                      <a:avLst/>
                    </a:prstGeom>
                  </pic:spPr>
                </pic:pic>
              </a:graphicData>
            </a:graphic>
          </wp:inline>
        </w:drawing>
      </w:r>
    </w:p>
    <w:p w14:paraId="5AD62BF7" w14:textId="77777777" w:rsidR="007A3C3E" w:rsidRPr="007A3C3E" w:rsidRDefault="002F5991" w:rsidP="007A3C3E">
      <w:pPr>
        <w:pStyle w:val="ArgusBodyText"/>
      </w:pPr>
      <w:r>
        <w:t xml:space="preserve">Fourth Iteration - </w:t>
      </w:r>
      <w:r w:rsidR="007A3C3E" w:rsidRPr="007A3C3E">
        <w:rPr>
          <w:lang w:val="en-US"/>
        </w:rPr>
        <w:t>The bolt cut out was made circular for a more seamless effect. A grove for the PCB was made in the front plate, and tabs were added for mounting the PCB to the front plate.</w:t>
      </w:r>
    </w:p>
    <w:p w14:paraId="4054E4C1" w14:textId="6DB0626B" w:rsidR="007A3C3E" w:rsidRDefault="003C7CD0" w:rsidP="009E0393">
      <w:pPr>
        <w:pStyle w:val="ArgusBodyText"/>
      </w:pPr>
      <w:r w:rsidRPr="003C7CD0">
        <w:rPr>
          <w:noProof/>
        </w:rPr>
        <w:drawing>
          <wp:inline distT="0" distB="0" distL="0" distR="0" wp14:anchorId="190DAFEA" wp14:editId="077CFABD">
            <wp:extent cx="3147302" cy="1359257"/>
            <wp:effectExtent l="0" t="0" r="0" b="0"/>
            <wp:docPr id="7" name="Picture 6" descr="A close-up of a green and grey rectangular object&#10;&#10;AI-generated content may be incorrect.">
              <a:extLst xmlns:a="http://schemas.openxmlformats.org/drawingml/2006/main">
                <a:ext uri="{FF2B5EF4-FFF2-40B4-BE49-F238E27FC236}">
                  <a16:creationId xmlns:a16="http://schemas.microsoft.com/office/drawing/2014/main" id="{7E47462E-7BFE-92BD-E77B-41FCFC58D6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green and grey rectangular object&#10;&#10;AI-generated content may be incorrect.">
                      <a:extLst>
                        <a:ext uri="{FF2B5EF4-FFF2-40B4-BE49-F238E27FC236}">
                          <a16:creationId xmlns:a16="http://schemas.microsoft.com/office/drawing/2014/main" id="{7E47462E-7BFE-92BD-E77B-41FCFC58D676}"/>
                        </a:ext>
                      </a:extLst>
                    </pic:cNvPr>
                    <pic:cNvPicPr>
                      <a:picLocks noChangeAspect="1"/>
                    </pic:cNvPicPr>
                  </pic:nvPicPr>
                  <pic:blipFill>
                    <a:blip r:embed="rId71"/>
                    <a:stretch>
                      <a:fillRect/>
                    </a:stretch>
                  </pic:blipFill>
                  <pic:spPr>
                    <a:xfrm>
                      <a:off x="0" y="0"/>
                      <a:ext cx="3156453" cy="1363209"/>
                    </a:xfrm>
                    <a:prstGeom prst="rect">
                      <a:avLst/>
                    </a:prstGeom>
                  </pic:spPr>
                </pic:pic>
              </a:graphicData>
            </a:graphic>
          </wp:inline>
        </w:drawing>
      </w:r>
      <w:r>
        <w:t xml:space="preserve"> </w:t>
      </w:r>
      <w:r w:rsidRPr="003C7CD0">
        <w:rPr>
          <w:noProof/>
        </w:rPr>
        <w:drawing>
          <wp:inline distT="0" distB="0" distL="0" distR="0" wp14:anchorId="22BC8721" wp14:editId="2E2211CC">
            <wp:extent cx="2587925" cy="1358020"/>
            <wp:effectExtent l="0" t="0" r="3175" b="0"/>
            <wp:docPr id="11" name="Picture 10" descr="A close up of a green and grey rectangular object&#10;&#10;AI-generated content may be incorrect.">
              <a:extLst xmlns:a="http://schemas.openxmlformats.org/drawingml/2006/main">
                <a:ext uri="{FF2B5EF4-FFF2-40B4-BE49-F238E27FC236}">
                  <a16:creationId xmlns:a16="http://schemas.microsoft.com/office/drawing/2014/main" id="{86847C2D-58AB-E38F-B93C-6D88246B0F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green and grey rectangular object&#10;&#10;AI-generated content may be incorrect.">
                      <a:extLst>
                        <a:ext uri="{FF2B5EF4-FFF2-40B4-BE49-F238E27FC236}">
                          <a16:creationId xmlns:a16="http://schemas.microsoft.com/office/drawing/2014/main" id="{86847C2D-58AB-E38F-B93C-6D88246B0F6B}"/>
                        </a:ext>
                      </a:extLst>
                    </pic:cNvPr>
                    <pic:cNvPicPr>
                      <a:picLocks noChangeAspect="1"/>
                    </pic:cNvPicPr>
                  </pic:nvPicPr>
                  <pic:blipFill>
                    <a:blip r:embed="rId72"/>
                    <a:stretch>
                      <a:fillRect/>
                    </a:stretch>
                  </pic:blipFill>
                  <pic:spPr>
                    <a:xfrm>
                      <a:off x="0" y="0"/>
                      <a:ext cx="2600109" cy="1364414"/>
                    </a:xfrm>
                    <a:prstGeom prst="rect">
                      <a:avLst/>
                    </a:prstGeom>
                  </pic:spPr>
                </pic:pic>
              </a:graphicData>
            </a:graphic>
          </wp:inline>
        </w:drawing>
      </w:r>
    </w:p>
    <w:p w14:paraId="3B280D0B" w14:textId="425F7CD4" w:rsidR="003C7CD0" w:rsidRDefault="00A712F4" w:rsidP="009E0393">
      <w:pPr>
        <w:pStyle w:val="ArgusBodyText"/>
      </w:pPr>
      <w:r w:rsidRPr="00A712F4">
        <w:rPr>
          <w:noProof/>
        </w:rPr>
        <w:drawing>
          <wp:inline distT="0" distB="0" distL="0" distR="0" wp14:anchorId="6444B0C6" wp14:editId="74F1A632">
            <wp:extent cx="2649353" cy="2961401"/>
            <wp:effectExtent l="0" t="0" r="0" b="0"/>
            <wp:docPr id="1820348182" name="Picture 12" descr="A green plastic object on a white surface&#10;&#10;AI-generated content may be incorrect.">
              <a:extLst xmlns:a="http://schemas.openxmlformats.org/drawingml/2006/main">
                <a:ext uri="{FF2B5EF4-FFF2-40B4-BE49-F238E27FC236}">
                  <a16:creationId xmlns:a16="http://schemas.microsoft.com/office/drawing/2014/main" id="{C6B61CC3-0895-8E82-738B-8CA8F6263E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48182" name="Picture 12" descr="A green plastic object on a white surface&#10;&#10;AI-generated content may be incorrect.">
                      <a:extLst>
                        <a:ext uri="{FF2B5EF4-FFF2-40B4-BE49-F238E27FC236}">
                          <a16:creationId xmlns:a16="http://schemas.microsoft.com/office/drawing/2014/main" id="{C6B61CC3-0895-8E82-738B-8CA8F6263ECB}"/>
                        </a:ext>
                      </a:extLst>
                    </pic:cNvPr>
                    <pic:cNvPicPr>
                      <a:picLocks noChangeAspect="1"/>
                    </pic:cNvPicPr>
                  </pic:nvPicPr>
                  <pic:blipFill>
                    <a:blip r:embed="rId73"/>
                    <a:stretch>
                      <a:fillRect/>
                    </a:stretch>
                  </pic:blipFill>
                  <pic:spPr>
                    <a:xfrm>
                      <a:off x="0" y="0"/>
                      <a:ext cx="2649353" cy="2961401"/>
                    </a:xfrm>
                    <a:prstGeom prst="rect">
                      <a:avLst/>
                    </a:prstGeom>
                  </pic:spPr>
                </pic:pic>
              </a:graphicData>
            </a:graphic>
          </wp:inline>
        </w:drawing>
      </w:r>
    </w:p>
    <w:p w14:paraId="0C092C40" w14:textId="426F13C3" w:rsidR="00A712F4" w:rsidRDefault="00A712F4" w:rsidP="009E0393">
      <w:pPr>
        <w:pStyle w:val="ArgusBodyText"/>
      </w:pPr>
      <w:r>
        <w:t xml:space="preserve">LED Hole Test – We also did a test print to confirm which sized hole would be the best fit for the LED to be held securely without </w:t>
      </w:r>
      <w:r w:rsidR="00141FE7">
        <w:t>extra support. Many shapes were tried but a simple circle with a diameter of 5.1mm was perfect and was the used in the final print out of the housing.</w:t>
      </w:r>
    </w:p>
    <w:p w14:paraId="0BAAC438" w14:textId="540BB31F" w:rsidR="00AE1461" w:rsidRDefault="00AE1461" w:rsidP="009E0393">
      <w:pPr>
        <w:pStyle w:val="ArgusBodyText"/>
      </w:pPr>
      <w:r w:rsidRPr="00AE1461">
        <w:rPr>
          <w:noProof/>
        </w:rPr>
        <w:drawing>
          <wp:inline distT="0" distB="0" distL="0" distR="0" wp14:anchorId="5FE37D08" wp14:editId="76DC7C96">
            <wp:extent cx="2906925" cy="2570672"/>
            <wp:effectExtent l="0" t="0" r="8255" b="1270"/>
            <wp:docPr id="16983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5234" name=""/>
                    <pic:cNvPicPr/>
                  </pic:nvPicPr>
                  <pic:blipFill>
                    <a:blip r:embed="rId74"/>
                    <a:stretch>
                      <a:fillRect/>
                    </a:stretch>
                  </pic:blipFill>
                  <pic:spPr>
                    <a:xfrm>
                      <a:off x="0" y="0"/>
                      <a:ext cx="2924542" cy="2586251"/>
                    </a:xfrm>
                    <a:prstGeom prst="rect">
                      <a:avLst/>
                    </a:prstGeom>
                  </pic:spPr>
                </pic:pic>
              </a:graphicData>
            </a:graphic>
          </wp:inline>
        </w:drawing>
      </w:r>
    </w:p>
    <w:p w14:paraId="5823DFC1" w14:textId="77608A43" w:rsidR="00AE1461" w:rsidRDefault="00AE1461" w:rsidP="009E0393">
      <w:pPr>
        <w:pStyle w:val="ArgusBodyText"/>
      </w:pPr>
      <w:r>
        <w:t>After all the iterations to confirm the design that would work best the final housing was printed</w:t>
      </w:r>
      <w:r w:rsidR="00476F05">
        <w:t>.</w:t>
      </w:r>
      <w:r>
        <w:t xml:space="preserve"> This can be reevaluated when the PCB arrives and </w:t>
      </w:r>
      <w:r w:rsidR="003B0F61">
        <w:t>any further adjustments that are necessary can be made.</w:t>
      </w:r>
    </w:p>
    <w:p w14:paraId="4AF40ADB" w14:textId="5AA2B850" w:rsidR="004E22F5" w:rsidRDefault="008A78BD" w:rsidP="009E0393">
      <w:pPr>
        <w:pStyle w:val="ArgusBodyText"/>
      </w:pPr>
      <w:r w:rsidRPr="008A78BD">
        <w:rPr>
          <w:noProof/>
        </w:rPr>
        <w:drawing>
          <wp:inline distT="0" distB="0" distL="0" distR="0" wp14:anchorId="0D998DBC" wp14:editId="22E7A60B">
            <wp:extent cx="4160211" cy="5512279"/>
            <wp:effectExtent l="0" t="0" r="0" b="0"/>
            <wp:docPr id="1401387075" name="Picture 6">
              <a:extLst xmlns:a="http://schemas.openxmlformats.org/drawingml/2006/main">
                <a:ext uri="{FF2B5EF4-FFF2-40B4-BE49-F238E27FC236}">
                  <a16:creationId xmlns:a16="http://schemas.microsoft.com/office/drawing/2014/main" id="{9632082F-DC96-96D8-7E30-B9D06AE773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632082F-DC96-96D8-7E30-B9D06AE773F9}"/>
                        </a:ext>
                      </a:extLst>
                    </pic:cNvPr>
                    <pic:cNvPicPr>
                      <a:picLocks noChangeAspect="1"/>
                    </pic:cNvPicPr>
                  </pic:nvPicPr>
                  <pic:blipFill>
                    <a:blip r:embed="rId75"/>
                    <a:stretch>
                      <a:fillRect/>
                    </a:stretch>
                  </pic:blipFill>
                  <pic:spPr>
                    <a:xfrm>
                      <a:off x="0" y="0"/>
                      <a:ext cx="4165741" cy="5519607"/>
                    </a:xfrm>
                    <a:prstGeom prst="rect">
                      <a:avLst/>
                    </a:prstGeom>
                  </pic:spPr>
                </pic:pic>
              </a:graphicData>
            </a:graphic>
          </wp:inline>
        </w:drawing>
      </w:r>
    </w:p>
    <w:p w14:paraId="0027FCAB" w14:textId="2F85A8C2" w:rsidR="0014677E" w:rsidRDefault="005323E0" w:rsidP="0014677E">
      <w:pPr>
        <w:pStyle w:val="Heading2"/>
      </w:pPr>
      <w:r>
        <w:t>Populating the PCB</w:t>
      </w:r>
    </w:p>
    <w:p w14:paraId="0C5BD8E3" w14:textId="7AB144C1" w:rsidR="0014677E" w:rsidRDefault="007735C0" w:rsidP="009E0393">
      <w:pPr>
        <w:pStyle w:val="ArgusBodyText"/>
      </w:pPr>
      <w:r>
        <w:t xml:space="preserve">When the PCB arrived </w:t>
      </w:r>
      <w:r w:rsidR="005323E0">
        <w:t xml:space="preserve">we needed to populate it section at a time </w:t>
      </w:r>
      <w:r w:rsidR="00C32BBE">
        <w:t xml:space="preserve">ensure no faults and made debugging easier. </w:t>
      </w:r>
      <w:r w:rsidR="00DC3079">
        <w:t xml:space="preserve">As the max chips are very sensitive to </w:t>
      </w:r>
      <w:r w:rsidR="00336C76">
        <w:t>voltage</w:t>
      </w:r>
      <w:r w:rsidR="00CD23E8">
        <w:t>, it was important that the linear regulator was functioning first</w:t>
      </w:r>
      <w:r w:rsidR="00D57C29">
        <w:t xml:space="preserve"> so that the max chips weren’t accidentally being fried</w:t>
      </w:r>
      <w:r w:rsidR="00FC60F7">
        <w:t xml:space="preserve"> if these was a fault in the power circuitry. </w:t>
      </w:r>
    </w:p>
    <w:p w14:paraId="54A2B815" w14:textId="45332123" w:rsidR="00F757D2" w:rsidRDefault="00FC60F7" w:rsidP="009E0393">
      <w:pPr>
        <w:pStyle w:val="ArgusBodyText"/>
      </w:pPr>
      <w:r>
        <w:t>Once th</w:t>
      </w:r>
      <w:r w:rsidR="00870BE7">
        <w:t xml:space="preserve">is was working, the first max chip and its relevant circuitry was </w:t>
      </w:r>
      <w:r w:rsidR="00AF59C3">
        <w:t>populated. After this worked</w:t>
      </w:r>
      <w:r w:rsidR="003C3E91">
        <w:t>, the next three channels were also populated</w:t>
      </w:r>
      <w:r w:rsidR="001D0769">
        <w:t xml:space="preserve">, however they didn’t work as seamlessly as hoped. We knew it was a soldering issue as the </w:t>
      </w:r>
      <w:r w:rsidR="005C2B13">
        <w:t>circuitry was</w:t>
      </w:r>
      <w:r w:rsidR="0099728F">
        <w:t xml:space="preserve"> identical to the first chip which was working</w:t>
      </w:r>
      <w:r w:rsidR="00FB3C7E">
        <w:t xml:space="preserve">. With the help of James and the 6x microscope (AKA the best thing ever) We realised that there were a lot of faults with the </w:t>
      </w:r>
      <w:r w:rsidR="00005C87">
        <w:t>surface mount soldering of both the max chips and the ferrite beads. The microscope allowed us to diagnose these problems easi</w:t>
      </w:r>
      <w:r w:rsidR="007A56B2">
        <w:t xml:space="preserve">ly and see where the solder wasn’t </w:t>
      </w:r>
      <w:r w:rsidR="00113333">
        <w:t>f</w:t>
      </w:r>
      <w:r w:rsidR="007A56B2">
        <w:t>ully attached to the pad, so that they could be easily fixed. After the soldering adjustments had been made</w:t>
      </w:r>
      <w:r w:rsidR="0046179C">
        <w:t xml:space="preserve">, all 4 chip worked well. </w:t>
      </w:r>
    </w:p>
    <w:p w14:paraId="0CCA5FA3" w14:textId="1789E82D" w:rsidR="00FC60F7" w:rsidRDefault="0046179C" w:rsidP="009E0393">
      <w:pPr>
        <w:pStyle w:val="ArgusBodyText"/>
      </w:pPr>
      <w:r>
        <w:t xml:space="preserve">For the next 12 channels, we wanted to avoid having to </w:t>
      </w:r>
      <w:r w:rsidR="00553B42">
        <w:t xml:space="preserve">fix surface mount soldering when the </w:t>
      </w:r>
      <w:r w:rsidR="00F757D2">
        <w:t>channel</w:t>
      </w:r>
      <w:r w:rsidR="00553B42">
        <w:t xml:space="preserve"> was fully populated because it was much more difficult </w:t>
      </w:r>
      <w:r w:rsidR="00F757D2">
        <w:t>to solder with other parts in the way. Therefore, All the surface mount soldering</w:t>
      </w:r>
      <w:r w:rsidR="00DE4816">
        <w:t xml:space="preserve"> was completed and inspected under the 6x microscope before any other parts were added, to ensure these were no issues we couldn’t see. This worked great, and all </w:t>
      </w:r>
      <w:r w:rsidR="004D76F9">
        <w:t>channels worked perfectly on the first test after this system was implemented.</w:t>
      </w:r>
      <w:r w:rsidR="00F757D2">
        <w:t xml:space="preserve"> </w:t>
      </w:r>
    </w:p>
    <w:p w14:paraId="62B8001F" w14:textId="23FC53A3" w:rsidR="00996ADD" w:rsidRDefault="00996ADD" w:rsidP="009E0393">
      <w:pPr>
        <w:pStyle w:val="ArgusBodyText"/>
      </w:pPr>
      <w:r>
        <w:t xml:space="preserve">All the </w:t>
      </w:r>
      <w:r w:rsidR="00BC1ACE">
        <w:t>s</w:t>
      </w:r>
      <w:r>
        <w:t xml:space="preserve">ockets </w:t>
      </w:r>
      <w:r w:rsidR="00BC1ACE">
        <w:t>and decoupling capacitors for the</w:t>
      </w:r>
      <w:r w:rsidR="004110EB">
        <w:t xml:space="preserve"> chips were then added</w:t>
      </w:r>
      <w:r>
        <w:t xml:space="preserve"> </w:t>
      </w:r>
    </w:p>
    <w:p w14:paraId="0D76AE6B" w14:textId="4ED47A42" w:rsidR="006D7AF3" w:rsidRDefault="002E11BA" w:rsidP="009E0393">
      <w:pPr>
        <w:pStyle w:val="ArgusBodyText"/>
      </w:pPr>
      <w:r>
        <w:rPr>
          <w:rFonts w:eastAsia="Times New Roman"/>
          <w:noProof/>
        </w:rPr>
        <w:drawing>
          <wp:inline distT="0" distB="0" distL="0" distR="0" wp14:anchorId="48630FBE" wp14:editId="68375881">
            <wp:extent cx="5865962" cy="5017943"/>
            <wp:effectExtent l="0" t="0" r="1905" b="0"/>
            <wp:docPr id="1318537715" name="Picture 5" descr="A hand holding a blu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23507" name="Picture 5" descr="A hand holding a blue circuit board&#10;&#10;AI-generated content may be incorrect."/>
                    <pic:cNvPicPr>
                      <a:picLocks noChangeAspect="1" noChangeArrowheads="1"/>
                    </pic:cNvPicPr>
                  </pic:nvPicPr>
                  <pic:blipFill rotWithShape="1">
                    <a:blip r:embed="rId76" r:link="rId77" cstate="print">
                      <a:extLst>
                        <a:ext uri="{28A0092B-C50C-407E-A947-70E740481C1C}">
                          <a14:useLocalDpi xmlns:a14="http://schemas.microsoft.com/office/drawing/2010/main" val="0"/>
                        </a:ext>
                      </a:extLst>
                    </a:blip>
                    <a:srcRect t="35842"/>
                    <a:stretch>
                      <a:fillRect/>
                    </a:stretch>
                  </pic:blipFill>
                  <pic:spPr bwMode="auto">
                    <a:xfrm>
                      <a:off x="0" y="0"/>
                      <a:ext cx="5866223" cy="5018166"/>
                    </a:xfrm>
                    <a:prstGeom prst="rect">
                      <a:avLst/>
                    </a:prstGeom>
                    <a:noFill/>
                    <a:ln>
                      <a:noFill/>
                    </a:ln>
                    <a:extLst>
                      <a:ext uri="{53640926-AAD7-44D8-BBD7-CCE9431645EC}">
                        <a14:shadowObscured xmlns:a14="http://schemas.microsoft.com/office/drawing/2010/main"/>
                      </a:ext>
                    </a:extLst>
                  </pic:spPr>
                </pic:pic>
              </a:graphicData>
            </a:graphic>
          </wp:inline>
        </w:drawing>
      </w:r>
    </w:p>
    <w:p w14:paraId="501B6750" w14:textId="61A637A7" w:rsidR="00A75072" w:rsidRPr="005261E8" w:rsidRDefault="000F695B" w:rsidP="009E0393">
      <w:pPr>
        <w:pStyle w:val="ArgusBodyText"/>
      </w:pPr>
      <w:r>
        <w:t xml:space="preserve">After this the pull up and </w:t>
      </w:r>
      <w:r w:rsidR="009D49D9">
        <w:t>pull-down</w:t>
      </w:r>
      <w:r>
        <w:t xml:space="preserve"> </w:t>
      </w:r>
      <w:r w:rsidR="005F70DA">
        <w:t>resistors</w:t>
      </w:r>
      <w:r>
        <w:t xml:space="preserve">, as well and relevant test point pins and diodes for the </w:t>
      </w:r>
      <w:r w:rsidR="00392F27">
        <w:t xml:space="preserve">shift registers were added, and the shift </w:t>
      </w:r>
      <w:r w:rsidR="005F70DA">
        <w:t>register</w:t>
      </w:r>
      <w:r w:rsidR="00392F27">
        <w:t xml:space="preserve"> was tested for functionality. This worked well, and the rest of the PCB was populated. Lastly the bus drivers for the LEDs were tested and worked </w:t>
      </w:r>
      <w:r w:rsidR="005F70DA">
        <w:t xml:space="preserve">successfully, and the whole system was operating </w:t>
      </w:r>
      <w:r w:rsidR="00535546">
        <w:t>well</w:t>
      </w:r>
      <w:r w:rsidR="005F70DA">
        <w:t xml:space="preserve"> as </w:t>
      </w:r>
      <w:r w:rsidR="00535546">
        <w:t>hoped</w:t>
      </w:r>
      <w:r w:rsidR="005F70DA">
        <w:t xml:space="preserve"> with the code (Yay!).</w:t>
      </w:r>
    </w:p>
    <w:p w14:paraId="08C2DBBC" w14:textId="60C08D3D" w:rsidR="007257AF" w:rsidRDefault="004C0501" w:rsidP="009E0393">
      <w:pPr>
        <w:pStyle w:val="ArgusBodyText"/>
      </w:pPr>
      <w:r>
        <w:t>In o</w:t>
      </w:r>
      <w:r w:rsidR="00F0106F">
        <w:t>r</w:t>
      </w:r>
      <w:r>
        <w:t>der to see the LEDs from the front plate, they needed to be extended using wires so they could fit into</w:t>
      </w:r>
      <w:r w:rsidR="00956890">
        <w:t xml:space="preserve"> the front plate instead of just being soldered into the</w:t>
      </w:r>
      <w:r w:rsidR="0042287A">
        <w:t xml:space="preserve"> PCB. </w:t>
      </w:r>
      <w:r w:rsidR="001D1124">
        <w:t xml:space="preserve">The positive end of the LED was soldered onto a red wire to </w:t>
      </w:r>
      <w:r w:rsidR="001177BA">
        <w:t xml:space="preserve">signal that it was the power side, and the negative end was </w:t>
      </w:r>
      <w:r w:rsidR="00D539A2">
        <w:t xml:space="preserve">soldered onto a black wire to represent the GND side. </w:t>
      </w:r>
      <w:r w:rsidR="003C2F0D">
        <w:t xml:space="preserve">The connections were heat shrunk to protect the connections, before the other ends were soldered </w:t>
      </w:r>
      <w:r w:rsidR="0044646F">
        <w:t xml:space="preserve">onto an </w:t>
      </w:r>
      <w:r w:rsidR="000C33BF">
        <w:t>8 pin header</w:t>
      </w:r>
      <w:r w:rsidR="0041058F">
        <w:t xml:space="preserve"> alternating between power and GND</w:t>
      </w:r>
      <w:r w:rsidR="006101D9">
        <w:t xml:space="preserve"> and heat shrunk also</w:t>
      </w:r>
      <w:r w:rsidR="000B423D">
        <w:t>.</w:t>
      </w:r>
    </w:p>
    <w:p w14:paraId="09CBF83E" w14:textId="4807E890" w:rsidR="000B423D" w:rsidRDefault="000B31BC" w:rsidP="009E0393">
      <w:pPr>
        <w:pStyle w:val="ArgusBodyText"/>
      </w:pPr>
      <w:r>
        <w:rPr>
          <w:rFonts w:eastAsia="Times New Roman"/>
          <w:noProof/>
        </w:rPr>
        <w:drawing>
          <wp:inline distT="0" distB="0" distL="0" distR="0" wp14:anchorId="7271B7CC" wp14:editId="3A71D90B">
            <wp:extent cx="1675516" cy="3888887"/>
            <wp:effectExtent l="0" t="1905" r="0" b="0"/>
            <wp:docPr id="346349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r:link="rId79" cstate="print">
                      <a:extLst>
                        <a:ext uri="{28A0092B-C50C-407E-A947-70E740481C1C}">
                          <a14:useLocalDpi xmlns:a14="http://schemas.microsoft.com/office/drawing/2010/main" val="0"/>
                        </a:ext>
                      </a:extLst>
                    </a:blip>
                    <a:srcRect l="25894" t="15183" r="35952" b="18401"/>
                    <a:stretch>
                      <a:fillRect/>
                    </a:stretch>
                  </pic:blipFill>
                  <pic:spPr bwMode="auto">
                    <a:xfrm rot="16200000">
                      <a:off x="0" y="0"/>
                      <a:ext cx="1677032" cy="3892406"/>
                    </a:xfrm>
                    <a:prstGeom prst="rect">
                      <a:avLst/>
                    </a:prstGeom>
                    <a:noFill/>
                    <a:ln>
                      <a:noFill/>
                    </a:ln>
                    <a:extLst>
                      <a:ext uri="{53640926-AAD7-44D8-BBD7-CCE9431645EC}">
                        <a14:shadowObscured xmlns:a14="http://schemas.microsoft.com/office/drawing/2010/main"/>
                      </a:ext>
                    </a:extLst>
                  </pic:spPr>
                </pic:pic>
              </a:graphicData>
            </a:graphic>
          </wp:inline>
        </w:drawing>
      </w:r>
      <w:r w:rsidR="00244160">
        <w:rPr>
          <w:rFonts w:eastAsia="Times New Roman"/>
          <w:noProof/>
        </w:rPr>
        <w:drawing>
          <wp:inline distT="0" distB="0" distL="0" distR="0" wp14:anchorId="46E26C32" wp14:editId="11E0581B">
            <wp:extent cx="5890844" cy="5020573"/>
            <wp:effectExtent l="0" t="0" r="0" b="8890"/>
            <wp:docPr id="813266910" name="Picture 6" descr="A hand holding a blu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66910" name="Picture 6" descr="A hand holding a blue circuit board&#10;&#10;AI-generated content may be incorrect."/>
                    <pic:cNvPicPr>
                      <a:picLocks noChangeAspect="1" noChangeArrowheads="1"/>
                    </pic:cNvPicPr>
                  </pic:nvPicPr>
                  <pic:blipFill rotWithShape="1">
                    <a:blip r:embed="rId80" r:link="rId81" cstate="print">
                      <a:extLst>
                        <a:ext uri="{28A0092B-C50C-407E-A947-70E740481C1C}">
                          <a14:useLocalDpi xmlns:a14="http://schemas.microsoft.com/office/drawing/2010/main" val="0"/>
                        </a:ext>
                      </a:extLst>
                    </a:blip>
                    <a:srcRect l="4820" t="27372" b="11789"/>
                    <a:stretch>
                      <a:fillRect/>
                    </a:stretch>
                  </pic:blipFill>
                  <pic:spPr bwMode="auto">
                    <a:xfrm>
                      <a:off x="0" y="0"/>
                      <a:ext cx="5902253" cy="5030297"/>
                    </a:xfrm>
                    <a:prstGeom prst="rect">
                      <a:avLst/>
                    </a:prstGeom>
                    <a:noFill/>
                    <a:ln>
                      <a:noFill/>
                    </a:ln>
                    <a:extLst>
                      <a:ext uri="{53640926-AAD7-44D8-BBD7-CCE9431645EC}">
                        <a14:shadowObscured xmlns:a14="http://schemas.microsoft.com/office/drawing/2010/main"/>
                      </a:ext>
                    </a:extLst>
                  </pic:spPr>
                </pic:pic>
              </a:graphicData>
            </a:graphic>
          </wp:inline>
        </w:drawing>
      </w:r>
    </w:p>
    <w:p w14:paraId="2E73C707" w14:textId="49F99BCB" w:rsidR="005261E8" w:rsidRDefault="00A1774F" w:rsidP="009E0393">
      <w:pPr>
        <w:pStyle w:val="ArgusBodyText"/>
      </w:pPr>
      <w:r>
        <w:t>It was decided that a second PCB would be populated using the same processes and procedures, a list of w</w:t>
      </w:r>
      <w:r w:rsidR="003F48F3">
        <w:t>hich are outlined below.</w:t>
      </w:r>
    </w:p>
    <w:p w14:paraId="3D6FD6FA" w14:textId="0D3ACF8A" w:rsidR="006D7AF3" w:rsidRDefault="006D7AF3" w:rsidP="009E0393">
      <w:pPr>
        <w:pStyle w:val="ArgusBodyText"/>
      </w:pPr>
      <w:r>
        <w:t>PCB Populating initial pla</w:t>
      </w:r>
      <w:r w:rsidR="00E72409">
        <w:t>n – Hopefully:</w:t>
      </w:r>
    </w:p>
    <w:p w14:paraId="2A5A1203" w14:textId="1A862E1C" w:rsidR="00E72409" w:rsidRDefault="00E2096C" w:rsidP="00C54EF8">
      <w:pPr>
        <w:pStyle w:val="ArgusBodyText"/>
        <w:numPr>
          <w:ilvl w:val="0"/>
          <w:numId w:val="17"/>
        </w:numPr>
      </w:pPr>
      <w:r>
        <w:t>Linear Regulator – Ensure 5V input turns into 3.3V output, measure with multimeter and reference to GND.</w:t>
      </w:r>
    </w:p>
    <w:p w14:paraId="6F0343C4" w14:textId="496245BB" w:rsidR="00E34DA5" w:rsidRDefault="00ED1E99" w:rsidP="00C54EF8">
      <w:pPr>
        <w:pStyle w:val="ArgusBodyText"/>
        <w:numPr>
          <w:ilvl w:val="0"/>
          <w:numId w:val="17"/>
        </w:numPr>
      </w:pPr>
      <w:r>
        <w:t>Solder all ferrite beads and inspect under 6x microscope, making further adjustments as needed.</w:t>
      </w:r>
    </w:p>
    <w:p w14:paraId="4E6A14AB" w14:textId="09E41363" w:rsidR="00ED1E99" w:rsidRDefault="00ED1E99" w:rsidP="00C54EF8">
      <w:pPr>
        <w:pStyle w:val="ArgusBodyText"/>
        <w:numPr>
          <w:ilvl w:val="0"/>
          <w:numId w:val="17"/>
        </w:numPr>
      </w:pPr>
      <w:r>
        <w:t>Solder all MAX chips and inspect under 6x microscope, making further adjustments as needed.</w:t>
      </w:r>
    </w:p>
    <w:p w14:paraId="54CE77C3" w14:textId="18C65797" w:rsidR="0023633F" w:rsidRDefault="00ED1E99" w:rsidP="00C54EF8">
      <w:pPr>
        <w:pStyle w:val="ArgusBodyText"/>
        <w:numPr>
          <w:ilvl w:val="0"/>
          <w:numId w:val="17"/>
        </w:numPr>
      </w:pPr>
      <w:r>
        <w:t>Popu</w:t>
      </w:r>
      <w:r w:rsidR="006666BF">
        <w:t>late each channel in sets of 4, testing for temp readings after every</w:t>
      </w:r>
      <w:r w:rsidR="00D804DC">
        <w:t xml:space="preserve"> set.</w:t>
      </w:r>
    </w:p>
    <w:p w14:paraId="166B9095" w14:textId="5407B473" w:rsidR="00522ACD" w:rsidRPr="001E386D" w:rsidRDefault="00D804DC" w:rsidP="00C54EF8">
      <w:pPr>
        <w:pStyle w:val="ArgusBodyText"/>
        <w:numPr>
          <w:ilvl w:val="0"/>
          <w:numId w:val="17"/>
        </w:numPr>
        <w:rPr>
          <w:rFonts w:eastAsia="Times New Roman"/>
          <w:noProof/>
        </w:rPr>
      </w:pPr>
      <w:r>
        <w:t>Solder in sockets and decoupling caps</w:t>
      </w:r>
    </w:p>
    <w:p w14:paraId="36C27046" w14:textId="5F491669" w:rsidR="001E386D" w:rsidRPr="006A67EC" w:rsidRDefault="006A67EC" w:rsidP="00C54EF8">
      <w:pPr>
        <w:pStyle w:val="ArgusBodyText"/>
        <w:numPr>
          <w:ilvl w:val="0"/>
          <w:numId w:val="17"/>
        </w:numPr>
        <w:rPr>
          <w:rFonts w:eastAsia="Times New Roman"/>
          <w:noProof/>
        </w:rPr>
      </w:pPr>
      <w:r>
        <w:t>Solder in p</w:t>
      </w:r>
      <w:r w:rsidR="003C1C39">
        <w:t>u</w:t>
      </w:r>
      <w:r>
        <w:t>l</w:t>
      </w:r>
      <w:r w:rsidR="003C1C39">
        <w:t>l up and pull down resistors</w:t>
      </w:r>
      <w:r>
        <w:t xml:space="preserve"> (flat resistors)</w:t>
      </w:r>
    </w:p>
    <w:p w14:paraId="657E965D" w14:textId="41516EDF" w:rsidR="006A67EC" w:rsidRDefault="005468C4" w:rsidP="00C54EF8">
      <w:pPr>
        <w:pStyle w:val="ArgusBodyText"/>
        <w:numPr>
          <w:ilvl w:val="0"/>
          <w:numId w:val="17"/>
        </w:numPr>
        <w:rPr>
          <w:rFonts w:eastAsia="Times New Roman"/>
          <w:noProof/>
        </w:rPr>
      </w:pPr>
      <w:r>
        <w:rPr>
          <w:rFonts w:eastAsia="Times New Roman"/>
          <w:noProof/>
        </w:rPr>
        <w:t>Solder in all pin headers (test pins ect)</w:t>
      </w:r>
    </w:p>
    <w:p w14:paraId="4FC9CAEE" w14:textId="4EB9B0B1" w:rsidR="005468C4" w:rsidRDefault="001F7F5E" w:rsidP="00C54EF8">
      <w:pPr>
        <w:pStyle w:val="ArgusBodyText"/>
        <w:numPr>
          <w:ilvl w:val="0"/>
          <w:numId w:val="17"/>
        </w:numPr>
        <w:rPr>
          <w:rFonts w:eastAsia="Times New Roman"/>
          <w:noProof/>
        </w:rPr>
      </w:pPr>
      <w:r>
        <w:rPr>
          <w:rFonts w:eastAsia="Times New Roman"/>
          <w:noProof/>
        </w:rPr>
        <w:t>Solder in diodes, bending into verticle position</w:t>
      </w:r>
      <w:r w:rsidR="003D4B5B">
        <w:rPr>
          <w:rFonts w:eastAsia="Times New Roman"/>
          <w:noProof/>
        </w:rPr>
        <w:t>, Anode up, cathode down (cathode has black strip.</w:t>
      </w:r>
    </w:p>
    <w:p w14:paraId="092A11EF" w14:textId="37951028" w:rsidR="003D4B5B" w:rsidRDefault="00B36EF1" w:rsidP="00C54EF8">
      <w:pPr>
        <w:pStyle w:val="ArgusBodyText"/>
        <w:numPr>
          <w:ilvl w:val="0"/>
          <w:numId w:val="17"/>
        </w:numPr>
        <w:rPr>
          <w:rFonts w:eastAsia="Times New Roman"/>
          <w:noProof/>
        </w:rPr>
      </w:pPr>
      <w:r>
        <w:rPr>
          <w:rFonts w:eastAsia="Times New Roman"/>
          <w:noProof/>
        </w:rPr>
        <w:t>Place</w:t>
      </w:r>
      <w:r w:rsidR="003D4B5B">
        <w:rPr>
          <w:rFonts w:eastAsia="Times New Roman"/>
          <w:noProof/>
        </w:rPr>
        <w:t xml:space="preserve"> </w:t>
      </w:r>
      <w:r w:rsidR="00103984">
        <w:rPr>
          <w:rFonts w:eastAsia="Times New Roman"/>
          <w:noProof/>
        </w:rPr>
        <w:t xml:space="preserve">shift register </w:t>
      </w:r>
      <w:r>
        <w:rPr>
          <w:rFonts w:eastAsia="Times New Roman"/>
          <w:noProof/>
        </w:rPr>
        <w:t xml:space="preserve">in socket </w:t>
      </w:r>
      <w:r w:rsidR="00103984">
        <w:rPr>
          <w:rFonts w:eastAsia="Times New Roman"/>
          <w:noProof/>
        </w:rPr>
        <w:t>and test for temperatures</w:t>
      </w:r>
    </w:p>
    <w:p w14:paraId="2C82352B" w14:textId="6D23335E" w:rsidR="00103984" w:rsidRDefault="009B550E" w:rsidP="00C54EF8">
      <w:pPr>
        <w:pStyle w:val="ArgusBodyText"/>
        <w:numPr>
          <w:ilvl w:val="0"/>
          <w:numId w:val="17"/>
        </w:numPr>
        <w:rPr>
          <w:rFonts w:eastAsia="Times New Roman"/>
          <w:noProof/>
        </w:rPr>
      </w:pPr>
      <w:r>
        <w:rPr>
          <w:rFonts w:eastAsia="Times New Roman"/>
          <w:noProof/>
        </w:rPr>
        <w:t xml:space="preserve">Add in veriticle resistors and </w:t>
      </w:r>
      <w:r w:rsidR="00E0220B">
        <w:rPr>
          <w:rFonts w:eastAsia="Times New Roman"/>
          <w:noProof/>
        </w:rPr>
        <w:t>place line drivers in socket</w:t>
      </w:r>
      <w:r w:rsidR="00B36EF1">
        <w:rPr>
          <w:rFonts w:eastAsia="Times New Roman"/>
          <w:noProof/>
        </w:rPr>
        <w:t>.</w:t>
      </w:r>
    </w:p>
    <w:p w14:paraId="60DFB9ED" w14:textId="772E066D" w:rsidR="00B36EF1" w:rsidRDefault="00E0220B" w:rsidP="00C54EF8">
      <w:pPr>
        <w:pStyle w:val="ArgusBodyText"/>
        <w:numPr>
          <w:ilvl w:val="0"/>
          <w:numId w:val="17"/>
        </w:numPr>
        <w:rPr>
          <w:rFonts w:eastAsia="Times New Roman"/>
          <w:noProof/>
        </w:rPr>
      </w:pPr>
      <w:r>
        <w:rPr>
          <w:rFonts w:eastAsia="Times New Roman"/>
          <w:noProof/>
        </w:rPr>
        <w:t>Create</w:t>
      </w:r>
      <w:r w:rsidR="00431392">
        <w:rPr>
          <w:rFonts w:eastAsia="Times New Roman"/>
          <w:noProof/>
        </w:rPr>
        <w:t xml:space="preserve"> LED strips for chip selects</w:t>
      </w:r>
      <w:r w:rsidR="007D0931">
        <w:rPr>
          <w:rFonts w:eastAsia="Times New Roman"/>
          <w:noProof/>
        </w:rPr>
        <w:t xml:space="preserve"> and test</w:t>
      </w:r>
    </w:p>
    <w:p w14:paraId="556713A3" w14:textId="0CA56E5D" w:rsidR="007D0931" w:rsidRDefault="007D0931" w:rsidP="00C54EF8">
      <w:pPr>
        <w:pStyle w:val="ArgusBodyText"/>
        <w:numPr>
          <w:ilvl w:val="0"/>
          <w:numId w:val="17"/>
        </w:numPr>
        <w:rPr>
          <w:rFonts w:eastAsia="Times New Roman"/>
          <w:noProof/>
        </w:rPr>
      </w:pPr>
      <w:r>
        <w:rPr>
          <w:rFonts w:eastAsia="Times New Roman"/>
          <w:noProof/>
        </w:rPr>
        <w:t>Attach right angle 26</w:t>
      </w:r>
      <w:r w:rsidR="00310976">
        <w:rPr>
          <w:rFonts w:eastAsia="Times New Roman"/>
          <w:noProof/>
        </w:rPr>
        <w:t xml:space="preserve"> pin header and test through ribbon cable.</w:t>
      </w:r>
    </w:p>
    <w:p w14:paraId="7DAE3F96" w14:textId="4A2CB24B" w:rsidR="00EC442D" w:rsidRDefault="00EC442D" w:rsidP="00C54EF8">
      <w:pPr>
        <w:pStyle w:val="ArgusBodyText"/>
        <w:numPr>
          <w:ilvl w:val="0"/>
          <w:numId w:val="17"/>
        </w:numPr>
        <w:rPr>
          <w:rFonts w:eastAsia="Times New Roman"/>
          <w:noProof/>
        </w:rPr>
      </w:pPr>
      <w:r>
        <w:rPr>
          <w:rFonts w:eastAsia="Times New Roman"/>
          <w:noProof/>
        </w:rPr>
        <w:t>Mount to front plate and PCB is complete</w:t>
      </w:r>
      <w:r w:rsidR="00C357B9">
        <w:rPr>
          <w:rFonts w:eastAsia="Times New Roman"/>
          <w:noProof/>
        </w:rPr>
        <w:t xml:space="preserve"> (ensure selector connection is made for the shift register)</w:t>
      </w:r>
    </w:p>
    <w:p w14:paraId="0ED5F080" w14:textId="2057E1D0" w:rsidR="00522ACD" w:rsidRDefault="00522ACD" w:rsidP="00522ACD">
      <w:pPr>
        <w:pStyle w:val="ArgusBodyText"/>
      </w:pPr>
    </w:p>
    <w:p w14:paraId="4FB3F201" w14:textId="77777777" w:rsidR="005B1642" w:rsidRDefault="005B1642" w:rsidP="005B1642">
      <w:pPr>
        <w:pStyle w:val="Heading2"/>
      </w:pPr>
      <w:r>
        <w:t>Housing Adjustments – After PCB</w:t>
      </w:r>
    </w:p>
    <w:p w14:paraId="7296697B" w14:textId="7C07D1FD" w:rsidR="00385CD9" w:rsidRPr="00385CD9" w:rsidRDefault="00385CD9" w:rsidP="00385CD9">
      <w:pPr>
        <w:pStyle w:val="ArgusBodyText"/>
      </w:pPr>
      <w:r>
        <w:t>PCB Housing:</w:t>
      </w:r>
    </w:p>
    <w:p w14:paraId="4557FD75" w14:textId="13007999" w:rsidR="005B1642" w:rsidRDefault="005B1642" w:rsidP="005B1642">
      <w:pPr>
        <w:pStyle w:val="ArgusBodyText"/>
      </w:pPr>
      <w:r w:rsidRPr="00CA58D5">
        <w:t>Once the PCB arrived, we put it into the housing to make sure it all fit as expected. The front plate worked perfect</w:t>
      </w:r>
      <w:r w:rsidR="00B7222B">
        <w:t>ly</w:t>
      </w:r>
      <w:r w:rsidRPr="00CA58D5">
        <w:t>, with the correct fit for all D-subs and the mounting holes also.</w:t>
      </w:r>
      <w:r>
        <w:t xml:space="preserve"> This was then printed in PETG for a higher temperature rating, and the populated PCB was mounted to it with LEDs connected also.</w:t>
      </w:r>
    </w:p>
    <w:p w14:paraId="5BA35D53" w14:textId="77777777" w:rsidR="005B1642" w:rsidRPr="00CA58D5" w:rsidRDefault="005B1642" w:rsidP="005B1642">
      <w:pPr>
        <w:pStyle w:val="ArgusBodyText"/>
      </w:pPr>
      <w:r>
        <w:rPr>
          <w:rFonts w:eastAsia="Times New Roman"/>
          <w:noProof/>
        </w:rPr>
        <w:drawing>
          <wp:inline distT="0" distB="0" distL="0" distR="0" wp14:anchorId="2855F2BA" wp14:editId="348C0AD0">
            <wp:extent cx="4986068" cy="3518249"/>
            <wp:effectExtent l="0" t="0" r="5080" b="6350"/>
            <wp:docPr id="100232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2" r:link="rId83" cstate="print">
                      <a:extLst>
                        <a:ext uri="{28A0092B-C50C-407E-A947-70E740481C1C}">
                          <a14:useLocalDpi xmlns:a14="http://schemas.microsoft.com/office/drawing/2010/main" val="0"/>
                        </a:ext>
                      </a:extLst>
                    </a:blip>
                    <a:srcRect t="36882" r="4553" b="12607"/>
                    <a:stretch>
                      <a:fillRect/>
                    </a:stretch>
                  </pic:blipFill>
                  <pic:spPr bwMode="auto">
                    <a:xfrm>
                      <a:off x="0" y="0"/>
                      <a:ext cx="5002678" cy="3529969"/>
                    </a:xfrm>
                    <a:prstGeom prst="rect">
                      <a:avLst/>
                    </a:prstGeom>
                    <a:noFill/>
                    <a:ln>
                      <a:noFill/>
                    </a:ln>
                    <a:extLst>
                      <a:ext uri="{53640926-AAD7-44D8-BBD7-CCE9431645EC}">
                        <a14:shadowObscured xmlns:a14="http://schemas.microsoft.com/office/drawing/2010/main"/>
                      </a:ext>
                    </a:extLst>
                  </pic:spPr>
                </pic:pic>
              </a:graphicData>
            </a:graphic>
          </wp:inline>
        </w:drawing>
      </w:r>
    </w:p>
    <w:p w14:paraId="2540219B" w14:textId="2631C202" w:rsidR="005B1642" w:rsidRDefault="0058436E" w:rsidP="005B1642">
      <w:pPr>
        <w:pStyle w:val="ArgusBodyText"/>
      </w:pPr>
      <w:r>
        <w:t>The</w:t>
      </w:r>
      <w:r w:rsidR="00690E7D">
        <w:t>re were a few minor fixes needed for the main housing, there had been no tolerances with the size, so while it fit in, it was very rigid and a tight fit, not allowing the PCB to slide in and out as easily as we had hoped, a tolerance of a few m</w:t>
      </w:r>
      <w:r w:rsidR="00A45B0E">
        <w:t xml:space="preserve">ms was added to the grove where the PCB sat to fix this problem for the final PETG print. </w:t>
      </w:r>
      <w:r w:rsidR="00A321B2">
        <w:t>Another small fix was that the 26 pin right angled header was slightly out of alignment, this just needed to be moved along slightly in the next iteration as well.</w:t>
      </w:r>
    </w:p>
    <w:p w14:paraId="57BC44A9" w14:textId="056CA148" w:rsidR="00A321B2" w:rsidRDefault="00831B27" w:rsidP="005B1642">
      <w:pPr>
        <w:pStyle w:val="ArgusBodyText"/>
      </w:pPr>
      <w:r>
        <w:rPr>
          <w:rFonts w:eastAsia="Times New Roman"/>
          <w:noProof/>
        </w:rPr>
        <w:drawing>
          <wp:inline distT="0" distB="0" distL="0" distR="0" wp14:anchorId="66F935BA" wp14:editId="6C78E894">
            <wp:extent cx="3795623" cy="2597754"/>
            <wp:effectExtent l="0" t="0" r="0" b="0"/>
            <wp:docPr id="16552078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r:link="rId85" cstate="print">
                      <a:extLst>
                        <a:ext uri="{28A0092B-C50C-407E-A947-70E740481C1C}">
                          <a14:useLocalDpi xmlns:a14="http://schemas.microsoft.com/office/drawing/2010/main" val="0"/>
                        </a:ext>
                      </a:extLst>
                    </a:blip>
                    <a:srcRect/>
                    <a:stretch>
                      <a:fillRect/>
                    </a:stretch>
                  </pic:blipFill>
                  <pic:spPr bwMode="auto">
                    <a:xfrm>
                      <a:off x="0" y="0"/>
                      <a:ext cx="3799122" cy="2600149"/>
                    </a:xfrm>
                    <a:prstGeom prst="rect">
                      <a:avLst/>
                    </a:prstGeom>
                    <a:noFill/>
                    <a:ln>
                      <a:noFill/>
                    </a:ln>
                  </pic:spPr>
                </pic:pic>
              </a:graphicData>
            </a:graphic>
          </wp:inline>
        </w:drawing>
      </w:r>
    </w:p>
    <w:p w14:paraId="352B4A3B" w14:textId="082AF952" w:rsidR="00CD5FB0" w:rsidRDefault="00CD5FB0" w:rsidP="005B1642">
      <w:pPr>
        <w:pStyle w:val="ArgusBodyText"/>
      </w:pPr>
      <w:r>
        <w:t>After that the</w:t>
      </w:r>
      <w:r w:rsidR="005F7A6E">
        <w:t xml:space="preserve"> PCB housing was printed in PETG for a high temperature rating also.</w:t>
      </w:r>
    </w:p>
    <w:p w14:paraId="74575DEF" w14:textId="6D042D05" w:rsidR="009507CA" w:rsidRDefault="009507CA" w:rsidP="005B1642">
      <w:pPr>
        <w:pStyle w:val="ArgusBodyText"/>
      </w:pPr>
      <w:r>
        <w:rPr>
          <w:rFonts w:eastAsia="Times New Roman"/>
          <w:noProof/>
        </w:rPr>
        <w:drawing>
          <wp:inline distT="0" distB="0" distL="0" distR="0" wp14:anchorId="04C45135" wp14:editId="7F86892A">
            <wp:extent cx="5693661" cy="4226498"/>
            <wp:effectExtent l="0" t="0" r="2540" b="3175"/>
            <wp:docPr id="16570673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6" r:link="rId87" cstate="print">
                      <a:extLst>
                        <a:ext uri="{28A0092B-C50C-407E-A947-70E740481C1C}">
                          <a14:useLocalDpi xmlns:a14="http://schemas.microsoft.com/office/drawing/2010/main" val="0"/>
                        </a:ext>
                      </a:extLst>
                    </a:blip>
                    <a:srcRect l="9091" t="40697" b="8690"/>
                    <a:stretch>
                      <a:fillRect/>
                    </a:stretch>
                  </pic:blipFill>
                  <pic:spPr bwMode="auto">
                    <a:xfrm>
                      <a:off x="0" y="0"/>
                      <a:ext cx="5694238" cy="4226927"/>
                    </a:xfrm>
                    <a:prstGeom prst="rect">
                      <a:avLst/>
                    </a:prstGeom>
                    <a:noFill/>
                    <a:ln>
                      <a:noFill/>
                    </a:ln>
                    <a:extLst>
                      <a:ext uri="{53640926-AAD7-44D8-BBD7-CCE9431645EC}">
                        <a14:shadowObscured xmlns:a14="http://schemas.microsoft.com/office/drawing/2010/main"/>
                      </a:ext>
                    </a:extLst>
                  </pic:spPr>
                </pic:pic>
              </a:graphicData>
            </a:graphic>
          </wp:inline>
        </w:drawing>
      </w:r>
    </w:p>
    <w:p w14:paraId="5113D5BF" w14:textId="214A4B12" w:rsidR="00596A11" w:rsidRPr="004B27C1" w:rsidRDefault="00031C0E" w:rsidP="004B27C1">
      <w:pPr>
        <w:pStyle w:val="ArgusBodyText"/>
      </w:pPr>
      <w:r>
        <w:t>Th</w:t>
      </w:r>
      <w:r w:rsidR="00596A11" w:rsidRPr="004B27C1">
        <w:t xml:space="preserve">e front plate was connected to the </w:t>
      </w:r>
      <w:r>
        <w:t>PCB</w:t>
      </w:r>
      <w:r w:rsidR="00596A11" w:rsidRPr="004B27C1">
        <w:t xml:space="preserve"> </w:t>
      </w:r>
      <w:r w:rsidR="00C227B0">
        <w:t>which</w:t>
      </w:r>
      <w:r w:rsidR="00596A11" w:rsidRPr="004B27C1">
        <w:t xml:space="preserve"> was then </w:t>
      </w:r>
      <w:r w:rsidR="00474BAE" w:rsidRPr="004B27C1">
        <w:t xml:space="preserve">slotted into the housing </w:t>
      </w:r>
      <w:r w:rsidR="00360453" w:rsidRPr="004B27C1">
        <w:t>for testing and operation</w:t>
      </w:r>
      <w:r w:rsidR="004B27C1" w:rsidRPr="004B27C1">
        <w:t>. They were all secured together using M3 screws.</w:t>
      </w:r>
    </w:p>
    <w:p w14:paraId="2C89D84B" w14:textId="31179F29" w:rsidR="00621AD8" w:rsidRDefault="00B1327E" w:rsidP="005B1642">
      <w:pPr>
        <w:pStyle w:val="ArgusBodyText"/>
      </w:pPr>
      <w:r>
        <w:rPr>
          <w:rFonts w:eastAsia="Times New Roman"/>
          <w:noProof/>
        </w:rPr>
        <w:drawing>
          <wp:inline distT="0" distB="0" distL="0" distR="0" wp14:anchorId="196503CE" wp14:editId="22C0C3FA">
            <wp:extent cx="3118284" cy="2361984"/>
            <wp:effectExtent l="0" t="0" r="6350" b="635"/>
            <wp:docPr id="16432307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8" r:link="rId89" cstate="print">
                      <a:extLst>
                        <a:ext uri="{28A0092B-C50C-407E-A947-70E740481C1C}">
                          <a14:useLocalDpi xmlns:a14="http://schemas.microsoft.com/office/drawing/2010/main" val="0"/>
                        </a:ext>
                      </a:extLst>
                    </a:blip>
                    <a:srcRect t="37496" b="5694"/>
                    <a:stretch>
                      <a:fillRect/>
                    </a:stretch>
                  </pic:blipFill>
                  <pic:spPr bwMode="auto">
                    <a:xfrm>
                      <a:off x="0" y="0"/>
                      <a:ext cx="3136683" cy="2375920"/>
                    </a:xfrm>
                    <a:prstGeom prst="rect">
                      <a:avLst/>
                    </a:prstGeom>
                    <a:noFill/>
                    <a:ln>
                      <a:noFill/>
                    </a:ln>
                    <a:extLst>
                      <a:ext uri="{53640926-AAD7-44D8-BBD7-CCE9431645EC}">
                        <a14:shadowObscured xmlns:a14="http://schemas.microsoft.com/office/drawing/2010/main"/>
                      </a:ext>
                    </a:extLst>
                  </pic:spPr>
                </pic:pic>
              </a:graphicData>
            </a:graphic>
          </wp:inline>
        </w:drawing>
      </w:r>
      <w:r w:rsidR="00246AED">
        <w:t xml:space="preserve"> </w:t>
      </w:r>
      <w:r w:rsidR="00246AED">
        <w:rPr>
          <w:rFonts w:eastAsia="Times New Roman"/>
          <w:noProof/>
        </w:rPr>
        <w:drawing>
          <wp:inline distT="0" distB="0" distL="0" distR="0" wp14:anchorId="5BEF0974" wp14:editId="6ED200BF">
            <wp:extent cx="3068303" cy="2367232"/>
            <wp:effectExtent l="0" t="0" r="0" b="0"/>
            <wp:docPr id="1434003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r:link="rId91" cstate="print">
                      <a:extLst>
                        <a:ext uri="{28A0092B-C50C-407E-A947-70E740481C1C}">
                          <a14:useLocalDpi xmlns:a14="http://schemas.microsoft.com/office/drawing/2010/main" val="0"/>
                        </a:ext>
                      </a:extLst>
                    </a:blip>
                    <a:srcRect l="7715" t="40903" r="6061" b="9204"/>
                    <a:stretch>
                      <a:fillRect/>
                    </a:stretch>
                  </pic:blipFill>
                  <pic:spPr bwMode="auto">
                    <a:xfrm>
                      <a:off x="0" y="0"/>
                      <a:ext cx="3080059" cy="2376302"/>
                    </a:xfrm>
                    <a:prstGeom prst="rect">
                      <a:avLst/>
                    </a:prstGeom>
                    <a:noFill/>
                    <a:ln>
                      <a:noFill/>
                    </a:ln>
                    <a:extLst>
                      <a:ext uri="{53640926-AAD7-44D8-BBD7-CCE9431645EC}">
                        <a14:shadowObscured xmlns:a14="http://schemas.microsoft.com/office/drawing/2010/main"/>
                      </a:ext>
                    </a:extLst>
                  </pic:spPr>
                </pic:pic>
              </a:graphicData>
            </a:graphic>
          </wp:inline>
        </w:drawing>
      </w:r>
    </w:p>
    <w:p w14:paraId="16FE4520" w14:textId="6FCB7CA0" w:rsidR="005F7A6E" w:rsidRDefault="00FB383A" w:rsidP="005B1642">
      <w:pPr>
        <w:pStyle w:val="ArgusBodyText"/>
      </w:pPr>
      <w:r>
        <w:t xml:space="preserve">Microcontroller </w:t>
      </w:r>
      <w:r w:rsidR="00385CD9">
        <w:t>H</w:t>
      </w:r>
      <w:r>
        <w:t>ousing:</w:t>
      </w:r>
    </w:p>
    <w:p w14:paraId="7685A4F7" w14:textId="57163090" w:rsidR="00FB383A" w:rsidRDefault="00FB383A" w:rsidP="005B1642">
      <w:pPr>
        <w:pStyle w:val="ArgusBodyText"/>
      </w:pPr>
      <w:r>
        <w:t>The housing for the microcontroller was similar in</w:t>
      </w:r>
      <w:r w:rsidR="002F43D5">
        <w:t xml:space="preserve"> function to that of the PCB however there were some adjustments needed </w:t>
      </w:r>
      <w:r w:rsidR="00A36ADC">
        <w:t>for the access</w:t>
      </w:r>
      <w:r w:rsidR="002F0B1C">
        <w:t xml:space="preserve"> </w:t>
      </w:r>
      <w:r w:rsidR="00A36ADC">
        <w:t>points that were different from the PCB.</w:t>
      </w:r>
    </w:p>
    <w:p w14:paraId="4594B86F" w14:textId="6816D33D" w:rsidR="001D3E90" w:rsidRDefault="00276E20" w:rsidP="005B1642">
      <w:pPr>
        <w:pStyle w:val="ArgusBodyText"/>
      </w:pPr>
      <w:r>
        <w:t xml:space="preserve">Firstly, the microcontroller needed </w:t>
      </w:r>
      <w:r w:rsidR="00604B69">
        <w:t xml:space="preserve">two cut outs for the </w:t>
      </w:r>
      <w:r w:rsidR="00CA102B">
        <w:t>micro-USB</w:t>
      </w:r>
      <w:r w:rsidR="007144CA">
        <w:t xml:space="preserve"> cable to </w:t>
      </w:r>
      <w:r w:rsidR="0039234B">
        <w:t>connect</w:t>
      </w:r>
      <w:r w:rsidR="004422F9">
        <w:t xml:space="preserve"> into the Nucleo board, one was added on either side </w:t>
      </w:r>
      <w:r w:rsidR="00AF0420">
        <w:t>so that the computer could connect easily to the housing.</w:t>
      </w:r>
      <w:r w:rsidR="00CA102B">
        <w:t xml:space="preserve"> These positions were measurement with a </w:t>
      </w:r>
      <w:r w:rsidR="00B60604">
        <w:t>calliper,</w:t>
      </w:r>
      <w:r w:rsidR="00CA102B">
        <w:t xml:space="preserve"> and </w:t>
      </w:r>
      <w:r w:rsidR="001D3E90">
        <w:t xml:space="preserve">some test prints were done using PLA. </w:t>
      </w:r>
    </w:p>
    <w:p w14:paraId="45D79622" w14:textId="2B933D2D" w:rsidR="00B60604" w:rsidRDefault="00A86CE0" w:rsidP="005B1642">
      <w:pPr>
        <w:pStyle w:val="ArgusBodyText"/>
      </w:pPr>
      <w:r>
        <w:rPr>
          <w:rFonts w:eastAsia="Times New Roman"/>
          <w:noProof/>
        </w:rPr>
        <w:drawing>
          <wp:inline distT="0" distB="0" distL="0" distR="0" wp14:anchorId="40C88314" wp14:editId="2965917A">
            <wp:extent cx="3477076" cy="4501763"/>
            <wp:effectExtent l="1905" t="0" r="0" b="0"/>
            <wp:docPr id="16903150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2" r:link="rId93" cstate="print">
                      <a:extLst>
                        <a:ext uri="{28A0092B-C50C-407E-A947-70E740481C1C}">
                          <a14:useLocalDpi xmlns:a14="http://schemas.microsoft.com/office/drawing/2010/main" val="0"/>
                        </a:ext>
                      </a:extLst>
                    </a:blip>
                    <a:srcRect l="16390" t="18801" r="7449" b="7245"/>
                    <a:stretch>
                      <a:fillRect/>
                    </a:stretch>
                  </pic:blipFill>
                  <pic:spPr bwMode="auto">
                    <a:xfrm rot="5400000">
                      <a:off x="0" y="0"/>
                      <a:ext cx="3482829" cy="4509211"/>
                    </a:xfrm>
                    <a:prstGeom prst="rect">
                      <a:avLst/>
                    </a:prstGeom>
                    <a:noFill/>
                    <a:ln>
                      <a:noFill/>
                    </a:ln>
                    <a:extLst>
                      <a:ext uri="{53640926-AAD7-44D8-BBD7-CCE9431645EC}">
                        <a14:shadowObscured xmlns:a14="http://schemas.microsoft.com/office/drawing/2010/main"/>
                      </a:ext>
                    </a:extLst>
                  </pic:spPr>
                </pic:pic>
              </a:graphicData>
            </a:graphic>
          </wp:inline>
        </w:drawing>
      </w:r>
    </w:p>
    <w:p w14:paraId="221A59A2" w14:textId="01B2C388" w:rsidR="00276E20" w:rsidRDefault="001D3E90" w:rsidP="005B1642">
      <w:pPr>
        <w:pStyle w:val="ArgusBodyText"/>
      </w:pPr>
      <w:r>
        <w:t>Once the hole</w:t>
      </w:r>
      <w:r w:rsidR="00541E9F">
        <w:t>s a</w:t>
      </w:r>
      <w:r>
        <w:t xml:space="preserve">ligned well with the microcontroller board and </w:t>
      </w:r>
      <w:r w:rsidR="00DB6FD3">
        <w:t>the micro</w:t>
      </w:r>
      <w:r w:rsidR="00B60604">
        <w:t xml:space="preserve"> </w:t>
      </w:r>
      <w:r w:rsidR="00DB6FD3">
        <w:t>US</w:t>
      </w:r>
      <w:r w:rsidR="00B60604">
        <w:t>B</w:t>
      </w:r>
      <w:r w:rsidR="00DB6FD3">
        <w:t xml:space="preserve"> connection, </w:t>
      </w:r>
      <w:r w:rsidR="00541E9F">
        <w:t xml:space="preserve">a proper housing was printed in </w:t>
      </w:r>
      <w:r w:rsidR="00CA102B">
        <w:t>PETG.</w:t>
      </w:r>
    </w:p>
    <w:p w14:paraId="353770B8" w14:textId="1E2628C3" w:rsidR="00CA102B" w:rsidRDefault="001D1DE3" w:rsidP="005B1642">
      <w:pPr>
        <w:pStyle w:val="ArgusBodyText"/>
      </w:pPr>
      <w:r>
        <w:rPr>
          <w:rFonts w:eastAsia="Times New Roman"/>
          <w:noProof/>
        </w:rPr>
        <w:drawing>
          <wp:inline distT="0" distB="0" distL="0" distR="0" wp14:anchorId="7D966EE2" wp14:editId="3DFCE18C">
            <wp:extent cx="5719313" cy="3694573"/>
            <wp:effectExtent l="0" t="0" r="0" b="1270"/>
            <wp:docPr id="579862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4" r:link="rId95" cstate="print">
                      <a:extLst>
                        <a:ext uri="{28A0092B-C50C-407E-A947-70E740481C1C}">
                          <a14:useLocalDpi xmlns:a14="http://schemas.microsoft.com/office/drawing/2010/main" val="0"/>
                        </a:ext>
                      </a:extLst>
                    </a:blip>
                    <a:srcRect t="35636" b="15915"/>
                    <a:stretch>
                      <a:fillRect/>
                    </a:stretch>
                  </pic:blipFill>
                  <pic:spPr bwMode="auto">
                    <a:xfrm>
                      <a:off x="0" y="0"/>
                      <a:ext cx="5722919" cy="3696903"/>
                    </a:xfrm>
                    <a:prstGeom prst="rect">
                      <a:avLst/>
                    </a:prstGeom>
                    <a:noFill/>
                    <a:ln>
                      <a:noFill/>
                    </a:ln>
                    <a:extLst>
                      <a:ext uri="{53640926-AAD7-44D8-BBD7-CCE9431645EC}">
                        <a14:shadowObscured xmlns:a14="http://schemas.microsoft.com/office/drawing/2010/main"/>
                      </a:ext>
                    </a:extLst>
                  </pic:spPr>
                </pic:pic>
              </a:graphicData>
            </a:graphic>
          </wp:inline>
        </w:drawing>
      </w:r>
    </w:p>
    <w:p w14:paraId="59D71197" w14:textId="2365F597" w:rsidR="004951C8" w:rsidRDefault="004951C8" w:rsidP="005B1642">
      <w:pPr>
        <w:pStyle w:val="ArgusBodyText"/>
      </w:pPr>
      <w:r>
        <w:t xml:space="preserve">Secondly, the </w:t>
      </w:r>
      <w:r w:rsidR="00CA102B">
        <w:t>MCU f</w:t>
      </w:r>
      <w:r>
        <w:t xml:space="preserve">ront plate didn’t need all the cut outs for the D-Sub pins. </w:t>
      </w:r>
      <w:r w:rsidR="00A544C3">
        <w:t>Instead,</w:t>
      </w:r>
      <w:r>
        <w:t xml:space="preserve"> there was a slot for the SD-Card </w:t>
      </w:r>
      <w:r w:rsidR="006D36E7">
        <w:t>so that it could be inserted</w:t>
      </w:r>
      <w:r w:rsidR="00044DF1">
        <w:t xml:space="preserve"> and ejected easily. </w:t>
      </w:r>
      <w:r w:rsidR="002124B4">
        <w:t>As the SD card holder was soldered near the ed</w:t>
      </w:r>
      <w:r w:rsidR="00977ABB">
        <w:t>ge</w:t>
      </w:r>
      <w:r w:rsidR="002124B4">
        <w:t xml:space="preserve"> there needed to be more </w:t>
      </w:r>
      <w:r w:rsidR="00977ABB">
        <w:t>clearance</w:t>
      </w:r>
      <w:r w:rsidR="002124B4">
        <w:t xml:space="preserve"> underneath for the solder as well</w:t>
      </w:r>
      <w:r w:rsidR="003B5197">
        <w:t xml:space="preserve"> as the board</w:t>
      </w:r>
      <w:r w:rsidR="00977ABB">
        <w:t xml:space="preserve">. </w:t>
      </w:r>
      <w:r w:rsidR="00044DF1">
        <w:t>There were four LED s</w:t>
      </w:r>
      <w:r w:rsidR="00C71E93">
        <w:t xml:space="preserve">pots for testing and debugging LEDs to be connected to if necessary, and a circular gap </w:t>
      </w:r>
      <w:r w:rsidR="00C97282">
        <w:t xml:space="preserve">and mounting holes for the DIN connector which allows </w:t>
      </w:r>
      <w:r w:rsidR="00405077">
        <w:t>serial communication with the laptop via UART.</w:t>
      </w:r>
    </w:p>
    <w:p w14:paraId="4E8CBC92" w14:textId="2E632C48" w:rsidR="005F7A6E" w:rsidRDefault="00FC506C" w:rsidP="005B1642">
      <w:pPr>
        <w:pStyle w:val="ArgusBodyText"/>
      </w:pPr>
      <w:r>
        <w:t xml:space="preserve">A test print was done to ensure the connect </w:t>
      </w:r>
      <w:r w:rsidR="00A44E0E">
        <w:t>dimensioning</w:t>
      </w:r>
      <w:r>
        <w:t xml:space="preserve"> for the</w:t>
      </w:r>
      <w:r w:rsidR="00A44E0E">
        <w:t xml:space="preserve"> DIN </w:t>
      </w:r>
      <w:r w:rsidR="006F57D9">
        <w:t xml:space="preserve">connector and enough </w:t>
      </w:r>
      <w:r w:rsidR="008976F4">
        <w:t>clearance</w:t>
      </w:r>
      <w:r w:rsidR="006F57D9">
        <w:t xml:space="preserve"> for the </w:t>
      </w:r>
      <w:r w:rsidR="008976F4">
        <w:t>SD-Card holder</w:t>
      </w:r>
      <w:r w:rsidR="006F57D9">
        <w:t>.</w:t>
      </w:r>
    </w:p>
    <w:p w14:paraId="189E627B" w14:textId="78031EA2" w:rsidR="0050638D" w:rsidRDefault="00B000EB" w:rsidP="005B1642">
      <w:pPr>
        <w:pStyle w:val="ArgusBodyText"/>
      </w:pPr>
      <w:r>
        <w:rPr>
          <w:rFonts w:eastAsia="Times New Roman"/>
          <w:noProof/>
        </w:rPr>
        <w:drawing>
          <wp:inline distT="0" distB="0" distL="0" distR="0" wp14:anchorId="54A6E224" wp14:editId="656FEFFB">
            <wp:extent cx="2863970" cy="2170237"/>
            <wp:effectExtent l="0" t="0" r="0" b="1905"/>
            <wp:docPr id="202166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6" r:link="rId97" cstate="print">
                      <a:extLst>
                        <a:ext uri="{28A0092B-C50C-407E-A947-70E740481C1C}">
                          <a14:useLocalDpi xmlns:a14="http://schemas.microsoft.com/office/drawing/2010/main" val="0"/>
                        </a:ext>
                      </a:extLst>
                    </a:blip>
                    <a:srcRect l="26032" t="41836" r="18722" b="26767"/>
                    <a:stretch>
                      <a:fillRect/>
                    </a:stretch>
                  </pic:blipFill>
                  <pic:spPr bwMode="auto">
                    <a:xfrm>
                      <a:off x="0" y="0"/>
                      <a:ext cx="2890429" cy="2190287"/>
                    </a:xfrm>
                    <a:prstGeom prst="rect">
                      <a:avLst/>
                    </a:prstGeom>
                    <a:noFill/>
                    <a:ln>
                      <a:noFill/>
                    </a:ln>
                    <a:extLst>
                      <a:ext uri="{53640926-AAD7-44D8-BBD7-CCE9431645EC}">
                        <a14:shadowObscured xmlns:a14="http://schemas.microsoft.com/office/drawing/2010/main"/>
                      </a:ext>
                    </a:extLst>
                  </pic:spPr>
                </pic:pic>
              </a:graphicData>
            </a:graphic>
          </wp:inline>
        </w:drawing>
      </w:r>
      <w:r w:rsidR="00BC0B84">
        <w:t xml:space="preserve"> </w:t>
      </w:r>
      <w:r w:rsidR="00BC0B84">
        <w:rPr>
          <w:rFonts w:eastAsia="Times New Roman"/>
          <w:noProof/>
        </w:rPr>
        <w:drawing>
          <wp:inline distT="0" distB="0" distL="0" distR="0" wp14:anchorId="6F6BADD7" wp14:editId="5222C5B4">
            <wp:extent cx="2305050" cy="2147487"/>
            <wp:effectExtent l="0" t="0" r="0" b="5715"/>
            <wp:docPr id="17718911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8" r:link="rId99" cstate="print">
                      <a:extLst>
                        <a:ext uri="{28A0092B-C50C-407E-A947-70E740481C1C}">
                          <a14:useLocalDpi xmlns:a14="http://schemas.microsoft.com/office/drawing/2010/main" val="0"/>
                        </a:ext>
                      </a:extLst>
                    </a:blip>
                    <a:srcRect l="18733" t="26753" r="24795" b="33788"/>
                    <a:stretch>
                      <a:fillRect/>
                    </a:stretch>
                  </pic:blipFill>
                  <pic:spPr bwMode="auto">
                    <a:xfrm>
                      <a:off x="0" y="0"/>
                      <a:ext cx="2333309" cy="2173815"/>
                    </a:xfrm>
                    <a:prstGeom prst="rect">
                      <a:avLst/>
                    </a:prstGeom>
                    <a:noFill/>
                    <a:ln>
                      <a:noFill/>
                    </a:ln>
                    <a:extLst>
                      <a:ext uri="{53640926-AAD7-44D8-BBD7-CCE9431645EC}">
                        <a14:shadowObscured xmlns:a14="http://schemas.microsoft.com/office/drawing/2010/main"/>
                      </a:ext>
                    </a:extLst>
                  </pic:spPr>
                </pic:pic>
              </a:graphicData>
            </a:graphic>
          </wp:inline>
        </w:drawing>
      </w:r>
    </w:p>
    <w:p w14:paraId="6B1F73BF" w14:textId="164F89F4" w:rsidR="00BC0B84" w:rsidRDefault="00907B75" w:rsidP="005B1642">
      <w:pPr>
        <w:pStyle w:val="ArgusBodyText"/>
      </w:pPr>
      <w:r>
        <w:t>The</w:t>
      </w:r>
      <w:r w:rsidR="00AF490C">
        <w:t xml:space="preserve"> only adjustment after this was to shift the </w:t>
      </w:r>
      <w:r w:rsidR="00E213FD">
        <w:t>LEDs along so they had more room to be jumped from the microcontroller without disrupting access to the SD-card. The final PETG version was then printed</w:t>
      </w:r>
      <w:r w:rsidR="00BF0DDD">
        <w:t>.</w:t>
      </w:r>
    </w:p>
    <w:p w14:paraId="295C3584" w14:textId="77777777" w:rsidR="00F40139" w:rsidRDefault="003D6438" w:rsidP="005B1642">
      <w:pPr>
        <w:pStyle w:val="ArgusBodyText"/>
      </w:pPr>
      <w:r>
        <w:rPr>
          <w:rFonts w:eastAsia="Times New Roman"/>
          <w:noProof/>
        </w:rPr>
        <w:drawing>
          <wp:inline distT="0" distB="0" distL="0" distR="0" wp14:anchorId="2C0F8824" wp14:editId="426F26D6">
            <wp:extent cx="5374257" cy="3893044"/>
            <wp:effectExtent l="0" t="0" r="0" b="0"/>
            <wp:docPr id="1033460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0" r:link="rId101" cstate="print">
                      <a:extLst>
                        <a:ext uri="{28A0092B-C50C-407E-A947-70E740481C1C}">
                          <a14:useLocalDpi xmlns:a14="http://schemas.microsoft.com/office/drawing/2010/main" val="0"/>
                        </a:ext>
                      </a:extLst>
                    </a:blip>
                    <a:srcRect t="34812" b="10859"/>
                    <a:stretch>
                      <a:fillRect/>
                    </a:stretch>
                  </pic:blipFill>
                  <pic:spPr bwMode="auto">
                    <a:xfrm>
                      <a:off x="0" y="0"/>
                      <a:ext cx="5377754" cy="3895577"/>
                    </a:xfrm>
                    <a:prstGeom prst="rect">
                      <a:avLst/>
                    </a:prstGeom>
                    <a:noFill/>
                    <a:ln>
                      <a:noFill/>
                    </a:ln>
                    <a:extLst>
                      <a:ext uri="{53640926-AAD7-44D8-BBD7-CCE9431645EC}">
                        <a14:shadowObscured xmlns:a14="http://schemas.microsoft.com/office/drawing/2010/main"/>
                      </a:ext>
                    </a:extLst>
                  </pic:spPr>
                </pic:pic>
              </a:graphicData>
            </a:graphic>
          </wp:inline>
        </w:drawing>
      </w:r>
    </w:p>
    <w:p w14:paraId="6095AF6A" w14:textId="20F9E4F6" w:rsidR="00F40139" w:rsidRDefault="00147B61" w:rsidP="005B1642">
      <w:pPr>
        <w:pStyle w:val="ArgusBodyText"/>
      </w:pPr>
      <w:r>
        <w:t>These c</w:t>
      </w:r>
      <w:r w:rsidR="00BA3B28">
        <w:t xml:space="preserve">an then be </w:t>
      </w:r>
      <w:r w:rsidR="001230D4">
        <w:t>connected</w:t>
      </w:r>
      <w:r w:rsidR="00BA3B28">
        <w:t xml:space="preserve"> to </w:t>
      </w:r>
      <w:r w:rsidR="004B55EB">
        <w:t xml:space="preserve">protect the </w:t>
      </w:r>
      <w:r w:rsidR="005A700D">
        <w:t>microcontroller during testing.</w:t>
      </w:r>
    </w:p>
    <w:p w14:paraId="34F61721" w14:textId="72964330" w:rsidR="005A700D" w:rsidRDefault="00867D27" w:rsidP="005B1642">
      <w:pPr>
        <w:pStyle w:val="ArgusBodyText"/>
      </w:pPr>
      <w:r>
        <w:rPr>
          <w:rFonts w:eastAsia="Times New Roman"/>
          <w:noProof/>
        </w:rPr>
        <w:drawing>
          <wp:inline distT="0" distB="0" distL="0" distR="0" wp14:anchorId="06F20261" wp14:editId="0879C45F">
            <wp:extent cx="5249578" cy="3597215"/>
            <wp:effectExtent l="0" t="0" r="8255" b="3810"/>
            <wp:docPr id="3798671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2" r:link="rId103" cstate="print">
                      <a:extLst>
                        <a:ext uri="{28A0092B-C50C-407E-A947-70E740481C1C}">
                          <a14:useLocalDpi xmlns:a14="http://schemas.microsoft.com/office/drawing/2010/main" val="0"/>
                        </a:ext>
                      </a:extLst>
                    </a:blip>
                    <a:srcRect t="40284" r="4131" b="10445"/>
                    <a:stretch>
                      <a:fillRect/>
                    </a:stretch>
                  </pic:blipFill>
                  <pic:spPr bwMode="auto">
                    <a:xfrm>
                      <a:off x="0" y="0"/>
                      <a:ext cx="5258607" cy="3603402"/>
                    </a:xfrm>
                    <a:prstGeom prst="rect">
                      <a:avLst/>
                    </a:prstGeom>
                    <a:noFill/>
                    <a:ln>
                      <a:noFill/>
                    </a:ln>
                    <a:extLst>
                      <a:ext uri="{53640926-AAD7-44D8-BBD7-CCE9431645EC}">
                        <a14:shadowObscured xmlns:a14="http://schemas.microsoft.com/office/drawing/2010/main"/>
                      </a:ext>
                    </a:extLst>
                  </pic:spPr>
                </pic:pic>
              </a:graphicData>
            </a:graphic>
          </wp:inline>
        </w:drawing>
      </w:r>
    </w:p>
    <w:p w14:paraId="00CD7224" w14:textId="76CAB603" w:rsidR="005A700D" w:rsidRDefault="008C14E1" w:rsidP="005B1642">
      <w:pPr>
        <w:pStyle w:val="ArgusBodyText"/>
      </w:pPr>
      <w:r>
        <w:t>Top Plate:</w:t>
      </w:r>
    </w:p>
    <w:p w14:paraId="04930882" w14:textId="369AD5CD" w:rsidR="008C14E1" w:rsidRDefault="003D7342" w:rsidP="005B1642">
      <w:pPr>
        <w:pStyle w:val="ArgusBodyText"/>
      </w:pPr>
      <w:r>
        <w:t>T</w:t>
      </w:r>
      <w:r w:rsidR="00CF5B9A">
        <w:t xml:space="preserve">he front </w:t>
      </w:r>
      <w:r w:rsidR="006731E6">
        <w:t xml:space="preserve">plate was initially going to be a flat plate of a similar design to the </w:t>
      </w:r>
      <w:r w:rsidR="00175403">
        <w:t xml:space="preserve">base plat, to secure to the top of the </w:t>
      </w:r>
      <w:r w:rsidR="00FB3EB7">
        <w:t>structure</w:t>
      </w:r>
      <w:r w:rsidR="00175403">
        <w:t xml:space="preserve"> and keep everything contained. A </w:t>
      </w:r>
      <w:r w:rsidR="00E2118E">
        <w:t>print</w:t>
      </w:r>
      <w:r w:rsidR="00175403">
        <w:t xml:space="preserve"> of this was done in PETG</w:t>
      </w:r>
      <w:r w:rsidR="00404565">
        <w:t>, although further developments were suggested after this.</w:t>
      </w:r>
    </w:p>
    <w:p w14:paraId="6ED3BAB0" w14:textId="49DB5B7B" w:rsidR="00492D9D" w:rsidRDefault="00492D9D" w:rsidP="005B1642">
      <w:pPr>
        <w:pStyle w:val="ArgusBodyText"/>
      </w:pPr>
      <w:r>
        <w:rPr>
          <w:rFonts w:eastAsia="Times New Roman"/>
          <w:noProof/>
        </w:rPr>
        <w:drawing>
          <wp:inline distT="0" distB="0" distL="0" distR="0" wp14:anchorId="2309B909" wp14:editId="54ADB097">
            <wp:extent cx="2734946" cy="2098735"/>
            <wp:effectExtent l="0" t="0" r="8255" b="0"/>
            <wp:docPr id="11656553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4" r:link="rId105" cstate="print">
                      <a:extLst>
                        <a:ext uri="{28A0092B-C50C-407E-A947-70E740481C1C}">
                          <a14:useLocalDpi xmlns:a14="http://schemas.microsoft.com/office/drawing/2010/main" val="0"/>
                        </a:ext>
                      </a:extLst>
                    </a:blip>
                    <a:srcRect l="2342" t="34915" r="5235" b="11893"/>
                    <a:stretch>
                      <a:fillRect/>
                    </a:stretch>
                  </pic:blipFill>
                  <pic:spPr bwMode="auto">
                    <a:xfrm>
                      <a:off x="0" y="0"/>
                      <a:ext cx="2750060" cy="2110333"/>
                    </a:xfrm>
                    <a:prstGeom prst="rect">
                      <a:avLst/>
                    </a:prstGeom>
                    <a:noFill/>
                    <a:ln>
                      <a:noFill/>
                    </a:ln>
                    <a:extLst>
                      <a:ext uri="{53640926-AAD7-44D8-BBD7-CCE9431645EC}">
                        <a14:shadowObscured xmlns:a14="http://schemas.microsoft.com/office/drawing/2010/main"/>
                      </a:ext>
                    </a:extLst>
                  </pic:spPr>
                </pic:pic>
              </a:graphicData>
            </a:graphic>
          </wp:inline>
        </w:drawing>
      </w:r>
      <w:r w:rsidR="00CD6AC5" w:rsidRPr="00CD6AC5">
        <w:rPr>
          <w:rFonts w:eastAsia="Times New Roman"/>
        </w:rPr>
        <w:t xml:space="preserve"> </w:t>
      </w:r>
      <w:r w:rsidR="00CD6AC5">
        <w:rPr>
          <w:rFonts w:eastAsia="Times New Roman"/>
          <w:noProof/>
        </w:rPr>
        <w:drawing>
          <wp:inline distT="0" distB="0" distL="0" distR="0" wp14:anchorId="713A4F67" wp14:editId="6189388F">
            <wp:extent cx="3350500" cy="2099869"/>
            <wp:effectExtent l="0" t="0" r="2540" b="0"/>
            <wp:docPr id="1264424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6" r:link="rId107" cstate="print">
                      <a:extLst>
                        <a:ext uri="{28A0092B-C50C-407E-A947-70E740481C1C}">
                          <a14:useLocalDpi xmlns:a14="http://schemas.microsoft.com/office/drawing/2010/main" val="0"/>
                        </a:ext>
                      </a:extLst>
                    </a:blip>
                    <a:srcRect l="7714" t="40494" b="16127"/>
                    <a:stretch>
                      <a:fillRect/>
                    </a:stretch>
                  </pic:blipFill>
                  <pic:spPr bwMode="auto">
                    <a:xfrm>
                      <a:off x="0" y="0"/>
                      <a:ext cx="3368543" cy="2111177"/>
                    </a:xfrm>
                    <a:prstGeom prst="rect">
                      <a:avLst/>
                    </a:prstGeom>
                    <a:noFill/>
                    <a:ln>
                      <a:noFill/>
                    </a:ln>
                    <a:extLst>
                      <a:ext uri="{53640926-AAD7-44D8-BBD7-CCE9431645EC}">
                        <a14:shadowObscured xmlns:a14="http://schemas.microsoft.com/office/drawing/2010/main"/>
                      </a:ext>
                    </a:extLst>
                  </pic:spPr>
                </pic:pic>
              </a:graphicData>
            </a:graphic>
          </wp:inline>
        </w:drawing>
      </w:r>
    </w:p>
    <w:p w14:paraId="58C4CB53" w14:textId="4049EB46" w:rsidR="00B60A9A" w:rsidRPr="00B60A9A" w:rsidRDefault="00DC2E65" w:rsidP="005B1642">
      <w:pPr>
        <w:pStyle w:val="ArgusBodyText"/>
      </w:pPr>
      <w:r>
        <w:t>It wa</w:t>
      </w:r>
      <w:r w:rsidR="00CC53DD">
        <w:t>s then decided that as well as the user interfac</w:t>
      </w:r>
      <w:r w:rsidR="001D5D42">
        <w:t>e</w:t>
      </w:r>
      <w:r w:rsidR="00CC53DD">
        <w:t xml:space="preserve"> that was operating on the</w:t>
      </w:r>
      <w:r w:rsidR="00FC551C">
        <w:t xml:space="preserve"> laptop</w:t>
      </w:r>
      <w:r w:rsidR="00AF3FE9">
        <w:t>, it would be useful</w:t>
      </w:r>
      <w:r w:rsidR="00FB1B49">
        <w:t xml:space="preserve"> for Callan</w:t>
      </w:r>
      <w:r w:rsidR="00AF3FE9">
        <w:t xml:space="preserve"> to be able to </w:t>
      </w:r>
      <w:r w:rsidR="000710E3">
        <w:t xml:space="preserve">set positions </w:t>
      </w:r>
      <w:r w:rsidR="00B7465F">
        <w:t xml:space="preserve">of the thermocouples </w:t>
      </w:r>
      <w:r w:rsidR="00DA5C05">
        <w:t>using a keypad and small screen display</w:t>
      </w:r>
      <w:r w:rsidR="00462C19">
        <w:t xml:space="preserve"> on the housing. </w:t>
      </w:r>
      <w:r w:rsidR="00B1390F">
        <w:t>W</w:t>
      </w:r>
      <w:r w:rsidR="00FB1B49">
        <w:t xml:space="preserve">e </w:t>
      </w:r>
      <w:r w:rsidR="00D80022">
        <w:t>began</w:t>
      </w:r>
      <w:r w:rsidR="00FB1B49">
        <w:t xml:space="preserve"> test printing for these cut </w:t>
      </w:r>
      <w:r w:rsidR="00EC6120">
        <w:t xml:space="preserve">outs because the keypad chosen didn’t have any </w:t>
      </w:r>
      <w:r w:rsidR="00D80022">
        <w:t>dimensioned</w:t>
      </w:r>
      <w:r w:rsidR="001027F9">
        <w:t xml:space="preserve"> drawings</w:t>
      </w:r>
      <w:r w:rsidR="00D80022">
        <w:t xml:space="preserve">. We tried to measure and estimate as best we could and adjust based </w:t>
      </w:r>
      <w:r w:rsidR="005B7348">
        <w:t xml:space="preserve">on the test prints to ensure the most optimal fit to the </w:t>
      </w:r>
      <w:r w:rsidR="00422D50">
        <w:t>keypad</w:t>
      </w:r>
      <w:r w:rsidR="005B7348">
        <w:t xml:space="preserve"> and mounting holes</w:t>
      </w:r>
      <w:r w:rsidR="00422D50">
        <w:t>.</w:t>
      </w:r>
    </w:p>
    <w:p w14:paraId="1667F0E0" w14:textId="5B938F6C" w:rsidR="008B0D79" w:rsidRDefault="00B60A9A" w:rsidP="005B1642">
      <w:pPr>
        <w:pStyle w:val="ArgusBodyText"/>
        <w:rPr>
          <w:rFonts w:eastAsia="Times New Roman"/>
        </w:rPr>
      </w:pPr>
      <w:r>
        <w:rPr>
          <w:rFonts w:eastAsia="Times New Roman"/>
          <w:noProof/>
        </w:rPr>
        <w:drawing>
          <wp:inline distT="0" distB="0" distL="0" distR="0" wp14:anchorId="0672BD1C" wp14:editId="08CAA784">
            <wp:extent cx="2181636" cy="6035558"/>
            <wp:effectExtent l="0" t="2857" r="6667" b="6668"/>
            <wp:docPr id="905755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08" r:link="rId109" cstate="print">
                      <a:extLst>
                        <a:ext uri="{28A0092B-C50C-407E-A947-70E740481C1C}">
                          <a14:useLocalDpi xmlns:a14="http://schemas.microsoft.com/office/drawing/2010/main" val="0"/>
                        </a:ext>
                      </a:extLst>
                    </a:blip>
                    <a:srcRect l="32625" t="12097" r="26113" b="2275"/>
                    <a:stretch>
                      <a:fillRect/>
                    </a:stretch>
                  </pic:blipFill>
                  <pic:spPr bwMode="auto">
                    <a:xfrm rot="16200000">
                      <a:off x="0" y="0"/>
                      <a:ext cx="2197736" cy="6080099"/>
                    </a:xfrm>
                    <a:prstGeom prst="rect">
                      <a:avLst/>
                    </a:prstGeom>
                    <a:noFill/>
                    <a:ln>
                      <a:noFill/>
                    </a:ln>
                    <a:extLst>
                      <a:ext uri="{53640926-AAD7-44D8-BBD7-CCE9431645EC}">
                        <a14:shadowObscured xmlns:a14="http://schemas.microsoft.com/office/drawing/2010/main"/>
                      </a:ext>
                    </a:extLst>
                  </pic:spPr>
                </pic:pic>
              </a:graphicData>
            </a:graphic>
          </wp:inline>
        </w:drawing>
      </w:r>
      <w:r w:rsidR="00855E05" w:rsidRPr="00855E05">
        <w:rPr>
          <w:rFonts w:eastAsia="Times New Roman"/>
        </w:rPr>
        <w:t xml:space="preserve"> </w:t>
      </w:r>
    </w:p>
    <w:p w14:paraId="7946FC9A" w14:textId="6714344B" w:rsidR="001466C9" w:rsidRDefault="001C3B1D" w:rsidP="005B1642">
      <w:pPr>
        <w:pStyle w:val="ArgusBodyText"/>
      </w:pPr>
      <w:r>
        <w:t xml:space="preserve">We also decided that </w:t>
      </w:r>
      <w:r w:rsidR="0089696C">
        <w:t xml:space="preserve">the addition of the screen and keypad as well as </w:t>
      </w:r>
      <w:r w:rsidR="00BF06D0">
        <w:t xml:space="preserve">the jumper wires </w:t>
      </w:r>
      <w:r w:rsidR="00416FDA">
        <w:t>for the microcontroller</w:t>
      </w:r>
      <w:r w:rsidR="00165245">
        <w:t xml:space="preserve"> meant there needed to be more space in the housing, so the front plate was </w:t>
      </w:r>
      <w:r w:rsidR="00DA0A35">
        <w:t>extruded</w:t>
      </w:r>
      <w:r w:rsidR="00165245">
        <w:t xml:space="preserve"> by 40mm to </w:t>
      </w:r>
      <w:r w:rsidR="003E4289">
        <w:t xml:space="preserve">allow for a spacious fit of everything inside. </w:t>
      </w:r>
      <w:r w:rsidR="00B019C3">
        <w:t>A</w:t>
      </w:r>
      <w:r w:rsidR="005E3347">
        <w:t>nother</w:t>
      </w:r>
      <w:r w:rsidR="00B019C3">
        <w:t xml:space="preserve"> test print was done to ensure the</w:t>
      </w:r>
      <w:r w:rsidR="0045426B">
        <w:t xml:space="preserve"> keypad and </w:t>
      </w:r>
      <w:r w:rsidR="005C0733">
        <w:t>screen fit inside the walls of the housing</w:t>
      </w:r>
      <w:r w:rsidR="00DA0A35">
        <w:t xml:space="preserve"> properly</w:t>
      </w:r>
      <w:r w:rsidR="005E3347">
        <w:t>.</w:t>
      </w:r>
      <w:r w:rsidR="00ED6058">
        <w:rPr>
          <w:rFonts w:eastAsia="Times New Roman"/>
          <w:noProof/>
        </w:rPr>
        <w:drawing>
          <wp:inline distT="0" distB="0" distL="0" distR="0" wp14:anchorId="09ED6CD7" wp14:editId="348DA5FC">
            <wp:extent cx="4699221" cy="3418152"/>
            <wp:effectExtent l="0" t="0" r="6350" b="0"/>
            <wp:docPr id="3825906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0" r:link="rId111" cstate="print">
                      <a:extLst>
                        <a:ext uri="{28A0092B-C50C-407E-A947-70E740481C1C}">
                          <a14:useLocalDpi xmlns:a14="http://schemas.microsoft.com/office/drawing/2010/main" val="0"/>
                        </a:ext>
                      </a:extLst>
                    </a:blip>
                    <a:srcRect l="12950" t="10099" r="4677" b="10011"/>
                    <a:stretch>
                      <a:fillRect/>
                    </a:stretch>
                  </pic:blipFill>
                  <pic:spPr bwMode="auto">
                    <a:xfrm>
                      <a:off x="0" y="0"/>
                      <a:ext cx="4706430" cy="3423396"/>
                    </a:xfrm>
                    <a:prstGeom prst="rect">
                      <a:avLst/>
                    </a:prstGeom>
                    <a:noFill/>
                    <a:ln>
                      <a:noFill/>
                    </a:ln>
                    <a:extLst>
                      <a:ext uri="{53640926-AAD7-44D8-BBD7-CCE9431645EC}">
                        <a14:shadowObscured xmlns:a14="http://schemas.microsoft.com/office/drawing/2010/main"/>
                      </a:ext>
                    </a:extLst>
                  </pic:spPr>
                </pic:pic>
              </a:graphicData>
            </a:graphic>
          </wp:inline>
        </w:drawing>
      </w:r>
    </w:p>
    <w:p w14:paraId="6C65EFC9" w14:textId="284C0A2B" w:rsidR="001466C9" w:rsidRDefault="001466C9" w:rsidP="005B1642">
      <w:pPr>
        <w:pStyle w:val="ArgusBodyText"/>
      </w:pPr>
      <w:r>
        <w:t xml:space="preserve">Once </w:t>
      </w:r>
      <w:r w:rsidR="004D1362">
        <w:t xml:space="preserve">everything was aligned and working well a </w:t>
      </w:r>
      <w:r w:rsidR="00EF4EA4">
        <w:t>full-scale</w:t>
      </w:r>
      <w:r w:rsidR="004D1362">
        <w:t xml:space="preserve"> </w:t>
      </w:r>
      <w:r w:rsidR="007B672F">
        <w:t xml:space="preserve">top </w:t>
      </w:r>
      <w:r w:rsidR="004D33A1">
        <w:t>plate was printed in PETG</w:t>
      </w:r>
      <w:r w:rsidR="00211C22">
        <w:t>.</w:t>
      </w:r>
    </w:p>
    <w:p w14:paraId="3DDBFB22" w14:textId="1045DC4E" w:rsidR="007E2560" w:rsidRPr="00B45C6C" w:rsidRDefault="00B87229" w:rsidP="005B1642">
      <w:pPr>
        <w:pStyle w:val="ArgusBodyText"/>
      </w:pPr>
      <w:r>
        <w:rPr>
          <w:rFonts w:eastAsia="Times New Roman"/>
          <w:noProof/>
        </w:rPr>
        <w:drawing>
          <wp:inline distT="0" distB="0" distL="0" distR="0" wp14:anchorId="0A782755" wp14:editId="3690FD96">
            <wp:extent cx="5612305" cy="5049078"/>
            <wp:effectExtent l="0" t="0" r="7620" b="0"/>
            <wp:docPr id="7980474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2" r:link="rId113" cstate="print">
                      <a:extLst>
                        <a:ext uri="{28A0092B-C50C-407E-A947-70E740481C1C}">
                          <a14:useLocalDpi xmlns:a14="http://schemas.microsoft.com/office/drawing/2010/main" val="0"/>
                        </a:ext>
                      </a:extLst>
                    </a:blip>
                    <a:srcRect l="1905" t="31804" r="1863" b="3255"/>
                    <a:stretch>
                      <a:fillRect/>
                    </a:stretch>
                  </pic:blipFill>
                  <pic:spPr bwMode="auto">
                    <a:xfrm>
                      <a:off x="0" y="0"/>
                      <a:ext cx="5624996" cy="5060495"/>
                    </a:xfrm>
                    <a:prstGeom prst="rect">
                      <a:avLst/>
                    </a:prstGeom>
                    <a:noFill/>
                    <a:ln>
                      <a:noFill/>
                    </a:ln>
                    <a:extLst>
                      <a:ext uri="{53640926-AAD7-44D8-BBD7-CCE9431645EC}">
                        <a14:shadowObscured xmlns:a14="http://schemas.microsoft.com/office/drawing/2010/main"/>
                      </a:ext>
                    </a:extLst>
                  </pic:spPr>
                </pic:pic>
              </a:graphicData>
            </a:graphic>
          </wp:inline>
        </w:drawing>
      </w:r>
    </w:p>
    <w:p w14:paraId="034874AA" w14:textId="3784CA63" w:rsidR="00B87229" w:rsidRPr="00B45C6C" w:rsidRDefault="005575D4" w:rsidP="005B1642">
      <w:pPr>
        <w:pStyle w:val="ArgusBodyText"/>
        <w:rPr>
          <w:rFonts w:eastAsia="Times New Roman"/>
          <w:noProof/>
        </w:rPr>
      </w:pPr>
      <w:r>
        <w:rPr>
          <w:rFonts w:eastAsia="Times New Roman"/>
          <w:noProof/>
        </w:rPr>
        <w:drawing>
          <wp:inline distT="0" distB="0" distL="0" distR="0" wp14:anchorId="0C54C146" wp14:editId="26BCB9D2">
            <wp:extent cx="2949934" cy="3091518"/>
            <wp:effectExtent l="0" t="0" r="3175" b="0"/>
            <wp:docPr id="12190718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14" r:link="rId115" cstate="print">
                      <a:extLst>
                        <a:ext uri="{28A0092B-C50C-407E-A947-70E740481C1C}">
                          <a14:useLocalDpi xmlns:a14="http://schemas.microsoft.com/office/drawing/2010/main" val="0"/>
                        </a:ext>
                      </a:extLst>
                    </a:blip>
                    <a:srcRect l="17520" t="26472" r="3503" b="11443"/>
                    <a:stretch>
                      <a:fillRect/>
                    </a:stretch>
                  </pic:blipFill>
                  <pic:spPr bwMode="auto">
                    <a:xfrm>
                      <a:off x="0" y="0"/>
                      <a:ext cx="2968603" cy="3111083"/>
                    </a:xfrm>
                    <a:prstGeom prst="rect">
                      <a:avLst/>
                    </a:prstGeom>
                    <a:noFill/>
                    <a:ln>
                      <a:noFill/>
                    </a:ln>
                    <a:extLst>
                      <a:ext uri="{53640926-AAD7-44D8-BBD7-CCE9431645EC}">
                        <a14:shadowObscured xmlns:a14="http://schemas.microsoft.com/office/drawing/2010/main"/>
                      </a:ext>
                    </a:extLst>
                  </pic:spPr>
                </pic:pic>
              </a:graphicData>
            </a:graphic>
          </wp:inline>
        </w:drawing>
      </w:r>
      <w:r w:rsidR="00B45C6C">
        <w:rPr>
          <w:rFonts w:eastAsia="Times New Roman"/>
        </w:rPr>
        <w:t xml:space="preserve"> </w:t>
      </w:r>
      <w:r w:rsidR="00B45C6C">
        <w:rPr>
          <w:rFonts w:eastAsia="Times New Roman"/>
          <w:noProof/>
        </w:rPr>
        <w:drawing>
          <wp:inline distT="0" distB="0" distL="0" distR="0" wp14:anchorId="5367B6C0" wp14:editId="7A671A4F">
            <wp:extent cx="3228230" cy="3082088"/>
            <wp:effectExtent l="0" t="0" r="0" b="4445"/>
            <wp:docPr id="15585094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16" r:link="rId117" cstate="print">
                      <a:extLst>
                        <a:ext uri="{28A0092B-C50C-407E-A947-70E740481C1C}">
                          <a14:useLocalDpi xmlns:a14="http://schemas.microsoft.com/office/drawing/2010/main" val="0"/>
                        </a:ext>
                      </a:extLst>
                    </a:blip>
                    <a:srcRect l="12442" t="31805" r="11637" b="13824"/>
                    <a:stretch>
                      <a:fillRect/>
                    </a:stretch>
                  </pic:blipFill>
                  <pic:spPr bwMode="auto">
                    <a:xfrm>
                      <a:off x="0" y="0"/>
                      <a:ext cx="3243057" cy="3096244"/>
                    </a:xfrm>
                    <a:prstGeom prst="rect">
                      <a:avLst/>
                    </a:prstGeom>
                    <a:noFill/>
                    <a:ln>
                      <a:noFill/>
                    </a:ln>
                    <a:extLst>
                      <a:ext uri="{53640926-AAD7-44D8-BBD7-CCE9431645EC}">
                        <a14:shadowObscured xmlns:a14="http://schemas.microsoft.com/office/drawing/2010/main"/>
                      </a:ext>
                    </a:extLst>
                  </pic:spPr>
                </pic:pic>
              </a:graphicData>
            </a:graphic>
          </wp:inline>
        </w:drawing>
      </w:r>
    </w:p>
    <w:p w14:paraId="0FF2117B" w14:textId="79A2612A" w:rsidR="008C14E1" w:rsidRDefault="008C14E1" w:rsidP="005B1642">
      <w:pPr>
        <w:pStyle w:val="ArgusBodyText"/>
      </w:pPr>
      <w:r>
        <w:t>Base plate:</w:t>
      </w:r>
    </w:p>
    <w:p w14:paraId="7FAF3764" w14:textId="2051E4B5" w:rsidR="001230D4" w:rsidRPr="00EF4EA4" w:rsidRDefault="009B2BB7" w:rsidP="005B1642">
      <w:pPr>
        <w:pStyle w:val="ArgusBodyText"/>
      </w:pPr>
      <w:r>
        <w:t xml:space="preserve">The </w:t>
      </w:r>
      <w:r w:rsidR="00AB32A8">
        <w:t>bottom of the box was</w:t>
      </w:r>
      <w:r w:rsidR="00384E28">
        <w:t xml:space="preserve"> printed with the same tabs that allowed modularity </w:t>
      </w:r>
      <w:r w:rsidR="006F7382">
        <w:t xml:space="preserve">of the </w:t>
      </w:r>
      <w:r w:rsidR="0018026A">
        <w:t>housing</w:t>
      </w:r>
      <w:r w:rsidR="00041B02">
        <w:t xml:space="preserve">. It was made </w:t>
      </w:r>
      <w:r w:rsidR="00DE6E12">
        <w:t>8mm thick to ensure the tabs had enough room to be secured.</w:t>
      </w:r>
    </w:p>
    <w:p w14:paraId="65BC3D5A" w14:textId="77777777" w:rsidR="00CD2900" w:rsidRDefault="001230D4" w:rsidP="005B1642">
      <w:pPr>
        <w:pStyle w:val="ArgusBodyText"/>
      </w:pPr>
      <w:r>
        <w:rPr>
          <w:rFonts w:eastAsia="Times New Roman"/>
          <w:noProof/>
        </w:rPr>
        <w:drawing>
          <wp:inline distT="0" distB="0" distL="0" distR="0" wp14:anchorId="76E2E60B" wp14:editId="2DF04809">
            <wp:extent cx="5640918" cy="3691255"/>
            <wp:effectExtent l="0" t="0" r="0" b="4445"/>
            <wp:docPr id="16205713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8" r:link="rId119" cstate="print">
                      <a:extLst>
                        <a:ext uri="{28A0092B-C50C-407E-A947-70E740481C1C}">
                          <a14:useLocalDpi xmlns:a14="http://schemas.microsoft.com/office/drawing/2010/main" val="0"/>
                        </a:ext>
                      </a:extLst>
                    </a:blip>
                    <a:srcRect l="7439" t="47101" r="2483" b="8691"/>
                    <a:stretch>
                      <a:fillRect/>
                    </a:stretch>
                  </pic:blipFill>
                  <pic:spPr bwMode="auto">
                    <a:xfrm>
                      <a:off x="0" y="0"/>
                      <a:ext cx="5642189" cy="3692087"/>
                    </a:xfrm>
                    <a:prstGeom prst="rect">
                      <a:avLst/>
                    </a:prstGeom>
                    <a:noFill/>
                    <a:ln>
                      <a:noFill/>
                    </a:ln>
                    <a:extLst>
                      <a:ext uri="{53640926-AAD7-44D8-BBD7-CCE9431645EC}">
                        <a14:shadowObscured xmlns:a14="http://schemas.microsoft.com/office/drawing/2010/main"/>
                      </a:ext>
                    </a:extLst>
                  </pic:spPr>
                </pic:pic>
              </a:graphicData>
            </a:graphic>
          </wp:inline>
        </w:drawing>
      </w:r>
    </w:p>
    <w:p w14:paraId="31AEF92E" w14:textId="77777777" w:rsidR="00F53660" w:rsidRDefault="00347C4E" w:rsidP="005B1642">
      <w:pPr>
        <w:pStyle w:val="ArgusBodyText"/>
        <w:rPr>
          <w:rFonts w:eastAsia="Times New Roman"/>
          <w:noProof/>
        </w:rPr>
      </w:pPr>
      <w:r>
        <w:t xml:space="preserve">All of </w:t>
      </w:r>
      <w:r w:rsidR="001230D4">
        <w:t>T</w:t>
      </w:r>
      <w:r>
        <w:t xml:space="preserve">hese elements can be </w:t>
      </w:r>
      <w:r w:rsidR="001230D4">
        <w:t>combined</w:t>
      </w:r>
      <w:r>
        <w:t xml:space="preserve"> with the modular tabs and secured with </w:t>
      </w:r>
      <w:r w:rsidR="00CC7AFF">
        <w:t xml:space="preserve">35mm M3 screws </w:t>
      </w:r>
      <w:r w:rsidR="00852DE6">
        <w:t xml:space="preserve">into one </w:t>
      </w:r>
      <w:r w:rsidR="00E42AB1">
        <w:t>compact potable structure</w:t>
      </w:r>
      <w:r w:rsidR="00BC1D2A">
        <w:t>.</w:t>
      </w:r>
      <w:r w:rsidR="00AA2BC4" w:rsidRPr="00AA2BC4">
        <w:rPr>
          <w:rFonts w:eastAsia="Times New Roman"/>
        </w:rPr>
        <w:t xml:space="preserve"> </w:t>
      </w:r>
    </w:p>
    <w:p w14:paraId="5A539A31" w14:textId="5144E454" w:rsidR="00AA2BC4" w:rsidRPr="00F53660" w:rsidRDefault="00AA2BC4" w:rsidP="005B1642">
      <w:pPr>
        <w:pStyle w:val="ArgusBodyText"/>
        <w:rPr>
          <w:rFonts w:eastAsia="Times New Roman"/>
          <w:noProof/>
        </w:rPr>
      </w:pPr>
      <w:r>
        <w:rPr>
          <w:rFonts w:eastAsia="Times New Roman"/>
          <w:noProof/>
        </w:rPr>
        <w:drawing>
          <wp:inline distT="0" distB="0" distL="0" distR="0" wp14:anchorId="53919202" wp14:editId="4B14FFD5">
            <wp:extent cx="5263763" cy="4514973"/>
            <wp:effectExtent l="0" t="0" r="0" b="0"/>
            <wp:docPr id="194526230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20" r:link="rId121" cstate="print">
                      <a:extLst>
                        <a:ext uri="{28A0092B-C50C-407E-A947-70E740481C1C}">
                          <a14:useLocalDpi xmlns:a14="http://schemas.microsoft.com/office/drawing/2010/main" val="0"/>
                        </a:ext>
                      </a:extLst>
                    </a:blip>
                    <a:srcRect l="12062" t="26569" r="3880" b="19347"/>
                    <a:stretch>
                      <a:fillRect/>
                    </a:stretch>
                  </pic:blipFill>
                  <pic:spPr bwMode="auto">
                    <a:xfrm>
                      <a:off x="0" y="0"/>
                      <a:ext cx="5265135" cy="4516150"/>
                    </a:xfrm>
                    <a:prstGeom prst="rect">
                      <a:avLst/>
                    </a:prstGeom>
                    <a:noFill/>
                    <a:ln>
                      <a:noFill/>
                    </a:ln>
                    <a:extLst>
                      <a:ext uri="{53640926-AAD7-44D8-BBD7-CCE9431645EC}">
                        <a14:shadowObscured xmlns:a14="http://schemas.microsoft.com/office/drawing/2010/main"/>
                      </a:ext>
                    </a:extLst>
                  </pic:spPr>
                </pic:pic>
              </a:graphicData>
            </a:graphic>
          </wp:inline>
        </w:drawing>
      </w:r>
      <w:r w:rsidR="00F53660">
        <w:rPr>
          <w:rFonts w:eastAsia="Times New Roman"/>
          <w:noProof/>
        </w:rPr>
        <w:drawing>
          <wp:inline distT="0" distB="0" distL="0" distR="0" wp14:anchorId="5735D6F4" wp14:editId="4B168825">
            <wp:extent cx="5096786" cy="4275387"/>
            <wp:effectExtent l="0" t="0" r="8890" b="0"/>
            <wp:docPr id="196918283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22" r:link="rId123" cstate="print">
                      <a:extLst>
                        <a:ext uri="{28A0092B-C50C-407E-A947-70E740481C1C}">
                          <a14:useLocalDpi xmlns:a14="http://schemas.microsoft.com/office/drawing/2010/main" val="0"/>
                        </a:ext>
                      </a:extLst>
                    </a:blip>
                    <a:srcRect l="11173" t="18188" r="3629" b="28202"/>
                    <a:stretch>
                      <a:fillRect/>
                    </a:stretch>
                  </pic:blipFill>
                  <pic:spPr bwMode="auto">
                    <a:xfrm>
                      <a:off x="0" y="0"/>
                      <a:ext cx="5107856" cy="4284673"/>
                    </a:xfrm>
                    <a:prstGeom prst="rect">
                      <a:avLst/>
                    </a:prstGeom>
                    <a:noFill/>
                    <a:ln>
                      <a:noFill/>
                    </a:ln>
                    <a:extLst>
                      <a:ext uri="{53640926-AAD7-44D8-BBD7-CCE9431645EC}">
                        <a14:shadowObscured xmlns:a14="http://schemas.microsoft.com/office/drawing/2010/main"/>
                      </a:ext>
                    </a:extLst>
                  </pic:spPr>
                </pic:pic>
              </a:graphicData>
            </a:graphic>
          </wp:inline>
        </w:drawing>
      </w:r>
      <w:r w:rsidR="00AC7048" w:rsidRPr="00AC7048">
        <w:rPr>
          <w:rFonts w:eastAsia="Times New Roman"/>
        </w:rPr>
        <w:t xml:space="preserve"> </w:t>
      </w:r>
      <w:r w:rsidR="00AC7048">
        <w:rPr>
          <w:rFonts w:eastAsia="Times New Roman"/>
          <w:noProof/>
        </w:rPr>
        <w:drawing>
          <wp:inline distT="0" distB="0" distL="0" distR="0" wp14:anchorId="2AC364C9" wp14:editId="5ADF7EF6">
            <wp:extent cx="2838616" cy="3198403"/>
            <wp:effectExtent l="0" t="0" r="0" b="2540"/>
            <wp:docPr id="480264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124" r:link="rId125" cstate="print">
                      <a:extLst>
                        <a:ext uri="{28A0092B-C50C-407E-A947-70E740481C1C}">
                          <a14:useLocalDpi xmlns:a14="http://schemas.microsoft.com/office/drawing/2010/main" val="0"/>
                        </a:ext>
                      </a:extLst>
                    </a:blip>
                    <a:srcRect l="17775" t="28854" r="3250" b="4396"/>
                    <a:stretch>
                      <a:fillRect/>
                    </a:stretch>
                  </pic:blipFill>
                  <pic:spPr bwMode="auto">
                    <a:xfrm>
                      <a:off x="0" y="0"/>
                      <a:ext cx="2850171" cy="3211422"/>
                    </a:xfrm>
                    <a:prstGeom prst="rect">
                      <a:avLst/>
                    </a:prstGeom>
                    <a:noFill/>
                    <a:ln>
                      <a:noFill/>
                    </a:ln>
                    <a:extLst>
                      <a:ext uri="{53640926-AAD7-44D8-BBD7-CCE9431645EC}">
                        <a14:shadowObscured xmlns:a14="http://schemas.microsoft.com/office/drawing/2010/main"/>
                      </a:ext>
                    </a:extLst>
                  </pic:spPr>
                </pic:pic>
              </a:graphicData>
            </a:graphic>
          </wp:inline>
        </w:drawing>
      </w:r>
      <w:r w:rsidR="00A70645" w:rsidRPr="00A70645">
        <w:rPr>
          <w:rFonts w:eastAsia="Times New Roman"/>
        </w:rPr>
        <w:t xml:space="preserve"> </w:t>
      </w:r>
      <w:r w:rsidR="00A70645">
        <w:rPr>
          <w:rFonts w:eastAsia="Times New Roman"/>
          <w:noProof/>
        </w:rPr>
        <w:drawing>
          <wp:inline distT="0" distB="0" distL="0" distR="0" wp14:anchorId="2D4D07E8" wp14:editId="386B4732">
            <wp:extent cx="3263674" cy="3203855"/>
            <wp:effectExtent l="0" t="0" r="0" b="0"/>
            <wp:docPr id="87685058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26" r:link="rId127" cstate="print">
                      <a:extLst>
                        <a:ext uri="{28A0092B-C50C-407E-A947-70E740481C1C}">
                          <a14:useLocalDpi xmlns:a14="http://schemas.microsoft.com/office/drawing/2010/main" val="0"/>
                        </a:ext>
                      </a:extLst>
                    </a:blip>
                    <a:srcRect l="18535" t="24475" b="15537"/>
                    <a:stretch>
                      <a:fillRect/>
                    </a:stretch>
                  </pic:blipFill>
                  <pic:spPr bwMode="auto">
                    <a:xfrm>
                      <a:off x="0" y="0"/>
                      <a:ext cx="3270357" cy="3210415"/>
                    </a:xfrm>
                    <a:prstGeom prst="rect">
                      <a:avLst/>
                    </a:prstGeom>
                    <a:noFill/>
                    <a:ln>
                      <a:noFill/>
                    </a:ln>
                    <a:extLst>
                      <a:ext uri="{53640926-AAD7-44D8-BBD7-CCE9431645EC}">
                        <a14:shadowObscured xmlns:a14="http://schemas.microsoft.com/office/drawing/2010/main"/>
                      </a:ext>
                    </a:extLst>
                  </pic:spPr>
                </pic:pic>
              </a:graphicData>
            </a:graphic>
          </wp:inline>
        </w:drawing>
      </w:r>
    </w:p>
    <w:p w14:paraId="118CF106" w14:textId="19EF334D" w:rsidR="00A95694" w:rsidRDefault="005B2598" w:rsidP="00A95694">
      <w:pPr>
        <w:pStyle w:val="Heading2"/>
      </w:pPr>
      <w:r>
        <w:t xml:space="preserve">Thermocouple D-Subs </w:t>
      </w:r>
    </w:p>
    <w:p w14:paraId="7658761F" w14:textId="706D957D" w:rsidR="000F09D1" w:rsidRDefault="00A577AC" w:rsidP="000F09D1">
      <w:pPr>
        <w:pStyle w:val="ArgusBodyText"/>
      </w:pPr>
      <w:r>
        <w:t xml:space="preserve">Creating the D-Sub pins initially began with an attempt to solder the </w:t>
      </w:r>
      <w:r w:rsidR="000023E1">
        <w:t>thermocouple wire into the D-Sub pin hole connections like initially pla</w:t>
      </w:r>
      <w:r w:rsidR="00E34733">
        <w:t>n</w:t>
      </w:r>
      <w:r w:rsidR="000023E1">
        <w:t>n</w:t>
      </w:r>
      <w:r w:rsidR="00E34733">
        <w:t>ed</w:t>
      </w:r>
      <w:r w:rsidR="000023E1">
        <w:t>. However</w:t>
      </w:r>
      <w:r w:rsidR="00EA6DB7">
        <w:t>,</w:t>
      </w:r>
      <w:r w:rsidR="000023E1">
        <w:t xml:space="preserve"> this resulted in </w:t>
      </w:r>
      <w:r w:rsidR="00383D7A">
        <w:t>faulty and unstable connection as the material wasn’t a good match for the solder and connecting them</w:t>
      </w:r>
      <w:r w:rsidR="00CD44AA">
        <w:t xml:space="preserve"> this way wasn’t going to work.</w:t>
      </w:r>
    </w:p>
    <w:p w14:paraId="42EF5E17" w14:textId="32D2217C" w:rsidR="00CD44AA" w:rsidRPr="000F09D1" w:rsidRDefault="00CD44AA" w:rsidP="000F09D1">
      <w:pPr>
        <w:pStyle w:val="ArgusBodyText"/>
      </w:pPr>
      <w:r>
        <w:t>From here it was decided that the ends of the thermocouples were going to be crimped into pins, and these pin connections were then soldered successfully into the D-subs.</w:t>
      </w:r>
    </w:p>
    <w:p w14:paraId="3AF2BF75" w14:textId="19F13EA2" w:rsidR="005B2598" w:rsidRPr="005B2598" w:rsidRDefault="007C4737" w:rsidP="005B2598">
      <w:pPr>
        <w:pStyle w:val="ArgusBodyText"/>
      </w:pPr>
      <w:r>
        <w:rPr>
          <w:noProof/>
        </w:rPr>
        <w:drawing>
          <wp:inline distT="0" distB="0" distL="0" distR="0" wp14:anchorId="0D0211C0" wp14:editId="56A2086B">
            <wp:extent cx="5746408" cy="3236181"/>
            <wp:effectExtent l="0" t="0" r="6985" b="2540"/>
            <wp:docPr id="71602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4452" cy="3240711"/>
                    </a:xfrm>
                    <a:prstGeom prst="rect">
                      <a:avLst/>
                    </a:prstGeom>
                    <a:noFill/>
                    <a:ln>
                      <a:noFill/>
                    </a:ln>
                  </pic:spPr>
                </pic:pic>
              </a:graphicData>
            </a:graphic>
          </wp:inline>
        </w:drawing>
      </w:r>
    </w:p>
    <w:p w14:paraId="6970F9B7" w14:textId="2F4F1B7C" w:rsidR="006D7AF3" w:rsidRDefault="002A173C" w:rsidP="009E0393">
      <w:pPr>
        <w:pStyle w:val="ArgusBodyText"/>
      </w:pPr>
      <w:r>
        <w:t>Green D-Sub used the K-13-1 crimping tool with a setting of 1, the green end is T+ which goes on the row with 5 pins, and the white ends are T- which goes on the rows with 4 pins.</w:t>
      </w:r>
    </w:p>
    <w:p w14:paraId="05041AAF" w14:textId="2F81DAF2" w:rsidR="002A173C" w:rsidRDefault="002A173C" w:rsidP="009E0393">
      <w:pPr>
        <w:pStyle w:val="ArgusBodyText"/>
      </w:pPr>
      <w:r>
        <w:rPr>
          <w:noProof/>
        </w:rPr>
        <w:drawing>
          <wp:inline distT="0" distB="0" distL="0" distR="0" wp14:anchorId="23B9542D" wp14:editId="355D480E">
            <wp:extent cx="5677231" cy="3197223"/>
            <wp:effectExtent l="0" t="0" r="0" b="3810"/>
            <wp:docPr id="1945092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682112" cy="3199972"/>
                    </a:xfrm>
                    <a:prstGeom prst="rect">
                      <a:avLst/>
                    </a:prstGeom>
                    <a:noFill/>
                    <a:ln>
                      <a:noFill/>
                    </a:ln>
                  </pic:spPr>
                </pic:pic>
              </a:graphicData>
            </a:graphic>
          </wp:inline>
        </w:drawing>
      </w:r>
    </w:p>
    <w:p w14:paraId="1C49ED37" w14:textId="79609EDB" w:rsidR="002A173C" w:rsidRDefault="005713CB" w:rsidP="009E0393">
      <w:pPr>
        <w:pStyle w:val="ArgusBodyText"/>
      </w:pPr>
      <w:r>
        <w:t>Blue D-Sub used the K-4</w:t>
      </w:r>
      <w:r w:rsidR="0004394E">
        <w:t>2</w:t>
      </w:r>
      <w:r w:rsidR="0074241C">
        <w:t xml:space="preserve"> crimping tool with a setting of 3.</w:t>
      </w:r>
      <w:r w:rsidR="0074241C" w:rsidRPr="0074241C">
        <w:t xml:space="preserve"> </w:t>
      </w:r>
      <w:r w:rsidR="0074241C">
        <w:t xml:space="preserve"> The red end is T+ which goes on the row with 5 pins, and the white ends are T- which goes on the rows with 4 pins.</w:t>
      </w:r>
    </w:p>
    <w:p w14:paraId="1721289E" w14:textId="3D629380" w:rsidR="0014677E" w:rsidRDefault="006D6549" w:rsidP="009E0393">
      <w:pPr>
        <w:pStyle w:val="ArgusBodyText"/>
      </w:pPr>
      <w:r>
        <w:t>After this, each pin of the D-sub</w:t>
      </w:r>
      <w:r w:rsidR="00003E1F">
        <w:t xml:space="preserve"> was covered with heat shrink</w:t>
      </w:r>
      <w:r w:rsidR="006B470D">
        <w:t xml:space="preserve">, and all 4 thermocouple wires were heat </w:t>
      </w:r>
      <w:r w:rsidR="00DB10B9">
        <w:t>shrunk</w:t>
      </w:r>
      <w:r w:rsidR="006B470D">
        <w:t xml:space="preserve"> together as well to allow them to </w:t>
      </w:r>
      <w:r w:rsidR="00DB10B9">
        <w:t>fit easily into the D-Sub back shell casings.</w:t>
      </w:r>
    </w:p>
    <w:p w14:paraId="44BA1728" w14:textId="078BD272" w:rsidR="00D76D82" w:rsidRDefault="00D76D82" w:rsidP="009E0393">
      <w:pPr>
        <w:pStyle w:val="ArgusBodyText"/>
      </w:pPr>
      <w:r>
        <w:rPr>
          <w:rFonts w:eastAsia="Times New Roman"/>
          <w:noProof/>
        </w:rPr>
        <w:drawing>
          <wp:inline distT="0" distB="0" distL="0" distR="0" wp14:anchorId="7D107F00" wp14:editId="4994D829">
            <wp:extent cx="2089965" cy="3579962"/>
            <wp:effectExtent l="0" t="0" r="5715" b="1905"/>
            <wp:docPr id="796184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0" r:link="rId131" cstate="print">
                      <a:extLst>
                        <a:ext uri="{28A0092B-C50C-407E-A947-70E740481C1C}">
                          <a14:useLocalDpi xmlns:a14="http://schemas.microsoft.com/office/drawing/2010/main" val="0"/>
                        </a:ext>
                      </a:extLst>
                    </a:blip>
                    <a:srcRect l="34853" t="30578" r="25750" b="18809"/>
                    <a:stretch>
                      <a:fillRect/>
                    </a:stretch>
                  </pic:blipFill>
                  <pic:spPr bwMode="auto">
                    <a:xfrm>
                      <a:off x="0" y="0"/>
                      <a:ext cx="2100116" cy="3597349"/>
                    </a:xfrm>
                    <a:prstGeom prst="rect">
                      <a:avLst/>
                    </a:prstGeom>
                    <a:noFill/>
                    <a:ln>
                      <a:noFill/>
                    </a:ln>
                    <a:extLst>
                      <a:ext uri="{53640926-AAD7-44D8-BBD7-CCE9431645EC}">
                        <a14:shadowObscured xmlns:a14="http://schemas.microsoft.com/office/drawing/2010/main"/>
                      </a:ext>
                    </a:extLst>
                  </pic:spPr>
                </pic:pic>
              </a:graphicData>
            </a:graphic>
          </wp:inline>
        </w:drawing>
      </w:r>
      <w:r w:rsidR="001940DC">
        <w:t xml:space="preserve"> </w:t>
      </w:r>
      <w:r w:rsidR="005D0ADE">
        <w:t xml:space="preserve"> </w:t>
      </w:r>
      <w:r w:rsidR="001940DC">
        <w:rPr>
          <w:rFonts w:eastAsia="Times New Roman"/>
          <w:noProof/>
        </w:rPr>
        <w:drawing>
          <wp:inline distT="0" distB="0" distL="0" distR="0" wp14:anchorId="2DCDBE66" wp14:editId="5C4E796B">
            <wp:extent cx="2110649" cy="3588816"/>
            <wp:effectExtent l="0" t="0" r="4445" b="0"/>
            <wp:docPr id="1025660757" name="Picture 2" descr="A hand holding a small electrical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0757" name="Picture 2" descr="A hand holding a small electrical device&#10;&#10;AI-generated content may be incorrect."/>
                    <pic:cNvPicPr>
                      <a:picLocks noChangeAspect="1" noChangeArrowheads="1"/>
                    </pic:cNvPicPr>
                  </pic:nvPicPr>
                  <pic:blipFill rotWithShape="1">
                    <a:blip r:embed="rId132" r:link="rId133" cstate="print">
                      <a:extLst>
                        <a:ext uri="{28A0092B-C50C-407E-A947-70E740481C1C}">
                          <a14:useLocalDpi xmlns:a14="http://schemas.microsoft.com/office/drawing/2010/main" val="0"/>
                        </a:ext>
                      </a:extLst>
                    </a:blip>
                    <a:srcRect l="23279" t="28612" r="29339" b="10962"/>
                    <a:stretch>
                      <a:fillRect/>
                    </a:stretch>
                  </pic:blipFill>
                  <pic:spPr bwMode="auto">
                    <a:xfrm>
                      <a:off x="0" y="0"/>
                      <a:ext cx="2133726" cy="3628055"/>
                    </a:xfrm>
                    <a:prstGeom prst="rect">
                      <a:avLst/>
                    </a:prstGeom>
                    <a:noFill/>
                    <a:ln>
                      <a:noFill/>
                    </a:ln>
                    <a:extLst>
                      <a:ext uri="{53640926-AAD7-44D8-BBD7-CCE9431645EC}">
                        <a14:shadowObscured xmlns:a14="http://schemas.microsoft.com/office/drawing/2010/main"/>
                      </a:ext>
                    </a:extLst>
                  </pic:spPr>
                </pic:pic>
              </a:graphicData>
            </a:graphic>
          </wp:inline>
        </w:drawing>
      </w:r>
    </w:p>
    <w:p w14:paraId="48771A97" w14:textId="7BD5C0E0" w:rsidR="00DE2B00" w:rsidRDefault="006067E0" w:rsidP="009E0393">
      <w:pPr>
        <w:pStyle w:val="ArgusBodyText"/>
      </w:pPr>
      <w:r>
        <w:rPr>
          <w:rFonts w:eastAsia="Times New Roman"/>
          <w:noProof/>
        </w:rPr>
        <w:drawing>
          <wp:inline distT="0" distB="0" distL="0" distR="0" wp14:anchorId="52554AE8" wp14:editId="4CF155ED">
            <wp:extent cx="2104845" cy="4210937"/>
            <wp:effectExtent l="0" t="0" r="0" b="0"/>
            <wp:docPr id="1943997269" name="Picture 4" descr="A hand holding a c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97269" name="Picture 4" descr="A hand holding a cable&#10;&#10;AI-generated content may be incorrect."/>
                    <pic:cNvPicPr>
                      <a:picLocks noChangeAspect="1" noChangeArrowheads="1"/>
                    </pic:cNvPicPr>
                  </pic:nvPicPr>
                  <pic:blipFill rotWithShape="1">
                    <a:blip r:embed="rId134" r:link="rId135" cstate="print">
                      <a:extLst>
                        <a:ext uri="{28A0092B-C50C-407E-A947-70E740481C1C}">
                          <a14:useLocalDpi xmlns:a14="http://schemas.microsoft.com/office/drawing/2010/main" val="0"/>
                        </a:ext>
                      </a:extLst>
                    </a:blip>
                    <a:srcRect l="37742" t="50406" r="29205"/>
                    <a:stretch>
                      <a:fillRect/>
                    </a:stretch>
                  </pic:blipFill>
                  <pic:spPr bwMode="auto">
                    <a:xfrm>
                      <a:off x="0" y="0"/>
                      <a:ext cx="2121464" cy="424418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eastAsia="Times New Roman"/>
          <w:noProof/>
        </w:rPr>
        <w:drawing>
          <wp:inline distT="0" distB="0" distL="0" distR="0" wp14:anchorId="1B50619D" wp14:editId="5F6AE90E">
            <wp:extent cx="2027207" cy="4211026"/>
            <wp:effectExtent l="0" t="0" r="0" b="0"/>
            <wp:docPr id="653274873" name="Picture 3" descr="A close-up of a c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74873" name="Picture 3" descr="A close-up of a cable&#10;&#10;AI-generated content may be incorrect."/>
                    <pic:cNvPicPr>
                      <a:picLocks noChangeAspect="1" noChangeArrowheads="1"/>
                    </pic:cNvPicPr>
                  </pic:nvPicPr>
                  <pic:blipFill rotWithShape="1">
                    <a:blip r:embed="rId136" r:link="rId137" cstate="print">
                      <a:extLst>
                        <a:ext uri="{28A0092B-C50C-407E-A947-70E740481C1C}">
                          <a14:useLocalDpi xmlns:a14="http://schemas.microsoft.com/office/drawing/2010/main" val="0"/>
                        </a:ext>
                      </a:extLst>
                    </a:blip>
                    <a:srcRect l="31541" t="44209" r="32648"/>
                    <a:stretch>
                      <a:fillRect/>
                    </a:stretch>
                  </pic:blipFill>
                  <pic:spPr bwMode="auto">
                    <a:xfrm>
                      <a:off x="0" y="0"/>
                      <a:ext cx="2033600" cy="4224306"/>
                    </a:xfrm>
                    <a:prstGeom prst="rect">
                      <a:avLst/>
                    </a:prstGeom>
                    <a:noFill/>
                    <a:ln>
                      <a:noFill/>
                    </a:ln>
                    <a:extLst>
                      <a:ext uri="{53640926-AAD7-44D8-BBD7-CCE9431645EC}">
                        <a14:shadowObscured xmlns:a14="http://schemas.microsoft.com/office/drawing/2010/main"/>
                      </a:ext>
                    </a:extLst>
                  </pic:spPr>
                </pic:pic>
              </a:graphicData>
            </a:graphic>
          </wp:inline>
        </w:drawing>
      </w:r>
    </w:p>
    <w:p w14:paraId="43C303C8" w14:textId="01D1B915" w:rsidR="00DB10B9" w:rsidRDefault="00870D8E" w:rsidP="009E0393">
      <w:pPr>
        <w:pStyle w:val="ArgusBodyText"/>
      </w:pPr>
      <w:r>
        <w:t>For each D-sub, the thermocouples were sealed using glue lined heat shrink to protect them from</w:t>
      </w:r>
      <w:r w:rsidR="00A85B3C">
        <w:t xml:space="preserve"> liquids and to prevent deterioration. The thermocouples were also colour coded using heat shrink, </w:t>
      </w:r>
      <w:r w:rsidR="00F50BB1">
        <w:t>details outlines here:</w:t>
      </w:r>
    </w:p>
    <w:p w14:paraId="129BA6C1" w14:textId="3F9C06C9" w:rsidR="00F50BB1" w:rsidRDefault="00F50BB1" w:rsidP="009E0393">
      <w:pPr>
        <w:pStyle w:val="ArgusBodyText"/>
      </w:pPr>
      <w:r>
        <w:t xml:space="preserve">Red – Thermocouple 1 – D Sub pins 1 and </w:t>
      </w:r>
      <w:r w:rsidR="009C37BB">
        <w:t>6</w:t>
      </w:r>
    </w:p>
    <w:p w14:paraId="751E67E3" w14:textId="5941D5CC" w:rsidR="009C37BB" w:rsidRDefault="009C37BB" w:rsidP="009E0393">
      <w:pPr>
        <w:pStyle w:val="ArgusBodyText"/>
      </w:pPr>
      <w:r>
        <w:t>Yellow – Thermocoupl</w:t>
      </w:r>
      <w:r w:rsidR="0032337B">
        <w:t>e</w:t>
      </w:r>
      <w:r>
        <w:t xml:space="preserve"> 2 – D Sub pins 2 and </w:t>
      </w:r>
      <w:r w:rsidR="0032337B">
        <w:t>7</w:t>
      </w:r>
    </w:p>
    <w:p w14:paraId="1EED8DA2" w14:textId="0DF81B81" w:rsidR="00674D3F" w:rsidRDefault="0032337B" w:rsidP="0032337B">
      <w:pPr>
        <w:pStyle w:val="ArgusBodyText"/>
      </w:pPr>
      <w:r>
        <w:t xml:space="preserve">Green – Thermocouple 3 – D Sub pins 4 and </w:t>
      </w:r>
      <w:r w:rsidR="00674D3F">
        <w:t>8</w:t>
      </w:r>
    </w:p>
    <w:p w14:paraId="3F0C6314" w14:textId="211FBDDF" w:rsidR="0032337B" w:rsidRDefault="00674D3F" w:rsidP="009E0393">
      <w:pPr>
        <w:pStyle w:val="ArgusBodyText"/>
      </w:pPr>
      <w:r>
        <w:t>Blue – Thermocouple 4 – D Sub pins 5 and 9</w:t>
      </w:r>
    </w:p>
    <w:p w14:paraId="000A0117" w14:textId="51485FA9" w:rsidR="00994099" w:rsidRDefault="00B2568E" w:rsidP="009E0393">
      <w:pPr>
        <w:pStyle w:val="ArgusBodyText"/>
        <w:rPr>
          <w:rFonts w:eastAsia="Times New Roman"/>
          <w:noProof/>
        </w:rPr>
      </w:pPr>
      <w:r>
        <w:rPr>
          <w:rFonts w:eastAsia="Times New Roman"/>
          <w:noProof/>
        </w:rPr>
        <w:t xml:space="preserve">It is also in rainbow order </w:t>
      </w:r>
      <w:r w:rsidR="00F16BC4">
        <w:rPr>
          <w:rFonts w:eastAsia="Times New Roman"/>
          <w:noProof/>
        </w:rPr>
        <w:t>to make the colouring system more intuitive.</w:t>
      </w:r>
      <w:r w:rsidR="00381820">
        <w:rPr>
          <w:rFonts w:eastAsia="Times New Roman"/>
          <w:noProof/>
        </w:rPr>
        <w:t xml:space="preserve"> </w:t>
      </w:r>
      <w:r w:rsidR="008760C0">
        <w:rPr>
          <w:rFonts w:eastAsia="Times New Roman"/>
          <w:noProof/>
        </w:rPr>
        <w:t>The colour coding was placed around 2 inches from the end of the thermocouple, as Callan had specified that this would be the most helpful for when he was placing them in the tank.</w:t>
      </w:r>
    </w:p>
    <w:p w14:paraId="4679D454" w14:textId="6C868786" w:rsidR="00C5740C" w:rsidRDefault="00C5740C" w:rsidP="009E0393">
      <w:pPr>
        <w:pStyle w:val="ArgusBodyText"/>
      </w:pPr>
      <w:r>
        <w:rPr>
          <w:rFonts w:eastAsia="Times New Roman"/>
          <w:noProof/>
        </w:rPr>
        <w:drawing>
          <wp:inline distT="0" distB="0" distL="0" distR="0" wp14:anchorId="5D72702D" wp14:editId="12DA83BE">
            <wp:extent cx="4364966" cy="5270751"/>
            <wp:effectExtent l="0" t="0" r="0" b="6350"/>
            <wp:docPr id="1300367141" name="Picture 7" descr="Several colored wires in a v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67141" name="Picture 7" descr="Several colored wires in a vase&#10;&#10;AI-generated content may be incorrect."/>
                    <pic:cNvPicPr>
                      <a:picLocks noChangeAspect="1" noChangeArrowheads="1"/>
                    </pic:cNvPicPr>
                  </pic:nvPicPr>
                  <pic:blipFill rotWithShape="1">
                    <a:blip r:embed="rId138" r:link="rId139" cstate="print">
                      <a:extLst>
                        <a:ext uri="{28A0092B-C50C-407E-A947-70E740481C1C}">
                          <a14:useLocalDpi xmlns:a14="http://schemas.microsoft.com/office/drawing/2010/main" val="0"/>
                        </a:ext>
                      </a:extLst>
                    </a:blip>
                    <a:srcRect l="20108" t="39562" r="13497" b="309"/>
                    <a:stretch>
                      <a:fillRect/>
                    </a:stretch>
                  </pic:blipFill>
                  <pic:spPr bwMode="auto">
                    <a:xfrm>
                      <a:off x="0" y="0"/>
                      <a:ext cx="4370542" cy="5277484"/>
                    </a:xfrm>
                    <a:prstGeom prst="rect">
                      <a:avLst/>
                    </a:prstGeom>
                    <a:noFill/>
                    <a:ln>
                      <a:noFill/>
                    </a:ln>
                    <a:extLst>
                      <a:ext uri="{53640926-AAD7-44D8-BBD7-CCE9431645EC}">
                        <a14:shadowObscured xmlns:a14="http://schemas.microsoft.com/office/drawing/2010/main"/>
                      </a:ext>
                    </a:extLst>
                  </pic:spPr>
                </pic:pic>
              </a:graphicData>
            </a:graphic>
          </wp:inline>
        </w:drawing>
      </w:r>
    </w:p>
    <w:p w14:paraId="5E7FE1B4" w14:textId="5FCCAE1B" w:rsidR="00EF4F92" w:rsidRDefault="00EF4F92" w:rsidP="009E0393">
      <w:pPr>
        <w:pStyle w:val="ArgusBodyText"/>
      </w:pPr>
    </w:p>
    <w:p w14:paraId="3F90304A" w14:textId="1423AD1C" w:rsidR="009C0D6C" w:rsidRDefault="004E4AC6" w:rsidP="009C0D6C">
      <w:pPr>
        <w:pStyle w:val="Heading2"/>
      </w:pPr>
      <w:r>
        <w:t>Thermocouple</w:t>
      </w:r>
      <w:r w:rsidR="00542F69">
        <w:t xml:space="preserve"> Measurement Array</w:t>
      </w:r>
      <w:r>
        <w:t xml:space="preserve"> </w:t>
      </w:r>
    </w:p>
    <w:p w14:paraId="177D5E1D" w14:textId="5FD651DE" w:rsidR="009C0D6C" w:rsidRDefault="00636B3F" w:rsidP="009E0393">
      <w:pPr>
        <w:pStyle w:val="ArgusBodyText"/>
      </w:pPr>
      <w:r>
        <w:t>Before making the thermocouple array, some tests were done using thermocouple wire and heat shrink, along with pick up sticks, to see how we could make a rigi</w:t>
      </w:r>
      <w:r w:rsidR="0020489D">
        <w:t>d</w:t>
      </w:r>
      <w:r>
        <w:t xml:space="preserve"> stick that could be threaded</w:t>
      </w:r>
      <w:r w:rsidR="00D71E8A">
        <w:t xml:space="preserve"> through a grommet in the lid of the tank.</w:t>
      </w:r>
    </w:p>
    <w:p w14:paraId="228E4BE3" w14:textId="193C1259" w:rsidR="00214BB0" w:rsidRDefault="00AC334F" w:rsidP="009E0393">
      <w:pPr>
        <w:pStyle w:val="ArgusBodyText"/>
      </w:pPr>
      <w:r>
        <w:rPr>
          <w:rFonts w:eastAsia="Times New Roman"/>
          <w:noProof/>
        </w:rPr>
        <w:drawing>
          <wp:inline distT="0" distB="0" distL="0" distR="0" wp14:anchorId="2CA49BFB" wp14:editId="24A444D5">
            <wp:extent cx="6263640" cy="1755140"/>
            <wp:effectExtent l="0" t="0" r="3810" b="0"/>
            <wp:docPr id="2038439870" name="Picture 10" descr="A pair of colored penci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39870" name="Picture 10" descr="A pair of colored pencils&#10;&#10;AI-generated content may be incorrect."/>
                    <pic:cNvPicPr>
                      <a:picLocks noChangeAspect="1" noChangeArrowheads="1"/>
                    </pic:cNvPicPr>
                  </pic:nvPicPr>
                  <pic:blipFill>
                    <a:blip r:embed="rId140" r:link="rId141" cstate="print">
                      <a:extLst>
                        <a:ext uri="{28A0092B-C50C-407E-A947-70E740481C1C}">
                          <a14:useLocalDpi xmlns:a14="http://schemas.microsoft.com/office/drawing/2010/main" val="0"/>
                        </a:ext>
                      </a:extLst>
                    </a:blip>
                    <a:srcRect/>
                    <a:stretch>
                      <a:fillRect/>
                    </a:stretch>
                  </pic:blipFill>
                  <pic:spPr bwMode="auto">
                    <a:xfrm>
                      <a:off x="0" y="0"/>
                      <a:ext cx="6263640" cy="1755140"/>
                    </a:xfrm>
                    <a:prstGeom prst="rect">
                      <a:avLst/>
                    </a:prstGeom>
                    <a:noFill/>
                    <a:ln>
                      <a:noFill/>
                    </a:ln>
                  </pic:spPr>
                </pic:pic>
              </a:graphicData>
            </a:graphic>
          </wp:inline>
        </w:drawing>
      </w:r>
    </w:p>
    <w:p w14:paraId="3F3C8A3F" w14:textId="77610C24" w:rsidR="00A90F06" w:rsidRDefault="00A90F06" w:rsidP="009E0393">
      <w:pPr>
        <w:pStyle w:val="ArgusBodyText"/>
      </w:pPr>
      <w:r>
        <w:t xml:space="preserve">The first test was done </w:t>
      </w:r>
      <w:r w:rsidR="003135BF">
        <w:t xml:space="preserve">using a </w:t>
      </w:r>
      <w:r w:rsidR="001735C0">
        <w:t>pickup</w:t>
      </w:r>
      <w:r w:rsidR="003135BF">
        <w:t xml:space="preserve"> stick and black heat shrink, which worked really well</w:t>
      </w:r>
      <w:r w:rsidR="00973173">
        <w:t xml:space="preserve"> and p</w:t>
      </w:r>
      <w:r w:rsidR="003135BF">
        <w:t xml:space="preserve">roved the </w:t>
      </w:r>
      <w:r w:rsidR="00973173">
        <w:t>rigidity</w:t>
      </w:r>
      <w:r w:rsidR="003135BF">
        <w:t xml:space="preserve"> of the structure</w:t>
      </w:r>
      <w:r w:rsidR="00973173">
        <w:t>.</w:t>
      </w:r>
      <w:r w:rsidR="003135BF">
        <w:t xml:space="preserve"> </w:t>
      </w:r>
      <w:r w:rsidR="00973173">
        <w:t>H</w:t>
      </w:r>
      <w:r w:rsidR="003135BF">
        <w:t xml:space="preserve">owever, issues </w:t>
      </w:r>
      <w:r w:rsidR="00F21120">
        <w:t>arose</w:t>
      </w:r>
      <w:r w:rsidR="003135BF">
        <w:t xml:space="preserve"> when it came to establishing which thermocouple was which. Because the heat shrink was black and therefore identifying the thermocouple was not possible.</w:t>
      </w:r>
    </w:p>
    <w:p w14:paraId="759B3C6B" w14:textId="4146743D" w:rsidR="005A459F" w:rsidRDefault="00F21120" w:rsidP="009E0393">
      <w:pPr>
        <w:pStyle w:val="ArgusBodyText"/>
      </w:pPr>
      <w:r>
        <w:t xml:space="preserve">A </w:t>
      </w:r>
      <w:r w:rsidR="005A459F">
        <w:t xml:space="preserve">second test was done, using </w:t>
      </w:r>
      <w:r w:rsidR="004E6C6B">
        <w:t>clear heat shrink. This worked well also, however there were a few things to sort out.</w:t>
      </w:r>
      <w:r w:rsidR="00A5590D">
        <w:t xml:space="preserve"> Firstly</w:t>
      </w:r>
      <w:r w:rsidR="003A4062">
        <w:t xml:space="preserve">, while the </w:t>
      </w:r>
      <w:r w:rsidR="00690A3D">
        <w:t>pickup</w:t>
      </w:r>
      <w:r w:rsidR="003A4062">
        <w:t xml:space="preserve"> stick worked well f</w:t>
      </w:r>
      <w:r w:rsidR="001159C5">
        <w:t>o</w:t>
      </w:r>
      <w:r w:rsidR="003A4062">
        <w:t xml:space="preserve">r the </w:t>
      </w:r>
      <w:r w:rsidR="001159C5">
        <w:t>structure</w:t>
      </w:r>
      <w:r w:rsidR="003A4062">
        <w:t>, there was minor concern that the colour of the</w:t>
      </w:r>
      <w:r w:rsidR="000939BC">
        <w:t xml:space="preserve"> </w:t>
      </w:r>
      <w:r w:rsidR="00690A3D">
        <w:t>pickup</w:t>
      </w:r>
      <w:r w:rsidR="000939BC">
        <w:t xml:space="preserve"> stick might </w:t>
      </w:r>
      <w:r w:rsidR="008E7015">
        <w:t>get mixed with the thermocouple colour coding and cause confusion</w:t>
      </w:r>
      <w:r w:rsidR="00276F70">
        <w:t xml:space="preserve">. </w:t>
      </w:r>
      <w:r w:rsidR="007419F9">
        <w:t xml:space="preserve">The </w:t>
      </w:r>
      <w:r w:rsidR="001159C5">
        <w:t>location of</w:t>
      </w:r>
      <w:r w:rsidR="007419F9">
        <w:t xml:space="preserve"> the</w:t>
      </w:r>
      <w:r w:rsidR="001159C5">
        <w:t xml:space="preserve"> colour coded heat shrink was also a problem. </w:t>
      </w:r>
      <w:r w:rsidR="00761A40">
        <w:t xml:space="preserve">When speaking to </w:t>
      </w:r>
      <w:r w:rsidR="00673DCB">
        <w:t>C</w:t>
      </w:r>
      <w:r w:rsidR="00761A40">
        <w:t xml:space="preserve">allan, before the hardware was designed properly, he said the colour coding would be best around 2 inched from the end of the thermocouple, so this is how they were made. However, in this design, that would mean the colour for </w:t>
      </w:r>
      <w:r w:rsidR="005A1F38">
        <w:t>each thermocouple would sit next to a different thermocouple, because they were being placed around 2 inche</w:t>
      </w:r>
      <w:r w:rsidR="00690A3D">
        <w:t>s</w:t>
      </w:r>
      <w:r w:rsidR="005A1F38">
        <w:t xml:space="preserve"> apart from each other. To solve this, </w:t>
      </w:r>
      <w:r w:rsidR="003B7E2C">
        <w:t>a new set of 16 thermocouples were made</w:t>
      </w:r>
      <w:r w:rsidR="00624090">
        <w:t xml:space="preserve"> for the small tank demo, so that the ones </w:t>
      </w:r>
      <w:r w:rsidR="00057A0E">
        <w:t>crea</w:t>
      </w:r>
      <w:r w:rsidR="00287E20">
        <w:t xml:space="preserve">ted </w:t>
      </w:r>
      <w:r w:rsidR="00624090">
        <w:t xml:space="preserve">for </w:t>
      </w:r>
      <w:r w:rsidR="00673DCB">
        <w:t>C</w:t>
      </w:r>
      <w:r w:rsidR="00624090">
        <w:t>allan</w:t>
      </w:r>
      <w:r w:rsidR="00673DCB">
        <w:t>’</w:t>
      </w:r>
      <w:r w:rsidR="00624090">
        <w:t>s testing remained how he wanted them.</w:t>
      </w:r>
      <w:r w:rsidR="005E565E">
        <w:t xml:space="preserve"> Th</w:t>
      </w:r>
      <w:r w:rsidR="00E74ACF">
        <w:t>e</w:t>
      </w:r>
      <w:r w:rsidR="00755166">
        <w:t xml:space="preserve"> new thermocouples had the heat shrink right next to the end of the thermocouple and were easily identifiable under the clear heat shrink as the</w:t>
      </w:r>
      <w:r w:rsidR="0033723A">
        <w:t xml:space="preserve"> rods were made with a blue pick up stick to match the colour of the thermocouple wire. </w:t>
      </w:r>
    </w:p>
    <w:p w14:paraId="2FE87C15" w14:textId="0974BF89" w:rsidR="00DD4843" w:rsidRDefault="00DD4843" w:rsidP="009E0393">
      <w:pPr>
        <w:pStyle w:val="ArgusBodyText"/>
      </w:pPr>
      <w:r>
        <w:rPr>
          <w:rFonts w:eastAsia="Times New Roman"/>
          <w:noProof/>
        </w:rPr>
        <w:drawing>
          <wp:inline distT="0" distB="0" distL="0" distR="0" wp14:anchorId="5D164F45" wp14:editId="131AC703">
            <wp:extent cx="3553592" cy="3458516"/>
            <wp:effectExtent l="0" t="0" r="8890" b="8890"/>
            <wp:docPr id="421413063" name="Picture 11" descr="A hand holding several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13063" name="Picture 11" descr="A hand holding several wires&#10;&#10;AI-generated content may be incorrect."/>
                    <pic:cNvPicPr>
                      <a:picLocks noChangeAspect="1" noChangeArrowheads="1"/>
                    </pic:cNvPicPr>
                  </pic:nvPicPr>
                  <pic:blipFill rotWithShape="1">
                    <a:blip r:embed="rId142" r:link="rId143" cstate="print">
                      <a:extLst>
                        <a:ext uri="{28A0092B-C50C-407E-A947-70E740481C1C}">
                          <a14:useLocalDpi xmlns:a14="http://schemas.microsoft.com/office/drawing/2010/main" val="0"/>
                        </a:ext>
                      </a:extLst>
                    </a:blip>
                    <a:srcRect l="25624" t="40284" r="17625" b="18291"/>
                    <a:stretch>
                      <a:fillRect/>
                    </a:stretch>
                  </pic:blipFill>
                  <pic:spPr bwMode="auto">
                    <a:xfrm>
                      <a:off x="0" y="0"/>
                      <a:ext cx="3554689" cy="3459583"/>
                    </a:xfrm>
                    <a:prstGeom prst="rect">
                      <a:avLst/>
                    </a:prstGeom>
                    <a:noFill/>
                    <a:ln>
                      <a:noFill/>
                    </a:ln>
                    <a:extLst>
                      <a:ext uri="{53640926-AAD7-44D8-BBD7-CCE9431645EC}">
                        <a14:shadowObscured xmlns:a14="http://schemas.microsoft.com/office/drawing/2010/main"/>
                      </a:ext>
                    </a:extLst>
                  </pic:spPr>
                </pic:pic>
              </a:graphicData>
            </a:graphic>
          </wp:inline>
        </w:drawing>
      </w:r>
    </w:p>
    <w:p w14:paraId="209E37ED" w14:textId="2F2624BE" w:rsidR="00DC1A91" w:rsidRDefault="00DC1A91" w:rsidP="009E0393">
      <w:pPr>
        <w:pStyle w:val="ArgusBodyText"/>
      </w:pPr>
      <w:r>
        <w:rPr>
          <w:rFonts w:eastAsia="Times New Roman"/>
          <w:noProof/>
        </w:rPr>
        <w:drawing>
          <wp:inline distT="0" distB="0" distL="0" distR="0" wp14:anchorId="7C43181A" wp14:editId="73028C6A">
            <wp:extent cx="4528868" cy="6123487"/>
            <wp:effectExtent l="0" t="0" r="0" b="0"/>
            <wp:docPr id="146908252" name="Picture 12" descr="A close-up of blu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8252" name="Picture 12" descr="A close-up of blue wires&#10;&#10;AI-generated content may be incorrect."/>
                    <pic:cNvPicPr>
                      <a:picLocks noChangeAspect="1" noChangeArrowheads="1"/>
                    </pic:cNvPicPr>
                  </pic:nvPicPr>
                  <pic:blipFill rotWithShape="1">
                    <a:blip r:embed="rId144" r:link="rId145" cstate="print">
                      <a:extLst>
                        <a:ext uri="{28A0092B-C50C-407E-A947-70E740481C1C}">
                          <a14:useLocalDpi xmlns:a14="http://schemas.microsoft.com/office/drawing/2010/main" val="0"/>
                        </a:ext>
                      </a:extLst>
                    </a:blip>
                    <a:srcRect l="28787" t="20659" r="-1106" b="6004"/>
                    <a:stretch>
                      <a:fillRect/>
                    </a:stretch>
                  </pic:blipFill>
                  <pic:spPr bwMode="auto">
                    <a:xfrm>
                      <a:off x="0" y="0"/>
                      <a:ext cx="4529813" cy="6124765"/>
                    </a:xfrm>
                    <a:prstGeom prst="rect">
                      <a:avLst/>
                    </a:prstGeom>
                    <a:noFill/>
                    <a:ln>
                      <a:noFill/>
                    </a:ln>
                    <a:extLst>
                      <a:ext uri="{53640926-AAD7-44D8-BBD7-CCE9431645EC}">
                        <a14:shadowObscured xmlns:a14="http://schemas.microsoft.com/office/drawing/2010/main"/>
                      </a:ext>
                    </a:extLst>
                  </pic:spPr>
                </pic:pic>
              </a:graphicData>
            </a:graphic>
          </wp:inline>
        </w:drawing>
      </w:r>
    </w:p>
    <w:p w14:paraId="28B39CDA" w14:textId="015695DA" w:rsidR="00024812" w:rsidRDefault="00760F91" w:rsidP="009E0393">
      <w:pPr>
        <w:pStyle w:val="ArgusBodyText"/>
      </w:pPr>
      <w:r>
        <w:t xml:space="preserve">The first four thermocouples were all </w:t>
      </w:r>
      <w:r w:rsidR="00C31548">
        <w:t>attached together, 5cm apart and attached to the first D-sub pin which worked well. However</w:t>
      </w:r>
      <w:r w:rsidR="00F46D1C">
        <w:t>,</w:t>
      </w:r>
      <w:r w:rsidR="00C31548">
        <w:t xml:space="preserve"> the design that was chosen had all the other thermocouple</w:t>
      </w:r>
      <w:r w:rsidR="00F46D1C">
        <w:t>s</w:t>
      </w:r>
      <w:r w:rsidR="00C31548">
        <w:t xml:space="preserve"> place</w:t>
      </w:r>
      <w:r w:rsidR="004A3912">
        <w:t>d</w:t>
      </w:r>
      <w:r w:rsidR="00C31548">
        <w:t xml:space="preserve"> in rows of three. This meant that</w:t>
      </w:r>
      <w:r w:rsidR="008D1E00">
        <w:t xml:space="preserve"> 4 rows were feeding into three </w:t>
      </w:r>
      <w:r w:rsidR="00D72F95">
        <w:t xml:space="preserve">D-sub, so the wiring was done very carefully to ensure that there were no mix </w:t>
      </w:r>
      <w:r w:rsidR="00FE2725">
        <w:t>ups,</w:t>
      </w:r>
      <w:r w:rsidR="00D72F95">
        <w:t xml:space="preserve"> and we could identify</w:t>
      </w:r>
      <w:r w:rsidR="00195D19">
        <w:t xml:space="preserve"> which thermocouple was which.</w:t>
      </w:r>
      <w:r w:rsidR="00024812">
        <w:t xml:space="preserve"> The process went as </w:t>
      </w:r>
      <w:r w:rsidR="00094994">
        <w:t>follows</w:t>
      </w:r>
      <w:r w:rsidR="00024812">
        <w:t>.</w:t>
      </w:r>
    </w:p>
    <w:p w14:paraId="75AC3C66" w14:textId="77777777" w:rsidR="00534882" w:rsidRDefault="00EA0447" w:rsidP="009E0393">
      <w:pPr>
        <w:pStyle w:val="ArgusBodyText"/>
      </w:pPr>
      <w:r>
        <w:t>Fo</w:t>
      </w:r>
      <w:r w:rsidR="000E205A">
        <w:t>u</w:t>
      </w:r>
      <w:r>
        <w:t>r thermocouple wires were</w:t>
      </w:r>
      <w:r w:rsidR="00BD5F75">
        <w:t xml:space="preserve"> threaded through</w:t>
      </w:r>
      <w:r w:rsidR="000E205A">
        <w:t xml:space="preserve"> usually two different grommets in the lid of the </w:t>
      </w:r>
      <w:r w:rsidR="00D77913">
        <w:t>tank</w:t>
      </w:r>
      <w:r w:rsidR="00A266E7">
        <w:t xml:space="preserve"> (Non</w:t>
      </w:r>
      <w:r w:rsidR="00C253E7">
        <w:t xml:space="preserve"> thermocouple end first, threaded from the underside of the lid</w:t>
      </w:r>
      <w:r w:rsidR="00A266E7">
        <w:t>)</w:t>
      </w:r>
      <w:r w:rsidR="00D77913">
        <w:t xml:space="preserve">. These four </w:t>
      </w:r>
      <w:r w:rsidR="00984733">
        <w:t xml:space="preserve">wires </w:t>
      </w:r>
      <w:r w:rsidR="00D77913">
        <w:t xml:space="preserve">were then </w:t>
      </w:r>
      <w:r w:rsidR="00E53919">
        <w:t xml:space="preserve">threaded through heat shrink and </w:t>
      </w:r>
      <w:r w:rsidR="00094994">
        <w:t>soldered</w:t>
      </w:r>
      <w:r w:rsidR="00E53919">
        <w:t xml:space="preserve"> onto the associated </w:t>
      </w:r>
      <w:r w:rsidR="00944FEF">
        <w:t>pins of the D-sub.</w:t>
      </w:r>
      <w:r>
        <w:t xml:space="preserve"> </w:t>
      </w:r>
      <w:r w:rsidR="00984733">
        <w:t xml:space="preserve">The same was done for the other 3 </w:t>
      </w:r>
      <w:r w:rsidR="005F1585">
        <w:t>grommets</w:t>
      </w:r>
      <w:r w:rsidR="00984733">
        <w:t xml:space="preserve"> on the lid. Soldering each D-</w:t>
      </w:r>
      <w:r w:rsidR="00534882">
        <w:t>S</w:t>
      </w:r>
      <w:r w:rsidR="00984733">
        <w:t xml:space="preserve">ub after </w:t>
      </w:r>
      <w:r w:rsidR="00036644">
        <w:t xml:space="preserve">four were threaded, to ensure the colours weren’t being </w:t>
      </w:r>
      <w:r w:rsidR="004A3374">
        <w:t xml:space="preserve">mixed up or </w:t>
      </w:r>
      <w:r w:rsidR="00036644">
        <w:t xml:space="preserve">sent to different </w:t>
      </w:r>
      <w:r w:rsidR="004A3374">
        <w:t>D-Subs.</w:t>
      </w:r>
    </w:p>
    <w:p w14:paraId="643748E9" w14:textId="5D84C3A6" w:rsidR="00291116" w:rsidRDefault="00291116" w:rsidP="009E0393">
      <w:pPr>
        <w:pStyle w:val="ArgusBodyText"/>
      </w:pPr>
      <w:r>
        <w:rPr>
          <w:rFonts w:eastAsia="Times New Roman"/>
          <w:noProof/>
        </w:rPr>
        <w:drawing>
          <wp:inline distT="0" distB="0" distL="0" distR="0" wp14:anchorId="4EF32620" wp14:editId="0F35F929">
            <wp:extent cx="6263640" cy="1784985"/>
            <wp:effectExtent l="0" t="0" r="3810" b="5715"/>
            <wp:docPr id="1738164031" name="Picture 16" descr="A blue pen with black and red t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64031" name="Picture 16" descr="A blue pen with black and red tip&#10;&#10;AI-generated content may be incorrect."/>
                    <pic:cNvPicPr>
                      <a:picLocks noChangeAspect="1" noChangeArrowheads="1"/>
                    </pic:cNvPicPr>
                  </pic:nvPicPr>
                  <pic:blipFill>
                    <a:blip r:embed="rId146" r:link="rId147" cstate="print">
                      <a:extLst>
                        <a:ext uri="{28A0092B-C50C-407E-A947-70E740481C1C}">
                          <a14:useLocalDpi xmlns:a14="http://schemas.microsoft.com/office/drawing/2010/main" val="0"/>
                        </a:ext>
                      </a:extLst>
                    </a:blip>
                    <a:srcRect/>
                    <a:stretch>
                      <a:fillRect/>
                    </a:stretch>
                  </pic:blipFill>
                  <pic:spPr bwMode="auto">
                    <a:xfrm>
                      <a:off x="0" y="0"/>
                      <a:ext cx="6263640" cy="1784985"/>
                    </a:xfrm>
                    <a:prstGeom prst="rect">
                      <a:avLst/>
                    </a:prstGeom>
                    <a:noFill/>
                    <a:ln>
                      <a:noFill/>
                    </a:ln>
                  </pic:spPr>
                </pic:pic>
              </a:graphicData>
            </a:graphic>
          </wp:inline>
        </w:drawing>
      </w:r>
    </w:p>
    <w:p w14:paraId="2C979A34" w14:textId="00E34A0A" w:rsidR="00760F91" w:rsidRDefault="00534882" w:rsidP="009E0393">
      <w:pPr>
        <w:pStyle w:val="ArgusBodyText"/>
      </w:pPr>
      <w:r>
        <w:t xml:space="preserve">After this, </w:t>
      </w:r>
      <w:r w:rsidR="000E4591">
        <w:t>the thermocouple rods were made with the three thermocouples on the underside of the grommets. They were space</w:t>
      </w:r>
      <w:r w:rsidR="006440AB">
        <w:t xml:space="preserve">d 5cm apart from </w:t>
      </w:r>
      <w:r w:rsidR="0069399C">
        <w:t>each other and</w:t>
      </w:r>
      <w:r w:rsidR="006440AB">
        <w:t xml:space="preserve"> had two </w:t>
      </w:r>
      <w:r w:rsidR="00FA6768">
        <w:t>blue</w:t>
      </w:r>
      <w:r w:rsidR="006440AB">
        <w:t xml:space="preserve"> </w:t>
      </w:r>
      <w:r w:rsidR="0018030E">
        <w:t>pickup</w:t>
      </w:r>
      <w:r w:rsidR="006440AB">
        <w:t xml:space="preserve"> sticks for </w:t>
      </w:r>
      <w:r w:rsidR="009B19D1">
        <w:t xml:space="preserve">stability. </w:t>
      </w:r>
      <w:r w:rsidR="00C31548">
        <w:t xml:space="preserve"> </w:t>
      </w:r>
      <w:r w:rsidR="00467530">
        <w:t>Two clear heat shrink pieces of 4cm were placed between the bottom two</w:t>
      </w:r>
      <w:r w:rsidR="003B6517">
        <w:t xml:space="preserve"> thermocouples and a longer one to secure them all the way to the top of the take was used above it. All three hea</w:t>
      </w:r>
      <w:r w:rsidR="00FA6768">
        <w:t>t</w:t>
      </w:r>
      <w:r w:rsidR="003B6517">
        <w:t xml:space="preserve"> shrink pieces needed to be threaded on before then being </w:t>
      </w:r>
      <w:r w:rsidR="00FA6768">
        <w:t>shrink</w:t>
      </w:r>
      <w:r w:rsidR="003B6517">
        <w:t xml:space="preserve"> one at a time from the bottom. This also needed to happen very gradually as to not melt the plastic of the </w:t>
      </w:r>
      <w:r w:rsidR="0018030E">
        <w:t>pickup</w:t>
      </w:r>
      <w:r w:rsidR="003B6517">
        <w:t xml:space="preserve"> stick in the process.</w:t>
      </w:r>
      <w:r w:rsidR="0018030E">
        <w:t xml:space="preserve"> This process was done for all the thermocouples, and they were then threaded back through the grommets slightly until they were sitting roughly in the correct position.</w:t>
      </w:r>
    </w:p>
    <w:p w14:paraId="6FF8CF45" w14:textId="2214FF44" w:rsidR="008153B1" w:rsidRDefault="008153B1" w:rsidP="009E0393">
      <w:pPr>
        <w:pStyle w:val="ArgusBodyText"/>
      </w:pPr>
      <w:r>
        <w:rPr>
          <w:rFonts w:eastAsia="Times New Roman"/>
          <w:noProof/>
        </w:rPr>
        <w:drawing>
          <wp:inline distT="0" distB="0" distL="0" distR="0" wp14:anchorId="677952DD" wp14:editId="5CDA14D0">
            <wp:extent cx="6263640" cy="7246188"/>
            <wp:effectExtent l="0" t="0" r="3810" b="0"/>
            <wp:docPr id="744838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8" r:link="rId149" cstate="print">
                      <a:extLst>
                        <a:ext uri="{28A0092B-C50C-407E-A947-70E740481C1C}">
                          <a14:useLocalDpi xmlns:a14="http://schemas.microsoft.com/office/drawing/2010/main" val="0"/>
                        </a:ext>
                      </a:extLst>
                    </a:blip>
                    <a:srcRect b="13235"/>
                    <a:stretch>
                      <a:fillRect/>
                    </a:stretch>
                  </pic:blipFill>
                  <pic:spPr bwMode="auto">
                    <a:xfrm>
                      <a:off x="0" y="0"/>
                      <a:ext cx="6263640" cy="7246188"/>
                    </a:xfrm>
                    <a:prstGeom prst="rect">
                      <a:avLst/>
                    </a:prstGeom>
                    <a:noFill/>
                    <a:ln>
                      <a:noFill/>
                    </a:ln>
                    <a:extLst>
                      <a:ext uri="{53640926-AAD7-44D8-BBD7-CCE9431645EC}">
                        <a14:shadowObscured xmlns:a14="http://schemas.microsoft.com/office/drawing/2010/main"/>
                      </a:ext>
                    </a:extLst>
                  </pic:spPr>
                </pic:pic>
              </a:graphicData>
            </a:graphic>
          </wp:inline>
        </w:drawing>
      </w:r>
    </w:p>
    <w:p w14:paraId="08966FC7" w14:textId="7895C1E7" w:rsidR="005F3C64" w:rsidRDefault="005C2AB1" w:rsidP="009E0393">
      <w:pPr>
        <w:pStyle w:val="ArgusBodyText"/>
      </w:pPr>
      <w:r>
        <w:t xml:space="preserve">While a successful process in general, the angle of the wires into the tank </w:t>
      </w:r>
      <w:r w:rsidR="00AA54E9">
        <w:t>meant that the thermocouples were not as stable as anticipated, therefore a design solution to keep the thermocouples straight needed to be designed.</w:t>
      </w:r>
    </w:p>
    <w:p w14:paraId="453A502B" w14:textId="09D06035" w:rsidR="00AA54E9" w:rsidRDefault="003E0B04" w:rsidP="009E0393">
      <w:pPr>
        <w:pStyle w:val="ArgusBodyText"/>
      </w:pPr>
      <w:r>
        <w:rPr>
          <w:rFonts w:eastAsia="Times New Roman"/>
          <w:noProof/>
        </w:rPr>
        <w:drawing>
          <wp:inline distT="0" distB="0" distL="0" distR="0" wp14:anchorId="4A9ECB50" wp14:editId="4E2035F7">
            <wp:extent cx="6263640" cy="8351520"/>
            <wp:effectExtent l="0" t="0" r="3810" b="0"/>
            <wp:docPr id="1833029946" name="Picture 15" descr="A metal box with blu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029946" name="Picture 15" descr="A metal box with blue wires&#10;&#10;AI-generated content may be incorrect."/>
                    <pic:cNvPicPr>
                      <a:picLocks noChangeAspect="1" noChangeArrowheads="1"/>
                    </pic:cNvPicPr>
                  </pic:nvPicPr>
                  <pic:blipFill>
                    <a:blip r:embed="rId150" r:link="rId151" cstate="print">
                      <a:extLst>
                        <a:ext uri="{28A0092B-C50C-407E-A947-70E740481C1C}">
                          <a14:useLocalDpi xmlns:a14="http://schemas.microsoft.com/office/drawing/2010/main" val="0"/>
                        </a:ext>
                      </a:extLst>
                    </a:blip>
                    <a:srcRect/>
                    <a:stretch>
                      <a:fillRect/>
                    </a:stretch>
                  </pic:blipFill>
                  <pic:spPr bwMode="auto">
                    <a:xfrm>
                      <a:off x="0" y="0"/>
                      <a:ext cx="6263640" cy="8351520"/>
                    </a:xfrm>
                    <a:prstGeom prst="rect">
                      <a:avLst/>
                    </a:prstGeom>
                    <a:noFill/>
                    <a:ln>
                      <a:noFill/>
                    </a:ln>
                  </pic:spPr>
                </pic:pic>
              </a:graphicData>
            </a:graphic>
          </wp:inline>
        </w:drawing>
      </w:r>
    </w:p>
    <w:p w14:paraId="33C08AAE" w14:textId="700EFD6D" w:rsidR="001864BD" w:rsidRPr="00B44327" w:rsidRDefault="004D10C3" w:rsidP="009E0393">
      <w:pPr>
        <w:pStyle w:val="ArgusBodyText"/>
      </w:pPr>
      <w:r>
        <w:t xml:space="preserve">To solve this, </w:t>
      </w:r>
      <w:r w:rsidR="00E5273B">
        <w:t xml:space="preserve">we decided that there needed to be some sort of structure attached to the thermocouples above the lid of the tank to </w:t>
      </w:r>
      <w:r w:rsidR="000E3508">
        <w:t>force them to sit</w:t>
      </w:r>
      <w:r w:rsidR="009A27B9">
        <w:t xml:space="preserve"> fully vertical, ensuring a straight line of thermocouple</w:t>
      </w:r>
      <w:r w:rsidR="00C15321">
        <w:t>s</w:t>
      </w:r>
      <w:r w:rsidR="009A27B9">
        <w:t xml:space="preserve"> and uniform measurements.</w:t>
      </w:r>
      <w:r w:rsidR="008F3C9A">
        <w:t xml:space="preserve"> The </w:t>
      </w:r>
      <w:r w:rsidR="00703E7F">
        <w:t xml:space="preserve">grommets on the top of the tank meant that there needed to be some space before </w:t>
      </w:r>
      <w:r w:rsidR="008F543E">
        <w:t xml:space="preserve">the extrusion to secure the thermocouples too. </w:t>
      </w:r>
      <w:r w:rsidR="008B2B89">
        <w:t>A test print of the fit around the grommets was done as well as some ex</w:t>
      </w:r>
      <w:r w:rsidR="00310C39">
        <w:t>trusions</w:t>
      </w:r>
      <w:r w:rsidR="008B2B89">
        <w:t xml:space="preserve"> to ensure </w:t>
      </w:r>
      <w:r w:rsidR="00E34883">
        <w:t>the thermocouples would sit correctly inside them.</w:t>
      </w:r>
    </w:p>
    <w:p w14:paraId="1D811A77" w14:textId="78070992" w:rsidR="00495DF1" w:rsidRDefault="001864BD" w:rsidP="009E0393">
      <w:pPr>
        <w:pStyle w:val="ArgusBodyText"/>
        <w:rPr>
          <w:rFonts w:eastAsia="Times New Roman"/>
        </w:rPr>
      </w:pPr>
      <w:r>
        <w:rPr>
          <w:rFonts w:eastAsia="Times New Roman"/>
          <w:noProof/>
        </w:rPr>
        <w:drawing>
          <wp:inline distT="0" distB="0" distL="0" distR="0" wp14:anchorId="3E289656" wp14:editId="4583407F">
            <wp:extent cx="2409245" cy="3099327"/>
            <wp:effectExtent l="0" t="0" r="0" b="6350"/>
            <wp:docPr id="13026744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52" r:link="rId153" cstate="print">
                      <a:extLst>
                        <a:ext uri="{28A0092B-C50C-407E-A947-70E740481C1C}">
                          <a14:useLocalDpi xmlns:a14="http://schemas.microsoft.com/office/drawing/2010/main" val="0"/>
                        </a:ext>
                      </a:extLst>
                    </a:blip>
                    <a:srcRect l="25648" t="33900" r="27381" b="20775"/>
                    <a:stretch>
                      <a:fillRect/>
                    </a:stretch>
                  </pic:blipFill>
                  <pic:spPr bwMode="auto">
                    <a:xfrm>
                      <a:off x="0" y="0"/>
                      <a:ext cx="2416550" cy="3108725"/>
                    </a:xfrm>
                    <a:prstGeom prst="rect">
                      <a:avLst/>
                    </a:prstGeom>
                    <a:noFill/>
                    <a:ln>
                      <a:noFill/>
                    </a:ln>
                    <a:extLst>
                      <a:ext uri="{53640926-AAD7-44D8-BBD7-CCE9431645EC}">
                        <a14:shadowObscured xmlns:a14="http://schemas.microsoft.com/office/drawing/2010/main"/>
                      </a:ext>
                    </a:extLst>
                  </pic:spPr>
                </pic:pic>
              </a:graphicData>
            </a:graphic>
          </wp:inline>
        </w:drawing>
      </w:r>
      <w:r w:rsidR="001B345A" w:rsidRPr="001B345A">
        <w:rPr>
          <w:rFonts w:eastAsia="Times New Roman"/>
        </w:rPr>
        <w:t xml:space="preserve"> </w:t>
      </w:r>
      <w:r w:rsidR="001B345A">
        <w:rPr>
          <w:rFonts w:eastAsia="Times New Roman"/>
          <w:noProof/>
        </w:rPr>
        <w:drawing>
          <wp:inline distT="0" distB="0" distL="0" distR="0" wp14:anchorId="6A648890" wp14:editId="2BC52759">
            <wp:extent cx="2677799" cy="3105640"/>
            <wp:effectExtent l="0" t="0" r="8255" b="0"/>
            <wp:docPr id="117008835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54" r:link="rId155" cstate="print">
                      <a:extLst>
                        <a:ext uri="{28A0092B-C50C-407E-A947-70E740481C1C}">
                          <a14:useLocalDpi xmlns:a14="http://schemas.microsoft.com/office/drawing/2010/main" val="0"/>
                        </a:ext>
                      </a:extLst>
                    </a:blip>
                    <a:srcRect l="26918" t="49901" r="39048" b="20490"/>
                    <a:stretch>
                      <a:fillRect/>
                    </a:stretch>
                  </pic:blipFill>
                  <pic:spPr bwMode="auto">
                    <a:xfrm>
                      <a:off x="0" y="0"/>
                      <a:ext cx="2705066" cy="3137264"/>
                    </a:xfrm>
                    <a:prstGeom prst="rect">
                      <a:avLst/>
                    </a:prstGeom>
                    <a:noFill/>
                    <a:ln>
                      <a:noFill/>
                    </a:ln>
                    <a:extLst>
                      <a:ext uri="{53640926-AAD7-44D8-BBD7-CCE9431645EC}">
                        <a14:shadowObscured xmlns:a14="http://schemas.microsoft.com/office/drawing/2010/main"/>
                      </a:ext>
                    </a:extLst>
                  </pic:spPr>
                </pic:pic>
              </a:graphicData>
            </a:graphic>
          </wp:inline>
        </w:drawing>
      </w:r>
    </w:p>
    <w:p w14:paraId="50C30D1B" w14:textId="485723B2" w:rsidR="00E15A10" w:rsidRPr="00797C38" w:rsidRDefault="00B44327" w:rsidP="009E0393">
      <w:pPr>
        <w:pStyle w:val="ArgusBodyText"/>
      </w:pPr>
      <w:r>
        <w:t xml:space="preserve">Next, </w:t>
      </w:r>
      <w:r w:rsidR="00D90167">
        <w:t>the base of the structure with a</w:t>
      </w:r>
      <w:r>
        <w:t xml:space="preserve"> 150x150mm grid </w:t>
      </w:r>
      <w:r w:rsidR="00961B06">
        <w:t>spacing</w:t>
      </w:r>
      <w:r w:rsidR="00D90167">
        <w:t xml:space="preserve"> between grommets was printed</w:t>
      </w:r>
      <w:r w:rsidR="00973E21">
        <w:t>.</w:t>
      </w:r>
      <w:r w:rsidR="00D90167">
        <w:t xml:space="preserve"> </w:t>
      </w:r>
      <w:r w:rsidR="00973E21">
        <w:t>Although,</w:t>
      </w:r>
      <w:r w:rsidR="00D90167">
        <w:t xml:space="preserve"> the fit </w:t>
      </w:r>
      <w:r w:rsidR="00797C38">
        <w:t>didn’t</w:t>
      </w:r>
      <w:r w:rsidR="00D90167">
        <w:t xml:space="preserve"> quite align perfectly, so the </w:t>
      </w:r>
      <w:r w:rsidR="0061795B">
        <w:t xml:space="preserve">hole diameter was increased from </w:t>
      </w:r>
      <w:r w:rsidR="00FD1BC3">
        <w:t>20mm</w:t>
      </w:r>
      <w:r w:rsidR="0061795B">
        <w:t xml:space="preserve"> to </w:t>
      </w:r>
      <w:r w:rsidR="00797C38">
        <w:t>22mm</w:t>
      </w:r>
      <w:r w:rsidR="0061795B">
        <w:t xml:space="preserve"> to allow for more space and a</w:t>
      </w:r>
      <w:r w:rsidR="00124E5B">
        <w:t xml:space="preserve"> better fit of the structure</w:t>
      </w:r>
      <w:r w:rsidR="00691693">
        <w:t xml:space="preserve">. </w:t>
      </w:r>
    </w:p>
    <w:p w14:paraId="716C4A44" w14:textId="3F42332E" w:rsidR="00AB6EC3" w:rsidRDefault="00AB6EC3" w:rsidP="009E0393">
      <w:pPr>
        <w:pStyle w:val="ArgusBodyText"/>
        <w:rPr>
          <w:rFonts w:eastAsia="Times New Roman"/>
          <w:noProof/>
        </w:rPr>
      </w:pPr>
      <w:r>
        <w:rPr>
          <w:rFonts w:eastAsia="Times New Roman"/>
          <w:noProof/>
        </w:rPr>
        <w:drawing>
          <wp:inline distT="0" distB="0" distL="0" distR="0" wp14:anchorId="6F9D90D9" wp14:editId="2CC2D550">
            <wp:extent cx="2825830" cy="2631882"/>
            <wp:effectExtent l="0" t="0" r="0" b="0"/>
            <wp:docPr id="71143043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156" r:link="rId157" cstate="print">
                      <a:extLst>
                        <a:ext uri="{28A0092B-C50C-407E-A947-70E740481C1C}">
                          <a14:useLocalDpi xmlns:a14="http://schemas.microsoft.com/office/drawing/2010/main" val="0"/>
                        </a:ext>
                      </a:extLst>
                    </a:blip>
                    <a:srcRect l="6856" t="24759" r="5914" b="14300"/>
                    <a:stretch>
                      <a:fillRect/>
                    </a:stretch>
                  </pic:blipFill>
                  <pic:spPr bwMode="auto">
                    <a:xfrm>
                      <a:off x="0" y="0"/>
                      <a:ext cx="2846733" cy="2651350"/>
                    </a:xfrm>
                    <a:prstGeom prst="rect">
                      <a:avLst/>
                    </a:prstGeom>
                    <a:noFill/>
                    <a:ln>
                      <a:noFill/>
                    </a:ln>
                    <a:extLst>
                      <a:ext uri="{53640926-AAD7-44D8-BBD7-CCE9431645EC}">
                        <a14:shadowObscured xmlns:a14="http://schemas.microsoft.com/office/drawing/2010/main"/>
                      </a:ext>
                    </a:extLst>
                  </pic:spPr>
                </pic:pic>
              </a:graphicData>
            </a:graphic>
          </wp:inline>
        </w:drawing>
      </w:r>
      <w:r w:rsidR="003078AE">
        <w:rPr>
          <w:rFonts w:eastAsia="Times New Roman"/>
          <w:noProof/>
        </w:rPr>
        <w:t xml:space="preserve"> </w:t>
      </w:r>
      <w:r w:rsidR="000E5904">
        <w:rPr>
          <w:rFonts w:eastAsia="Times New Roman"/>
          <w:noProof/>
        </w:rPr>
        <w:drawing>
          <wp:inline distT="0" distB="0" distL="0" distR="0" wp14:anchorId="2684C5DB" wp14:editId="22A5E543">
            <wp:extent cx="3212969" cy="2606869"/>
            <wp:effectExtent l="0" t="0" r="6985" b="3175"/>
            <wp:docPr id="3268338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58" r:link="rId159" cstate="print">
                      <a:extLst>
                        <a:ext uri="{28A0092B-C50C-407E-A947-70E740481C1C}">
                          <a14:useLocalDpi xmlns:a14="http://schemas.microsoft.com/office/drawing/2010/main" val="0"/>
                        </a:ext>
                      </a:extLst>
                    </a:blip>
                    <a:srcRect l="3935" t="26093" b="15441"/>
                    <a:stretch>
                      <a:fillRect/>
                    </a:stretch>
                  </pic:blipFill>
                  <pic:spPr bwMode="auto">
                    <a:xfrm>
                      <a:off x="0" y="0"/>
                      <a:ext cx="3232968" cy="2623095"/>
                    </a:xfrm>
                    <a:prstGeom prst="rect">
                      <a:avLst/>
                    </a:prstGeom>
                    <a:noFill/>
                    <a:ln>
                      <a:noFill/>
                    </a:ln>
                    <a:extLst>
                      <a:ext uri="{53640926-AAD7-44D8-BBD7-CCE9431645EC}">
                        <a14:shadowObscured xmlns:a14="http://schemas.microsoft.com/office/drawing/2010/main"/>
                      </a:ext>
                    </a:extLst>
                  </pic:spPr>
                </pic:pic>
              </a:graphicData>
            </a:graphic>
          </wp:inline>
        </w:drawing>
      </w:r>
    </w:p>
    <w:p w14:paraId="32D13B67" w14:textId="2226DD98" w:rsidR="00F81CB4" w:rsidRDefault="00691693" w:rsidP="009E0393">
      <w:pPr>
        <w:pStyle w:val="ArgusBodyText"/>
        <w:rPr>
          <w:rFonts w:eastAsia="Times New Roman"/>
          <w:noProof/>
        </w:rPr>
      </w:pPr>
      <w:r>
        <w:t>A final PLA structure was printed and fit exactly as anticipated, so was then attached to the thermocouples using zip ties and the array was ready for testing.</w:t>
      </w:r>
    </w:p>
    <w:p w14:paraId="1D9F9D70" w14:textId="6C6D292B" w:rsidR="00F81CB4" w:rsidRPr="001B345A" w:rsidRDefault="00F81CB4" w:rsidP="009E0393">
      <w:pPr>
        <w:pStyle w:val="ArgusBodyText"/>
        <w:rPr>
          <w:rFonts w:eastAsia="Times New Roman"/>
          <w:noProof/>
        </w:rPr>
      </w:pPr>
      <w:r>
        <w:rPr>
          <w:rFonts w:eastAsia="Times New Roman"/>
          <w:noProof/>
        </w:rPr>
        <w:drawing>
          <wp:inline distT="0" distB="0" distL="0" distR="0" wp14:anchorId="3F68EA05" wp14:editId="10020D6C">
            <wp:extent cx="5327374" cy="3611509"/>
            <wp:effectExtent l="0" t="0" r="6985" b="8255"/>
            <wp:docPr id="8654700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60" r:link="rId161" cstate="print">
                      <a:extLst>
                        <a:ext uri="{28A0092B-C50C-407E-A947-70E740481C1C}">
                          <a14:useLocalDpi xmlns:a14="http://schemas.microsoft.com/office/drawing/2010/main" val="0"/>
                        </a:ext>
                      </a:extLst>
                    </a:blip>
                    <a:srcRect l="13333" t="27998" r="13270" b="34677"/>
                    <a:stretch>
                      <a:fillRect/>
                    </a:stretch>
                  </pic:blipFill>
                  <pic:spPr bwMode="auto">
                    <a:xfrm>
                      <a:off x="0" y="0"/>
                      <a:ext cx="5334724" cy="3616491"/>
                    </a:xfrm>
                    <a:prstGeom prst="rect">
                      <a:avLst/>
                    </a:prstGeom>
                    <a:noFill/>
                    <a:ln>
                      <a:noFill/>
                    </a:ln>
                    <a:extLst>
                      <a:ext uri="{53640926-AAD7-44D8-BBD7-CCE9431645EC}">
                        <a14:shadowObscured xmlns:a14="http://schemas.microsoft.com/office/drawing/2010/main"/>
                      </a:ext>
                    </a:extLst>
                  </pic:spPr>
                </pic:pic>
              </a:graphicData>
            </a:graphic>
          </wp:inline>
        </w:drawing>
      </w:r>
    </w:p>
    <w:p w14:paraId="20473189" w14:textId="77777777" w:rsidR="00785578" w:rsidRDefault="00785578" w:rsidP="00785578">
      <w:pPr>
        <w:pStyle w:val="ArgusBodyText"/>
      </w:pPr>
    </w:p>
    <w:p w14:paraId="57E5A712" w14:textId="35607E3D" w:rsidR="00785578" w:rsidRDefault="00785578" w:rsidP="009E0393">
      <w:pPr>
        <w:pStyle w:val="Heading2"/>
      </w:pPr>
      <w:r>
        <w:t>UART Connections</w:t>
      </w:r>
    </w:p>
    <w:p w14:paraId="5A9E872A" w14:textId="0A3927D2" w:rsidR="00785578" w:rsidRPr="00785578" w:rsidRDefault="00785578" w:rsidP="00785578">
      <w:pPr>
        <w:pStyle w:val="ArgusBodyText"/>
      </w:pPr>
      <w:r>
        <w:t>Purple line is TTL’s TX which means it’s connected to PD6 (USART_B_RX</w:t>
      </w:r>
      <w:r w:rsidR="00340BCE">
        <w:t>) and the yellow from the TTL is RX which means it is connected to PD5 (USART_B_TX).</w:t>
      </w:r>
    </w:p>
    <w:p w14:paraId="6605E0C2" w14:textId="2DA6E7F7" w:rsidR="000E5D46" w:rsidRDefault="000E5D46" w:rsidP="00785578">
      <w:pPr>
        <w:pStyle w:val="ArgusBodyText"/>
      </w:pPr>
      <w:r>
        <w:t>Purple is TX</w:t>
      </w:r>
    </w:p>
    <w:p w14:paraId="4ABD1B8C" w14:textId="748CA540" w:rsidR="000E5D46" w:rsidRDefault="000E5D46" w:rsidP="00785578">
      <w:pPr>
        <w:pStyle w:val="ArgusBodyText"/>
      </w:pPr>
      <w:r>
        <w:t>Yellow is RX</w:t>
      </w:r>
    </w:p>
    <w:p w14:paraId="3F2CA533" w14:textId="04269904" w:rsidR="000E5D46" w:rsidRPr="00785578" w:rsidRDefault="000E5D46" w:rsidP="00785578">
      <w:pPr>
        <w:pStyle w:val="ArgusBodyText"/>
      </w:pPr>
      <w:r>
        <w:t>Black is GND</w:t>
      </w:r>
    </w:p>
    <w:p w14:paraId="37E9A0F7" w14:textId="4A26E9CF" w:rsidR="00A05FEC" w:rsidRDefault="00660321" w:rsidP="001C67A7">
      <w:pPr>
        <w:pStyle w:val="ArgusBodyText"/>
        <w:jc w:val="center"/>
      </w:pPr>
      <w:r>
        <w:rPr>
          <w:noProof/>
        </w:rPr>
        <w:drawing>
          <wp:inline distT="0" distB="0" distL="0" distR="0" wp14:anchorId="0C177E3F" wp14:editId="4572FC23">
            <wp:extent cx="3421987" cy="6083008"/>
            <wp:effectExtent l="0" t="0" r="7620" b="0"/>
            <wp:docPr id="16323704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62" r:link="rId163" cstate="print">
                      <a:extLst>
                        <a:ext uri="{28A0092B-C50C-407E-A947-70E740481C1C}">
                          <a14:useLocalDpi xmlns:a14="http://schemas.microsoft.com/office/drawing/2010/main" val="0"/>
                        </a:ext>
                      </a:extLst>
                    </a:blip>
                    <a:srcRect/>
                    <a:stretch>
                      <a:fillRect/>
                    </a:stretch>
                  </pic:blipFill>
                  <pic:spPr bwMode="auto">
                    <a:xfrm>
                      <a:off x="0" y="0"/>
                      <a:ext cx="3427699" cy="6093162"/>
                    </a:xfrm>
                    <a:prstGeom prst="rect">
                      <a:avLst/>
                    </a:prstGeom>
                    <a:noFill/>
                    <a:ln>
                      <a:noFill/>
                    </a:ln>
                  </pic:spPr>
                </pic:pic>
              </a:graphicData>
            </a:graphic>
          </wp:inline>
        </w:drawing>
      </w:r>
    </w:p>
    <w:p w14:paraId="25C1CE86" w14:textId="77777777" w:rsidR="00A05FEC" w:rsidRPr="00785578" w:rsidRDefault="00A05FEC" w:rsidP="00785578">
      <w:pPr>
        <w:pStyle w:val="ArgusBodyText"/>
      </w:pPr>
    </w:p>
    <w:p w14:paraId="05BB1EBE" w14:textId="76E435E6" w:rsidR="00A34D5E" w:rsidRDefault="002857EF" w:rsidP="00A34D5E">
      <w:pPr>
        <w:pStyle w:val="Heading2"/>
      </w:pPr>
      <w:r>
        <w:t>Water Tank</w:t>
      </w:r>
    </w:p>
    <w:p w14:paraId="6438EBFB" w14:textId="1D768E2B" w:rsidR="002857EF" w:rsidRPr="002857EF" w:rsidRDefault="002857EF" w:rsidP="002857EF">
      <w:pPr>
        <w:pStyle w:val="ArgusBodyText"/>
      </w:pPr>
      <w:r>
        <w:t xml:space="preserve">Dimensions planned where the thermocouples are going to enter through the lid are shown </w:t>
      </w:r>
      <w:r w:rsidR="00F71E45">
        <w:t>below.</w:t>
      </w:r>
    </w:p>
    <w:p w14:paraId="7A936191" w14:textId="62031836" w:rsidR="00A34D5E" w:rsidRPr="00A34D5E" w:rsidRDefault="00A34D5E" w:rsidP="00A34D5E">
      <w:pPr>
        <w:pStyle w:val="ArgusBodyText"/>
      </w:pPr>
      <w:r>
        <w:rPr>
          <w:noProof/>
        </w:rPr>
        <w:drawing>
          <wp:inline distT="0" distB="0" distL="0" distR="0" wp14:anchorId="0A9F5679" wp14:editId="7CD6F2E2">
            <wp:extent cx="6263640" cy="3523615"/>
            <wp:effectExtent l="0" t="0" r="3810" b="635"/>
            <wp:docPr id="1063727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r:link="rId165" cstate="print">
                      <a:extLst>
                        <a:ext uri="{28A0092B-C50C-407E-A947-70E740481C1C}">
                          <a14:useLocalDpi xmlns:a14="http://schemas.microsoft.com/office/drawing/2010/main" val="0"/>
                        </a:ext>
                      </a:extLst>
                    </a:blip>
                    <a:srcRect/>
                    <a:stretch>
                      <a:fillRect/>
                    </a:stretch>
                  </pic:blipFill>
                  <pic:spPr bwMode="auto">
                    <a:xfrm>
                      <a:off x="0" y="0"/>
                      <a:ext cx="6263640" cy="3523615"/>
                    </a:xfrm>
                    <a:prstGeom prst="rect">
                      <a:avLst/>
                    </a:prstGeom>
                    <a:noFill/>
                    <a:ln>
                      <a:noFill/>
                    </a:ln>
                  </pic:spPr>
                </pic:pic>
              </a:graphicData>
            </a:graphic>
          </wp:inline>
        </w:drawing>
      </w:r>
    </w:p>
    <w:p w14:paraId="3306D77F" w14:textId="7839D96B" w:rsidR="00A04008" w:rsidRDefault="00A04008" w:rsidP="00A34D5E">
      <w:pPr>
        <w:pStyle w:val="ArgusBodyText"/>
      </w:pPr>
      <w:r>
        <w:t>The power supply for the tank is shown below, where red is VCC +12V black is GND and green is protective earth.</w:t>
      </w:r>
      <w:r w:rsidR="00C108B5">
        <w:t xml:space="preserve"> The</w:t>
      </w:r>
      <w:r w:rsidR="00FB5B8B">
        <w:t xml:space="preserve">re is a </w:t>
      </w:r>
      <w:r w:rsidR="00030D5E">
        <w:t>ferrule</w:t>
      </w:r>
      <w:r w:rsidR="001873B8">
        <w:t xml:space="preserve"> surrounding the banana cable to protect the copper wiring.</w:t>
      </w:r>
    </w:p>
    <w:p w14:paraId="17CD8BF6" w14:textId="6A383F64" w:rsidR="00ED73F2" w:rsidRDefault="00A04008" w:rsidP="00A04008">
      <w:pPr>
        <w:pStyle w:val="ArgusBodyText"/>
        <w:jc w:val="center"/>
      </w:pPr>
      <w:r>
        <w:rPr>
          <w:noProof/>
        </w:rPr>
        <w:drawing>
          <wp:inline distT="0" distB="0" distL="0" distR="0" wp14:anchorId="2A4E144E" wp14:editId="51B62704">
            <wp:extent cx="2072534" cy="3684649"/>
            <wp:effectExtent l="0" t="0" r="4445" b="0"/>
            <wp:docPr id="388380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r:link="rId167" cstate="print">
                      <a:extLst>
                        <a:ext uri="{28A0092B-C50C-407E-A947-70E740481C1C}">
                          <a14:useLocalDpi xmlns:a14="http://schemas.microsoft.com/office/drawing/2010/main" val="0"/>
                        </a:ext>
                      </a:extLst>
                    </a:blip>
                    <a:srcRect/>
                    <a:stretch>
                      <a:fillRect/>
                    </a:stretch>
                  </pic:blipFill>
                  <pic:spPr bwMode="auto">
                    <a:xfrm>
                      <a:off x="0" y="0"/>
                      <a:ext cx="2082434" cy="3702249"/>
                    </a:xfrm>
                    <a:prstGeom prst="rect">
                      <a:avLst/>
                    </a:prstGeom>
                    <a:noFill/>
                    <a:ln>
                      <a:noFill/>
                    </a:ln>
                  </pic:spPr>
                </pic:pic>
              </a:graphicData>
            </a:graphic>
          </wp:inline>
        </w:drawing>
      </w:r>
    </w:p>
    <w:p w14:paraId="52D28947" w14:textId="77777777" w:rsidR="00720BE3" w:rsidRDefault="00720BE3" w:rsidP="00A04008">
      <w:pPr>
        <w:pStyle w:val="ArgusBodyText"/>
      </w:pPr>
    </w:p>
    <w:p w14:paraId="1E9F5C27" w14:textId="77777777" w:rsidR="00720BE3" w:rsidRDefault="00720BE3" w:rsidP="00A04008">
      <w:pPr>
        <w:pStyle w:val="ArgusBodyText"/>
      </w:pPr>
    </w:p>
    <w:p w14:paraId="7DF69585" w14:textId="09E52BB8" w:rsidR="00A04008" w:rsidRPr="00A34D5E" w:rsidRDefault="00A04008" w:rsidP="00A04008">
      <w:pPr>
        <w:pStyle w:val="ArgusBodyText"/>
      </w:pPr>
      <w:r>
        <w:t>The heater underneath the tank has specifics shown below.</w:t>
      </w:r>
    </w:p>
    <w:p w14:paraId="5658FAB2" w14:textId="310F0001" w:rsidR="00720BE3" w:rsidRPr="00A34D5E" w:rsidRDefault="00720BE3" w:rsidP="00720BE3">
      <w:pPr>
        <w:pStyle w:val="ArgusBodyText"/>
        <w:jc w:val="center"/>
      </w:pPr>
      <w:r w:rsidRPr="00720BE3">
        <w:rPr>
          <w:noProof/>
        </w:rPr>
        <w:drawing>
          <wp:inline distT="0" distB="0" distL="0" distR="0" wp14:anchorId="2780014A" wp14:editId="2BBE802D">
            <wp:extent cx="2989215" cy="4105275"/>
            <wp:effectExtent l="0" t="0" r="1905" b="0"/>
            <wp:docPr id="169522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25179" name=""/>
                    <pic:cNvPicPr/>
                  </pic:nvPicPr>
                  <pic:blipFill>
                    <a:blip r:embed="rId168"/>
                    <a:stretch>
                      <a:fillRect/>
                    </a:stretch>
                  </pic:blipFill>
                  <pic:spPr>
                    <a:xfrm>
                      <a:off x="0" y="0"/>
                      <a:ext cx="2992945" cy="4110398"/>
                    </a:xfrm>
                    <a:prstGeom prst="rect">
                      <a:avLst/>
                    </a:prstGeom>
                  </pic:spPr>
                </pic:pic>
              </a:graphicData>
            </a:graphic>
          </wp:inline>
        </w:drawing>
      </w:r>
    </w:p>
    <w:p w14:paraId="036CBF61" w14:textId="77777777" w:rsidR="00A04008" w:rsidRDefault="00A04008" w:rsidP="00A04008">
      <w:pPr>
        <w:pStyle w:val="ArgusBodyText"/>
        <w:jc w:val="center"/>
      </w:pPr>
    </w:p>
    <w:p w14:paraId="2DAB0FE9" w14:textId="33037903" w:rsidR="008A392A" w:rsidRDefault="008A392A" w:rsidP="008A392A">
      <w:pPr>
        <w:pStyle w:val="Heading2"/>
      </w:pPr>
      <w:r>
        <w:t>Presentation!</w:t>
      </w:r>
    </w:p>
    <w:p w14:paraId="61199662" w14:textId="6EF07159" w:rsidR="008A392A" w:rsidRPr="00055A6C" w:rsidRDefault="00773C48" w:rsidP="003B4002">
      <w:pPr>
        <w:pStyle w:val="ArgusBodyText"/>
        <w:rPr>
          <w:b/>
          <w:bCs/>
        </w:rPr>
      </w:pPr>
      <w:r w:rsidRPr="00055A6C">
        <w:rPr>
          <w:b/>
          <w:bCs/>
        </w:rPr>
        <w:t>Intro:</w:t>
      </w:r>
    </w:p>
    <w:p w14:paraId="10331962" w14:textId="32B98F5D" w:rsidR="00AD2A7E" w:rsidRPr="00055A6C" w:rsidRDefault="001A5716" w:rsidP="00C54EF8">
      <w:pPr>
        <w:pStyle w:val="ArgusBodyText"/>
        <w:numPr>
          <w:ilvl w:val="0"/>
          <w:numId w:val="17"/>
        </w:numPr>
        <w:rPr>
          <w:b/>
          <w:bCs/>
        </w:rPr>
      </w:pPr>
      <w:r>
        <w:rPr>
          <w:b/>
          <w:bCs/>
        </w:rPr>
        <w:t>For our s</w:t>
      </w:r>
      <w:r w:rsidR="00773C48" w:rsidRPr="00055A6C">
        <w:rPr>
          <w:b/>
          <w:bCs/>
        </w:rPr>
        <w:t>ummer</w:t>
      </w:r>
      <w:r>
        <w:rPr>
          <w:b/>
          <w:bCs/>
        </w:rPr>
        <w:t xml:space="preserve"> intern</w:t>
      </w:r>
      <w:r w:rsidR="00773C48" w:rsidRPr="00055A6C">
        <w:rPr>
          <w:b/>
          <w:bCs/>
        </w:rPr>
        <w:t xml:space="preserve"> project, </w:t>
      </w:r>
      <w:r w:rsidR="001F2741">
        <w:rPr>
          <w:b/>
          <w:bCs/>
        </w:rPr>
        <w:t>we have been developing</w:t>
      </w:r>
      <w:r w:rsidR="00773C48" w:rsidRPr="00055A6C">
        <w:rPr>
          <w:b/>
          <w:bCs/>
        </w:rPr>
        <w:t xml:space="preserve"> </w:t>
      </w:r>
      <w:r w:rsidR="005D7504" w:rsidRPr="00055A6C">
        <w:rPr>
          <w:b/>
          <w:bCs/>
        </w:rPr>
        <w:t xml:space="preserve">a </w:t>
      </w:r>
      <w:r w:rsidR="009F626E" w:rsidRPr="00055A6C">
        <w:rPr>
          <w:b/>
          <w:bCs/>
        </w:rPr>
        <w:t>low-cost</w:t>
      </w:r>
      <w:r w:rsidR="005D7504" w:rsidRPr="00055A6C">
        <w:rPr>
          <w:b/>
          <w:bCs/>
        </w:rPr>
        <w:t xml:space="preserve"> </w:t>
      </w:r>
      <w:r w:rsidR="00773C48" w:rsidRPr="00055A6C">
        <w:rPr>
          <w:b/>
          <w:bCs/>
        </w:rPr>
        <w:t>thermocouple</w:t>
      </w:r>
      <w:r w:rsidR="005D7504" w:rsidRPr="00055A6C">
        <w:rPr>
          <w:b/>
          <w:bCs/>
        </w:rPr>
        <w:t xml:space="preserve"> sensor</w:t>
      </w:r>
      <w:r w:rsidR="00773C48" w:rsidRPr="00055A6C">
        <w:rPr>
          <w:b/>
          <w:bCs/>
        </w:rPr>
        <w:t xml:space="preserve"> </w:t>
      </w:r>
      <w:r w:rsidR="00D35E08">
        <w:rPr>
          <w:b/>
          <w:bCs/>
        </w:rPr>
        <w:t xml:space="preserve">measurement </w:t>
      </w:r>
      <w:r w:rsidR="00773C48" w:rsidRPr="00055A6C">
        <w:rPr>
          <w:b/>
          <w:bCs/>
        </w:rPr>
        <w:t xml:space="preserve">array and </w:t>
      </w:r>
      <w:r w:rsidR="00510DC5" w:rsidRPr="00055A6C">
        <w:rPr>
          <w:b/>
          <w:bCs/>
        </w:rPr>
        <w:t>visualisation</w:t>
      </w:r>
      <w:r w:rsidR="00773C48" w:rsidRPr="00055A6C">
        <w:rPr>
          <w:b/>
          <w:bCs/>
        </w:rPr>
        <w:t xml:space="preserve"> software</w:t>
      </w:r>
      <w:r w:rsidR="00BF3DC0">
        <w:rPr>
          <w:b/>
          <w:bCs/>
        </w:rPr>
        <w:t xml:space="preserve">. This project is just a proof of </w:t>
      </w:r>
      <w:r w:rsidR="003D123A">
        <w:rPr>
          <w:b/>
          <w:bCs/>
        </w:rPr>
        <w:t>concept,</w:t>
      </w:r>
      <w:r w:rsidR="00F42E48">
        <w:rPr>
          <w:b/>
          <w:bCs/>
        </w:rPr>
        <w:t xml:space="preserve"> and </w:t>
      </w:r>
      <w:r w:rsidR="007503D3">
        <w:rPr>
          <w:b/>
          <w:bCs/>
        </w:rPr>
        <w:t>we have developed the mechanical structure, PCB and visualisation software for this concept.</w:t>
      </w:r>
    </w:p>
    <w:p w14:paraId="104CC4BF" w14:textId="3F1F22AC" w:rsidR="00C70F94" w:rsidRPr="00055A6C" w:rsidRDefault="00C624F6" w:rsidP="00C70F94">
      <w:pPr>
        <w:pStyle w:val="ArgusBodyText"/>
        <w:rPr>
          <w:b/>
          <w:bCs/>
        </w:rPr>
      </w:pPr>
      <w:r>
        <w:rPr>
          <w:b/>
          <w:bCs/>
        </w:rPr>
        <w:t>Why is our project important</w:t>
      </w:r>
      <w:r w:rsidR="00606587">
        <w:rPr>
          <w:b/>
          <w:bCs/>
        </w:rPr>
        <w:t xml:space="preserve"> for you</w:t>
      </w:r>
      <w:r w:rsidR="00366150">
        <w:rPr>
          <w:b/>
          <w:bCs/>
        </w:rPr>
        <w:t xml:space="preserve">? </w:t>
      </w:r>
    </w:p>
    <w:p w14:paraId="53CA5097" w14:textId="1F061AE3" w:rsidR="00366150" w:rsidRDefault="00366150" w:rsidP="00C70F94">
      <w:pPr>
        <w:pStyle w:val="ArgusBodyText"/>
        <w:rPr>
          <w:b/>
          <w:bCs/>
        </w:rPr>
      </w:pPr>
      <w:r>
        <w:rPr>
          <w:b/>
          <w:bCs/>
        </w:rPr>
        <w:t xml:space="preserve">Company needs to understand </w:t>
      </w:r>
      <w:r w:rsidR="00453647">
        <w:rPr>
          <w:b/>
          <w:bCs/>
        </w:rPr>
        <w:t>behaviour</w:t>
      </w:r>
      <w:r>
        <w:rPr>
          <w:b/>
          <w:bCs/>
        </w:rPr>
        <w:t xml:space="preserve"> of material of clients, </w:t>
      </w:r>
      <w:r w:rsidR="00A85D96">
        <w:rPr>
          <w:b/>
          <w:bCs/>
        </w:rPr>
        <w:t xml:space="preserve">high value material </w:t>
      </w:r>
      <w:r w:rsidR="00453647">
        <w:rPr>
          <w:b/>
          <w:bCs/>
        </w:rPr>
        <w:t>honey</w:t>
      </w:r>
      <w:r>
        <w:rPr>
          <w:b/>
          <w:bCs/>
        </w:rPr>
        <w:t xml:space="preserve"> chocolate </w:t>
      </w:r>
      <w:r w:rsidR="00453647">
        <w:rPr>
          <w:b/>
          <w:bCs/>
        </w:rPr>
        <w:t>and molasse</w:t>
      </w:r>
      <w:r w:rsidR="00A85D96">
        <w:rPr>
          <w:b/>
          <w:bCs/>
        </w:rPr>
        <w:t>s.</w:t>
      </w:r>
      <w:r>
        <w:rPr>
          <w:b/>
          <w:bCs/>
        </w:rPr>
        <w:t xml:space="preserve"> </w:t>
      </w:r>
    </w:p>
    <w:p w14:paraId="6134D81C" w14:textId="77777777" w:rsidR="0020463C" w:rsidRDefault="0020463C" w:rsidP="00C70F94">
      <w:pPr>
        <w:pStyle w:val="ArgusBodyText"/>
        <w:rPr>
          <w:b/>
          <w:bCs/>
        </w:rPr>
      </w:pPr>
    </w:p>
    <w:p w14:paraId="794672DE" w14:textId="70EE9ADC" w:rsidR="0020463C" w:rsidRPr="00055A6C" w:rsidRDefault="0020463C" w:rsidP="00C70F94">
      <w:pPr>
        <w:pStyle w:val="ArgusBodyText"/>
        <w:rPr>
          <w:b/>
          <w:bCs/>
        </w:rPr>
      </w:pPr>
      <w:r>
        <w:rPr>
          <w:b/>
          <w:bCs/>
        </w:rPr>
        <w:t>Difficult in ind</w:t>
      </w:r>
      <w:r w:rsidR="000E765A">
        <w:rPr>
          <w:b/>
          <w:bCs/>
        </w:rPr>
        <w:t>ustry</w:t>
      </w:r>
      <w:r>
        <w:rPr>
          <w:b/>
          <w:bCs/>
        </w:rPr>
        <w:t xml:space="preserve"> to heat products as fast as </w:t>
      </w:r>
      <w:r w:rsidR="000E765A">
        <w:rPr>
          <w:b/>
          <w:bCs/>
        </w:rPr>
        <w:t>possible and not damage those products.</w:t>
      </w:r>
    </w:p>
    <w:p w14:paraId="0473FD00" w14:textId="01E0F4E4" w:rsidR="00BD2BD6" w:rsidRDefault="00BD2BD6" w:rsidP="00C70F94">
      <w:pPr>
        <w:pStyle w:val="ArgusBodyText"/>
        <w:rPr>
          <w:b/>
          <w:bCs/>
        </w:rPr>
      </w:pPr>
      <w:r>
        <w:rPr>
          <w:b/>
          <w:bCs/>
        </w:rPr>
        <w:t xml:space="preserve">Small tank to see behaviour </w:t>
      </w:r>
    </w:p>
    <w:p w14:paraId="0769D7F3" w14:textId="3ED2AC80" w:rsidR="00BD2BD6" w:rsidRPr="00055A6C" w:rsidRDefault="000D2370" w:rsidP="00C70F94">
      <w:pPr>
        <w:pStyle w:val="ArgusBodyText"/>
        <w:rPr>
          <w:b/>
          <w:bCs/>
        </w:rPr>
      </w:pPr>
      <w:r>
        <w:rPr>
          <w:b/>
          <w:bCs/>
        </w:rPr>
        <w:t>Heating element takes hours and so to show principle of operation we poured hot water into cold water.</w:t>
      </w:r>
    </w:p>
    <w:p w14:paraId="609D77FD" w14:textId="009C3D58" w:rsidR="00AD2A7E" w:rsidRPr="006758F9" w:rsidRDefault="003B4002" w:rsidP="003B4002">
      <w:pPr>
        <w:pStyle w:val="ArgusBodyText"/>
        <w:rPr>
          <w:b/>
          <w:bCs/>
        </w:rPr>
      </w:pPr>
      <w:r w:rsidRPr="006758F9">
        <w:rPr>
          <w:b/>
          <w:bCs/>
        </w:rPr>
        <w:t xml:space="preserve">What is the problem </w:t>
      </w:r>
      <w:r w:rsidR="006758F9">
        <w:rPr>
          <w:b/>
          <w:bCs/>
        </w:rPr>
        <w:t xml:space="preserve">that </w:t>
      </w:r>
      <w:r w:rsidRPr="006758F9">
        <w:rPr>
          <w:b/>
          <w:bCs/>
        </w:rPr>
        <w:t>we are t</w:t>
      </w:r>
      <w:r w:rsidR="00600BF0" w:rsidRPr="006758F9">
        <w:rPr>
          <w:b/>
          <w:bCs/>
        </w:rPr>
        <w:t>rying to solve?</w:t>
      </w:r>
    </w:p>
    <w:p w14:paraId="6A4BCD11" w14:textId="28CD7FB4" w:rsidR="00715BD8" w:rsidRDefault="00FF4B9F" w:rsidP="003B4002">
      <w:pPr>
        <w:pStyle w:val="ArgusBodyText"/>
      </w:pPr>
      <w:r>
        <w:t xml:space="preserve">The problem that </w:t>
      </w:r>
      <w:r w:rsidR="00157FB1">
        <w:t xml:space="preserve">it is difficult to understand the dynamics of </w:t>
      </w:r>
      <w:r w:rsidR="00715BD8">
        <w:t>non-Newtonian</w:t>
      </w:r>
      <w:r w:rsidR="00157FB1">
        <w:t xml:space="preserve"> fluids when heated,</w:t>
      </w:r>
      <w:r w:rsidR="00A04F35">
        <w:t xml:space="preserve"> </w:t>
      </w:r>
      <w:r w:rsidR="00715BD8">
        <w:t xml:space="preserve">So, by </w:t>
      </w:r>
      <w:r w:rsidR="00D52C9D">
        <w:t xml:space="preserve">understanding the dynamics </w:t>
      </w:r>
      <w:r w:rsidR="00541943">
        <w:t xml:space="preserve">of </w:t>
      </w:r>
      <w:r w:rsidR="0060389D">
        <w:t>Non-Newtonian</w:t>
      </w:r>
      <w:r w:rsidR="00541943">
        <w:t xml:space="preserve"> Fluids </w:t>
      </w:r>
      <w:r w:rsidR="00317EFD">
        <w:t xml:space="preserve">Argus would be able to expand </w:t>
      </w:r>
      <w:r w:rsidR="00715BD8">
        <w:t xml:space="preserve">into </w:t>
      </w:r>
      <w:r w:rsidR="00317EFD">
        <w:t xml:space="preserve">new markets to </w:t>
      </w:r>
      <w:r w:rsidR="002C7DCB">
        <w:t xml:space="preserve">heat expensive products in bulk like chocolates, molasses </w:t>
      </w:r>
      <w:r w:rsidR="004C1ECE">
        <w:t xml:space="preserve">and </w:t>
      </w:r>
      <w:r w:rsidR="00B305BB">
        <w:t>AMF.</w:t>
      </w:r>
      <w:r w:rsidR="00971023">
        <w:t xml:space="preserve"> </w:t>
      </w:r>
    </w:p>
    <w:p w14:paraId="6EE6F2FC" w14:textId="27BEA498" w:rsidR="00060A34" w:rsidRDefault="00060A34" w:rsidP="003B4002">
      <w:pPr>
        <w:pStyle w:val="ArgusBodyText"/>
      </w:pPr>
      <w:r>
        <w:t>Current Pro</w:t>
      </w:r>
      <w:r w:rsidR="00637B1B">
        <w:t>blem</w:t>
      </w:r>
      <w:r w:rsidR="00DD7CB3">
        <w:t>s</w:t>
      </w:r>
    </w:p>
    <w:p w14:paraId="0D3F7971" w14:textId="73DCA967" w:rsidR="00DD7CB3" w:rsidRDefault="00DD7CB3" w:rsidP="00DD7CB3">
      <w:pPr>
        <w:pStyle w:val="ArgusBodyText"/>
        <w:numPr>
          <w:ilvl w:val="0"/>
          <w:numId w:val="17"/>
        </w:numPr>
      </w:pPr>
      <w:r>
        <w:t xml:space="preserve">Expensive </w:t>
      </w:r>
      <w:r w:rsidR="00352018">
        <w:t>product can get damaged or wasted,</w:t>
      </w:r>
    </w:p>
    <w:p w14:paraId="6E434166" w14:textId="77777777" w:rsidR="00E72B6C" w:rsidRDefault="008D3241" w:rsidP="00352018">
      <w:pPr>
        <w:pStyle w:val="ArgusBodyText"/>
        <w:numPr>
          <w:ilvl w:val="0"/>
          <w:numId w:val="17"/>
        </w:numPr>
      </w:pPr>
      <w:r>
        <w:t xml:space="preserve">Product is burnt, </w:t>
      </w:r>
      <w:r w:rsidR="00D616CB">
        <w:t>packaging mel</w:t>
      </w:r>
      <w:r w:rsidR="00397902">
        <w:t>t</w:t>
      </w:r>
      <w:r w:rsidR="00D616CB">
        <w:t>s and product</w:t>
      </w:r>
      <w:r w:rsidR="00F36718">
        <w:t xml:space="preserve"> is lost,</w:t>
      </w:r>
      <w:r w:rsidR="0022463E">
        <w:t xml:space="preserve"> product isn’t fully </w:t>
      </w:r>
      <w:r w:rsidR="009E3125">
        <w:t>melted</w:t>
      </w:r>
      <w:r w:rsidR="00E72B6C">
        <w:t>.</w:t>
      </w:r>
    </w:p>
    <w:p w14:paraId="20B45AA8" w14:textId="087DE782" w:rsidR="00352018" w:rsidRDefault="00E72B6C" w:rsidP="00352018">
      <w:pPr>
        <w:pStyle w:val="ArgusBodyText"/>
        <w:numPr>
          <w:ilvl w:val="0"/>
          <w:numId w:val="17"/>
        </w:numPr>
      </w:pPr>
      <w:r>
        <w:t>A lot of gaps due to not understanding behaviour</w:t>
      </w:r>
      <w:r w:rsidR="00AC5D98">
        <w:t xml:space="preserve"> and lack of data </w:t>
      </w:r>
      <w:r w:rsidR="00F36718">
        <w:t xml:space="preserve"> </w:t>
      </w:r>
    </w:p>
    <w:p w14:paraId="2017FE70" w14:textId="7BAED780" w:rsidR="00AD6573" w:rsidRDefault="00AD6573" w:rsidP="003B4002">
      <w:pPr>
        <w:pStyle w:val="ArgusBodyText"/>
      </w:pPr>
      <w:r>
        <w:t xml:space="preserve">Current system </w:t>
      </w:r>
      <w:r w:rsidR="00B2345E">
        <w:t xml:space="preserve">to address this issue is using </w:t>
      </w:r>
      <w:r>
        <w:t>PICO loggers</w:t>
      </w:r>
      <w:r w:rsidR="00B2345E">
        <w:t xml:space="preserve"> and</w:t>
      </w:r>
      <w:r>
        <w:t xml:space="preserve"> they have</w:t>
      </w:r>
    </w:p>
    <w:p w14:paraId="00B7E64B" w14:textId="498F8CB1" w:rsidR="001211EF" w:rsidRDefault="00D506F7" w:rsidP="00C54EF8">
      <w:pPr>
        <w:pStyle w:val="ArgusBodyText"/>
        <w:numPr>
          <w:ilvl w:val="0"/>
          <w:numId w:val="17"/>
        </w:numPr>
      </w:pPr>
      <w:r>
        <w:t>Extremely h</w:t>
      </w:r>
      <w:r w:rsidR="00AD6573">
        <w:t xml:space="preserve">igh </w:t>
      </w:r>
      <w:r w:rsidR="00B95DA8">
        <w:t>sampling rate</w:t>
      </w:r>
      <w:r w:rsidR="00AD6573">
        <w:t xml:space="preserve"> which we don’t require </w:t>
      </w:r>
      <w:r w:rsidR="00055BA7">
        <w:t xml:space="preserve">as heating products can take days. </w:t>
      </w:r>
      <w:r w:rsidR="001449F7">
        <w:t>(</w:t>
      </w:r>
      <w:r w:rsidR="00777580">
        <w:t>Can read all connected thermocouples in ~0.1 seconds)</w:t>
      </w:r>
    </w:p>
    <w:p w14:paraId="121B715B" w14:textId="66F4E9CD" w:rsidR="00AD6573" w:rsidRDefault="00AD6573" w:rsidP="00C54EF8">
      <w:pPr>
        <w:pStyle w:val="ArgusBodyText"/>
        <w:numPr>
          <w:ilvl w:val="0"/>
          <w:numId w:val="17"/>
        </w:numPr>
      </w:pPr>
      <w:r>
        <w:t>Expensive</w:t>
      </w:r>
      <w:r w:rsidR="00777580">
        <w:t>:</w:t>
      </w:r>
      <w:r>
        <w:t xml:space="preserve"> </w:t>
      </w:r>
      <w:r w:rsidR="00F3501D">
        <w:t>costing ~$</w:t>
      </w:r>
      <w:r w:rsidR="004D3238">
        <w:t>130</w:t>
      </w:r>
      <w:r w:rsidR="00F3501D">
        <w:t xml:space="preserve"> per </w:t>
      </w:r>
      <w:r w:rsidR="004D3238">
        <w:t>sensor</w:t>
      </w:r>
      <w:r w:rsidR="009A3978">
        <w:t>.</w:t>
      </w:r>
    </w:p>
    <w:p w14:paraId="3D106CD1" w14:textId="15016281" w:rsidR="00F3501D" w:rsidRDefault="00117FAA" w:rsidP="00C54EF8">
      <w:pPr>
        <w:pStyle w:val="ArgusBodyText"/>
        <w:numPr>
          <w:ilvl w:val="0"/>
          <w:numId w:val="17"/>
        </w:numPr>
      </w:pPr>
      <w:r>
        <w:t xml:space="preserve">Limited in </w:t>
      </w:r>
      <w:r w:rsidR="00B61C05">
        <w:t>s</w:t>
      </w:r>
      <w:r>
        <w:t>cale</w:t>
      </w:r>
      <w:r w:rsidR="00B2345E">
        <w:t xml:space="preserve"> (Callen is only</w:t>
      </w:r>
      <w:r w:rsidR="00FC6A2B">
        <w:t xml:space="preserve"> placing 8 sensors on the heaters and 5 in the fluid itself)</w:t>
      </w:r>
    </w:p>
    <w:p w14:paraId="7AA2F4EB" w14:textId="7A6728C6" w:rsidR="00482387" w:rsidRPr="00055A6C" w:rsidRDefault="00FE6C5D" w:rsidP="00117FAA">
      <w:pPr>
        <w:pStyle w:val="ArgusBodyText"/>
        <w:rPr>
          <w:b/>
          <w:bCs/>
        </w:rPr>
      </w:pPr>
      <w:r w:rsidRPr="00055A6C">
        <w:rPr>
          <w:b/>
          <w:bCs/>
        </w:rPr>
        <w:t>The system that we have developed</w:t>
      </w:r>
      <w:r w:rsidR="00275868">
        <w:rPr>
          <w:b/>
          <w:bCs/>
        </w:rPr>
        <w:t xml:space="preserve"> </w:t>
      </w:r>
    </w:p>
    <w:p w14:paraId="7071B2F4" w14:textId="248F34DA" w:rsidR="00192611" w:rsidRPr="00192611" w:rsidRDefault="00192611" w:rsidP="00192611">
      <w:pPr>
        <w:pStyle w:val="ArgusBodyText"/>
        <w:numPr>
          <w:ilvl w:val="0"/>
          <w:numId w:val="17"/>
        </w:numPr>
        <w:rPr>
          <w:b/>
          <w:bCs/>
        </w:rPr>
      </w:pPr>
      <w:r>
        <w:rPr>
          <w:b/>
          <w:bCs/>
        </w:rPr>
        <w:t>Our system is c</w:t>
      </w:r>
      <w:r w:rsidRPr="00055A6C">
        <w:rPr>
          <w:b/>
          <w:bCs/>
        </w:rPr>
        <w:t xml:space="preserve">heap: costing </w:t>
      </w:r>
      <w:r w:rsidR="00DA7B23">
        <w:rPr>
          <w:b/>
          <w:bCs/>
        </w:rPr>
        <w:t>$40</w:t>
      </w:r>
      <w:r w:rsidRPr="00055A6C">
        <w:rPr>
          <w:b/>
          <w:bCs/>
        </w:rPr>
        <w:t xml:space="preserve"> per </w:t>
      </w:r>
      <w:r>
        <w:rPr>
          <w:b/>
          <w:bCs/>
        </w:rPr>
        <w:t>sensor</w:t>
      </w:r>
      <w:r w:rsidRPr="00055A6C">
        <w:rPr>
          <w:b/>
          <w:bCs/>
        </w:rPr>
        <w:t xml:space="preserve"> </w:t>
      </w:r>
      <w:r>
        <w:rPr>
          <w:b/>
          <w:bCs/>
        </w:rPr>
        <w:t xml:space="preserve">at scale. </w:t>
      </w:r>
    </w:p>
    <w:p w14:paraId="590E6F13" w14:textId="6FEEE95E" w:rsidR="004467A6" w:rsidRDefault="004467A6" w:rsidP="00117FAA">
      <w:pPr>
        <w:pStyle w:val="ArgusBodyText"/>
        <w:numPr>
          <w:ilvl w:val="0"/>
          <w:numId w:val="17"/>
        </w:numPr>
        <w:rPr>
          <w:b/>
          <w:bCs/>
        </w:rPr>
      </w:pPr>
      <w:r>
        <w:rPr>
          <w:b/>
          <w:bCs/>
        </w:rPr>
        <w:t xml:space="preserve">The system is </w:t>
      </w:r>
      <w:r w:rsidRPr="00055A6C">
        <w:rPr>
          <w:b/>
          <w:bCs/>
        </w:rPr>
        <w:t>scalable</w:t>
      </w:r>
      <w:r>
        <w:rPr>
          <w:b/>
          <w:bCs/>
        </w:rPr>
        <w:t>, as it’s capable of acquiring data from up to 256 sensors.</w:t>
      </w:r>
    </w:p>
    <w:p w14:paraId="73AED8FD" w14:textId="31C8A69A" w:rsidR="00F42E48" w:rsidRDefault="00F42E48" w:rsidP="00385875">
      <w:pPr>
        <w:pStyle w:val="ArgusBodyText"/>
        <w:numPr>
          <w:ilvl w:val="0"/>
          <w:numId w:val="17"/>
        </w:numPr>
        <w:rPr>
          <w:b/>
          <w:bCs/>
        </w:rPr>
      </w:pPr>
      <w:r>
        <w:rPr>
          <w:b/>
          <w:bCs/>
        </w:rPr>
        <w:t xml:space="preserve">The </w:t>
      </w:r>
      <w:r w:rsidR="00DE338F">
        <w:rPr>
          <w:b/>
          <w:bCs/>
        </w:rPr>
        <w:t xml:space="preserve">system </w:t>
      </w:r>
      <w:r w:rsidR="00B54BEC">
        <w:rPr>
          <w:b/>
          <w:bCs/>
        </w:rPr>
        <w:t>can sample 8 times</w:t>
      </w:r>
      <w:r>
        <w:rPr>
          <w:b/>
          <w:bCs/>
        </w:rPr>
        <w:t xml:space="preserve"> per second</w:t>
      </w:r>
      <w:r w:rsidR="003D123A">
        <w:rPr>
          <w:b/>
          <w:bCs/>
        </w:rPr>
        <w:t xml:space="preserve"> and has a resolution of</w:t>
      </w:r>
      <w:r w:rsidR="00930475">
        <w:rPr>
          <w:b/>
          <w:bCs/>
        </w:rPr>
        <w:t xml:space="preserve"> 0.25 degrees </w:t>
      </w:r>
      <w:r w:rsidR="00ED4DB9">
        <w:rPr>
          <w:b/>
          <w:bCs/>
        </w:rPr>
        <w:t>Celsius</w:t>
      </w:r>
      <w:r w:rsidR="00DE338F">
        <w:rPr>
          <w:b/>
          <w:bCs/>
        </w:rPr>
        <w:t>.</w:t>
      </w:r>
    </w:p>
    <w:p w14:paraId="636F050A" w14:textId="06F57869" w:rsidR="00177857" w:rsidRPr="00055A6C" w:rsidRDefault="00865613" w:rsidP="00385875">
      <w:pPr>
        <w:pStyle w:val="ArgusBodyText"/>
        <w:numPr>
          <w:ilvl w:val="0"/>
          <w:numId w:val="17"/>
        </w:numPr>
        <w:rPr>
          <w:b/>
          <w:bCs/>
        </w:rPr>
      </w:pPr>
      <w:r>
        <w:rPr>
          <w:b/>
          <w:bCs/>
        </w:rPr>
        <w:t xml:space="preserve">By building our own system we </w:t>
      </w:r>
      <w:r w:rsidR="000841EA">
        <w:rPr>
          <w:b/>
          <w:bCs/>
        </w:rPr>
        <w:t xml:space="preserve">will own the IP. </w:t>
      </w:r>
    </w:p>
    <w:p w14:paraId="1777E39F" w14:textId="2C1B419B" w:rsidR="00A81A94" w:rsidRDefault="00837777" w:rsidP="00C82063">
      <w:pPr>
        <w:pStyle w:val="ArgusBodyText"/>
      </w:pPr>
      <w:r>
        <w:t xml:space="preserve">The other </w:t>
      </w:r>
      <w:r w:rsidR="00CC4D3C">
        <w:t xml:space="preserve">benefits of the system we have developed </w:t>
      </w:r>
      <w:r w:rsidR="00A81A94">
        <w:t>is:</w:t>
      </w:r>
    </w:p>
    <w:p w14:paraId="208932E5" w14:textId="01EBC5DC" w:rsidR="00AF54B8" w:rsidRDefault="00A81A94" w:rsidP="00C54EF8">
      <w:pPr>
        <w:pStyle w:val="ArgusBodyText"/>
        <w:numPr>
          <w:ilvl w:val="0"/>
          <w:numId w:val="17"/>
        </w:numPr>
      </w:pPr>
      <w:r>
        <w:t>that we can visualise the data</w:t>
      </w:r>
      <w:r w:rsidR="00C62FE0">
        <w:t xml:space="preserve"> points </w:t>
      </w:r>
      <w:r w:rsidR="008F4D38">
        <w:t>in a 3D view</w:t>
      </w:r>
      <w:r w:rsidR="001124D4">
        <w:t xml:space="preserve"> – this cannot be achieved with the current PICO logger</w:t>
      </w:r>
      <w:r w:rsidR="003215ED">
        <w:t>.</w:t>
      </w:r>
    </w:p>
    <w:p w14:paraId="45CF6E5F" w14:textId="5399ED06" w:rsidR="008F4D38" w:rsidRDefault="008F4D38" w:rsidP="00C54EF8">
      <w:pPr>
        <w:pStyle w:val="ArgusBodyText"/>
        <w:numPr>
          <w:ilvl w:val="0"/>
          <w:numId w:val="17"/>
        </w:numPr>
      </w:pPr>
      <w:r>
        <w:t>Set the positions of the measurement points to required locations</w:t>
      </w:r>
    </w:p>
    <w:p w14:paraId="1FA68DD1" w14:textId="163112D2" w:rsidR="00A81A94" w:rsidRDefault="008F4D38" w:rsidP="00665006">
      <w:pPr>
        <w:pStyle w:val="ArgusBodyText"/>
        <w:numPr>
          <w:ilvl w:val="0"/>
          <w:numId w:val="17"/>
        </w:numPr>
      </w:pPr>
      <w:r>
        <w:t xml:space="preserve">Playback the data points </w:t>
      </w:r>
      <w:r w:rsidR="00096CF6">
        <w:t xml:space="preserve">and visualise the </w:t>
      </w:r>
      <w:r w:rsidR="00665006">
        <w:t>spread of heat throughout material</w:t>
      </w:r>
    </w:p>
    <w:p w14:paraId="54F05604" w14:textId="5111B113" w:rsidR="00754E1E" w:rsidRPr="00AA3E0C" w:rsidRDefault="00665006" w:rsidP="00C82063">
      <w:pPr>
        <w:pStyle w:val="ArgusBodyText"/>
        <w:rPr>
          <w:b/>
        </w:rPr>
      </w:pPr>
      <w:r w:rsidRPr="00B81225">
        <w:rPr>
          <w:b/>
          <w:bCs/>
        </w:rPr>
        <w:t xml:space="preserve">This is </w:t>
      </w:r>
      <w:r w:rsidR="00A471FD" w:rsidRPr="00B81225">
        <w:rPr>
          <w:b/>
          <w:bCs/>
        </w:rPr>
        <w:t>the playback of a test we conducted in water</w:t>
      </w:r>
      <w:r w:rsidR="00E8656A">
        <w:rPr>
          <w:b/>
          <w:bCs/>
        </w:rPr>
        <w:t>.</w:t>
      </w:r>
    </w:p>
    <w:p w14:paraId="5F083233" w14:textId="77777777" w:rsidR="006C2DB0" w:rsidRDefault="004F3CE9" w:rsidP="00ED0B37">
      <w:pPr>
        <w:pStyle w:val="ArgusBodyText"/>
      </w:pPr>
      <w:r>
        <w:t xml:space="preserve">So what does this mean? </w:t>
      </w:r>
    </w:p>
    <w:p w14:paraId="5CBF556C" w14:textId="77777777" w:rsidR="006C2DB0" w:rsidRDefault="006C2DB0" w:rsidP="006C2DB0">
      <w:pPr>
        <w:pStyle w:val="ArgusBodyText"/>
        <w:numPr>
          <w:ilvl w:val="0"/>
          <w:numId w:val="17"/>
        </w:numPr>
      </w:pPr>
      <w:r>
        <w:t>Proof of concet</w:t>
      </w:r>
    </w:p>
    <w:p w14:paraId="32362B25" w14:textId="77777777" w:rsidR="006C2DB0" w:rsidRDefault="006C2DB0" w:rsidP="006C2DB0">
      <w:pPr>
        <w:pStyle w:val="ArgusBodyText"/>
        <w:numPr>
          <w:ilvl w:val="0"/>
          <w:numId w:val="17"/>
        </w:numPr>
      </w:pPr>
      <w:r>
        <w:t>Verify FEA</w:t>
      </w:r>
    </w:p>
    <w:p w14:paraId="5F20BF92" w14:textId="77777777" w:rsidR="006C2DB0" w:rsidRDefault="006C2DB0" w:rsidP="006C2DB0">
      <w:pPr>
        <w:pStyle w:val="ArgusBodyText"/>
        <w:numPr>
          <w:ilvl w:val="0"/>
          <w:numId w:val="17"/>
        </w:numPr>
      </w:pPr>
      <w:r>
        <w:t>Small scale testing of products</w:t>
      </w:r>
    </w:p>
    <w:p w14:paraId="3C810C19" w14:textId="38639390" w:rsidR="00DC1BB0" w:rsidRDefault="004F3CE9" w:rsidP="006C2DB0">
      <w:pPr>
        <w:pStyle w:val="ArgusBodyText"/>
      </w:pPr>
      <w:r>
        <w:t xml:space="preserve">It proves that is it possible </w:t>
      </w:r>
      <w:r w:rsidR="00D12FB5">
        <w:t xml:space="preserve">to get data </w:t>
      </w:r>
      <w:r w:rsidR="00EC7923">
        <w:t xml:space="preserve">from </w:t>
      </w:r>
      <w:r w:rsidR="007C6685">
        <w:t>sensor</w:t>
      </w:r>
      <w:r w:rsidR="00BE07F6">
        <w:t xml:space="preserve">s in a tank, and is scalable, so </w:t>
      </w:r>
      <w:r w:rsidR="00E0485A">
        <w:t>we can get as many data point</w:t>
      </w:r>
      <w:r w:rsidR="001E4C94">
        <w:t>s</w:t>
      </w:r>
      <w:r w:rsidR="00E63CB4">
        <w:t xml:space="preserve"> as we want. It can verfily</w:t>
      </w:r>
      <w:r w:rsidR="00493C7E">
        <w:t xml:space="preserve"> FEA</w:t>
      </w:r>
      <w:r w:rsidR="00E63CB4">
        <w:t xml:space="preserve"> </w:t>
      </w:r>
      <w:r w:rsidR="00493C7E">
        <w:t xml:space="preserve">fluid </w:t>
      </w:r>
      <w:r w:rsidR="00E63CB4">
        <w:t>dynamics of known products like molasis</w:t>
      </w:r>
      <w:r w:rsidR="00493C7E">
        <w:t>, and give us new data for small s</w:t>
      </w:r>
      <w:r w:rsidR="00E60EEA">
        <w:t xml:space="preserve">amples of </w:t>
      </w:r>
      <w:r w:rsidR="00D32BC5">
        <w:t xml:space="preserve">products that way have dynamics that </w:t>
      </w:r>
      <w:r w:rsidR="00585056">
        <w:t>we don’t understand</w:t>
      </w:r>
    </w:p>
    <w:p w14:paraId="684DC972" w14:textId="780A4189" w:rsidR="00ED0B37" w:rsidRDefault="00407E1E" w:rsidP="00ED0B37">
      <w:pPr>
        <w:pStyle w:val="ArgusBodyText"/>
      </w:pPr>
      <w:r>
        <w:t xml:space="preserve"> </w:t>
      </w:r>
      <w:r w:rsidR="00B059F2">
        <w:t>Sensors can also be used in small scale tests</w:t>
      </w:r>
      <w:r w:rsidR="00FA1068">
        <w:t xml:space="preserve">. If a </w:t>
      </w:r>
      <w:r w:rsidR="001515F7">
        <w:t xml:space="preserve">small </w:t>
      </w:r>
      <w:r w:rsidR="003328EB">
        <w:t>amount of product</w:t>
      </w:r>
      <w:r w:rsidR="002770C2">
        <w:t xml:space="preserve"> can be tested and </w:t>
      </w:r>
      <w:r w:rsidR="00042BD2">
        <w:t xml:space="preserve">the data </w:t>
      </w:r>
      <w:r w:rsidR="00ED0B37">
        <w:t xml:space="preserve">So, by understanding the dynamics of Non-Newtonian Fluids Argus would be able to expand into new markets to heat expensive products in bulk like chocolates, molasses and AMF. </w:t>
      </w:r>
    </w:p>
    <w:p w14:paraId="3877D955" w14:textId="70675DB5" w:rsidR="00754E1E" w:rsidRDefault="007068E9" w:rsidP="00C82063">
      <w:pPr>
        <w:pStyle w:val="ArgusBodyText"/>
      </w:pPr>
      <w:r>
        <w:t>All</w:t>
      </w:r>
      <w:r w:rsidR="00E61DD8">
        <w:t xml:space="preserve">ows us to prove simulation against reality and </w:t>
      </w:r>
      <w:r w:rsidR="002F2F4B">
        <w:t>if it’s accurate then we can work with a small amount of material and scale that experiment</w:t>
      </w:r>
      <w:r w:rsidR="006775B5">
        <w:t xml:space="preserve"> up verify the large scale.</w:t>
      </w:r>
    </w:p>
    <w:p w14:paraId="1E2F3D56" w14:textId="77777777" w:rsidR="00AA3E0C" w:rsidRDefault="00AA3E0C" w:rsidP="00AA3E0C">
      <w:pPr>
        <w:pStyle w:val="ArgusBodyText"/>
        <w:rPr>
          <w:b/>
          <w:bCs/>
        </w:rPr>
      </w:pPr>
      <w:r>
        <w:rPr>
          <w:b/>
          <w:bCs/>
        </w:rPr>
        <w:t>Why is our system better?</w:t>
      </w:r>
    </w:p>
    <w:p w14:paraId="099210EF" w14:textId="6C66F68D" w:rsidR="00AA3E0C" w:rsidRPr="00B81225" w:rsidRDefault="00AA3E0C" w:rsidP="00AA3E0C">
      <w:pPr>
        <w:pStyle w:val="ArgusBodyText"/>
        <w:rPr>
          <w:b/>
          <w:bCs/>
        </w:rPr>
      </w:pPr>
      <w:r>
        <w:rPr>
          <w:b/>
          <w:bCs/>
        </w:rPr>
        <w:t>Show system</w:t>
      </w:r>
    </w:p>
    <w:p w14:paraId="1032CF2C" w14:textId="17959875" w:rsidR="001331D4" w:rsidRDefault="007F69E3" w:rsidP="00C82063">
      <w:pPr>
        <w:pStyle w:val="Heading2"/>
      </w:pPr>
      <w:r>
        <w:t>Testing</w:t>
      </w:r>
    </w:p>
    <w:p w14:paraId="75B4FAF4" w14:textId="0921D773" w:rsidR="00FA56B5" w:rsidRDefault="00C65CD7" w:rsidP="00FA56B5">
      <w:pPr>
        <w:pStyle w:val="ArgusBodyText"/>
      </w:pPr>
      <w:r>
        <w:t xml:space="preserve">The first test was conducted by heating a 12.5L tank of cold water from 20 degrees Celsius with a 63W heater. This test didn’t go so well since there were some data </w:t>
      </w:r>
      <w:r w:rsidR="00B96378">
        <w:t>corruptions</w:t>
      </w:r>
      <w:r>
        <w:t xml:space="preserve"> therefore</w:t>
      </w:r>
      <w:r w:rsidR="00E21827">
        <w:t>,</w:t>
      </w:r>
      <w:r>
        <w:t xml:space="preserve"> </w:t>
      </w:r>
      <w:r w:rsidR="00913300">
        <w:t xml:space="preserve">we could not </w:t>
      </w:r>
      <w:r w:rsidR="002B6934">
        <w:t>replay the data back.</w:t>
      </w:r>
      <w:r w:rsidR="00B96378">
        <w:t xml:space="preserve"> Code changes and improvements were made and further tests conducted </w:t>
      </w:r>
      <w:r w:rsidR="001F6A24">
        <w:t>did not have those issues appear again.</w:t>
      </w:r>
      <w:r w:rsidR="00A1791E">
        <w:t xml:space="preserve"> The error could have been to due these following reasons:</w:t>
      </w:r>
    </w:p>
    <w:p w14:paraId="2E7BF29F" w14:textId="7E91932B" w:rsidR="00B720BE" w:rsidRDefault="005F26EE" w:rsidP="00B720BE">
      <w:pPr>
        <w:pStyle w:val="ArgusBodyText"/>
        <w:numPr>
          <w:ilvl w:val="0"/>
          <w:numId w:val="32"/>
        </w:numPr>
      </w:pPr>
      <w:r>
        <w:t xml:space="preserve">The </w:t>
      </w:r>
      <w:r w:rsidR="00980FAF">
        <w:t>USB</w:t>
      </w:r>
      <w:r>
        <w:t xml:space="preserve"> cable to allow the E: drive to be seen on the laptop was </w:t>
      </w:r>
      <w:r w:rsidR="00980FAF">
        <w:t>not plugged in fully</w:t>
      </w:r>
      <w:r w:rsidR="00A23E55">
        <w:t xml:space="preserve"> which might have cause </w:t>
      </w:r>
      <w:r w:rsidR="00653A1A">
        <w:t xml:space="preserve">an issue with the </w:t>
      </w:r>
      <w:r w:rsidR="00B720BE">
        <w:t>data.</w:t>
      </w:r>
    </w:p>
    <w:p w14:paraId="57830EAE" w14:textId="27999005" w:rsidR="00B720BE" w:rsidRDefault="00AF35BD" w:rsidP="00B720BE">
      <w:pPr>
        <w:pStyle w:val="ArgusBodyText"/>
        <w:numPr>
          <w:ilvl w:val="0"/>
          <w:numId w:val="32"/>
        </w:numPr>
      </w:pPr>
      <w:r>
        <w:t>On the JS server side not</w:t>
      </w:r>
      <w:r w:rsidR="000D4E2A">
        <w:t>,</w:t>
      </w:r>
      <w:r>
        <w:t xml:space="preserve"> enough delay was provided before </w:t>
      </w:r>
      <w:r w:rsidR="000D4E2A">
        <w:t xml:space="preserve">after </w:t>
      </w:r>
      <w:r>
        <w:t xml:space="preserve">the </w:t>
      </w:r>
      <w:r w:rsidR="000D4E2A">
        <w:t>RESET command</w:t>
      </w:r>
      <w:r>
        <w:t xml:space="preserve"> was </w:t>
      </w:r>
      <w:r w:rsidR="000D4E2A">
        <w:t>sent. This meant that the server was trying to read the E: drive during reconnected or at a bad time which cause data corruption.</w:t>
      </w:r>
    </w:p>
    <w:p w14:paraId="61842CD9" w14:textId="1876280C" w:rsidR="00A1791E" w:rsidRDefault="00A1791E" w:rsidP="00FA56B5">
      <w:pPr>
        <w:pStyle w:val="ArgusBodyText"/>
      </w:pPr>
      <w:r>
        <w:rPr>
          <w:noProof/>
        </w:rPr>
        <w:drawing>
          <wp:inline distT="0" distB="0" distL="0" distR="0" wp14:anchorId="5793EF0F" wp14:editId="5E5970C6">
            <wp:extent cx="6254750" cy="1828800"/>
            <wp:effectExtent l="0" t="0" r="0" b="0"/>
            <wp:docPr id="200570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254750" cy="1828800"/>
                    </a:xfrm>
                    <a:prstGeom prst="rect">
                      <a:avLst/>
                    </a:prstGeom>
                    <a:noFill/>
                    <a:ln>
                      <a:noFill/>
                    </a:ln>
                  </pic:spPr>
                </pic:pic>
              </a:graphicData>
            </a:graphic>
          </wp:inline>
        </w:drawing>
      </w:r>
    </w:p>
    <w:p w14:paraId="4CE83E0E" w14:textId="44977A9B" w:rsidR="00F078CE" w:rsidRDefault="000266CE" w:rsidP="00FA56B5">
      <w:pPr>
        <w:pStyle w:val="ArgusBodyText"/>
      </w:pPr>
      <w:r>
        <w:t>The second test was conducted by pouring hot tea into the tank with cold water and the experimental results is what we had expected but the issue was that the sampling rate of the thermocouples was too low as it was once per seconds. This meant that the colour change on the screen was instant and you could not see a gradual change in the colours and therefore the quality of the results was low.</w:t>
      </w:r>
      <w:r w:rsidR="00E21827">
        <w:t xml:space="preserve"> The hot water was poured through via a funnel that was close to the </w:t>
      </w:r>
      <w:r w:rsidR="00F078CE">
        <w:t>centre</w:t>
      </w:r>
      <w:r w:rsidR="00E21827">
        <w:t xml:space="preserve"> of the tank but offset a bit. This allowed us to visually see that the bottom thermocouples getting hot first and then </w:t>
      </w:r>
      <w:r w:rsidR="00C528A0">
        <w:t>the other thermocouples would increase their colours gradually.</w:t>
      </w:r>
    </w:p>
    <w:p w14:paraId="5BB884AE" w14:textId="616AAE4D" w:rsidR="000266CE" w:rsidRDefault="000266CE" w:rsidP="00FA56B5">
      <w:pPr>
        <w:pStyle w:val="ArgusBodyText"/>
      </w:pPr>
      <w:r>
        <w:t xml:space="preserve">The third test was conducted </w:t>
      </w:r>
      <w:r w:rsidR="00DF1674">
        <w:t>like</w:t>
      </w:r>
      <w:r>
        <w:t xml:space="preserve"> the second test but instead of using the brewed hot tea blue dye was </w:t>
      </w:r>
      <w:r w:rsidR="00DF1674">
        <w:t xml:space="preserve">poured into the hot water. This allowed for the visualisation of the flow of the hot water in the tank be of higher quality. </w:t>
      </w:r>
      <w:r w:rsidR="00BE3F7B">
        <w:t>The sampling rate for this test was increased to be 10 samples per seconds i.e</w:t>
      </w:r>
      <w:r w:rsidR="00193624">
        <w:t>.</w:t>
      </w:r>
      <w:r w:rsidR="00BE3F7B">
        <w:t xml:space="preserve"> 10hz. </w:t>
      </w:r>
      <w:r w:rsidR="00193624">
        <w:t>This experiment improved upon the second test since th</w:t>
      </w:r>
      <w:r w:rsidR="006860C2">
        <w:t xml:space="preserve">ere was a more gradual increase of the colours </w:t>
      </w:r>
      <w:r w:rsidR="002E7DB1">
        <w:t>shown the browser page.</w:t>
      </w:r>
    </w:p>
    <w:p w14:paraId="47B04917" w14:textId="7F1D6A94" w:rsidR="00F078CE" w:rsidRDefault="00F078CE" w:rsidP="00FA56B5">
      <w:pPr>
        <w:pStyle w:val="ArgusBodyText"/>
      </w:pPr>
      <w:r>
        <w:t>The setup of the third test is shown below.</w:t>
      </w:r>
    </w:p>
    <w:p w14:paraId="4BD36553" w14:textId="07E3009D" w:rsidR="00F078CE" w:rsidRDefault="00F078CE" w:rsidP="00F078CE">
      <w:pPr>
        <w:pStyle w:val="ArgusBodyText"/>
        <w:jc w:val="center"/>
      </w:pPr>
      <w:r>
        <w:rPr>
          <w:rFonts w:eastAsia="Times New Roman"/>
          <w:noProof/>
        </w:rPr>
        <w:drawing>
          <wp:inline distT="0" distB="0" distL="0" distR="0" wp14:anchorId="2A9B4A3F" wp14:editId="658185F3">
            <wp:extent cx="3861236" cy="5148315"/>
            <wp:effectExtent l="0" t="0" r="6350" b="0"/>
            <wp:docPr id="14329570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3865970" cy="5154626"/>
                    </a:xfrm>
                    <a:prstGeom prst="rect">
                      <a:avLst/>
                    </a:prstGeom>
                    <a:noFill/>
                    <a:ln>
                      <a:noFill/>
                    </a:ln>
                  </pic:spPr>
                </pic:pic>
              </a:graphicData>
            </a:graphic>
          </wp:inline>
        </w:drawing>
      </w:r>
    </w:p>
    <w:p w14:paraId="62646ACE" w14:textId="23171ECE" w:rsidR="00FA56B5" w:rsidRDefault="00FC4486" w:rsidP="00FC4486">
      <w:pPr>
        <w:pStyle w:val="Heading2"/>
      </w:pPr>
      <w:r>
        <w:t>Code Python Side</w:t>
      </w:r>
    </w:p>
    <w:p w14:paraId="7205054F" w14:textId="33601F56" w:rsidR="00FC4486" w:rsidRDefault="00FC4486" w:rsidP="00FC4486">
      <w:pPr>
        <w:pStyle w:val="ArgusBodyText"/>
      </w:pPr>
      <w:r>
        <w:t>There have been over 20 iterations of the code for this project</w:t>
      </w:r>
      <w:r w:rsidR="003D7B2A">
        <w:t xml:space="preserve"> on the python side.</w:t>
      </w:r>
      <w:r w:rsidR="002B7626">
        <w:t xml:space="preserve"> Detai</w:t>
      </w:r>
      <w:r w:rsidR="00CD2EE0">
        <w:t xml:space="preserve">ls </w:t>
      </w:r>
      <w:r w:rsidR="00B924A1">
        <w:t xml:space="preserve">regarding version are demonstrated in the </w:t>
      </w:r>
      <w:r w:rsidR="00BE46AA">
        <w:t xml:space="preserve">past </w:t>
      </w:r>
      <w:r w:rsidR="008B3FD8">
        <w:t>versions</w:t>
      </w:r>
      <w:r w:rsidR="00BE46AA">
        <w:t>.</w:t>
      </w:r>
    </w:p>
    <w:p w14:paraId="3A2A97A9" w14:textId="23C5F6FE" w:rsidR="00266587" w:rsidRPr="00266587" w:rsidRDefault="00266587" w:rsidP="00FC4486">
      <w:pPr>
        <w:pStyle w:val="ArgusBodyText"/>
        <w:rPr>
          <w:b/>
          <w:bCs/>
          <w:u w:val="single"/>
        </w:rPr>
      </w:pPr>
      <w:r w:rsidRPr="00266587">
        <w:rPr>
          <w:b/>
          <w:bCs/>
          <w:u w:val="single"/>
        </w:rPr>
        <w:t>Shift register code</w:t>
      </w:r>
    </w:p>
    <w:p w14:paraId="4881200D" w14:textId="2692E75E" w:rsidR="003D7B2A" w:rsidRDefault="003D7B2A" w:rsidP="00FC4486">
      <w:pPr>
        <w:pStyle w:val="ArgusBodyText"/>
      </w:pPr>
      <w:r>
        <w:t>Below showcases the “</w:t>
      </w:r>
      <w:r w:rsidR="00266587">
        <w:t xml:space="preserve">bit </w:t>
      </w:r>
      <w:r>
        <w:t xml:space="preserve">bang” version of the shift register. This allows the </w:t>
      </w:r>
      <w:r w:rsidR="00794A3A">
        <w:t xml:space="preserve">shift register to shift a bit </w:t>
      </w:r>
      <w:r w:rsidR="00B87711">
        <w:t xml:space="preserve">“0” or “1” to </w:t>
      </w:r>
      <w:r w:rsidR="002856F7">
        <w:t>its</w:t>
      </w:r>
      <w:r w:rsidR="00B87711">
        <w:t xml:space="preserve"> outputs. </w:t>
      </w:r>
    </w:p>
    <w:p w14:paraId="03363C64" w14:textId="5418A7EF" w:rsidR="002A6294" w:rsidRPr="00FC4486" w:rsidRDefault="002A6294" w:rsidP="00FC4486">
      <w:pPr>
        <w:pStyle w:val="ArgusBodyText"/>
      </w:pPr>
      <w:r w:rsidRPr="002A6294">
        <w:rPr>
          <w:noProof/>
        </w:rPr>
        <w:drawing>
          <wp:inline distT="0" distB="0" distL="0" distR="0" wp14:anchorId="50EF5151" wp14:editId="78FFD915">
            <wp:extent cx="6263640" cy="5551170"/>
            <wp:effectExtent l="0" t="0" r="3810" b="0"/>
            <wp:docPr id="1108776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76080" name=""/>
                    <pic:cNvPicPr/>
                  </pic:nvPicPr>
                  <pic:blipFill>
                    <a:blip r:embed="rId172"/>
                    <a:stretch>
                      <a:fillRect/>
                    </a:stretch>
                  </pic:blipFill>
                  <pic:spPr>
                    <a:xfrm>
                      <a:off x="0" y="0"/>
                      <a:ext cx="6263640" cy="5551170"/>
                    </a:xfrm>
                    <a:prstGeom prst="rect">
                      <a:avLst/>
                    </a:prstGeom>
                  </pic:spPr>
                </pic:pic>
              </a:graphicData>
            </a:graphic>
          </wp:inline>
        </w:drawing>
      </w:r>
    </w:p>
    <w:p w14:paraId="4B8BD1AC" w14:textId="7B425539" w:rsidR="004B23AD" w:rsidRPr="004B23AD" w:rsidRDefault="004B23AD" w:rsidP="004B23AD">
      <w:pPr>
        <w:pStyle w:val="ArgusBodyText"/>
      </w:pPr>
      <w:r>
        <w:t>A simple example of how to use the shift register can be seen below:</w:t>
      </w:r>
    </w:p>
    <w:p w14:paraId="2E76A97F" w14:textId="77777777" w:rsidR="004B23AD" w:rsidRPr="004B23AD" w:rsidRDefault="004B23AD" w:rsidP="00C54EF8">
      <w:pPr>
        <w:pStyle w:val="ArgusBodyText"/>
        <w:numPr>
          <w:ilvl w:val="0"/>
          <w:numId w:val="18"/>
        </w:numPr>
      </w:pPr>
      <w:r w:rsidRPr="004B23AD">
        <w:t>Set the latch pin (RCLK) to LOW to prevent updating the output pins while shifting data.</w:t>
      </w:r>
    </w:p>
    <w:p w14:paraId="5BC6D164" w14:textId="77777777" w:rsidR="004B23AD" w:rsidRPr="004B23AD" w:rsidRDefault="004B23AD" w:rsidP="00C54EF8">
      <w:pPr>
        <w:pStyle w:val="ArgusBodyText"/>
        <w:numPr>
          <w:ilvl w:val="0"/>
          <w:numId w:val="18"/>
        </w:numPr>
      </w:pPr>
      <w:r w:rsidRPr="004B23AD">
        <w:t>Send data bit by bit to the serial data input pin (SER).</w:t>
      </w:r>
    </w:p>
    <w:p w14:paraId="5E43C44E" w14:textId="77777777" w:rsidR="004B23AD" w:rsidRPr="004B23AD" w:rsidRDefault="004B23AD" w:rsidP="00C54EF8">
      <w:pPr>
        <w:pStyle w:val="ArgusBodyText"/>
        <w:numPr>
          <w:ilvl w:val="0"/>
          <w:numId w:val="18"/>
        </w:numPr>
      </w:pPr>
      <w:r w:rsidRPr="004B23AD">
        <w:t>For each bit, pulse the clock pin (SRCLK) to shift data into the register.</w:t>
      </w:r>
    </w:p>
    <w:p w14:paraId="628FE5E9" w14:textId="77777777" w:rsidR="004B23AD" w:rsidRPr="004B23AD" w:rsidRDefault="004B23AD" w:rsidP="00C54EF8">
      <w:pPr>
        <w:pStyle w:val="ArgusBodyText"/>
        <w:numPr>
          <w:ilvl w:val="0"/>
          <w:numId w:val="18"/>
        </w:numPr>
      </w:pPr>
      <w:r w:rsidRPr="004B23AD">
        <w:t>Repeat steps 2 and 3 until all bits are shifted into the register.</w:t>
      </w:r>
    </w:p>
    <w:p w14:paraId="0CC5A5E9" w14:textId="5AE86F33" w:rsidR="004B23AD" w:rsidRPr="004B23AD" w:rsidRDefault="004B23AD" w:rsidP="00C54EF8">
      <w:pPr>
        <w:pStyle w:val="ArgusBodyText"/>
        <w:numPr>
          <w:ilvl w:val="0"/>
          <w:numId w:val="18"/>
        </w:numPr>
      </w:pPr>
      <w:hyperlink r:id="rId173" w:tgtFrame="_blank" w:history="1">
        <w:r w:rsidRPr="00060786">
          <w:rPr>
            <w:rStyle w:val="Hyperlink"/>
            <w:u w:val="none"/>
            <w:lang w:eastAsia="en-US"/>
          </w:rPr>
          <w:t>When all eight pulses have been received, enable the 'Latch' pin to copy the values to the latch register. </w:t>
        </w:r>
      </w:hyperlink>
      <w:r w:rsidR="00CD703A">
        <w:t xml:space="preserve"> Latch is </w:t>
      </w:r>
      <w:r w:rsidR="00060786">
        <w:t>the RCLK pin.</w:t>
      </w:r>
    </w:p>
    <w:p w14:paraId="1BEE5A54" w14:textId="2BC99DA6" w:rsidR="008C7B31" w:rsidRDefault="00005E69" w:rsidP="004B23AD">
      <w:pPr>
        <w:pStyle w:val="ArgusBodyText"/>
      </w:pPr>
      <w:r>
        <w:t xml:space="preserve">Below shows the code for the </w:t>
      </w:r>
      <w:r w:rsidR="00D740D7">
        <w:t>allowing data to be read and converted t</w:t>
      </w:r>
      <w:r w:rsidR="00264FE4">
        <w:t>o</w:t>
      </w:r>
      <w:r w:rsidR="00DD7402">
        <w:t xml:space="preserve"> degrees </w:t>
      </w:r>
      <w:r w:rsidR="008C7B31">
        <w:t>Celsius</w:t>
      </w:r>
      <w:r w:rsidR="00DD7402">
        <w:t xml:space="preserve"> </w:t>
      </w:r>
      <w:r w:rsidR="008C7B31">
        <w:t>from the MAX31855 chips.</w:t>
      </w:r>
    </w:p>
    <w:p w14:paraId="4E9F699A" w14:textId="13E06769" w:rsidR="00266587" w:rsidRPr="00266587" w:rsidRDefault="00266587" w:rsidP="004B23AD">
      <w:pPr>
        <w:pStyle w:val="ArgusBodyText"/>
        <w:rPr>
          <w:b/>
          <w:bCs/>
          <w:u w:val="single"/>
        </w:rPr>
      </w:pPr>
      <w:r w:rsidRPr="00266587">
        <w:rPr>
          <w:b/>
          <w:bCs/>
          <w:u w:val="single"/>
        </w:rPr>
        <w:t>MAX31855 Code</w:t>
      </w:r>
    </w:p>
    <w:p w14:paraId="157AA1B5" w14:textId="7B0DE02B" w:rsidR="004B23AD" w:rsidRPr="004B23AD" w:rsidRDefault="008C7B31" w:rsidP="004B23AD">
      <w:pPr>
        <w:pStyle w:val="ArgusBodyText"/>
        <w:rPr>
          <w:rStyle w:val="Hyperlink"/>
          <w:lang w:eastAsia="en-US"/>
        </w:rPr>
      </w:pPr>
      <w:r w:rsidRPr="008C7B31">
        <w:rPr>
          <w:noProof/>
        </w:rPr>
        <w:drawing>
          <wp:inline distT="0" distB="0" distL="0" distR="0" wp14:anchorId="5E5DDA83" wp14:editId="431B8103">
            <wp:extent cx="5982524" cy="7521216"/>
            <wp:effectExtent l="0" t="0" r="0" b="3810"/>
            <wp:docPr id="72012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20625" name=""/>
                    <pic:cNvPicPr/>
                  </pic:nvPicPr>
                  <pic:blipFill>
                    <a:blip r:embed="rId174"/>
                    <a:stretch>
                      <a:fillRect/>
                    </a:stretch>
                  </pic:blipFill>
                  <pic:spPr>
                    <a:xfrm>
                      <a:off x="0" y="0"/>
                      <a:ext cx="5988849" cy="7529168"/>
                    </a:xfrm>
                    <a:prstGeom prst="rect">
                      <a:avLst/>
                    </a:prstGeom>
                  </pic:spPr>
                </pic:pic>
              </a:graphicData>
            </a:graphic>
          </wp:inline>
        </w:drawing>
      </w:r>
      <w:r w:rsidR="004B23AD" w:rsidRPr="004B23AD">
        <w:fldChar w:fldCharType="begin"/>
      </w:r>
      <w:r w:rsidR="004B23AD" w:rsidRPr="004B23AD">
        <w:instrText>HYPERLINK "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 \t "_blank"</w:instrText>
      </w:r>
      <w:r w:rsidR="004B23AD" w:rsidRPr="004B23AD">
        <w:fldChar w:fldCharType="separate"/>
      </w:r>
    </w:p>
    <w:p w14:paraId="05B10C06" w14:textId="49266191" w:rsidR="00AC74E5" w:rsidRDefault="004B23AD" w:rsidP="004B23AD">
      <w:pPr>
        <w:pStyle w:val="ArgusBodyText"/>
      </w:pPr>
      <w:r w:rsidRPr="004B23AD">
        <w:fldChar w:fldCharType="end"/>
      </w:r>
      <w:r w:rsidR="00AC74E5">
        <w:t>Above shows the classes for the two IC’s utilised to read the temperature readings from the MAX31855 chips</w:t>
      </w:r>
    </w:p>
    <w:p w14:paraId="2C1254BB" w14:textId="57585C24" w:rsidR="00266587" w:rsidRPr="007A4ADA" w:rsidRDefault="006D28AA" w:rsidP="004B23AD">
      <w:pPr>
        <w:pStyle w:val="ArgusBodyText"/>
      </w:pPr>
      <w:r w:rsidRPr="007A4ADA">
        <w:t>Below is a simple explanation of how the python code is integrated:</w:t>
      </w:r>
    </w:p>
    <w:p w14:paraId="12EAFA4D" w14:textId="418EF211" w:rsidR="00330719" w:rsidRPr="007271D9" w:rsidRDefault="00330719" w:rsidP="007271D9">
      <w:pPr>
        <w:pStyle w:val="Heading2"/>
      </w:pPr>
      <w:r w:rsidRPr="007271D9">
        <w:t xml:space="preserve">System Integration Overview – </w:t>
      </w:r>
      <w:r w:rsidR="007271D9">
        <w:t>Main structure</w:t>
      </w:r>
    </w:p>
    <w:p w14:paraId="5B912986" w14:textId="77777777" w:rsidR="00330719" w:rsidRPr="007271D9" w:rsidRDefault="00330719" w:rsidP="00EF4E5F">
      <w:pPr>
        <w:pStyle w:val="ArgusBodyText"/>
        <w:rPr>
          <w:b/>
          <w:bCs/>
        </w:rPr>
      </w:pPr>
      <w:r w:rsidRPr="007271D9">
        <w:rPr>
          <w:b/>
          <w:bCs/>
        </w:rPr>
        <w:t>1. System Purpose</w:t>
      </w:r>
    </w:p>
    <w:p w14:paraId="6AF2D371" w14:textId="736BF790" w:rsidR="00330719" w:rsidRPr="007A4ADA" w:rsidRDefault="00330719" w:rsidP="00330719">
      <w:pPr>
        <w:pStyle w:val="ArgusBodyText"/>
      </w:pPr>
      <w:r w:rsidRPr="007A4ADA">
        <w:t>Th</w:t>
      </w:r>
      <w:r w:rsidR="00B23F92">
        <w:t xml:space="preserve">is </w:t>
      </w:r>
      <w:r w:rsidRPr="007A4ADA">
        <w:t xml:space="preserve">system is a microcontroller-based temperature measurement system. It is designed to read temperature data from </w:t>
      </w:r>
      <w:r w:rsidR="007271D9" w:rsidRPr="007A4ADA">
        <w:t>many</w:t>
      </w:r>
      <w:r w:rsidRPr="007A4ADA">
        <w:t xml:space="preserve"> thermocouples, allow their positions to be calibrated, and </w:t>
      </w:r>
      <w:r w:rsidR="00B23F92">
        <w:t xml:space="preserve">then </w:t>
      </w:r>
      <w:r w:rsidRPr="007A4ADA">
        <w:t>store the results for later analysis.</w:t>
      </w:r>
      <w:r w:rsidR="00B23F92">
        <w:t xml:space="preserve"> It also is able to send commands over UART in order to</w:t>
      </w:r>
      <w:r w:rsidR="00A05AD1">
        <w:t xml:space="preserve"> be visualised later</w:t>
      </w:r>
    </w:p>
    <w:p w14:paraId="00A6871F" w14:textId="6B76D90B" w:rsidR="00330719" w:rsidRPr="007A4ADA" w:rsidRDefault="00330719" w:rsidP="00330719">
      <w:pPr>
        <w:pStyle w:val="ArgusBodyText"/>
      </w:pPr>
      <w:r w:rsidRPr="007A4ADA">
        <w:t>The</w:t>
      </w:r>
      <w:r w:rsidR="00914AC0">
        <w:t xml:space="preserve"> </w:t>
      </w:r>
      <w:r w:rsidRPr="007A4ADA">
        <w:t>system can:</w:t>
      </w:r>
    </w:p>
    <w:p w14:paraId="0F9A677D" w14:textId="202A4B28" w:rsidR="00330719" w:rsidRPr="007A4ADA" w:rsidRDefault="00330719" w:rsidP="00C54EF8">
      <w:pPr>
        <w:pStyle w:val="ArgusBodyText"/>
        <w:numPr>
          <w:ilvl w:val="0"/>
          <w:numId w:val="19"/>
        </w:numPr>
      </w:pPr>
      <w:r w:rsidRPr="007A4ADA">
        <w:t>Detect which thermocouples are connected</w:t>
      </w:r>
      <w:r w:rsidR="00914AC0">
        <w:t xml:space="preserve"> (via JS code)</w:t>
      </w:r>
    </w:p>
    <w:p w14:paraId="3180D4DE" w14:textId="289AAEB8" w:rsidR="00330719" w:rsidRPr="007A4ADA" w:rsidRDefault="00330719" w:rsidP="00C54EF8">
      <w:pPr>
        <w:pStyle w:val="ArgusBodyText"/>
        <w:numPr>
          <w:ilvl w:val="0"/>
          <w:numId w:val="19"/>
        </w:numPr>
      </w:pPr>
      <w:r w:rsidRPr="007A4ADA">
        <w:t>Read temperatures from all active sensors</w:t>
      </w:r>
      <w:r w:rsidR="00914AC0">
        <w:t xml:space="preserve"> (via Python code)</w:t>
      </w:r>
    </w:p>
    <w:p w14:paraId="36731F4E" w14:textId="3AA09CFD" w:rsidR="00330719" w:rsidRPr="007A4ADA" w:rsidRDefault="00330719" w:rsidP="00C54EF8">
      <w:pPr>
        <w:pStyle w:val="ArgusBodyText"/>
        <w:numPr>
          <w:ilvl w:val="0"/>
          <w:numId w:val="19"/>
        </w:numPr>
      </w:pPr>
      <w:r w:rsidRPr="007A4ADA">
        <w:t>Save calibration and measurement data to files</w:t>
      </w:r>
      <w:r w:rsidR="00914AC0">
        <w:t xml:space="preserve"> (via Python code)</w:t>
      </w:r>
    </w:p>
    <w:p w14:paraId="7984BC93" w14:textId="644DF0EF" w:rsidR="00330719" w:rsidRPr="007A4ADA" w:rsidRDefault="00330719" w:rsidP="00C54EF8">
      <w:pPr>
        <w:pStyle w:val="ArgusBodyText"/>
        <w:numPr>
          <w:ilvl w:val="0"/>
          <w:numId w:val="19"/>
        </w:numPr>
      </w:pPr>
      <w:r w:rsidRPr="007A4ADA">
        <w:t xml:space="preserve">Communicate with a host computer over </w:t>
      </w:r>
      <w:r w:rsidR="00914AC0" w:rsidRPr="007A4ADA">
        <w:t>UART</w:t>
      </w:r>
      <w:r w:rsidR="00914AC0">
        <w:t xml:space="preserve"> (via Python and JS code)</w:t>
      </w:r>
    </w:p>
    <w:p w14:paraId="5638CFA3" w14:textId="77777777" w:rsidR="00330719" w:rsidRPr="007271D9" w:rsidRDefault="00330719" w:rsidP="00EF4E5F">
      <w:pPr>
        <w:pStyle w:val="ArgusBodyText"/>
        <w:rPr>
          <w:b/>
          <w:bCs/>
        </w:rPr>
      </w:pPr>
      <w:r w:rsidRPr="007271D9">
        <w:rPr>
          <w:b/>
          <w:bCs/>
        </w:rPr>
        <w:t>2. Overall Software Structure</w:t>
      </w:r>
    </w:p>
    <w:p w14:paraId="5C828B70" w14:textId="04EB06A6" w:rsidR="00330719" w:rsidRPr="007A4ADA" w:rsidRDefault="00330719" w:rsidP="00330719">
      <w:pPr>
        <w:pStyle w:val="ArgusBodyText"/>
      </w:pPr>
      <w:r w:rsidRPr="007A4ADA">
        <w:t xml:space="preserve">The software is organised around a state machine, which means the system operates in different modes depending on what it is doing. Only one </w:t>
      </w:r>
      <w:r w:rsidR="00914AC0">
        <w:t>state</w:t>
      </w:r>
      <w:r w:rsidRPr="007A4ADA">
        <w:t xml:space="preserve"> is active at a time, </w:t>
      </w:r>
      <w:r w:rsidR="00914AC0">
        <w:t>this</w:t>
      </w:r>
      <w:r w:rsidRPr="007A4ADA">
        <w:t xml:space="preserve"> keeps behaviour predictable and easier to manage.</w:t>
      </w:r>
    </w:p>
    <w:p w14:paraId="172C1EC2" w14:textId="77777777" w:rsidR="00330719" w:rsidRPr="007A4ADA" w:rsidRDefault="00330719" w:rsidP="00330719">
      <w:pPr>
        <w:pStyle w:val="ArgusBodyText"/>
      </w:pPr>
      <w:r w:rsidRPr="007A4ADA">
        <w:t>The main loop runs continuously and:</w:t>
      </w:r>
    </w:p>
    <w:p w14:paraId="12A4AE81" w14:textId="77777777" w:rsidR="00330719" w:rsidRPr="007A4ADA" w:rsidRDefault="00330719" w:rsidP="00C54EF8">
      <w:pPr>
        <w:pStyle w:val="ArgusBodyText"/>
        <w:numPr>
          <w:ilvl w:val="0"/>
          <w:numId w:val="20"/>
        </w:numPr>
      </w:pPr>
      <w:r w:rsidRPr="007A4ADA">
        <w:t>Executes the logic for the current state</w:t>
      </w:r>
    </w:p>
    <w:p w14:paraId="52C73CEA" w14:textId="77777777" w:rsidR="00330719" w:rsidRPr="007A4ADA" w:rsidRDefault="00330719" w:rsidP="00C54EF8">
      <w:pPr>
        <w:pStyle w:val="ArgusBodyText"/>
        <w:numPr>
          <w:ilvl w:val="0"/>
          <w:numId w:val="20"/>
        </w:numPr>
      </w:pPr>
      <w:r w:rsidRPr="007A4ADA">
        <w:t>Checks for and processes incoming UART commands</w:t>
      </w:r>
    </w:p>
    <w:p w14:paraId="4078C3BC" w14:textId="77777777" w:rsidR="00330719" w:rsidRPr="007A4ADA" w:rsidRDefault="00330719" w:rsidP="00330719">
      <w:pPr>
        <w:pStyle w:val="ArgusBodyText"/>
      </w:pPr>
      <w:r w:rsidRPr="007A4ADA">
        <w:t>Time-based actions, such as temperature scanning, are triggered using a hardware timer.</w:t>
      </w:r>
    </w:p>
    <w:p w14:paraId="53D07772" w14:textId="77777777" w:rsidR="00330719" w:rsidRPr="007A4ADA" w:rsidRDefault="00330719" w:rsidP="00EF4E5F">
      <w:pPr>
        <w:pStyle w:val="ArgusBodyText"/>
      </w:pPr>
      <w:r w:rsidRPr="007A4ADA">
        <w:t>3. Main System Controller</w:t>
      </w:r>
    </w:p>
    <w:p w14:paraId="7F8338C9" w14:textId="62C2CDEE" w:rsidR="00330719" w:rsidRPr="007A4ADA" w:rsidRDefault="00330719" w:rsidP="00330719">
      <w:pPr>
        <w:pStyle w:val="ArgusBodyText"/>
      </w:pPr>
      <w:r w:rsidRPr="007A4ADA">
        <w:t xml:space="preserve">The System class controls the whole application. It </w:t>
      </w:r>
      <w:r w:rsidR="00462BC2">
        <w:t>does the f</w:t>
      </w:r>
      <w:r w:rsidR="007271D9">
        <w:t>ollowing</w:t>
      </w:r>
      <w:r w:rsidRPr="007A4ADA">
        <w:t>:</w:t>
      </w:r>
    </w:p>
    <w:p w14:paraId="68267832" w14:textId="77777777" w:rsidR="00330719" w:rsidRPr="007A4ADA" w:rsidRDefault="00330719" w:rsidP="00C54EF8">
      <w:pPr>
        <w:pStyle w:val="ArgusBodyText"/>
        <w:numPr>
          <w:ilvl w:val="0"/>
          <w:numId w:val="21"/>
        </w:numPr>
      </w:pPr>
      <w:r w:rsidRPr="007A4ADA">
        <w:t>Setting up all hardware (SPI, UART, GPIO, RTC, timers)</w:t>
      </w:r>
    </w:p>
    <w:p w14:paraId="26DDF5B3" w14:textId="77777777" w:rsidR="00330719" w:rsidRPr="007A4ADA" w:rsidRDefault="00330719" w:rsidP="00C54EF8">
      <w:pPr>
        <w:pStyle w:val="ArgusBodyText"/>
        <w:numPr>
          <w:ilvl w:val="0"/>
          <w:numId w:val="21"/>
        </w:numPr>
      </w:pPr>
      <w:r w:rsidRPr="007A4ADA">
        <w:t>Managing the current system state</w:t>
      </w:r>
    </w:p>
    <w:p w14:paraId="2C279E35" w14:textId="775AA230" w:rsidR="00330719" w:rsidRPr="007A4ADA" w:rsidRDefault="007271D9" w:rsidP="00C54EF8">
      <w:pPr>
        <w:pStyle w:val="ArgusBodyText"/>
        <w:numPr>
          <w:ilvl w:val="0"/>
          <w:numId w:val="21"/>
        </w:numPr>
      </w:pPr>
      <w:r>
        <w:t>Sending</w:t>
      </w:r>
      <w:r w:rsidR="00330719" w:rsidRPr="007A4ADA">
        <w:t xml:space="preserve"> UART commands</w:t>
      </w:r>
      <w:r>
        <w:t xml:space="preserve"> over to the laptop</w:t>
      </w:r>
    </w:p>
    <w:p w14:paraId="06ED2A5A" w14:textId="77777777" w:rsidR="00330719" w:rsidRPr="007A4ADA" w:rsidRDefault="00330719" w:rsidP="00330719">
      <w:pPr>
        <w:pStyle w:val="ArgusBodyText"/>
      </w:pPr>
      <w:r w:rsidRPr="007A4ADA">
        <w:t>This keeps all high-level control in one place and avoids mixing hardware setup with application logic.</w:t>
      </w:r>
    </w:p>
    <w:p w14:paraId="3775968F" w14:textId="77777777" w:rsidR="00330719" w:rsidRPr="007A4ADA" w:rsidRDefault="00330719" w:rsidP="00330719">
      <w:pPr>
        <w:pStyle w:val="ArgusBodyText"/>
        <w:rPr>
          <w:b/>
          <w:bCs/>
        </w:rPr>
      </w:pPr>
      <w:r w:rsidRPr="007A4ADA">
        <w:rPr>
          <w:b/>
          <w:bCs/>
        </w:rPr>
        <w:t>4. State Machine Operation</w:t>
      </w:r>
    </w:p>
    <w:p w14:paraId="351DBED2" w14:textId="77777777" w:rsidR="00330719" w:rsidRPr="007A4ADA" w:rsidRDefault="00330719" w:rsidP="00330719">
      <w:pPr>
        <w:pStyle w:val="ArgusBodyText"/>
        <w:ind w:left="720"/>
        <w:rPr>
          <w:b/>
          <w:bCs/>
        </w:rPr>
      </w:pPr>
      <w:r w:rsidRPr="007A4ADA">
        <w:rPr>
          <w:b/>
          <w:bCs/>
        </w:rPr>
        <w:t>4.1 Initialisation State</w:t>
      </w:r>
    </w:p>
    <w:p w14:paraId="512E5415" w14:textId="77777777" w:rsidR="00330719" w:rsidRPr="007A4ADA" w:rsidRDefault="00330719" w:rsidP="00330719">
      <w:pPr>
        <w:pStyle w:val="ArgusBodyText"/>
        <w:ind w:left="720"/>
      </w:pPr>
      <w:r w:rsidRPr="007A4ADA">
        <w:t>The initialisation state runs when the system starts. It:</w:t>
      </w:r>
    </w:p>
    <w:p w14:paraId="795C82A4" w14:textId="77777777" w:rsidR="00330719" w:rsidRPr="007A4ADA" w:rsidRDefault="00330719" w:rsidP="00C54EF8">
      <w:pPr>
        <w:pStyle w:val="ArgusBodyText"/>
        <w:numPr>
          <w:ilvl w:val="0"/>
          <w:numId w:val="22"/>
        </w:numPr>
        <w:tabs>
          <w:tab w:val="clear" w:pos="720"/>
          <w:tab w:val="num" w:pos="1440"/>
        </w:tabs>
        <w:ind w:left="1440"/>
      </w:pPr>
      <w:r w:rsidRPr="007A4ADA">
        <w:t>Sets up hardware and software</w:t>
      </w:r>
    </w:p>
    <w:p w14:paraId="6D0CC5B0" w14:textId="77777777" w:rsidR="00330719" w:rsidRPr="007A4ADA" w:rsidRDefault="00330719" w:rsidP="00C54EF8">
      <w:pPr>
        <w:pStyle w:val="ArgusBodyText"/>
        <w:numPr>
          <w:ilvl w:val="0"/>
          <w:numId w:val="22"/>
        </w:numPr>
        <w:tabs>
          <w:tab w:val="clear" w:pos="720"/>
          <w:tab w:val="num" w:pos="1440"/>
        </w:tabs>
        <w:ind w:left="1440"/>
      </w:pPr>
      <w:r w:rsidRPr="007A4ADA">
        <w:t>Creates the thermocouple manager</w:t>
      </w:r>
    </w:p>
    <w:p w14:paraId="1E08D15F" w14:textId="77777777" w:rsidR="00330719" w:rsidRPr="007A4ADA" w:rsidRDefault="00330719" w:rsidP="00C54EF8">
      <w:pPr>
        <w:pStyle w:val="ArgusBodyText"/>
        <w:numPr>
          <w:ilvl w:val="0"/>
          <w:numId w:val="22"/>
        </w:numPr>
        <w:tabs>
          <w:tab w:val="clear" w:pos="720"/>
          <w:tab w:val="num" w:pos="1440"/>
        </w:tabs>
        <w:ind w:left="1440"/>
      </w:pPr>
      <w:r w:rsidRPr="007A4ADA">
        <w:t>Detects which thermocouples are connected</w:t>
      </w:r>
    </w:p>
    <w:p w14:paraId="7E20F45E" w14:textId="1AA344B2" w:rsidR="00330719" w:rsidRPr="007A4ADA" w:rsidRDefault="00330719" w:rsidP="00330719">
      <w:pPr>
        <w:pStyle w:val="ArgusBodyText"/>
        <w:ind w:left="720"/>
      </w:pPr>
      <w:r w:rsidRPr="007A4ADA">
        <w:t>The system waits in this state until a USB connection is detected before moving on.</w:t>
      </w:r>
    </w:p>
    <w:p w14:paraId="514BA538" w14:textId="77777777" w:rsidR="00330719" w:rsidRPr="007A4ADA" w:rsidRDefault="00330719" w:rsidP="00330719">
      <w:pPr>
        <w:pStyle w:val="ArgusBodyText"/>
        <w:ind w:left="720"/>
        <w:rPr>
          <w:b/>
          <w:bCs/>
        </w:rPr>
      </w:pPr>
      <w:r w:rsidRPr="007A4ADA">
        <w:rPr>
          <w:b/>
          <w:bCs/>
        </w:rPr>
        <w:t>4.2 Calibration State</w:t>
      </w:r>
    </w:p>
    <w:p w14:paraId="5E0E44E9" w14:textId="77777777" w:rsidR="00330719" w:rsidRPr="007A4ADA" w:rsidRDefault="00330719" w:rsidP="00330719">
      <w:pPr>
        <w:pStyle w:val="ArgusBodyText"/>
        <w:ind w:left="720"/>
      </w:pPr>
      <w:r w:rsidRPr="007A4ADA">
        <w:t>The calibration state is used to work with individual thermocouples. In this state, the system:</w:t>
      </w:r>
    </w:p>
    <w:p w14:paraId="64768A3D" w14:textId="77777777" w:rsidR="00330719" w:rsidRPr="007A4ADA" w:rsidRDefault="00330719" w:rsidP="00C54EF8">
      <w:pPr>
        <w:pStyle w:val="ArgusBodyText"/>
        <w:numPr>
          <w:ilvl w:val="0"/>
          <w:numId w:val="23"/>
        </w:numPr>
        <w:tabs>
          <w:tab w:val="clear" w:pos="720"/>
          <w:tab w:val="num" w:pos="1440"/>
        </w:tabs>
        <w:ind w:left="1440"/>
      </w:pPr>
      <w:r w:rsidRPr="007A4ADA">
        <w:t>Selects and reads one thermocouple at a time</w:t>
      </w:r>
    </w:p>
    <w:p w14:paraId="32A24012" w14:textId="77777777" w:rsidR="00330719" w:rsidRPr="007A4ADA" w:rsidRDefault="00330719" w:rsidP="00C54EF8">
      <w:pPr>
        <w:pStyle w:val="ArgusBodyText"/>
        <w:numPr>
          <w:ilvl w:val="0"/>
          <w:numId w:val="23"/>
        </w:numPr>
        <w:tabs>
          <w:tab w:val="clear" w:pos="720"/>
          <w:tab w:val="num" w:pos="1440"/>
        </w:tabs>
        <w:ind w:left="1440"/>
      </w:pPr>
      <w:r w:rsidRPr="007A4ADA">
        <w:t>Receives position data (x, y, z) from the host computer</w:t>
      </w:r>
    </w:p>
    <w:p w14:paraId="1580BA53" w14:textId="77777777" w:rsidR="00330719" w:rsidRPr="007A4ADA" w:rsidRDefault="00330719" w:rsidP="00C54EF8">
      <w:pPr>
        <w:pStyle w:val="ArgusBodyText"/>
        <w:numPr>
          <w:ilvl w:val="0"/>
          <w:numId w:val="23"/>
        </w:numPr>
        <w:tabs>
          <w:tab w:val="clear" w:pos="720"/>
          <w:tab w:val="num" w:pos="1440"/>
        </w:tabs>
        <w:ind w:left="1440"/>
      </w:pPr>
      <w:r w:rsidRPr="007A4ADA">
        <w:t>Stores thermocouple positions in memory</w:t>
      </w:r>
    </w:p>
    <w:p w14:paraId="0678B615" w14:textId="77777777" w:rsidR="00330719" w:rsidRPr="007A4ADA" w:rsidRDefault="00330719" w:rsidP="00C54EF8">
      <w:pPr>
        <w:pStyle w:val="ArgusBodyText"/>
        <w:numPr>
          <w:ilvl w:val="0"/>
          <w:numId w:val="23"/>
        </w:numPr>
        <w:tabs>
          <w:tab w:val="clear" w:pos="720"/>
          <w:tab w:val="num" w:pos="1440"/>
        </w:tabs>
        <w:ind w:left="1440"/>
      </w:pPr>
      <w:r w:rsidRPr="007A4ADA">
        <w:t>Saves position data to a CSV file once all data is received</w:t>
      </w:r>
    </w:p>
    <w:p w14:paraId="5FEDF262" w14:textId="77777777" w:rsidR="00330719" w:rsidRPr="007A4ADA" w:rsidRDefault="00330719" w:rsidP="00C54EF8">
      <w:pPr>
        <w:pStyle w:val="ArgusBodyText"/>
        <w:numPr>
          <w:ilvl w:val="0"/>
          <w:numId w:val="23"/>
        </w:numPr>
        <w:tabs>
          <w:tab w:val="clear" w:pos="720"/>
          <w:tab w:val="num" w:pos="1440"/>
        </w:tabs>
        <w:ind w:left="1440"/>
      </w:pPr>
      <w:r w:rsidRPr="007A4ADA">
        <w:t>Can reload saved position data when requested</w:t>
      </w:r>
    </w:p>
    <w:p w14:paraId="467880A1" w14:textId="77777777" w:rsidR="00330719" w:rsidRPr="007A4ADA" w:rsidRDefault="00330719" w:rsidP="00330719">
      <w:pPr>
        <w:pStyle w:val="ArgusBodyText"/>
        <w:ind w:left="720"/>
      </w:pPr>
      <w:r w:rsidRPr="007A4ADA">
        <w:t>During calibration, temperature scanning is paused to avoid interference.</w:t>
      </w:r>
    </w:p>
    <w:p w14:paraId="17EB70F7" w14:textId="0A9DF3A7" w:rsidR="00330719" w:rsidRPr="007A4ADA" w:rsidRDefault="00330719" w:rsidP="00330719">
      <w:pPr>
        <w:pStyle w:val="ArgusBodyText"/>
      </w:pPr>
    </w:p>
    <w:p w14:paraId="3E596A5B" w14:textId="77777777" w:rsidR="00330719" w:rsidRPr="007A4ADA" w:rsidRDefault="00330719" w:rsidP="00330719">
      <w:pPr>
        <w:pStyle w:val="ArgusBodyText"/>
        <w:ind w:left="720"/>
        <w:rPr>
          <w:b/>
          <w:bCs/>
        </w:rPr>
      </w:pPr>
      <w:r w:rsidRPr="007A4ADA">
        <w:rPr>
          <w:b/>
          <w:bCs/>
        </w:rPr>
        <w:t>4.3 Measurement State</w:t>
      </w:r>
    </w:p>
    <w:p w14:paraId="0751E87F" w14:textId="77777777" w:rsidR="00330719" w:rsidRPr="007A4ADA" w:rsidRDefault="00330719" w:rsidP="00330719">
      <w:pPr>
        <w:pStyle w:val="ArgusBodyText"/>
        <w:ind w:left="720"/>
      </w:pPr>
      <w:r w:rsidRPr="007A4ADA">
        <w:t>The measurement state is responsible for collecting temperature data. It:</w:t>
      </w:r>
    </w:p>
    <w:p w14:paraId="6C5115E5" w14:textId="65CC93E2" w:rsidR="00330719" w:rsidRPr="007A4ADA" w:rsidRDefault="00330719" w:rsidP="00C54EF8">
      <w:pPr>
        <w:pStyle w:val="ArgusBodyText"/>
        <w:numPr>
          <w:ilvl w:val="0"/>
          <w:numId w:val="24"/>
        </w:numPr>
        <w:tabs>
          <w:tab w:val="clear" w:pos="720"/>
          <w:tab w:val="num" w:pos="1440"/>
        </w:tabs>
        <w:ind w:left="1440"/>
      </w:pPr>
      <w:r w:rsidRPr="007A4ADA">
        <w:t>Uses a timer to trigger regular measurements</w:t>
      </w:r>
    </w:p>
    <w:p w14:paraId="7DC1D026" w14:textId="77777777" w:rsidR="00330719" w:rsidRPr="007A4ADA" w:rsidRDefault="00330719" w:rsidP="00C54EF8">
      <w:pPr>
        <w:pStyle w:val="ArgusBodyText"/>
        <w:numPr>
          <w:ilvl w:val="0"/>
          <w:numId w:val="24"/>
        </w:numPr>
        <w:tabs>
          <w:tab w:val="clear" w:pos="720"/>
          <w:tab w:val="num" w:pos="1440"/>
        </w:tabs>
        <w:ind w:left="1440"/>
      </w:pPr>
      <w:r w:rsidRPr="007A4ADA">
        <w:t>Reads all active thermocouples one by one</w:t>
      </w:r>
    </w:p>
    <w:p w14:paraId="0F5B399E" w14:textId="77777777" w:rsidR="00330719" w:rsidRPr="007A4ADA" w:rsidRDefault="00330719" w:rsidP="00C54EF8">
      <w:pPr>
        <w:pStyle w:val="ArgusBodyText"/>
        <w:numPr>
          <w:ilvl w:val="0"/>
          <w:numId w:val="24"/>
        </w:numPr>
        <w:tabs>
          <w:tab w:val="clear" w:pos="720"/>
          <w:tab w:val="num" w:pos="1440"/>
        </w:tabs>
        <w:ind w:left="1440"/>
      </w:pPr>
      <w:r w:rsidRPr="007A4ADA">
        <w:t>Converts raw sensor data into degrees Celsius</w:t>
      </w:r>
    </w:p>
    <w:p w14:paraId="39BE26F5" w14:textId="77777777" w:rsidR="00330719" w:rsidRPr="007A4ADA" w:rsidRDefault="00330719" w:rsidP="00C54EF8">
      <w:pPr>
        <w:pStyle w:val="ArgusBodyText"/>
        <w:numPr>
          <w:ilvl w:val="0"/>
          <w:numId w:val="24"/>
        </w:numPr>
        <w:tabs>
          <w:tab w:val="clear" w:pos="720"/>
          <w:tab w:val="num" w:pos="1080"/>
        </w:tabs>
        <w:ind w:left="1080"/>
      </w:pPr>
      <w:r w:rsidRPr="007A4ADA">
        <w:t>Sends live temperature data over UART</w:t>
      </w:r>
    </w:p>
    <w:p w14:paraId="6F921734" w14:textId="01AB8141" w:rsidR="00330719" w:rsidRPr="007A4ADA" w:rsidRDefault="00330719" w:rsidP="00C54EF8">
      <w:pPr>
        <w:pStyle w:val="ArgusBodyText"/>
        <w:numPr>
          <w:ilvl w:val="0"/>
          <w:numId w:val="24"/>
        </w:numPr>
        <w:tabs>
          <w:tab w:val="clear" w:pos="720"/>
          <w:tab w:val="num" w:pos="1080"/>
        </w:tabs>
        <w:ind w:left="1080"/>
      </w:pPr>
      <w:r w:rsidRPr="007A4ADA">
        <w:t>Saves timestamped temperature data to CSV files</w:t>
      </w:r>
    </w:p>
    <w:p w14:paraId="52911AB4" w14:textId="77777777" w:rsidR="00330719" w:rsidRPr="007A4ADA" w:rsidRDefault="00330719" w:rsidP="00330719">
      <w:pPr>
        <w:pStyle w:val="ArgusBodyText"/>
        <w:rPr>
          <w:b/>
          <w:bCs/>
        </w:rPr>
      </w:pPr>
      <w:r w:rsidRPr="007A4ADA">
        <w:rPr>
          <w:b/>
          <w:bCs/>
        </w:rPr>
        <w:t>5. Thermocouple Manager</w:t>
      </w:r>
    </w:p>
    <w:p w14:paraId="23BA4C20" w14:textId="77777777" w:rsidR="00330719" w:rsidRPr="007A4ADA" w:rsidRDefault="00330719" w:rsidP="00330719">
      <w:pPr>
        <w:pStyle w:val="ArgusBodyText"/>
      </w:pPr>
      <w:r w:rsidRPr="007A4ADA">
        <w:t>The TC_MANAGER class handles all thermocouple-related hardware control. It:</w:t>
      </w:r>
    </w:p>
    <w:p w14:paraId="3D072E35" w14:textId="77777777" w:rsidR="00330719" w:rsidRPr="007A4ADA" w:rsidRDefault="00330719" w:rsidP="00C54EF8">
      <w:pPr>
        <w:pStyle w:val="ArgusBodyText"/>
        <w:numPr>
          <w:ilvl w:val="0"/>
          <w:numId w:val="25"/>
        </w:numPr>
      </w:pPr>
      <w:r w:rsidRPr="007A4ADA">
        <w:t>Finds which thermocouples are connected</w:t>
      </w:r>
    </w:p>
    <w:p w14:paraId="57848523" w14:textId="77777777" w:rsidR="00330719" w:rsidRPr="007A4ADA" w:rsidRDefault="00330719" w:rsidP="00C54EF8">
      <w:pPr>
        <w:pStyle w:val="ArgusBodyText"/>
        <w:numPr>
          <w:ilvl w:val="0"/>
          <w:numId w:val="25"/>
        </w:numPr>
      </w:pPr>
      <w:r w:rsidRPr="007A4ADA">
        <w:t>Controls which thermocouple is active using shift registers</w:t>
      </w:r>
    </w:p>
    <w:p w14:paraId="11F48069" w14:textId="77777777" w:rsidR="00330719" w:rsidRPr="007A4ADA" w:rsidRDefault="00330719" w:rsidP="00C54EF8">
      <w:pPr>
        <w:pStyle w:val="ArgusBodyText"/>
        <w:numPr>
          <w:ilvl w:val="0"/>
          <w:numId w:val="25"/>
        </w:numPr>
      </w:pPr>
      <w:r w:rsidRPr="007A4ADA">
        <w:t>Selects the correct PCB for each thermocouple</w:t>
      </w:r>
    </w:p>
    <w:p w14:paraId="6BEEF6D0" w14:textId="77777777" w:rsidR="00330719" w:rsidRPr="007A4ADA" w:rsidRDefault="00330719" w:rsidP="00C54EF8">
      <w:pPr>
        <w:pStyle w:val="ArgusBodyText"/>
        <w:numPr>
          <w:ilvl w:val="0"/>
          <w:numId w:val="25"/>
        </w:numPr>
      </w:pPr>
      <w:r w:rsidRPr="007A4ADA">
        <w:t>Reads temperature data using SPI</w:t>
      </w:r>
    </w:p>
    <w:p w14:paraId="497F6C05" w14:textId="42E736C8" w:rsidR="00330719" w:rsidRPr="007A4ADA" w:rsidRDefault="00330719" w:rsidP="00C54EF8">
      <w:pPr>
        <w:pStyle w:val="ArgusBodyText"/>
        <w:numPr>
          <w:ilvl w:val="0"/>
          <w:numId w:val="25"/>
        </w:numPr>
      </w:pPr>
      <w:r w:rsidRPr="007A4ADA">
        <w:t xml:space="preserve">Provides formatted temperature data to </w:t>
      </w:r>
      <w:r w:rsidR="00385875" w:rsidRPr="007A4ADA">
        <w:t>outer classes</w:t>
      </w:r>
    </w:p>
    <w:p w14:paraId="650C7FB6" w14:textId="77777777" w:rsidR="00330719" w:rsidRPr="007A4ADA" w:rsidRDefault="00330719" w:rsidP="00330719">
      <w:pPr>
        <w:pStyle w:val="ArgusBodyText"/>
        <w:rPr>
          <w:b/>
          <w:bCs/>
        </w:rPr>
      </w:pPr>
      <w:r w:rsidRPr="007A4ADA">
        <w:rPr>
          <w:b/>
          <w:bCs/>
        </w:rPr>
        <w:t>6. Shift Register Control</w:t>
      </w:r>
    </w:p>
    <w:p w14:paraId="489342F6" w14:textId="59A1FFF1" w:rsidR="00EF4E5F" w:rsidRPr="007A4ADA" w:rsidRDefault="00EF4E5F" w:rsidP="00C54EF8">
      <w:pPr>
        <w:pStyle w:val="ArgusBodyText"/>
        <w:numPr>
          <w:ilvl w:val="0"/>
          <w:numId w:val="30"/>
        </w:numPr>
      </w:pPr>
      <w:r w:rsidRPr="007A4ADA">
        <w:t>Shift registers are used to select which thermocouple is active</w:t>
      </w:r>
    </w:p>
    <w:p w14:paraId="547CA0F2" w14:textId="658C1A77" w:rsidR="00EF4E5F" w:rsidRPr="007A4ADA" w:rsidRDefault="00EF4E5F" w:rsidP="00C54EF8">
      <w:pPr>
        <w:pStyle w:val="ArgusBodyText"/>
        <w:numPr>
          <w:ilvl w:val="0"/>
          <w:numId w:val="30"/>
        </w:numPr>
      </w:pPr>
      <w:r w:rsidRPr="007A4ADA">
        <w:t>This allows many thermocouples to be controlled using only a few microcontroller pins</w:t>
      </w:r>
    </w:p>
    <w:p w14:paraId="4C374BFD" w14:textId="31CAD3C1" w:rsidR="00EF4E5F" w:rsidRPr="007A4ADA" w:rsidRDefault="00EF4E5F" w:rsidP="00C54EF8">
      <w:pPr>
        <w:pStyle w:val="ArgusBodyText"/>
        <w:numPr>
          <w:ilvl w:val="0"/>
          <w:numId w:val="30"/>
        </w:numPr>
      </w:pPr>
      <w:r w:rsidRPr="007A4ADA">
        <w:t>Only one thermocouple is enabled at a time to avoid signal conflicts</w:t>
      </w:r>
    </w:p>
    <w:p w14:paraId="006B0E38" w14:textId="4136E412" w:rsidR="00EF4E5F" w:rsidRPr="007A4ADA" w:rsidRDefault="00EF4E5F" w:rsidP="00C54EF8">
      <w:pPr>
        <w:pStyle w:val="ArgusBodyText"/>
        <w:numPr>
          <w:ilvl w:val="0"/>
          <w:numId w:val="30"/>
        </w:numPr>
      </w:pPr>
      <w:r w:rsidRPr="007A4ADA">
        <w:t>Sensor selection is reliable and repeatable</w:t>
      </w:r>
    </w:p>
    <w:p w14:paraId="260D1DA3" w14:textId="4F7BF8FE" w:rsidR="00EF4E5F" w:rsidRPr="007A4ADA" w:rsidRDefault="00EF4E5F" w:rsidP="00C54EF8">
      <w:pPr>
        <w:pStyle w:val="ArgusBodyText"/>
        <w:numPr>
          <w:ilvl w:val="0"/>
          <w:numId w:val="30"/>
        </w:numPr>
      </w:pPr>
      <w:r w:rsidRPr="007A4ADA">
        <w:t>The shift registers are controlled using a bit-banged software approach</w:t>
      </w:r>
    </w:p>
    <w:p w14:paraId="6036BEE5" w14:textId="687F8873" w:rsidR="00EF4E5F" w:rsidRPr="007A4ADA" w:rsidRDefault="00EF4E5F" w:rsidP="00C54EF8">
      <w:pPr>
        <w:pStyle w:val="ArgusBodyText"/>
        <w:numPr>
          <w:ilvl w:val="0"/>
          <w:numId w:val="30"/>
        </w:numPr>
      </w:pPr>
      <w:r w:rsidRPr="007A4ADA">
        <w:t>The microcontroller manually drives the data and clock lines</w:t>
      </w:r>
    </w:p>
    <w:p w14:paraId="2F4643E0" w14:textId="5CF5B808" w:rsidR="00EF4E5F" w:rsidRPr="007A4ADA" w:rsidRDefault="00EF4E5F" w:rsidP="00C54EF8">
      <w:pPr>
        <w:pStyle w:val="ArgusBodyText"/>
        <w:numPr>
          <w:ilvl w:val="0"/>
          <w:numId w:val="30"/>
        </w:numPr>
      </w:pPr>
      <w:r w:rsidRPr="007A4ADA">
        <w:t>Hardware SPI is not used for shift register control</w:t>
      </w:r>
    </w:p>
    <w:p w14:paraId="6574D3A1" w14:textId="77777777" w:rsidR="00330719" w:rsidRPr="007A4ADA" w:rsidRDefault="00330719" w:rsidP="00330719">
      <w:pPr>
        <w:pStyle w:val="ArgusBodyText"/>
        <w:rPr>
          <w:b/>
          <w:bCs/>
        </w:rPr>
      </w:pPr>
      <w:r w:rsidRPr="007A4ADA">
        <w:rPr>
          <w:b/>
          <w:bCs/>
        </w:rPr>
        <w:t>7. Thermocouple Interface</w:t>
      </w:r>
    </w:p>
    <w:p w14:paraId="4DE7AFF0" w14:textId="594C6940" w:rsidR="00330719" w:rsidRPr="007A4ADA" w:rsidRDefault="00330719" w:rsidP="00330719">
      <w:pPr>
        <w:pStyle w:val="ArgusBodyText"/>
      </w:pPr>
      <w:r w:rsidRPr="007A4ADA">
        <w:t xml:space="preserve">Each thermocouple uses a MAX31855 interface chip. The </w:t>
      </w:r>
      <w:r w:rsidR="00EF4E5F" w:rsidRPr="007A4ADA">
        <w:t>class</w:t>
      </w:r>
      <w:r w:rsidRPr="007A4ADA">
        <w:t xml:space="preserve"> for this chip</w:t>
      </w:r>
      <w:r w:rsidR="00EF4E5F" w:rsidRPr="007A4ADA">
        <w:t xml:space="preserve"> allows</w:t>
      </w:r>
      <w:r w:rsidRPr="007A4ADA">
        <w:t>:</w:t>
      </w:r>
    </w:p>
    <w:p w14:paraId="4C556BF8" w14:textId="77777777" w:rsidR="00330719" w:rsidRPr="007A4ADA" w:rsidRDefault="00330719" w:rsidP="00C54EF8">
      <w:pPr>
        <w:pStyle w:val="ArgusBodyText"/>
        <w:numPr>
          <w:ilvl w:val="0"/>
          <w:numId w:val="26"/>
        </w:numPr>
      </w:pPr>
      <w:r w:rsidRPr="007A4ADA">
        <w:t>Reads raw temperature data over SPI</w:t>
      </w:r>
    </w:p>
    <w:p w14:paraId="041BE483" w14:textId="77777777" w:rsidR="00330719" w:rsidRPr="007A4ADA" w:rsidRDefault="00330719" w:rsidP="00C54EF8">
      <w:pPr>
        <w:pStyle w:val="ArgusBodyText"/>
        <w:numPr>
          <w:ilvl w:val="0"/>
          <w:numId w:val="26"/>
        </w:numPr>
      </w:pPr>
      <w:r w:rsidRPr="007A4ADA">
        <w:t>Checks for sensor errors</w:t>
      </w:r>
    </w:p>
    <w:p w14:paraId="3D1A19C8" w14:textId="77777777" w:rsidR="00330719" w:rsidRPr="007A4ADA" w:rsidRDefault="00330719" w:rsidP="00C54EF8">
      <w:pPr>
        <w:pStyle w:val="ArgusBodyText"/>
        <w:numPr>
          <w:ilvl w:val="0"/>
          <w:numId w:val="26"/>
        </w:numPr>
      </w:pPr>
      <w:r w:rsidRPr="007A4ADA">
        <w:t>Converts the data into temperature values</w:t>
      </w:r>
    </w:p>
    <w:p w14:paraId="2D5BDD3B" w14:textId="77777777" w:rsidR="00330719" w:rsidRPr="007A4ADA" w:rsidRDefault="00330719" w:rsidP="00C54EF8">
      <w:pPr>
        <w:pStyle w:val="ArgusBodyText"/>
        <w:numPr>
          <w:ilvl w:val="0"/>
          <w:numId w:val="26"/>
        </w:numPr>
      </w:pPr>
      <w:r w:rsidRPr="007A4ADA">
        <w:t>Stores probe and reference temperatures</w:t>
      </w:r>
    </w:p>
    <w:p w14:paraId="3842F687" w14:textId="77777777" w:rsidR="00330719" w:rsidRPr="007A4ADA" w:rsidRDefault="00330719" w:rsidP="00C54EF8">
      <w:pPr>
        <w:pStyle w:val="ArgusBodyText"/>
        <w:numPr>
          <w:ilvl w:val="0"/>
          <w:numId w:val="26"/>
        </w:numPr>
      </w:pPr>
      <w:r w:rsidRPr="007A4ADA">
        <w:t>Stores position data for calibration</w:t>
      </w:r>
    </w:p>
    <w:p w14:paraId="03AA0D4E" w14:textId="77777777" w:rsidR="00330719" w:rsidRPr="007A4ADA" w:rsidRDefault="00330719" w:rsidP="00330719">
      <w:pPr>
        <w:pStyle w:val="ArgusBodyText"/>
        <w:rPr>
          <w:b/>
          <w:bCs/>
        </w:rPr>
      </w:pPr>
      <w:r w:rsidRPr="007A4ADA">
        <w:rPr>
          <w:b/>
          <w:bCs/>
        </w:rPr>
        <w:t>8. Timing and Measurements</w:t>
      </w:r>
    </w:p>
    <w:p w14:paraId="2DCD24E8" w14:textId="687D143D" w:rsidR="00330719" w:rsidRPr="007A4ADA" w:rsidRDefault="00330719" w:rsidP="00330719">
      <w:pPr>
        <w:pStyle w:val="ArgusBodyText"/>
      </w:pPr>
      <w:r w:rsidRPr="007A4ADA">
        <w:t xml:space="preserve">A timer triggers temperature measurements by setting a flag. The main loop checks this flag and performs the </w:t>
      </w:r>
      <w:r w:rsidR="00EF4E5F" w:rsidRPr="007A4ADA">
        <w:t>measurement</w:t>
      </w:r>
      <w:r w:rsidRPr="007A4ADA">
        <w:t xml:space="preserve"> when needed.</w:t>
      </w:r>
    </w:p>
    <w:p w14:paraId="5AC894AF" w14:textId="18196B47" w:rsidR="00ED7398" w:rsidRDefault="00ED7398" w:rsidP="00330719">
      <w:pPr>
        <w:pStyle w:val="ArgusBodyText"/>
      </w:pPr>
      <w:r w:rsidRPr="00ED7398">
        <w:t>The system uses a software timer (Timer (-1)) to periodically trigger temperature scans, with all time-critical and blocking operations handled in the main loop.</w:t>
      </w:r>
    </w:p>
    <w:p w14:paraId="5D53218F" w14:textId="1665CF26" w:rsidR="00330719" w:rsidRPr="007A4ADA" w:rsidRDefault="00330719" w:rsidP="00330719">
      <w:pPr>
        <w:pStyle w:val="ArgusBodyText"/>
        <w:rPr>
          <w:b/>
          <w:bCs/>
        </w:rPr>
      </w:pPr>
      <w:r w:rsidRPr="007A4ADA">
        <w:rPr>
          <w:b/>
          <w:bCs/>
        </w:rPr>
        <w:t>9. Communication and Data Storage</w:t>
      </w:r>
    </w:p>
    <w:p w14:paraId="593B605C" w14:textId="77777777" w:rsidR="00330719" w:rsidRPr="007A4ADA" w:rsidRDefault="00330719" w:rsidP="00330719">
      <w:pPr>
        <w:pStyle w:val="ArgusBodyText"/>
      </w:pPr>
      <w:r w:rsidRPr="007A4ADA">
        <w:t>UART Communication</w:t>
      </w:r>
    </w:p>
    <w:p w14:paraId="55EC9B76" w14:textId="77777777" w:rsidR="00330719" w:rsidRPr="007A4ADA" w:rsidRDefault="00330719" w:rsidP="007A4ADA">
      <w:pPr>
        <w:pStyle w:val="ArgusBodyText"/>
        <w:ind w:left="360"/>
      </w:pPr>
      <w:r w:rsidRPr="007A4ADA">
        <w:t>UART is used to:</w:t>
      </w:r>
    </w:p>
    <w:p w14:paraId="7114E93D" w14:textId="77777777" w:rsidR="00330719" w:rsidRPr="007A4ADA" w:rsidRDefault="00330719" w:rsidP="00C54EF8">
      <w:pPr>
        <w:pStyle w:val="ArgusBodyText"/>
        <w:numPr>
          <w:ilvl w:val="0"/>
          <w:numId w:val="27"/>
        </w:numPr>
        <w:tabs>
          <w:tab w:val="clear" w:pos="720"/>
          <w:tab w:val="num" w:pos="1080"/>
        </w:tabs>
        <w:ind w:left="1080"/>
      </w:pPr>
      <w:r w:rsidRPr="007A4ADA">
        <w:t>Send commands to the system</w:t>
      </w:r>
    </w:p>
    <w:p w14:paraId="4A44AE2A" w14:textId="77777777" w:rsidR="00330719" w:rsidRPr="007A4ADA" w:rsidRDefault="00330719" w:rsidP="00C54EF8">
      <w:pPr>
        <w:pStyle w:val="ArgusBodyText"/>
        <w:numPr>
          <w:ilvl w:val="0"/>
          <w:numId w:val="27"/>
        </w:numPr>
        <w:tabs>
          <w:tab w:val="clear" w:pos="720"/>
          <w:tab w:val="num" w:pos="1080"/>
        </w:tabs>
        <w:ind w:left="1080"/>
      </w:pPr>
      <w:r w:rsidRPr="007A4ADA">
        <w:t>Receive live temperature data</w:t>
      </w:r>
    </w:p>
    <w:p w14:paraId="47DA5567" w14:textId="5F0A25C2" w:rsidR="00330719" w:rsidRPr="007A4ADA" w:rsidRDefault="00330719" w:rsidP="00C54EF8">
      <w:pPr>
        <w:pStyle w:val="ArgusBodyText"/>
        <w:numPr>
          <w:ilvl w:val="0"/>
          <w:numId w:val="27"/>
        </w:numPr>
        <w:tabs>
          <w:tab w:val="clear" w:pos="720"/>
          <w:tab w:val="num" w:pos="1080"/>
        </w:tabs>
        <w:ind w:left="1080"/>
      </w:pPr>
      <w:r w:rsidRPr="007A4ADA">
        <w:t xml:space="preserve">Transfer </w:t>
      </w:r>
      <w:r w:rsidR="00920655">
        <w:t>a selected thermocouple’s data and the measurement data</w:t>
      </w:r>
    </w:p>
    <w:p w14:paraId="1E0B2996" w14:textId="77777777" w:rsidR="00330719" w:rsidRPr="007A4ADA" w:rsidRDefault="00330719" w:rsidP="00C54EF8">
      <w:pPr>
        <w:pStyle w:val="ArgusBodyText"/>
        <w:numPr>
          <w:ilvl w:val="0"/>
          <w:numId w:val="27"/>
        </w:numPr>
        <w:tabs>
          <w:tab w:val="clear" w:pos="720"/>
          <w:tab w:val="num" w:pos="1080"/>
        </w:tabs>
        <w:ind w:left="1080"/>
      </w:pPr>
      <w:r w:rsidRPr="007A4ADA">
        <w:t>Request system status</w:t>
      </w:r>
    </w:p>
    <w:p w14:paraId="2D4718D0" w14:textId="77777777" w:rsidR="00330719" w:rsidRPr="007A4ADA" w:rsidRDefault="00330719" w:rsidP="007A4ADA">
      <w:pPr>
        <w:pStyle w:val="ArgusBodyText"/>
        <w:ind w:left="360"/>
      </w:pPr>
      <w:r w:rsidRPr="007A4ADA">
        <w:t>A helper class manages buffering and message handling.</w:t>
      </w:r>
    </w:p>
    <w:p w14:paraId="741FCD10" w14:textId="77777777" w:rsidR="00330719" w:rsidRPr="007A4ADA" w:rsidRDefault="00330719" w:rsidP="007A4ADA">
      <w:pPr>
        <w:pStyle w:val="ArgusBodyText"/>
        <w:ind w:left="360"/>
      </w:pPr>
      <w:r w:rsidRPr="007A4ADA">
        <w:t>File Storage</w:t>
      </w:r>
    </w:p>
    <w:p w14:paraId="030ACA44" w14:textId="77777777" w:rsidR="00330719" w:rsidRPr="007A4ADA" w:rsidRDefault="00330719" w:rsidP="007A4ADA">
      <w:pPr>
        <w:pStyle w:val="ArgusBodyText"/>
        <w:ind w:left="360"/>
      </w:pPr>
      <w:r w:rsidRPr="007A4ADA">
        <w:t>The system stores:</w:t>
      </w:r>
    </w:p>
    <w:p w14:paraId="4FFE3219" w14:textId="77777777" w:rsidR="00330719" w:rsidRPr="007A4ADA" w:rsidRDefault="00330719" w:rsidP="00C54EF8">
      <w:pPr>
        <w:pStyle w:val="ArgusBodyText"/>
        <w:numPr>
          <w:ilvl w:val="0"/>
          <w:numId w:val="28"/>
        </w:numPr>
        <w:tabs>
          <w:tab w:val="clear" w:pos="720"/>
          <w:tab w:val="num" w:pos="1080"/>
        </w:tabs>
        <w:ind w:left="1080"/>
      </w:pPr>
      <w:r w:rsidRPr="007A4ADA">
        <w:t>Thermocouple position data in position.csv</w:t>
      </w:r>
    </w:p>
    <w:p w14:paraId="65D4C70B" w14:textId="77777777" w:rsidR="00330719" w:rsidRPr="007A4ADA" w:rsidRDefault="00330719" w:rsidP="00C54EF8">
      <w:pPr>
        <w:pStyle w:val="ArgusBodyText"/>
        <w:numPr>
          <w:ilvl w:val="0"/>
          <w:numId w:val="28"/>
        </w:numPr>
        <w:tabs>
          <w:tab w:val="clear" w:pos="720"/>
          <w:tab w:val="num" w:pos="1080"/>
        </w:tabs>
        <w:ind w:left="1080"/>
      </w:pPr>
      <w:r w:rsidRPr="007A4ADA">
        <w:t>Temperature measurements in time-stamped CSV files</w:t>
      </w:r>
    </w:p>
    <w:p w14:paraId="2EE4D94C" w14:textId="6478ABCA" w:rsidR="00330719" w:rsidRPr="007A4ADA" w:rsidRDefault="00330719" w:rsidP="007A4ADA">
      <w:pPr>
        <w:pStyle w:val="ArgusBodyText"/>
        <w:ind w:left="360"/>
      </w:pPr>
      <w:r w:rsidRPr="007A4ADA">
        <w:t>Files are flushed after writing to reduce the risk of data loss.</w:t>
      </w:r>
      <w:r w:rsidR="007A4ADA">
        <w:t xml:space="preserve"> This is what might have caused problems in the past where data was corrupted whilst writing to the SD card</w:t>
      </w:r>
    </w:p>
    <w:p w14:paraId="37F7A1CC" w14:textId="77777777" w:rsidR="00330719" w:rsidRPr="007A4ADA" w:rsidRDefault="00330719" w:rsidP="00330719">
      <w:pPr>
        <w:pStyle w:val="ArgusBodyText"/>
        <w:rPr>
          <w:b/>
          <w:bCs/>
        </w:rPr>
      </w:pPr>
      <w:r w:rsidRPr="007A4ADA">
        <w:rPr>
          <w:b/>
          <w:bCs/>
        </w:rPr>
        <w:t>10. Summary</w:t>
      </w:r>
    </w:p>
    <w:p w14:paraId="3206D8EA" w14:textId="77777777" w:rsidR="00330719" w:rsidRPr="007A4ADA" w:rsidRDefault="00330719" w:rsidP="00330719">
      <w:pPr>
        <w:pStyle w:val="ArgusBodyText"/>
      </w:pPr>
      <w:r w:rsidRPr="007A4ADA">
        <w:t>The Heat Cube system combines:</w:t>
      </w:r>
    </w:p>
    <w:p w14:paraId="4BBC5FA0" w14:textId="77777777" w:rsidR="00330719" w:rsidRPr="007A4ADA" w:rsidRDefault="00330719" w:rsidP="00C54EF8">
      <w:pPr>
        <w:pStyle w:val="ArgusBodyText"/>
        <w:numPr>
          <w:ilvl w:val="0"/>
          <w:numId w:val="29"/>
        </w:numPr>
      </w:pPr>
      <w:r w:rsidRPr="007A4ADA">
        <w:t>A state machine for clear control flow</w:t>
      </w:r>
    </w:p>
    <w:p w14:paraId="14AD5611" w14:textId="77777777" w:rsidR="00330719" w:rsidRPr="007A4ADA" w:rsidRDefault="00330719" w:rsidP="00C54EF8">
      <w:pPr>
        <w:pStyle w:val="ArgusBodyText"/>
        <w:numPr>
          <w:ilvl w:val="0"/>
          <w:numId w:val="29"/>
        </w:numPr>
      </w:pPr>
      <w:r w:rsidRPr="007A4ADA">
        <w:t>A thermocouple manager to handle hardware</w:t>
      </w:r>
    </w:p>
    <w:p w14:paraId="58CB94F4" w14:textId="77777777" w:rsidR="00330719" w:rsidRPr="007A4ADA" w:rsidRDefault="00330719" w:rsidP="00C54EF8">
      <w:pPr>
        <w:pStyle w:val="ArgusBodyText"/>
        <w:numPr>
          <w:ilvl w:val="0"/>
          <w:numId w:val="29"/>
        </w:numPr>
      </w:pPr>
      <w:r w:rsidRPr="007A4ADA">
        <w:t>Shift registers for scalability</w:t>
      </w:r>
    </w:p>
    <w:p w14:paraId="151E391F" w14:textId="77777777" w:rsidR="00330719" w:rsidRPr="007A4ADA" w:rsidRDefault="00330719" w:rsidP="00C54EF8">
      <w:pPr>
        <w:pStyle w:val="ArgusBodyText"/>
        <w:numPr>
          <w:ilvl w:val="0"/>
          <w:numId w:val="29"/>
        </w:numPr>
      </w:pPr>
      <w:r w:rsidRPr="007A4ADA">
        <w:t>Timers for regular measurements</w:t>
      </w:r>
    </w:p>
    <w:p w14:paraId="438223FE" w14:textId="77777777" w:rsidR="00330719" w:rsidRPr="007A4ADA" w:rsidRDefault="00330719" w:rsidP="00C54EF8">
      <w:pPr>
        <w:pStyle w:val="ArgusBodyText"/>
        <w:numPr>
          <w:ilvl w:val="0"/>
          <w:numId w:val="29"/>
        </w:numPr>
      </w:pPr>
      <w:r w:rsidRPr="007A4ADA">
        <w:t>UART and file storage for data output</w:t>
      </w:r>
    </w:p>
    <w:p w14:paraId="72AB96EB" w14:textId="21A53254" w:rsidR="00330719" w:rsidRPr="007A4ADA" w:rsidRDefault="00330719" w:rsidP="00330719">
      <w:pPr>
        <w:pStyle w:val="ArgusBodyText"/>
      </w:pPr>
      <w:r w:rsidRPr="007A4ADA">
        <w:t xml:space="preserve">This design keeps the system modular, scalable, and suitable for measuring temperature across </w:t>
      </w:r>
      <w:r w:rsidR="007A4ADA" w:rsidRPr="007A4ADA">
        <w:t>many</w:t>
      </w:r>
      <w:r w:rsidRPr="007A4ADA">
        <w:t xml:space="preserve"> thermocouples.</w:t>
      </w:r>
    </w:p>
    <w:p w14:paraId="67809AF6" w14:textId="77777777" w:rsidR="00E27C41" w:rsidRDefault="00E27C41" w:rsidP="00330719">
      <w:pPr>
        <w:pStyle w:val="ArgusBodyText"/>
      </w:pPr>
    </w:p>
    <w:p w14:paraId="346DE78A" w14:textId="77777777" w:rsidR="007647FC" w:rsidRDefault="00E27C41" w:rsidP="007647FC">
      <w:pPr>
        <w:pStyle w:val="ArgusBodyText"/>
      </w:pPr>
      <w:r>
        <w:t xml:space="preserve">Timing of reading each thermocouple </w:t>
      </w:r>
    </w:p>
    <w:p w14:paraId="7A5D97E3" w14:textId="35951C5D" w:rsidR="00E27C41" w:rsidRPr="007A4ADA" w:rsidRDefault="00CC2320" w:rsidP="007647FC">
      <w:pPr>
        <w:pStyle w:val="ArgusBodyText"/>
        <w:jc w:val="center"/>
      </w:pPr>
      <w:r>
        <w:rPr>
          <w:noProof/>
        </w:rPr>
        <w:drawing>
          <wp:inline distT="0" distB="0" distL="0" distR="0" wp14:anchorId="4AB382B6" wp14:editId="152BC40F">
            <wp:extent cx="8606231" cy="4595985"/>
            <wp:effectExtent l="5080" t="0" r="0" b="0"/>
            <wp:docPr id="1561886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rot="16200000">
                      <a:off x="0" y="0"/>
                      <a:ext cx="8608860" cy="4597389"/>
                    </a:xfrm>
                    <a:prstGeom prst="rect">
                      <a:avLst/>
                    </a:prstGeom>
                    <a:noFill/>
                    <a:ln>
                      <a:noFill/>
                    </a:ln>
                  </pic:spPr>
                </pic:pic>
              </a:graphicData>
            </a:graphic>
          </wp:inline>
        </w:drawing>
      </w:r>
    </w:p>
    <w:p w14:paraId="4BAA8E2B" w14:textId="7FEC7D14" w:rsidR="006D28AA" w:rsidRPr="007647FC" w:rsidRDefault="00CC2320" w:rsidP="004B23AD">
      <w:pPr>
        <w:pStyle w:val="ArgusBodyText"/>
      </w:pPr>
      <w:r w:rsidRPr="007647FC">
        <w:t xml:space="preserve">With this setup we can see that the time it </w:t>
      </w:r>
      <w:r w:rsidR="007647FC" w:rsidRPr="007647FC">
        <w:t>takes</w:t>
      </w:r>
      <w:r w:rsidRPr="007647FC">
        <w:t xml:space="preserve"> to read 16 thermocouples is </w:t>
      </w:r>
      <w:r w:rsidR="001F46ED" w:rsidRPr="007647FC">
        <w:t>~15ms, and t</w:t>
      </w:r>
      <w:r w:rsidR="0099614B" w:rsidRPr="007647FC">
        <w:t>otal operation of reading thermocouples,</w:t>
      </w:r>
      <w:r w:rsidR="001F46ED" w:rsidRPr="007647FC">
        <w:t xml:space="preserve"> </w:t>
      </w:r>
      <w:r w:rsidR="00C3612B" w:rsidRPr="007647FC">
        <w:t>updating and generating strings for the thermocouples, writing to a file of the data and writing over UART takes ~50ms. But each read of a singular thermocouple is ~</w:t>
      </w:r>
      <w:r w:rsidR="006310CF" w:rsidRPr="007647FC">
        <w:t>120us. This means that if 256 thermocouples data was desired to be read it would take ~</w:t>
      </w:r>
      <w:r w:rsidR="00392026" w:rsidRPr="007647FC">
        <w:t xml:space="preserve">30ms. </w:t>
      </w:r>
      <w:r w:rsidR="007647FC" w:rsidRPr="007647FC">
        <w:t>But the highest resolution desired is 8 readings per second</w:t>
      </w:r>
      <w:r w:rsidR="006C388E">
        <w:t xml:space="preserve"> of 256 </w:t>
      </w:r>
      <w:r w:rsidR="008665FA">
        <w:t>thermocouple</w:t>
      </w:r>
      <w:r w:rsidR="0048329F">
        <w:t xml:space="preserve"> </w:t>
      </w:r>
      <w:r w:rsidR="007647FC" w:rsidRPr="007647FC">
        <w:t>which is a reading every 125ms which we are well below</w:t>
      </w:r>
      <w:r w:rsidR="006C388E">
        <w:t>,</w:t>
      </w:r>
    </w:p>
    <w:p w14:paraId="16862093" w14:textId="0C8D9603" w:rsidR="006D28AA" w:rsidRDefault="007571F9" w:rsidP="004B23AD">
      <w:pPr>
        <w:pStyle w:val="ArgusBodyText"/>
        <w:rPr>
          <w:b/>
          <w:bCs/>
          <w:u w:val="single"/>
        </w:rPr>
      </w:pPr>
      <w:r>
        <w:rPr>
          <w:b/>
          <w:bCs/>
          <w:u w:val="single"/>
        </w:rPr>
        <w:t>Errors still to solve:</w:t>
      </w:r>
    </w:p>
    <w:p w14:paraId="30D1F0B3" w14:textId="2A59D76A" w:rsidR="007571F9" w:rsidRPr="00266587" w:rsidRDefault="007571F9" w:rsidP="007571F9">
      <w:r>
        <w:t xml:space="preserve">Sometimes the opening and closing of the port does not sync that well on the JS side therefore to hard enforce it to close and open the read and write ports change a line of either js, </w:t>
      </w:r>
      <w:r w:rsidR="00911A34">
        <w:t>html or css code and it will automatically update and correct itself.</w:t>
      </w:r>
    </w:p>
    <w:p w14:paraId="25AC5041" w14:textId="28054B68" w:rsidR="00266587" w:rsidRPr="004B23AD" w:rsidRDefault="00266587" w:rsidP="004B23AD">
      <w:pPr>
        <w:pStyle w:val="ArgusBodyText"/>
      </w:pPr>
    </w:p>
    <w:p w14:paraId="3C3CD40B" w14:textId="11313685" w:rsidR="004B23AD" w:rsidRDefault="004B23AD" w:rsidP="00BD21AE">
      <w:pPr>
        <w:pStyle w:val="ArgusBodyText"/>
      </w:pPr>
    </w:p>
    <w:p w14:paraId="6AFAB3FC" w14:textId="77777777" w:rsidR="007F69E3" w:rsidRPr="007F69E3" w:rsidRDefault="007F69E3" w:rsidP="00BD21AE">
      <w:pPr>
        <w:pStyle w:val="ArgusBodyText"/>
      </w:pPr>
    </w:p>
    <w:sectPr w:rsidR="007F69E3" w:rsidRPr="007F69E3" w:rsidSect="00E031EB">
      <w:footerReference w:type="default" r:id="rId176"/>
      <w:footerReference w:type="first" r:id="rId177"/>
      <w:pgSz w:w="11906" w:h="16838"/>
      <w:pgMar w:top="1049" w:right="1021" w:bottom="1616" w:left="102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41543" w14:textId="77777777" w:rsidR="0089318B" w:rsidRDefault="0089318B" w:rsidP="00DF3992">
      <w:pPr>
        <w:spacing w:line="240" w:lineRule="auto"/>
      </w:pPr>
      <w:r>
        <w:separator/>
      </w:r>
    </w:p>
  </w:endnote>
  <w:endnote w:type="continuationSeparator" w:id="0">
    <w:p w14:paraId="4748A0AD" w14:textId="77777777" w:rsidR="0089318B" w:rsidRDefault="0089318B" w:rsidP="00DF3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ralucent Light">
    <w:altName w:val="Calibri"/>
    <w:charset w:val="00"/>
    <w:family w:val="auto"/>
    <w:pitch w:val="variable"/>
    <w:sig w:usb0="A00000EF" w:usb1="4000006A" w:usb2="00000000" w:usb3="00000000" w:csb0="00000093" w:csb1="00000000"/>
  </w:font>
  <w:font w:name="Rubik Light">
    <w:altName w:val="Arial"/>
    <w:charset w:val="00"/>
    <w:family w:val="auto"/>
    <w:pitch w:val="variable"/>
    <w:sig w:usb0="A0000A6F" w:usb1="4000205B" w:usb2="00000000" w:usb3="00000000" w:csb0="000000B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Rubik Medium">
    <w:charset w:val="00"/>
    <w:family w:val="auto"/>
    <w:pitch w:val="variable"/>
    <w:sig w:usb0="A0000A6F" w:usb1="4000205B" w:usb2="00000000" w:usb3="00000000" w:csb0="000000B7"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Rubik Light"/>
      </w:rPr>
      <w:id w:val="-1791268644"/>
      <w:docPartObj>
        <w:docPartGallery w:val="Page Numbers (Bottom of Page)"/>
        <w:docPartUnique/>
      </w:docPartObj>
    </w:sdtPr>
    <w:sdtEndPr>
      <w:rPr>
        <w:noProof/>
      </w:rPr>
    </w:sdtEndPr>
    <w:sdtContent>
      <w:p w14:paraId="41A9840A" w14:textId="55C3DAC7" w:rsidR="00870062" w:rsidRPr="00FF7B2F" w:rsidRDefault="00870062" w:rsidP="00870062">
        <w:pPr>
          <w:pStyle w:val="Footer"/>
          <w:rPr>
            <w:rFonts w:cs="Rubik Light"/>
          </w:rPr>
        </w:pPr>
        <w:r w:rsidRPr="00FF7B2F">
          <w:rPr>
            <w:rFonts w:cs="Rubik Light"/>
          </w:rPr>
          <w:t xml:space="preserve">© </w:t>
        </w:r>
        <w:r w:rsidRPr="00FF7B2F">
          <w:rPr>
            <w:rFonts w:cs="Rubik Light"/>
          </w:rPr>
          <w:fldChar w:fldCharType="begin"/>
        </w:r>
        <w:r w:rsidRPr="00FF7B2F">
          <w:rPr>
            <w:rFonts w:cs="Rubik Light"/>
          </w:rPr>
          <w:instrText xml:space="preserve"> DATE  \@ "yyyy"  \* MERGEFORMAT </w:instrText>
        </w:r>
        <w:r w:rsidRPr="00FF7B2F">
          <w:rPr>
            <w:rFonts w:cs="Rubik Light"/>
          </w:rPr>
          <w:fldChar w:fldCharType="separate"/>
        </w:r>
        <w:r w:rsidR="00D11E01">
          <w:rPr>
            <w:rFonts w:cs="Rubik Light"/>
            <w:noProof/>
          </w:rPr>
          <w:t>2026</w:t>
        </w:r>
        <w:r w:rsidRPr="00FF7B2F">
          <w:rPr>
            <w:rFonts w:cs="Rubik Light"/>
          </w:rPr>
          <w:fldChar w:fldCharType="end"/>
        </w:r>
        <w:r w:rsidRPr="00FF7B2F">
          <w:rPr>
            <w:rFonts w:cs="Rubik Light"/>
          </w:rPr>
          <w:t xml:space="preserve"> Copyright in this document is the exclusive property of Argus </w:t>
        </w:r>
        <w:r w:rsidR="005419F5" w:rsidRPr="00FF7B2F">
          <w:rPr>
            <w:rFonts w:cs="Rubik Light"/>
          </w:rPr>
          <w:t>Manutech</w:t>
        </w:r>
        <w:r w:rsidRPr="00FF7B2F">
          <w:rPr>
            <w:rFonts w:cs="Rubik Light"/>
          </w:rPr>
          <w:t xml:space="preserve"> Ltd. No duplication or reproduction</w:t>
        </w:r>
        <w:r w:rsidR="005419F5" w:rsidRPr="00FF7B2F">
          <w:rPr>
            <w:rFonts w:cs="Rubik Light"/>
          </w:rPr>
          <w:br/>
        </w:r>
        <w:r w:rsidRPr="00FF7B2F">
          <w:rPr>
            <w:rFonts w:cs="Rubik Light"/>
          </w:rPr>
          <w:t>of</w:t>
        </w:r>
        <w:r w:rsidR="005419F5" w:rsidRPr="00FF7B2F">
          <w:rPr>
            <w:rFonts w:cs="Rubik Light"/>
          </w:rPr>
          <w:t xml:space="preserve"> </w:t>
        </w:r>
        <w:r w:rsidRPr="00FF7B2F">
          <w:rPr>
            <w:rFonts w:cs="Rubik Light"/>
          </w:rPr>
          <w:t>this</w:t>
        </w:r>
        <w:r w:rsidR="00911AD4" w:rsidRPr="00FF7B2F">
          <w:rPr>
            <w:rFonts w:cs="Rubik Light"/>
          </w:rPr>
          <w:t xml:space="preserve"> </w:t>
        </w:r>
        <w:r w:rsidRPr="00FF7B2F">
          <w:rPr>
            <w:rFonts w:cs="Rubik Light"/>
          </w:rPr>
          <w:t>document, or any portion of this document, is permitted without prior written consent of the owner.</w:t>
        </w:r>
        <w:r w:rsidR="005419F5" w:rsidRPr="00FF7B2F">
          <w:rPr>
            <w:rFonts w:cs="Rubik Light"/>
          </w:rPr>
          <w:br/>
        </w:r>
        <w:r w:rsidR="000E7AEE" w:rsidRPr="00FF7B2F">
          <w:rPr>
            <w:rFonts w:cs="Rubik Light"/>
          </w:rPr>
          <w:fldChar w:fldCharType="begin"/>
        </w:r>
        <w:r w:rsidR="000E7AEE" w:rsidRPr="00FF7B2F">
          <w:rPr>
            <w:rFonts w:cs="Rubik Light"/>
          </w:rPr>
          <w:instrText xml:space="preserve"> FILENAME  \* FirstCap \p  \* MERGEFORMAT </w:instrText>
        </w:r>
        <w:r w:rsidR="000E7AEE" w:rsidRPr="00FF7B2F">
          <w:rPr>
            <w:rFonts w:cs="Rubik Light"/>
          </w:rPr>
          <w:fldChar w:fldCharType="separate"/>
        </w:r>
        <w:r w:rsidR="00024492" w:rsidRPr="00FF7B2F">
          <w:rPr>
            <w:rFonts w:cs="Rubik Light"/>
            <w:noProof/>
          </w:rPr>
          <w:t>\\ARG-S-DC01\RedirectedFolders\sarah.beck\Desktop\New Fonts_Argus Heating Procedure.docx</w:t>
        </w:r>
        <w:r w:rsidR="000E7AEE" w:rsidRPr="00FF7B2F">
          <w:rPr>
            <w:rFonts w:cs="Rubik Light"/>
            <w:noProof/>
          </w:rPr>
          <w:fldChar w:fldCharType="end"/>
        </w:r>
        <w:r w:rsidRPr="00FF7B2F">
          <w:rPr>
            <w:rFonts w:cs="Rubik Light"/>
          </w:rPr>
          <w:t xml:space="preserve"> </w:t>
        </w:r>
        <w:r w:rsidRPr="00FF7B2F">
          <w:rPr>
            <w:rFonts w:cs="Rubik Light"/>
          </w:rPr>
          <w:tab/>
        </w:r>
        <w:r w:rsidRPr="00FF7B2F">
          <w:rPr>
            <w:rFonts w:cs="Rubik Light"/>
          </w:rPr>
          <w:tab/>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1F3B3AE4" w14:textId="77777777" w:rsidR="006C6FA6" w:rsidRPr="00870062" w:rsidRDefault="006C6FA6" w:rsidP="00870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30105"/>
      <w:docPartObj>
        <w:docPartGallery w:val="Page Numbers (Bottom of Page)"/>
        <w:docPartUnique/>
      </w:docPartObj>
    </w:sdtPr>
    <w:sdtEndPr>
      <w:rPr>
        <w:noProof/>
      </w:rPr>
    </w:sdtEndPr>
    <w:sdtContent>
      <w:p w14:paraId="53B999F9" w14:textId="5C2DF8BD" w:rsidR="00496A9C" w:rsidRDefault="00496A9C" w:rsidP="00496A9C">
        <w:pPr>
          <w:pStyle w:val="Footer"/>
        </w:pPr>
        <w:r w:rsidRPr="00115F12">
          <w:rPr>
            <w:rFonts w:cs="Rubik Light"/>
          </w:rPr>
          <w:t xml:space="preserve">© </w:t>
        </w:r>
        <w:r w:rsidRPr="00115F12">
          <w:rPr>
            <w:rFonts w:cs="Rubik Light"/>
          </w:rPr>
          <w:fldChar w:fldCharType="begin"/>
        </w:r>
        <w:r w:rsidRPr="00115F12">
          <w:rPr>
            <w:rFonts w:cs="Rubik Light"/>
          </w:rPr>
          <w:instrText xml:space="preserve"> DATE  \@ "yyyy"  \* MERGEFORMAT </w:instrText>
        </w:r>
        <w:r w:rsidRPr="00115F12">
          <w:rPr>
            <w:rFonts w:cs="Rubik Light"/>
          </w:rPr>
          <w:fldChar w:fldCharType="separate"/>
        </w:r>
        <w:r w:rsidR="00D11E01">
          <w:rPr>
            <w:rFonts w:cs="Rubik Light"/>
            <w:noProof/>
          </w:rPr>
          <w:t>2026</w:t>
        </w:r>
        <w:r w:rsidRPr="00115F12">
          <w:rPr>
            <w:rFonts w:cs="Rubik Light"/>
          </w:rPr>
          <w:fldChar w:fldCharType="end"/>
        </w:r>
        <w:r w:rsidRPr="00115F12">
          <w:rPr>
            <w:rFonts w:cs="Rubik Light"/>
          </w:rPr>
          <w:t xml:space="preserve"> Copyright in this document is the exclusive property of Argus </w:t>
        </w:r>
        <w:r w:rsidR="000F4D9B">
          <w:rPr>
            <w:rFonts w:cs="Rubik Light"/>
          </w:rPr>
          <w:t>Manutech</w:t>
        </w:r>
        <w:r w:rsidRPr="00115F12">
          <w:rPr>
            <w:rFonts w:cs="Rubik Light"/>
          </w:rPr>
          <w:t xml:space="preserve"> Ltd. No duplication or reproduction</w:t>
        </w:r>
        <w:r w:rsidR="000F4D9B">
          <w:rPr>
            <w:rFonts w:cs="Rubik Light"/>
          </w:rPr>
          <w:br/>
        </w:r>
        <w:r w:rsidRPr="00115F12">
          <w:rPr>
            <w:rFonts w:cs="Rubik Light"/>
          </w:rPr>
          <w:t>of</w:t>
        </w:r>
        <w:r w:rsidR="000F4D9B">
          <w:rPr>
            <w:rFonts w:cs="Rubik Light"/>
          </w:rPr>
          <w:t xml:space="preserve"> </w:t>
        </w:r>
        <w:r w:rsidRPr="00115F12">
          <w:rPr>
            <w:rFonts w:cs="Rubik Light"/>
          </w:rPr>
          <w:t>this</w:t>
        </w:r>
        <w:r w:rsidR="00911AD4" w:rsidRPr="00115F12">
          <w:rPr>
            <w:rFonts w:cs="Rubik Light"/>
          </w:rPr>
          <w:t xml:space="preserve"> </w:t>
        </w:r>
        <w:r w:rsidRPr="00115F12">
          <w:rPr>
            <w:rFonts w:cs="Rubik Light"/>
          </w:rPr>
          <w:t>document, or any portion of this document, is permitted without prior written consent of the owner.</w:t>
        </w:r>
        <w:r w:rsidR="005419F5">
          <w:rPr>
            <w:rFonts w:cs="Rubik Light"/>
          </w:rPr>
          <w:br/>
        </w:r>
        <w:r w:rsidR="000E7AEE" w:rsidRPr="00115F12">
          <w:rPr>
            <w:rFonts w:cs="Rubik Light"/>
          </w:rPr>
          <w:fldChar w:fldCharType="begin"/>
        </w:r>
        <w:r w:rsidR="000E7AEE" w:rsidRPr="00115F12">
          <w:rPr>
            <w:rFonts w:cs="Rubik Light"/>
          </w:rPr>
          <w:instrText xml:space="preserve"> FILENAME  \* FirstCap \p  \* MERGEFORMAT </w:instrText>
        </w:r>
        <w:r w:rsidR="000E7AEE" w:rsidRPr="00115F12">
          <w:rPr>
            <w:rFonts w:cs="Rubik Light"/>
          </w:rPr>
          <w:fldChar w:fldCharType="separate"/>
        </w:r>
        <w:r w:rsidR="00024492" w:rsidRPr="00115F12">
          <w:rPr>
            <w:rFonts w:cs="Rubik Light"/>
            <w:noProof/>
          </w:rPr>
          <w:t>\\ARG-S-DC01\RedirectedFolders\sarah.beck\Desktop\New Fonts_Argus Heating Procedure.docx</w:t>
        </w:r>
        <w:r w:rsidR="000E7AEE" w:rsidRPr="00115F12">
          <w:rPr>
            <w:rFonts w:cs="Rubik Light"/>
            <w:noProof/>
          </w:rPr>
          <w:fldChar w:fldCharType="end"/>
        </w:r>
        <w:r>
          <w:tab/>
        </w:r>
        <w:r>
          <w:tab/>
        </w:r>
        <w:r w:rsidRPr="00FF7B2F">
          <w:rPr>
            <w:rFonts w:cs="Rubik Light"/>
          </w:rPr>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1254B93B" w14:textId="77777777" w:rsidR="006C6FA6" w:rsidRDefault="006C6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5E5A6" w14:textId="77777777" w:rsidR="0089318B" w:rsidRDefault="0089318B" w:rsidP="00DF3992">
      <w:pPr>
        <w:spacing w:line="240" w:lineRule="auto"/>
      </w:pPr>
      <w:r>
        <w:separator/>
      </w:r>
    </w:p>
  </w:footnote>
  <w:footnote w:type="continuationSeparator" w:id="0">
    <w:p w14:paraId="229195C7" w14:textId="77777777" w:rsidR="0089318B" w:rsidRDefault="0089318B" w:rsidP="00DF39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8EE0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D86F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88D0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E8A54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BE9E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2CCEB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425D0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630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78AD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58B7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C6A82"/>
    <w:multiLevelType w:val="multilevel"/>
    <w:tmpl w:val="7A9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DC4637"/>
    <w:multiLevelType w:val="multilevel"/>
    <w:tmpl w:val="F67E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7737B7"/>
    <w:multiLevelType w:val="multilevel"/>
    <w:tmpl w:val="36EA1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140E30"/>
    <w:multiLevelType w:val="multilevel"/>
    <w:tmpl w:val="ED82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6D039E"/>
    <w:multiLevelType w:val="multilevel"/>
    <w:tmpl w:val="90020440"/>
    <w:lvl w:ilvl="0">
      <w:start w:val="1"/>
      <w:numFmt w:val="bullet"/>
      <w:pStyle w:val="Bullets"/>
      <w:lvlText w:val=""/>
      <w:lvlJc w:val="left"/>
      <w:pPr>
        <w:tabs>
          <w:tab w:val="num" w:pos="357"/>
        </w:tabs>
        <w:ind w:left="357" w:hanging="357"/>
      </w:pPr>
      <w:rPr>
        <w:rFonts w:ascii="Symbol" w:hAnsi="Symbol" w:hint="default"/>
        <w:b w:val="0"/>
        <w:i w:val="0"/>
      </w:rPr>
    </w:lvl>
    <w:lvl w:ilvl="1">
      <w:start w:val="1"/>
      <w:numFmt w:val="bullet"/>
      <w:pStyle w:val="Bullets2"/>
      <w:lvlText w:val="-"/>
      <w:lvlJc w:val="left"/>
      <w:pPr>
        <w:tabs>
          <w:tab w:val="num" w:pos="731"/>
        </w:tabs>
        <w:ind w:left="731" w:hanging="374"/>
      </w:pPr>
      <w:rPr>
        <w:rFonts w:ascii="Courier New" w:hAnsi="Courier New" w:hint="default"/>
      </w:rPr>
    </w:lvl>
    <w:lvl w:ilvl="2">
      <w:start w:val="1"/>
      <w:numFmt w:val="bullet"/>
      <w:lvlText w:val="o"/>
      <w:lvlJc w:val="left"/>
      <w:pPr>
        <w:ind w:left="2160" w:hanging="180"/>
      </w:pPr>
      <w:rPr>
        <w:rFonts w:ascii="Courier New" w:hAnsi="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3997ACA"/>
    <w:multiLevelType w:val="multilevel"/>
    <w:tmpl w:val="D4DA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F47E13"/>
    <w:multiLevelType w:val="multilevel"/>
    <w:tmpl w:val="F228A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570D6F"/>
    <w:multiLevelType w:val="multilevel"/>
    <w:tmpl w:val="4CC6D858"/>
    <w:lvl w:ilvl="0">
      <w:start w:val="1"/>
      <w:numFmt w:val="decimalZero"/>
      <w:pStyle w:val="Heading1"/>
      <w:lvlText w:val="%1 |"/>
      <w:lvlJc w:val="left"/>
      <w:pPr>
        <w:ind w:left="360" w:hanging="360"/>
      </w:pPr>
      <w:rPr>
        <w:rFonts w:ascii="Paralucent Light" w:hAnsi="Paralucent Light" w:hint="default"/>
        <w:b/>
        <w:i w:val="0"/>
        <w:caps w:val="0"/>
        <w:smallCaps w:val="0"/>
        <w:strike w:val="0"/>
        <w:dstrike w:val="0"/>
        <w:vanish w:val="0"/>
        <w:color w:val="0A5193"/>
        <w:sz w:val="40"/>
        <w:szCs w:val="39"/>
        <w:u w:val="none"/>
        <w:vertAlign w:val="baseline"/>
      </w:rPr>
    </w:lvl>
    <w:lvl w:ilvl="1">
      <w:start w:val="1"/>
      <w:numFmt w:val="decimal"/>
      <w:lvlText w:val="%1.%2"/>
      <w:lvlJc w:val="left"/>
      <w:pPr>
        <w:tabs>
          <w:tab w:val="num" w:pos="851"/>
        </w:tabs>
        <w:ind w:left="851" w:hanging="567"/>
      </w:pPr>
      <w:rPr>
        <w:caps w:val="0"/>
        <w:smallCaps w:val="0"/>
        <w:strike w:val="0"/>
        <w:dstrike w:val="0"/>
        <w:vanish w:val="0"/>
        <w:sz w:val="26"/>
        <w:vertAlign w:val="baseline"/>
      </w:rPr>
    </w:lvl>
    <w:lvl w:ilvl="2">
      <w:start w:val="1"/>
      <w:numFmt w:val="none"/>
      <w:lvlText w:val="%3"/>
      <w:lvlJc w:val="left"/>
      <w:pPr>
        <w:tabs>
          <w:tab w:val="num" w:pos="851"/>
        </w:tabs>
        <w:ind w:left="284" w:firstLine="0"/>
      </w:pPr>
      <w:rPr>
        <w:rFonts w:hint="default"/>
      </w:rPr>
    </w:lvl>
    <w:lvl w:ilvl="3">
      <w:start w:val="1"/>
      <w:numFmt w:val="none"/>
      <w:lvlText w:val=""/>
      <w:lvlJc w:val="left"/>
      <w:pPr>
        <w:ind w:left="284" w:firstLine="0"/>
      </w:pPr>
      <w:rPr>
        <w:rFonts w:hint="default"/>
      </w:rPr>
    </w:lvl>
    <w:lvl w:ilvl="4">
      <w:start w:val="1"/>
      <w:numFmt w:val="lowerLetter"/>
      <w:lvlText w:val="%5."/>
      <w:lvlJc w:val="left"/>
      <w:pPr>
        <w:ind w:left="10544" w:hanging="567"/>
      </w:pPr>
      <w:rPr>
        <w:rFonts w:hint="default"/>
      </w:rPr>
    </w:lvl>
    <w:lvl w:ilvl="5">
      <w:start w:val="1"/>
      <w:numFmt w:val="lowerRoman"/>
      <w:lvlText w:val="%6."/>
      <w:lvlJc w:val="right"/>
      <w:pPr>
        <w:ind w:left="11621" w:hanging="567"/>
      </w:pPr>
      <w:rPr>
        <w:rFonts w:hint="default"/>
      </w:rPr>
    </w:lvl>
    <w:lvl w:ilvl="6">
      <w:start w:val="1"/>
      <w:numFmt w:val="decimal"/>
      <w:lvlText w:val="%7."/>
      <w:lvlJc w:val="left"/>
      <w:pPr>
        <w:ind w:left="12698" w:hanging="567"/>
      </w:pPr>
      <w:rPr>
        <w:rFonts w:hint="default"/>
      </w:rPr>
    </w:lvl>
    <w:lvl w:ilvl="7">
      <w:start w:val="1"/>
      <w:numFmt w:val="lowerLetter"/>
      <w:lvlText w:val="%8."/>
      <w:lvlJc w:val="left"/>
      <w:pPr>
        <w:ind w:left="13775" w:hanging="567"/>
      </w:pPr>
      <w:rPr>
        <w:rFonts w:hint="default"/>
      </w:rPr>
    </w:lvl>
    <w:lvl w:ilvl="8">
      <w:start w:val="1"/>
      <w:numFmt w:val="lowerRoman"/>
      <w:lvlText w:val="%9."/>
      <w:lvlJc w:val="right"/>
      <w:pPr>
        <w:ind w:left="14852" w:hanging="567"/>
      </w:pPr>
      <w:rPr>
        <w:rFonts w:hint="default"/>
      </w:rPr>
    </w:lvl>
  </w:abstractNum>
  <w:abstractNum w:abstractNumId="18" w15:restartNumberingAfterBreak="0">
    <w:nsid w:val="24836892"/>
    <w:multiLevelType w:val="multilevel"/>
    <w:tmpl w:val="E35C05A0"/>
    <w:lvl w:ilvl="0">
      <w:start w:val="1"/>
      <w:numFmt w:val="decimal"/>
      <w:pStyle w:val="Heading2"/>
      <w:lvlText w:val="%1."/>
      <w:lvlJc w:val="left"/>
      <w:pPr>
        <w:ind w:left="2912" w:hanging="360"/>
      </w:pPr>
      <w:rPr>
        <w:b/>
        <w:i w:val="0"/>
        <w:sz w:val="28"/>
      </w:rPr>
    </w:lvl>
    <w:lvl w:ilvl="1" w:tentative="1">
      <w:start w:val="1"/>
      <w:numFmt w:val="decimal"/>
      <w:lvlText w:val="%1.%2."/>
      <w:lvlJc w:val="left"/>
      <w:pPr>
        <w:ind w:left="1724" w:hanging="360"/>
      </w:pPr>
    </w:lvl>
    <w:lvl w:ilvl="2" w:tentative="1">
      <w:start w:val="1"/>
      <w:numFmt w:val="decimal"/>
      <w:lvlText w:val="%1.%2.%3."/>
      <w:lvlJc w:val="left"/>
      <w:pPr>
        <w:ind w:left="2444" w:hanging="180"/>
      </w:pPr>
    </w:lvl>
    <w:lvl w:ilvl="3" w:tentative="1">
      <w:start w:val="1"/>
      <w:numFmt w:val="decimal"/>
      <w:lvlText w:val="%1.%2.%3.%4."/>
      <w:lvlJc w:val="left"/>
      <w:pPr>
        <w:ind w:left="3164" w:hanging="360"/>
      </w:pPr>
    </w:lvl>
    <w:lvl w:ilvl="4" w:tentative="1">
      <w:start w:val="1"/>
      <w:numFmt w:val="decimal"/>
      <w:lvlText w:val="%1.%2.%3.%4.%5."/>
      <w:lvlJc w:val="left"/>
      <w:pPr>
        <w:ind w:left="3884" w:hanging="360"/>
      </w:pPr>
    </w:lvl>
    <w:lvl w:ilvl="5" w:tentative="1">
      <w:start w:val="1"/>
      <w:numFmt w:val="decimal"/>
      <w:lvlText w:val="%1.%2.%3.%4.%5.%6."/>
      <w:lvlJc w:val="left"/>
      <w:pPr>
        <w:ind w:left="4604" w:hanging="180"/>
      </w:pPr>
    </w:lvl>
    <w:lvl w:ilvl="6" w:tentative="1">
      <w:start w:val="1"/>
      <w:numFmt w:val="decimal"/>
      <w:lvlText w:val="%1.%2.%3.%4.%5.%6.%7."/>
      <w:lvlJc w:val="left"/>
      <w:pPr>
        <w:ind w:left="5324" w:hanging="360"/>
      </w:pPr>
    </w:lvl>
    <w:lvl w:ilvl="7" w:tentative="1">
      <w:start w:val="1"/>
      <w:numFmt w:val="decimal"/>
      <w:lvlText w:val="%1.%2.%3.%4.%5.%6.%7.%8."/>
      <w:lvlJc w:val="left"/>
      <w:pPr>
        <w:ind w:left="6044" w:hanging="360"/>
      </w:pPr>
    </w:lvl>
    <w:lvl w:ilvl="8" w:tentative="1">
      <w:start w:val="1"/>
      <w:numFmt w:val="decimal"/>
      <w:lvlText w:val="%1.%2.%3.%4.%5.%6.%7.%8.%9."/>
      <w:lvlJc w:val="left"/>
      <w:pPr>
        <w:ind w:left="6764" w:hanging="180"/>
      </w:pPr>
    </w:lvl>
  </w:abstractNum>
  <w:abstractNum w:abstractNumId="19" w15:restartNumberingAfterBreak="0">
    <w:nsid w:val="28090A79"/>
    <w:multiLevelType w:val="hybridMultilevel"/>
    <w:tmpl w:val="DCB80C7C"/>
    <w:lvl w:ilvl="0" w:tplc="55B6ACDA">
      <w:start w:val="1"/>
      <w:numFmt w:val="bullet"/>
      <w:lvlText w:val="-"/>
      <w:lvlJc w:val="left"/>
      <w:pPr>
        <w:tabs>
          <w:tab w:val="num" w:pos="720"/>
        </w:tabs>
        <w:ind w:left="720" w:hanging="360"/>
      </w:pPr>
      <w:rPr>
        <w:rFonts w:ascii="Times New Roman" w:hAnsi="Times New Roman" w:hint="default"/>
      </w:rPr>
    </w:lvl>
    <w:lvl w:ilvl="1" w:tplc="DB0E31B2" w:tentative="1">
      <w:start w:val="1"/>
      <w:numFmt w:val="bullet"/>
      <w:lvlText w:val="-"/>
      <w:lvlJc w:val="left"/>
      <w:pPr>
        <w:tabs>
          <w:tab w:val="num" w:pos="1440"/>
        </w:tabs>
        <w:ind w:left="1440" w:hanging="360"/>
      </w:pPr>
      <w:rPr>
        <w:rFonts w:ascii="Times New Roman" w:hAnsi="Times New Roman" w:hint="default"/>
      </w:rPr>
    </w:lvl>
    <w:lvl w:ilvl="2" w:tplc="F3DCC502" w:tentative="1">
      <w:start w:val="1"/>
      <w:numFmt w:val="bullet"/>
      <w:lvlText w:val="-"/>
      <w:lvlJc w:val="left"/>
      <w:pPr>
        <w:tabs>
          <w:tab w:val="num" w:pos="2160"/>
        </w:tabs>
        <w:ind w:left="2160" w:hanging="360"/>
      </w:pPr>
      <w:rPr>
        <w:rFonts w:ascii="Times New Roman" w:hAnsi="Times New Roman" w:hint="default"/>
      </w:rPr>
    </w:lvl>
    <w:lvl w:ilvl="3" w:tplc="637CF856" w:tentative="1">
      <w:start w:val="1"/>
      <w:numFmt w:val="bullet"/>
      <w:lvlText w:val="-"/>
      <w:lvlJc w:val="left"/>
      <w:pPr>
        <w:tabs>
          <w:tab w:val="num" w:pos="2880"/>
        </w:tabs>
        <w:ind w:left="2880" w:hanging="360"/>
      </w:pPr>
      <w:rPr>
        <w:rFonts w:ascii="Times New Roman" w:hAnsi="Times New Roman" w:hint="default"/>
      </w:rPr>
    </w:lvl>
    <w:lvl w:ilvl="4" w:tplc="AF9461DA" w:tentative="1">
      <w:start w:val="1"/>
      <w:numFmt w:val="bullet"/>
      <w:lvlText w:val="-"/>
      <w:lvlJc w:val="left"/>
      <w:pPr>
        <w:tabs>
          <w:tab w:val="num" w:pos="3600"/>
        </w:tabs>
        <w:ind w:left="3600" w:hanging="360"/>
      </w:pPr>
      <w:rPr>
        <w:rFonts w:ascii="Times New Roman" w:hAnsi="Times New Roman" w:hint="default"/>
      </w:rPr>
    </w:lvl>
    <w:lvl w:ilvl="5" w:tplc="5D84201C" w:tentative="1">
      <w:start w:val="1"/>
      <w:numFmt w:val="bullet"/>
      <w:lvlText w:val="-"/>
      <w:lvlJc w:val="left"/>
      <w:pPr>
        <w:tabs>
          <w:tab w:val="num" w:pos="4320"/>
        </w:tabs>
        <w:ind w:left="4320" w:hanging="360"/>
      </w:pPr>
      <w:rPr>
        <w:rFonts w:ascii="Times New Roman" w:hAnsi="Times New Roman" w:hint="default"/>
      </w:rPr>
    </w:lvl>
    <w:lvl w:ilvl="6" w:tplc="19F2E2FC" w:tentative="1">
      <w:start w:val="1"/>
      <w:numFmt w:val="bullet"/>
      <w:lvlText w:val="-"/>
      <w:lvlJc w:val="left"/>
      <w:pPr>
        <w:tabs>
          <w:tab w:val="num" w:pos="5040"/>
        </w:tabs>
        <w:ind w:left="5040" w:hanging="360"/>
      </w:pPr>
      <w:rPr>
        <w:rFonts w:ascii="Times New Roman" w:hAnsi="Times New Roman" w:hint="default"/>
      </w:rPr>
    </w:lvl>
    <w:lvl w:ilvl="7" w:tplc="9208C16A" w:tentative="1">
      <w:start w:val="1"/>
      <w:numFmt w:val="bullet"/>
      <w:lvlText w:val="-"/>
      <w:lvlJc w:val="left"/>
      <w:pPr>
        <w:tabs>
          <w:tab w:val="num" w:pos="5760"/>
        </w:tabs>
        <w:ind w:left="5760" w:hanging="360"/>
      </w:pPr>
      <w:rPr>
        <w:rFonts w:ascii="Times New Roman" w:hAnsi="Times New Roman" w:hint="default"/>
      </w:rPr>
    </w:lvl>
    <w:lvl w:ilvl="8" w:tplc="992A78E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0987EEA"/>
    <w:multiLevelType w:val="hybridMultilevel"/>
    <w:tmpl w:val="320669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0C7240"/>
    <w:multiLevelType w:val="hybridMultilevel"/>
    <w:tmpl w:val="B57AB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DA22D1"/>
    <w:multiLevelType w:val="hybridMultilevel"/>
    <w:tmpl w:val="76AAE23A"/>
    <w:lvl w:ilvl="0" w:tplc="F8E27A90">
      <w:start w:val="1"/>
      <w:numFmt w:val="decimal"/>
      <w:pStyle w:val="ListParagraph"/>
      <w:lvlText w:val="%1"/>
      <w:lvlJc w:val="left"/>
      <w:pPr>
        <w:ind w:left="360" w:hanging="360"/>
      </w:pPr>
      <w:rPr>
        <w:rFonts w:ascii="Rubik Light" w:hAnsi="Rubik Light" w:hint="default"/>
        <w:b w:val="0"/>
        <w:i w:val="0"/>
        <w:color w:val="auto"/>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23" w15:restartNumberingAfterBreak="0">
    <w:nsid w:val="55782477"/>
    <w:multiLevelType w:val="multilevel"/>
    <w:tmpl w:val="4B42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A975AE"/>
    <w:multiLevelType w:val="multilevel"/>
    <w:tmpl w:val="AC7E0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B45CC2"/>
    <w:multiLevelType w:val="multilevel"/>
    <w:tmpl w:val="6D14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B76FE6"/>
    <w:multiLevelType w:val="multilevel"/>
    <w:tmpl w:val="1D105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7A36B9"/>
    <w:multiLevelType w:val="multilevel"/>
    <w:tmpl w:val="3E78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B8495D"/>
    <w:multiLevelType w:val="multilevel"/>
    <w:tmpl w:val="6FD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80588B"/>
    <w:multiLevelType w:val="multilevel"/>
    <w:tmpl w:val="2594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1130F6"/>
    <w:multiLevelType w:val="multilevel"/>
    <w:tmpl w:val="23EA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9C7F94"/>
    <w:multiLevelType w:val="hybridMultilevel"/>
    <w:tmpl w:val="524A61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78511982">
    <w:abstractNumId w:val="9"/>
  </w:num>
  <w:num w:numId="2" w16cid:durableId="1724714884">
    <w:abstractNumId w:val="7"/>
  </w:num>
  <w:num w:numId="3" w16cid:durableId="1182938161">
    <w:abstractNumId w:val="6"/>
  </w:num>
  <w:num w:numId="4" w16cid:durableId="16085177">
    <w:abstractNumId w:val="5"/>
  </w:num>
  <w:num w:numId="5" w16cid:durableId="1398746265">
    <w:abstractNumId w:val="4"/>
  </w:num>
  <w:num w:numId="6" w16cid:durableId="128011769">
    <w:abstractNumId w:val="8"/>
  </w:num>
  <w:num w:numId="7" w16cid:durableId="388840301">
    <w:abstractNumId w:val="3"/>
  </w:num>
  <w:num w:numId="8" w16cid:durableId="939414344">
    <w:abstractNumId w:val="2"/>
  </w:num>
  <w:num w:numId="9" w16cid:durableId="1195655800">
    <w:abstractNumId w:val="1"/>
  </w:num>
  <w:num w:numId="10" w16cid:durableId="658659762">
    <w:abstractNumId w:val="0"/>
  </w:num>
  <w:num w:numId="11" w16cid:durableId="1390152589">
    <w:abstractNumId w:val="17"/>
  </w:num>
  <w:num w:numId="12" w16cid:durableId="228809959">
    <w:abstractNumId w:val="22"/>
  </w:num>
  <w:num w:numId="13" w16cid:durableId="1937209552">
    <w:abstractNumId w:val="14"/>
  </w:num>
  <w:num w:numId="14" w16cid:durableId="2104254366">
    <w:abstractNumId w:val="18"/>
  </w:num>
  <w:num w:numId="15" w16cid:durableId="1678578853">
    <w:abstractNumId w:val="20"/>
  </w:num>
  <w:num w:numId="16" w16cid:durableId="901212364">
    <w:abstractNumId w:val="16"/>
  </w:num>
  <w:num w:numId="17" w16cid:durableId="1871263412">
    <w:abstractNumId w:val="19"/>
  </w:num>
  <w:num w:numId="18" w16cid:durableId="994188077">
    <w:abstractNumId w:val="26"/>
  </w:num>
  <w:num w:numId="19" w16cid:durableId="1720088485">
    <w:abstractNumId w:val="11"/>
  </w:num>
  <w:num w:numId="20" w16cid:durableId="479736330">
    <w:abstractNumId w:val="24"/>
  </w:num>
  <w:num w:numId="21" w16cid:durableId="2125268471">
    <w:abstractNumId w:val="23"/>
  </w:num>
  <w:num w:numId="22" w16cid:durableId="902834303">
    <w:abstractNumId w:val="15"/>
  </w:num>
  <w:num w:numId="23" w16cid:durableId="470633326">
    <w:abstractNumId w:val="25"/>
  </w:num>
  <w:num w:numId="24" w16cid:durableId="485097724">
    <w:abstractNumId w:val="12"/>
  </w:num>
  <w:num w:numId="25" w16cid:durableId="2091270801">
    <w:abstractNumId w:val="29"/>
  </w:num>
  <w:num w:numId="26" w16cid:durableId="367949240">
    <w:abstractNumId w:val="10"/>
  </w:num>
  <w:num w:numId="27" w16cid:durableId="511532757">
    <w:abstractNumId w:val="28"/>
  </w:num>
  <w:num w:numId="28" w16cid:durableId="166941931">
    <w:abstractNumId w:val="27"/>
  </w:num>
  <w:num w:numId="29" w16cid:durableId="578447090">
    <w:abstractNumId w:val="13"/>
  </w:num>
  <w:num w:numId="30" w16cid:durableId="1730615246">
    <w:abstractNumId w:val="31"/>
  </w:num>
  <w:num w:numId="31" w16cid:durableId="660500523">
    <w:abstractNumId w:val="30"/>
  </w:num>
  <w:num w:numId="32" w16cid:durableId="1000817078">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zQxMTEyMDA1sTRQ0lEKTi0uzszPAykwrAUAbHi//ywAAAA="/>
  </w:docVars>
  <w:rsids>
    <w:rsidRoot w:val="00F57E57"/>
    <w:rsid w:val="00000317"/>
    <w:rsid w:val="00000C66"/>
    <w:rsid w:val="000012EB"/>
    <w:rsid w:val="00001DE5"/>
    <w:rsid w:val="000020F4"/>
    <w:rsid w:val="000023E1"/>
    <w:rsid w:val="0000252A"/>
    <w:rsid w:val="00003E1F"/>
    <w:rsid w:val="00004711"/>
    <w:rsid w:val="00004F68"/>
    <w:rsid w:val="000055A2"/>
    <w:rsid w:val="00005C87"/>
    <w:rsid w:val="00005E69"/>
    <w:rsid w:val="000066D6"/>
    <w:rsid w:val="00006A54"/>
    <w:rsid w:val="00011DCA"/>
    <w:rsid w:val="00012184"/>
    <w:rsid w:val="0001339E"/>
    <w:rsid w:val="000141E1"/>
    <w:rsid w:val="000141FE"/>
    <w:rsid w:val="000151D7"/>
    <w:rsid w:val="000158FA"/>
    <w:rsid w:val="0001596F"/>
    <w:rsid w:val="000164A0"/>
    <w:rsid w:val="00016D26"/>
    <w:rsid w:val="00020619"/>
    <w:rsid w:val="000212D7"/>
    <w:rsid w:val="00021A2C"/>
    <w:rsid w:val="0002244E"/>
    <w:rsid w:val="00024492"/>
    <w:rsid w:val="00024812"/>
    <w:rsid w:val="00024E2B"/>
    <w:rsid w:val="00024F02"/>
    <w:rsid w:val="00025623"/>
    <w:rsid w:val="00025FCA"/>
    <w:rsid w:val="000261DD"/>
    <w:rsid w:val="000266CE"/>
    <w:rsid w:val="00026934"/>
    <w:rsid w:val="00026BD6"/>
    <w:rsid w:val="00026DAA"/>
    <w:rsid w:val="00026FDE"/>
    <w:rsid w:val="00030353"/>
    <w:rsid w:val="00030D38"/>
    <w:rsid w:val="00030D5E"/>
    <w:rsid w:val="00030EDF"/>
    <w:rsid w:val="000314B0"/>
    <w:rsid w:val="000316BF"/>
    <w:rsid w:val="00031AB0"/>
    <w:rsid w:val="00031C0E"/>
    <w:rsid w:val="00032C84"/>
    <w:rsid w:val="00033BF1"/>
    <w:rsid w:val="0003404E"/>
    <w:rsid w:val="00034726"/>
    <w:rsid w:val="00035751"/>
    <w:rsid w:val="00036644"/>
    <w:rsid w:val="000368F1"/>
    <w:rsid w:val="0003780A"/>
    <w:rsid w:val="00037A04"/>
    <w:rsid w:val="000401F0"/>
    <w:rsid w:val="000408DC"/>
    <w:rsid w:val="00041730"/>
    <w:rsid w:val="00041B02"/>
    <w:rsid w:val="00041BC4"/>
    <w:rsid w:val="00042710"/>
    <w:rsid w:val="0004278F"/>
    <w:rsid w:val="00042A9C"/>
    <w:rsid w:val="00042BA2"/>
    <w:rsid w:val="00042BD2"/>
    <w:rsid w:val="00042E7B"/>
    <w:rsid w:val="0004394E"/>
    <w:rsid w:val="00044220"/>
    <w:rsid w:val="00044B6F"/>
    <w:rsid w:val="00044DF1"/>
    <w:rsid w:val="00044E24"/>
    <w:rsid w:val="00045DF9"/>
    <w:rsid w:val="00045E9A"/>
    <w:rsid w:val="000467EB"/>
    <w:rsid w:val="00047C7D"/>
    <w:rsid w:val="000517FC"/>
    <w:rsid w:val="00051A42"/>
    <w:rsid w:val="00052615"/>
    <w:rsid w:val="00052A4A"/>
    <w:rsid w:val="00053374"/>
    <w:rsid w:val="000538AE"/>
    <w:rsid w:val="0005445B"/>
    <w:rsid w:val="000548E2"/>
    <w:rsid w:val="00054D3C"/>
    <w:rsid w:val="00055A6C"/>
    <w:rsid w:val="00055BA7"/>
    <w:rsid w:val="0005649F"/>
    <w:rsid w:val="00056E1F"/>
    <w:rsid w:val="00057A0E"/>
    <w:rsid w:val="00057D63"/>
    <w:rsid w:val="000605CF"/>
    <w:rsid w:val="00060786"/>
    <w:rsid w:val="00060A34"/>
    <w:rsid w:val="00061C5C"/>
    <w:rsid w:val="00062311"/>
    <w:rsid w:val="00062CB5"/>
    <w:rsid w:val="00063F6D"/>
    <w:rsid w:val="000644DB"/>
    <w:rsid w:val="0006471C"/>
    <w:rsid w:val="00064E12"/>
    <w:rsid w:val="00065E99"/>
    <w:rsid w:val="00066479"/>
    <w:rsid w:val="00066722"/>
    <w:rsid w:val="0006789E"/>
    <w:rsid w:val="000701A5"/>
    <w:rsid w:val="00070726"/>
    <w:rsid w:val="00070A75"/>
    <w:rsid w:val="000710E3"/>
    <w:rsid w:val="0007117E"/>
    <w:rsid w:val="00072026"/>
    <w:rsid w:val="00072473"/>
    <w:rsid w:val="000728EC"/>
    <w:rsid w:val="00072BF0"/>
    <w:rsid w:val="00072D7B"/>
    <w:rsid w:val="00072E0E"/>
    <w:rsid w:val="00073279"/>
    <w:rsid w:val="00073650"/>
    <w:rsid w:val="00073EEF"/>
    <w:rsid w:val="000747DD"/>
    <w:rsid w:val="00074D2E"/>
    <w:rsid w:val="00074EC6"/>
    <w:rsid w:val="0007515A"/>
    <w:rsid w:val="00076D97"/>
    <w:rsid w:val="00080065"/>
    <w:rsid w:val="000805A4"/>
    <w:rsid w:val="00080E88"/>
    <w:rsid w:val="000813D9"/>
    <w:rsid w:val="00081E78"/>
    <w:rsid w:val="00082C17"/>
    <w:rsid w:val="00082CE8"/>
    <w:rsid w:val="00083690"/>
    <w:rsid w:val="00083FE0"/>
    <w:rsid w:val="000841EA"/>
    <w:rsid w:val="000842BD"/>
    <w:rsid w:val="00084A19"/>
    <w:rsid w:val="00084E2A"/>
    <w:rsid w:val="000863DC"/>
    <w:rsid w:val="00086893"/>
    <w:rsid w:val="00087486"/>
    <w:rsid w:val="00087891"/>
    <w:rsid w:val="00087F28"/>
    <w:rsid w:val="000901C8"/>
    <w:rsid w:val="00090230"/>
    <w:rsid w:val="000905E8"/>
    <w:rsid w:val="00090D3E"/>
    <w:rsid w:val="000927D5"/>
    <w:rsid w:val="0009329D"/>
    <w:rsid w:val="000939BC"/>
    <w:rsid w:val="00094369"/>
    <w:rsid w:val="00094994"/>
    <w:rsid w:val="00094F89"/>
    <w:rsid w:val="00095167"/>
    <w:rsid w:val="00095839"/>
    <w:rsid w:val="00096CF6"/>
    <w:rsid w:val="000A0380"/>
    <w:rsid w:val="000A11C3"/>
    <w:rsid w:val="000A22C6"/>
    <w:rsid w:val="000A22C8"/>
    <w:rsid w:val="000A304A"/>
    <w:rsid w:val="000A33D7"/>
    <w:rsid w:val="000A3C61"/>
    <w:rsid w:val="000A4324"/>
    <w:rsid w:val="000A474B"/>
    <w:rsid w:val="000A4D88"/>
    <w:rsid w:val="000A534C"/>
    <w:rsid w:val="000A619A"/>
    <w:rsid w:val="000A7030"/>
    <w:rsid w:val="000A7FE4"/>
    <w:rsid w:val="000A7FF0"/>
    <w:rsid w:val="000B09E5"/>
    <w:rsid w:val="000B1038"/>
    <w:rsid w:val="000B1537"/>
    <w:rsid w:val="000B1DE6"/>
    <w:rsid w:val="000B24BE"/>
    <w:rsid w:val="000B31BC"/>
    <w:rsid w:val="000B423D"/>
    <w:rsid w:val="000B48EE"/>
    <w:rsid w:val="000B4C8D"/>
    <w:rsid w:val="000B5337"/>
    <w:rsid w:val="000B55C7"/>
    <w:rsid w:val="000B5C2F"/>
    <w:rsid w:val="000B76DA"/>
    <w:rsid w:val="000B77CB"/>
    <w:rsid w:val="000C1CAD"/>
    <w:rsid w:val="000C26D3"/>
    <w:rsid w:val="000C33BF"/>
    <w:rsid w:val="000C4A88"/>
    <w:rsid w:val="000C55BA"/>
    <w:rsid w:val="000C578B"/>
    <w:rsid w:val="000C61DE"/>
    <w:rsid w:val="000C643E"/>
    <w:rsid w:val="000C722A"/>
    <w:rsid w:val="000C7375"/>
    <w:rsid w:val="000C7682"/>
    <w:rsid w:val="000D0444"/>
    <w:rsid w:val="000D04E5"/>
    <w:rsid w:val="000D0AA1"/>
    <w:rsid w:val="000D12D3"/>
    <w:rsid w:val="000D12D7"/>
    <w:rsid w:val="000D1506"/>
    <w:rsid w:val="000D1A2E"/>
    <w:rsid w:val="000D1C30"/>
    <w:rsid w:val="000D1F26"/>
    <w:rsid w:val="000D2370"/>
    <w:rsid w:val="000D2E0C"/>
    <w:rsid w:val="000D35DC"/>
    <w:rsid w:val="000D3862"/>
    <w:rsid w:val="000D3A7D"/>
    <w:rsid w:val="000D4E2A"/>
    <w:rsid w:val="000D505A"/>
    <w:rsid w:val="000D53F9"/>
    <w:rsid w:val="000D5A42"/>
    <w:rsid w:val="000D668F"/>
    <w:rsid w:val="000D7EED"/>
    <w:rsid w:val="000E0C48"/>
    <w:rsid w:val="000E14F6"/>
    <w:rsid w:val="000E183C"/>
    <w:rsid w:val="000E205A"/>
    <w:rsid w:val="000E230C"/>
    <w:rsid w:val="000E2719"/>
    <w:rsid w:val="000E302F"/>
    <w:rsid w:val="000E3508"/>
    <w:rsid w:val="000E3554"/>
    <w:rsid w:val="000E44D1"/>
    <w:rsid w:val="000E4591"/>
    <w:rsid w:val="000E4B9E"/>
    <w:rsid w:val="000E50F2"/>
    <w:rsid w:val="000E5904"/>
    <w:rsid w:val="000E5ABF"/>
    <w:rsid w:val="000E5D46"/>
    <w:rsid w:val="000E5E5B"/>
    <w:rsid w:val="000E6081"/>
    <w:rsid w:val="000E6A78"/>
    <w:rsid w:val="000E6BF5"/>
    <w:rsid w:val="000E765A"/>
    <w:rsid w:val="000E7AEE"/>
    <w:rsid w:val="000F07EB"/>
    <w:rsid w:val="000F09D1"/>
    <w:rsid w:val="000F0C2F"/>
    <w:rsid w:val="000F194A"/>
    <w:rsid w:val="000F1B41"/>
    <w:rsid w:val="000F34FE"/>
    <w:rsid w:val="000F36EC"/>
    <w:rsid w:val="000F38A8"/>
    <w:rsid w:val="000F3FC5"/>
    <w:rsid w:val="000F4A24"/>
    <w:rsid w:val="000F4A7C"/>
    <w:rsid w:val="000F4D9B"/>
    <w:rsid w:val="000F5B9A"/>
    <w:rsid w:val="000F65E3"/>
    <w:rsid w:val="000F695B"/>
    <w:rsid w:val="000F69C9"/>
    <w:rsid w:val="00100005"/>
    <w:rsid w:val="001003BB"/>
    <w:rsid w:val="00101C3C"/>
    <w:rsid w:val="00101F8D"/>
    <w:rsid w:val="00102080"/>
    <w:rsid w:val="00102354"/>
    <w:rsid w:val="001023B1"/>
    <w:rsid w:val="001027F9"/>
    <w:rsid w:val="00103554"/>
    <w:rsid w:val="00103984"/>
    <w:rsid w:val="00103DEC"/>
    <w:rsid w:val="00103F8D"/>
    <w:rsid w:val="00105774"/>
    <w:rsid w:val="00105DD3"/>
    <w:rsid w:val="00106377"/>
    <w:rsid w:val="0010676C"/>
    <w:rsid w:val="00107D9E"/>
    <w:rsid w:val="001101AD"/>
    <w:rsid w:val="0011027F"/>
    <w:rsid w:val="001124D4"/>
    <w:rsid w:val="001131C7"/>
    <w:rsid w:val="00113333"/>
    <w:rsid w:val="00113EDF"/>
    <w:rsid w:val="001144F8"/>
    <w:rsid w:val="00114DF0"/>
    <w:rsid w:val="00115730"/>
    <w:rsid w:val="001157FA"/>
    <w:rsid w:val="001159C5"/>
    <w:rsid w:val="00115EA7"/>
    <w:rsid w:val="00115F12"/>
    <w:rsid w:val="00116797"/>
    <w:rsid w:val="001173CA"/>
    <w:rsid w:val="00117774"/>
    <w:rsid w:val="001177BA"/>
    <w:rsid w:val="00117FAA"/>
    <w:rsid w:val="00120BCD"/>
    <w:rsid w:val="00120DD3"/>
    <w:rsid w:val="001211EF"/>
    <w:rsid w:val="0012279F"/>
    <w:rsid w:val="0012309D"/>
    <w:rsid w:val="001230D4"/>
    <w:rsid w:val="00123515"/>
    <w:rsid w:val="00124863"/>
    <w:rsid w:val="00124E5B"/>
    <w:rsid w:val="00125BBA"/>
    <w:rsid w:val="00126724"/>
    <w:rsid w:val="00126815"/>
    <w:rsid w:val="00126929"/>
    <w:rsid w:val="0012692B"/>
    <w:rsid w:val="00126BAD"/>
    <w:rsid w:val="00126CF7"/>
    <w:rsid w:val="00132526"/>
    <w:rsid w:val="001331D4"/>
    <w:rsid w:val="001343FD"/>
    <w:rsid w:val="00134966"/>
    <w:rsid w:val="00134E44"/>
    <w:rsid w:val="0013525C"/>
    <w:rsid w:val="0013541A"/>
    <w:rsid w:val="00135803"/>
    <w:rsid w:val="00136243"/>
    <w:rsid w:val="0013698C"/>
    <w:rsid w:val="00136E79"/>
    <w:rsid w:val="001375A3"/>
    <w:rsid w:val="001402A0"/>
    <w:rsid w:val="00141911"/>
    <w:rsid w:val="00141FE7"/>
    <w:rsid w:val="00142392"/>
    <w:rsid w:val="0014261A"/>
    <w:rsid w:val="00142F3A"/>
    <w:rsid w:val="00144990"/>
    <w:rsid w:val="001449F7"/>
    <w:rsid w:val="00144BDE"/>
    <w:rsid w:val="0014577B"/>
    <w:rsid w:val="00145B8B"/>
    <w:rsid w:val="001466C9"/>
    <w:rsid w:val="0014677E"/>
    <w:rsid w:val="00147B61"/>
    <w:rsid w:val="001515F7"/>
    <w:rsid w:val="00151C58"/>
    <w:rsid w:val="00151E64"/>
    <w:rsid w:val="00154CFB"/>
    <w:rsid w:val="00156A4B"/>
    <w:rsid w:val="00157FB1"/>
    <w:rsid w:val="0016131B"/>
    <w:rsid w:val="00161968"/>
    <w:rsid w:val="0016212C"/>
    <w:rsid w:val="00162E6B"/>
    <w:rsid w:val="00162EA9"/>
    <w:rsid w:val="00163226"/>
    <w:rsid w:val="00163E46"/>
    <w:rsid w:val="001640EC"/>
    <w:rsid w:val="00165245"/>
    <w:rsid w:val="00165725"/>
    <w:rsid w:val="00165E65"/>
    <w:rsid w:val="0016634C"/>
    <w:rsid w:val="00166B92"/>
    <w:rsid w:val="00167132"/>
    <w:rsid w:val="00167164"/>
    <w:rsid w:val="00167838"/>
    <w:rsid w:val="00167E8B"/>
    <w:rsid w:val="00171B61"/>
    <w:rsid w:val="001735C0"/>
    <w:rsid w:val="001740D4"/>
    <w:rsid w:val="0017480B"/>
    <w:rsid w:val="00175403"/>
    <w:rsid w:val="00175E43"/>
    <w:rsid w:val="00176753"/>
    <w:rsid w:val="0017726F"/>
    <w:rsid w:val="00177857"/>
    <w:rsid w:val="0018026A"/>
    <w:rsid w:val="0018030E"/>
    <w:rsid w:val="001814C5"/>
    <w:rsid w:val="001819EF"/>
    <w:rsid w:val="00181B8A"/>
    <w:rsid w:val="001826FF"/>
    <w:rsid w:val="00182A00"/>
    <w:rsid w:val="0018337C"/>
    <w:rsid w:val="001836F9"/>
    <w:rsid w:val="0018583D"/>
    <w:rsid w:val="00185904"/>
    <w:rsid w:val="00185BD8"/>
    <w:rsid w:val="00186474"/>
    <w:rsid w:val="001864BD"/>
    <w:rsid w:val="00186A7B"/>
    <w:rsid w:val="00186D5F"/>
    <w:rsid w:val="00186FE1"/>
    <w:rsid w:val="001871E9"/>
    <w:rsid w:val="0018723D"/>
    <w:rsid w:val="00187390"/>
    <w:rsid w:val="001873B8"/>
    <w:rsid w:val="00187D22"/>
    <w:rsid w:val="00190639"/>
    <w:rsid w:val="00191C5D"/>
    <w:rsid w:val="00191FF4"/>
    <w:rsid w:val="00192464"/>
    <w:rsid w:val="00192584"/>
    <w:rsid w:val="00192611"/>
    <w:rsid w:val="001929B3"/>
    <w:rsid w:val="001935FC"/>
    <w:rsid w:val="00193624"/>
    <w:rsid w:val="001940DC"/>
    <w:rsid w:val="0019427C"/>
    <w:rsid w:val="0019435B"/>
    <w:rsid w:val="00194394"/>
    <w:rsid w:val="00194552"/>
    <w:rsid w:val="00194D2E"/>
    <w:rsid w:val="00194EA5"/>
    <w:rsid w:val="001950D6"/>
    <w:rsid w:val="001958D6"/>
    <w:rsid w:val="00195D19"/>
    <w:rsid w:val="00195E19"/>
    <w:rsid w:val="00196CD2"/>
    <w:rsid w:val="0019741E"/>
    <w:rsid w:val="00197E13"/>
    <w:rsid w:val="00197E3F"/>
    <w:rsid w:val="001A2D45"/>
    <w:rsid w:val="001A4966"/>
    <w:rsid w:val="001A5716"/>
    <w:rsid w:val="001A57E9"/>
    <w:rsid w:val="001B08ED"/>
    <w:rsid w:val="001B0BB0"/>
    <w:rsid w:val="001B1DAD"/>
    <w:rsid w:val="001B2558"/>
    <w:rsid w:val="001B2860"/>
    <w:rsid w:val="001B2C14"/>
    <w:rsid w:val="001B345A"/>
    <w:rsid w:val="001B34ED"/>
    <w:rsid w:val="001B3589"/>
    <w:rsid w:val="001B3D59"/>
    <w:rsid w:val="001B453A"/>
    <w:rsid w:val="001B4936"/>
    <w:rsid w:val="001B57C8"/>
    <w:rsid w:val="001B5FC7"/>
    <w:rsid w:val="001B75E2"/>
    <w:rsid w:val="001B7AE1"/>
    <w:rsid w:val="001C0026"/>
    <w:rsid w:val="001C0306"/>
    <w:rsid w:val="001C0A3F"/>
    <w:rsid w:val="001C1DAA"/>
    <w:rsid w:val="001C3B1D"/>
    <w:rsid w:val="001C579D"/>
    <w:rsid w:val="001C67A7"/>
    <w:rsid w:val="001C69EC"/>
    <w:rsid w:val="001C6D4C"/>
    <w:rsid w:val="001C7947"/>
    <w:rsid w:val="001D0769"/>
    <w:rsid w:val="001D1076"/>
    <w:rsid w:val="001D1124"/>
    <w:rsid w:val="001D1DE3"/>
    <w:rsid w:val="001D2409"/>
    <w:rsid w:val="001D296B"/>
    <w:rsid w:val="001D3972"/>
    <w:rsid w:val="001D3E90"/>
    <w:rsid w:val="001D3F80"/>
    <w:rsid w:val="001D407F"/>
    <w:rsid w:val="001D4CBB"/>
    <w:rsid w:val="001D5D42"/>
    <w:rsid w:val="001D71B3"/>
    <w:rsid w:val="001E010D"/>
    <w:rsid w:val="001E058C"/>
    <w:rsid w:val="001E06CE"/>
    <w:rsid w:val="001E0B1F"/>
    <w:rsid w:val="001E0B8E"/>
    <w:rsid w:val="001E3321"/>
    <w:rsid w:val="001E3552"/>
    <w:rsid w:val="001E386D"/>
    <w:rsid w:val="001E3EEA"/>
    <w:rsid w:val="001E4673"/>
    <w:rsid w:val="001E4C94"/>
    <w:rsid w:val="001E6BEA"/>
    <w:rsid w:val="001E72E4"/>
    <w:rsid w:val="001F1CEF"/>
    <w:rsid w:val="001F2225"/>
    <w:rsid w:val="001F2741"/>
    <w:rsid w:val="001F4151"/>
    <w:rsid w:val="001F46ED"/>
    <w:rsid w:val="001F47BE"/>
    <w:rsid w:val="001F4A28"/>
    <w:rsid w:val="001F4B79"/>
    <w:rsid w:val="001F4CF7"/>
    <w:rsid w:val="001F520B"/>
    <w:rsid w:val="001F536D"/>
    <w:rsid w:val="001F6A24"/>
    <w:rsid w:val="001F6D5A"/>
    <w:rsid w:val="001F7EB0"/>
    <w:rsid w:val="001F7F5E"/>
    <w:rsid w:val="00200045"/>
    <w:rsid w:val="00200DDB"/>
    <w:rsid w:val="002010DB"/>
    <w:rsid w:val="002017A2"/>
    <w:rsid w:val="00201B84"/>
    <w:rsid w:val="002022F4"/>
    <w:rsid w:val="002037A7"/>
    <w:rsid w:val="0020463C"/>
    <w:rsid w:val="0020489D"/>
    <w:rsid w:val="0020519D"/>
    <w:rsid w:val="0020553C"/>
    <w:rsid w:val="00205755"/>
    <w:rsid w:val="002057BC"/>
    <w:rsid w:val="002065EA"/>
    <w:rsid w:val="00206C9C"/>
    <w:rsid w:val="002077C8"/>
    <w:rsid w:val="00210342"/>
    <w:rsid w:val="00210A07"/>
    <w:rsid w:val="00210B13"/>
    <w:rsid w:val="00210E3A"/>
    <w:rsid w:val="00211C22"/>
    <w:rsid w:val="00212125"/>
    <w:rsid w:val="0021231B"/>
    <w:rsid w:val="002124B4"/>
    <w:rsid w:val="00213FF4"/>
    <w:rsid w:val="00214185"/>
    <w:rsid w:val="002141EE"/>
    <w:rsid w:val="00214BB0"/>
    <w:rsid w:val="00214C39"/>
    <w:rsid w:val="002150D9"/>
    <w:rsid w:val="00215214"/>
    <w:rsid w:val="00216AAB"/>
    <w:rsid w:val="00216C1C"/>
    <w:rsid w:val="00222487"/>
    <w:rsid w:val="00222AF7"/>
    <w:rsid w:val="0022359B"/>
    <w:rsid w:val="00223F39"/>
    <w:rsid w:val="00223F63"/>
    <w:rsid w:val="0022463E"/>
    <w:rsid w:val="00224D48"/>
    <w:rsid w:val="00225338"/>
    <w:rsid w:val="0022556B"/>
    <w:rsid w:val="0022674B"/>
    <w:rsid w:val="0022707D"/>
    <w:rsid w:val="00227627"/>
    <w:rsid w:val="0023055A"/>
    <w:rsid w:val="00231770"/>
    <w:rsid w:val="0023195B"/>
    <w:rsid w:val="00231AC3"/>
    <w:rsid w:val="00231FAE"/>
    <w:rsid w:val="00233513"/>
    <w:rsid w:val="0023353A"/>
    <w:rsid w:val="002335FC"/>
    <w:rsid w:val="00233A10"/>
    <w:rsid w:val="0023470F"/>
    <w:rsid w:val="0023633F"/>
    <w:rsid w:val="002371D3"/>
    <w:rsid w:val="00237549"/>
    <w:rsid w:val="00237D66"/>
    <w:rsid w:val="00240D3C"/>
    <w:rsid w:val="00241443"/>
    <w:rsid w:val="00241AF9"/>
    <w:rsid w:val="0024226C"/>
    <w:rsid w:val="002432A0"/>
    <w:rsid w:val="002436EA"/>
    <w:rsid w:val="00244160"/>
    <w:rsid w:val="00245611"/>
    <w:rsid w:val="00245A43"/>
    <w:rsid w:val="00245EDC"/>
    <w:rsid w:val="00245FFE"/>
    <w:rsid w:val="00246AED"/>
    <w:rsid w:val="00246CBB"/>
    <w:rsid w:val="002470BB"/>
    <w:rsid w:val="002471EF"/>
    <w:rsid w:val="00247BDA"/>
    <w:rsid w:val="00247C5B"/>
    <w:rsid w:val="00247CBA"/>
    <w:rsid w:val="002512DC"/>
    <w:rsid w:val="002520B8"/>
    <w:rsid w:val="0025228E"/>
    <w:rsid w:val="00253220"/>
    <w:rsid w:val="00253525"/>
    <w:rsid w:val="00255892"/>
    <w:rsid w:val="00255AF6"/>
    <w:rsid w:val="002569A6"/>
    <w:rsid w:val="00256E7E"/>
    <w:rsid w:val="00256FF9"/>
    <w:rsid w:val="00261DE9"/>
    <w:rsid w:val="00262640"/>
    <w:rsid w:val="002630BD"/>
    <w:rsid w:val="002633B3"/>
    <w:rsid w:val="00264FE4"/>
    <w:rsid w:val="00265B1A"/>
    <w:rsid w:val="00265B95"/>
    <w:rsid w:val="002662E3"/>
    <w:rsid w:val="00266587"/>
    <w:rsid w:val="002665F4"/>
    <w:rsid w:val="0026663E"/>
    <w:rsid w:val="00266AA3"/>
    <w:rsid w:val="0027009D"/>
    <w:rsid w:val="002700F9"/>
    <w:rsid w:val="002717E6"/>
    <w:rsid w:val="00272631"/>
    <w:rsid w:val="00275868"/>
    <w:rsid w:val="00275A6F"/>
    <w:rsid w:val="0027657E"/>
    <w:rsid w:val="00276E20"/>
    <w:rsid w:val="00276F70"/>
    <w:rsid w:val="002770C2"/>
    <w:rsid w:val="0027761C"/>
    <w:rsid w:val="00277F74"/>
    <w:rsid w:val="00280459"/>
    <w:rsid w:val="00280B9C"/>
    <w:rsid w:val="00283126"/>
    <w:rsid w:val="0028361D"/>
    <w:rsid w:val="002836E7"/>
    <w:rsid w:val="0028387C"/>
    <w:rsid w:val="002840EE"/>
    <w:rsid w:val="002843B9"/>
    <w:rsid w:val="002846F9"/>
    <w:rsid w:val="00285697"/>
    <w:rsid w:val="002856F7"/>
    <w:rsid w:val="002857EF"/>
    <w:rsid w:val="002858DE"/>
    <w:rsid w:val="00285C81"/>
    <w:rsid w:val="002862AF"/>
    <w:rsid w:val="00286C42"/>
    <w:rsid w:val="00287008"/>
    <w:rsid w:val="0028717E"/>
    <w:rsid w:val="00287ACB"/>
    <w:rsid w:val="00287D6C"/>
    <w:rsid w:val="00287E20"/>
    <w:rsid w:val="00291116"/>
    <w:rsid w:val="00291C4D"/>
    <w:rsid w:val="00291E9B"/>
    <w:rsid w:val="00292A23"/>
    <w:rsid w:val="00292BC7"/>
    <w:rsid w:val="00293B2B"/>
    <w:rsid w:val="0029593C"/>
    <w:rsid w:val="00295A24"/>
    <w:rsid w:val="00296CFD"/>
    <w:rsid w:val="00297407"/>
    <w:rsid w:val="00297A54"/>
    <w:rsid w:val="00297BBC"/>
    <w:rsid w:val="002A0C0F"/>
    <w:rsid w:val="002A1599"/>
    <w:rsid w:val="002A173C"/>
    <w:rsid w:val="002A1ECB"/>
    <w:rsid w:val="002A248F"/>
    <w:rsid w:val="002A25B5"/>
    <w:rsid w:val="002A2D7A"/>
    <w:rsid w:val="002A3ED9"/>
    <w:rsid w:val="002A4300"/>
    <w:rsid w:val="002A4A1D"/>
    <w:rsid w:val="002A4C20"/>
    <w:rsid w:val="002A60F7"/>
    <w:rsid w:val="002A6294"/>
    <w:rsid w:val="002A680B"/>
    <w:rsid w:val="002A7092"/>
    <w:rsid w:val="002B0443"/>
    <w:rsid w:val="002B0670"/>
    <w:rsid w:val="002B0892"/>
    <w:rsid w:val="002B0B6F"/>
    <w:rsid w:val="002B0BC7"/>
    <w:rsid w:val="002B1D01"/>
    <w:rsid w:val="002B22CD"/>
    <w:rsid w:val="002B2316"/>
    <w:rsid w:val="002B33B0"/>
    <w:rsid w:val="002B42C9"/>
    <w:rsid w:val="002B51B2"/>
    <w:rsid w:val="002B5D32"/>
    <w:rsid w:val="002B6934"/>
    <w:rsid w:val="002B6E67"/>
    <w:rsid w:val="002B6EEC"/>
    <w:rsid w:val="002B7626"/>
    <w:rsid w:val="002B7736"/>
    <w:rsid w:val="002B77BA"/>
    <w:rsid w:val="002C174A"/>
    <w:rsid w:val="002C1994"/>
    <w:rsid w:val="002C21DC"/>
    <w:rsid w:val="002C234C"/>
    <w:rsid w:val="002C2609"/>
    <w:rsid w:val="002C2B9A"/>
    <w:rsid w:val="002C2D8E"/>
    <w:rsid w:val="002C32C9"/>
    <w:rsid w:val="002C3E63"/>
    <w:rsid w:val="002C4434"/>
    <w:rsid w:val="002C67CB"/>
    <w:rsid w:val="002C6C69"/>
    <w:rsid w:val="002C70D7"/>
    <w:rsid w:val="002C7883"/>
    <w:rsid w:val="002C7DCB"/>
    <w:rsid w:val="002D0003"/>
    <w:rsid w:val="002D009F"/>
    <w:rsid w:val="002D13E8"/>
    <w:rsid w:val="002D1E08"/>
    <w:rsid w:val="002D1E77"/>
    <w:rsid w:val="002D2461"/>
    <w:rsid w:val="002D2630"/>
    <w:rsid w:val="002D3932"/>
    <w:rsid w:val="002D41A1"/>
    <w:rsid w:val="002D4B78"/>
    <w:rsid w:val="002D4FFF"/>
    <w:rsid w:val="002D5593"/>
    <w:rsid w:val="002D5C27"/>
    <w:rsid w:val="002D5CD7"/>
    <w:rsid w:val="002D5E18"/>
    <w:rsid w:val="002D5F98"/>
    <w:rsid w:val="002D6199"/>
    <w:rsid w:val="002D6ABD"/>
    <w:rsid w:val="002D7689"/>
    <w:rsid w:val="002D7D5A"/>
    <w:rsid w:val="002E0010"/>
    <w:rsid w:val="002E0A7D"/>
    <w:rsid w:val="002E11BA"/>
    <w:rsid w:val="002E1D45"/>
    <w:rsid w:val="002E2D83"/>
    <w:rsid w:val="002E3963"/>
    <w:rsid w:val="002E3A01"/>
    <w:rsid w:val="002E6627"/>
    <w:rsid w:val="002E70CE"/>
    <w:rsid w:val="002E79C8"/>
    <w:rsid w:val="002E7A8A"/>
    <w:rsid w:val="002E7DB1"/>
    <w:rsid w:val="002F0B1C"/>
    <w:rsid w:val="002F0D57"/>
    <w:rsid w:val="002F18A0"/>
    <w:rsid w:val="002F2D94"/>
    <w:rsid w:val="002F2F4B"/>
    <w:rsid w:val="002F37BC"/>
    <w:rsid w:val="002F3B85"/>
    <w:rsid w:val="002F43D5"/>
    <w:rsid w:val="002F4F01"/>
    <w:rsid w:val="002F56B2"/>
    <w:rsid w:val="002F57F4"/>
    <w:rsid w:val="002F5991"/>
    <w:rsid w:val="002F7C1F"/>
    <w:rsid w:val="003000E6"/>
    <w:rsid w:val="00300545"/>
    <w:rsid w:val="00300638"/>
    <w:rsid w:val="00300F84"/>
    <w:rsid w:val="00301772"/>
    <w:rsid w:val="00301E8B"/>
    <w:rsid w:val="003021A3"/>
    <w:rsid w:val="003022D5"/>
    <w:rsid w:val="00302BFB"/>
    <w:rsid w:val="00303AEC"/>
    <w:rsid w:val="00303DDC"/>
    <w:rsid w:val="0030435C"/>
    <w:rsid w:val="00304590"/>
    <w:rsid w:val="00304679"/>
    <w:rsid w:val="00306593"/>
    <w:rsid w:val="00306EAB"/>
    <w:rsid w:val="003072CD"/>
    <w:rsid w:val="00307817"/>
    <w:rsid w:val="003078AE"/>
    <w:rsid w:val="00310463"/>
    <w:rsid w:val="003108F7"/>
    <w:rsid w:val="00310976"/>
    <w:rsid w:val="0031098F"/>
    <w:rsid w:val="00310C39"/>
    <w:rsid w:val="003114CD"/>
    <w:rsid w:val="00311BFA"/>
    <w:rsid w:val="00312D41"/>
    <w:rsid w:val="00312E06"/>
    <w:rsid w:val="0031323A"/>
    <w:rsid w:val="003135BF"/>
    <w:rsid w:val="00314BD1"/>
    <w:rsid w:val="003158F5"/>
    <w:rsid w:val="00315AFA"/>
    <w:rsid w:val="00316CE5"/>
    <w:rsid w:val="00317E01"/>
    <w:rsid w:val="00317EFD"/>
    <w:rsid w:val="00317F4C"/>
    <w:rsid w:val="003209F4"/>
    <w:rsid w:val="00320B34"/>
    <w:rsid w:val="00320EF5"/>
    <w:rsid w:val="003213B6"/>
    <w:rsid w:val="003215ED"/>
    <w:rsid w:val="003226F4"/>
    <w:rsid w:val="00322A1C"/>
    <w:rsid w:val="00322F33"/>
    <w:rsid w:val="0032337B"/>
    <w:rsid w:val="00323CEC"/>
    <w:rsid w:val="00323FE3"/>
    <w:rsid w:val="003246D4"/>
    <w:rsid w:val="003257B2"/>
    <w:rsid w:val="00326E5C"/>
    <w:rsid w:val="00327780"/>
    <w:rsid w:val="00327E84"/>
    <w:rsid w:val="00327F4E"/>
    <w:rsid w:val="0033003B"/>
    <w:rsid w:val="00330719"/>
    <w:rsid w:val="0033129F"/>
    <w:rsid w:val="003328EB"/>
    <w:rsid w:val="00332A2A"/>
    <w:rsid w:val="00332BCA"/>
    <w:rsid w:val="00333CA7"/>
    <w:rsid w:val="00334306"/>
    <w:rsid w:val="00334623"/>
    <w:rsid w:val="00334803"/>
    <w:rsid w:val="003351CD"/>
    <w:rsid w:val="003358FA"/>
    <w:rsid w:val="00336C76"/>
    <w:rsid w:val="00337108"/>
    <w:rsid w:val="0033723A"/>
    <w:rsid w:val="00337875"/>
    <w:rsid w:val="00340BCE"/>
    <w:rsid w:val="00341009"/>
    <w:rsid w:val="003417EE"/>
    <w:rsid w:val="00341848"/>
    <w:rsid w:val="00341DE0"/>
    <w:rsid w:val="00342002"/>
    <w:rsid w:val="00342447"/>
    <w:rsid w:val="00342626"/>
    <w:rsid w:val="00343AFA"/>
    <w:rsid w:val="0034459B"/>
    <w:rsid w:val="003449B4"/>
    <w:rsid w:val="003452DD"/>
    <w:rsid w:val="00345BB3"/>
    <w:rsid w:val="00345EAC"/>
    <w:rsid w:val="00346305"/>
    <w:rsid w:val="0034717B"/>
    <w:rsid w:val="00347821"/>
    <w:rsid w:val="00347C4E"/>
    <w:rsid w:val="00347DC6"/>
    <w:rsid w:val="00347FA9"/>
    <w:rsid w:val="00350EEF"/>
    <w:rsid w:val="00352018"/>
    <w:rsid w:val="00352897"/>
    <w:rsid w:val="00352CF2"/>
    <w:rsid w:val="00352E29"/>
    <w:rsid w:val="00353E44"/>
    <w:rsid w:val="00354F8E"/>
    <w:rsid w:val="00355133"/>
    <w:rsid w:val="003556B6"/>
    <w:rsid w:val="00355A82"/>
    <w:rsid w:val="00355B1C"/>
    <w:rsid w:val="00355F18"/>
    <w:rsid w:val="00356E11"/>
    <w:rsid w:val="00360101"/>
    <w:rsid w:val="00360453"/>
    <w:rsid w:val="00361308"/>
    <w:rsid w:val="00362165"/>
    <w:rsid w:val="00362661"/>
    <w:rsid w:val="00362A3B"/>
    <w:rsid w:val="00362D3C"/>
    <w:rsid w:val="00363679"/>
    <w:rsid w:val="00364348"/>
    <w:rsid w:val="0036484C"/>
    <w:rsid w:val="003657B2"/>
    <w:rsid w:val="0036613F"/>
    <w:rsid w:val="00366150"/>
    <w:rsid w:val="003662DE"/>
    <w:rsid w:val="00367028"/>
    <w:rsid w:val="00367400"/>
    <w:rsid w:val="003677F2"/>
    <w:rsid w:val="00370634"/>
    <w:rsid w:val="0037148F"/>
    <w:rsid w:val="00372641"/>
    <w:rsid w:val="0037326D"/>
    <w:rsid w:val="00373D37"/>
    <w:rsid w:val="003741A5"/>
    <w:rsid w:val="00375636"/>
    <w:rsid w:val="00376122"/>
    <w:rsid w:val="0038000F"/>
    <w:rsid w:val="003807E7"/>
    <w:rsid w:val="00380926"/>
    <w:rsid w:val="00381167"/>
    <w:rsid w:val="0038158D"/>
    <w:rsid w:val="00381820"/>
    <w:rsid w:val="003818F1"/>
    <w:rsid w:val="003823E5"/>
    <w:rsid w:val="00383018"/>
    <w:rsid w:val="00383445"/>
    <w:rsid w:val="00383D7A"/>
    <w:rsid w:val="00384E28"/>
    <w:rsid w:val="00385875"/>
    <w:rsid w:val="00385CD9"/>
    <w:rsid w:val="00385F79"/>
    <w:rsid w:val="003861B3"/>
    <w:rsid w:val="003868B2"/>
    <w:rsid w:val="003869C4"/>
    <w:rsid w:val="00387207"/>
    <w:rsid w:val="003900F2"/>
    <w:rsid w:val="003905A5"/>
    <w:rsid w:val="00390BB1"/>
    <w:rsid w:val="00390E1A"/>
    <w:rsid w:val="00391B3D"/>
    <w:rsid w:val="00392026"/>
    <w:rsid w:val="0039234B"/>
    <w:rsid w:val="00392F27"/>
    <w:rsid w:val="00394B30"/>
    <w:rsid w:val="00395858"/>
    <w:rsid w:val="00395A26"/>
    <w:rsid w:val="00395DFE"/>
    <w:rsid w:val="00396327"/>
    <w:rsid w:val="00396C47"/>
    <w:rsid w:val="00397883"/>
    <w:rsid w:val="00397902"/>
    <w:rsid w:val="00397A7B"/>
    <w:rsid w:val="003A05E6"/>
    <w:rsid w:val="003A095A"/>
    <w:rsid w:val="003A0A52"/>
    <w:rsid w:val="003A0CDE"/>
    <w:rsid w:val="003A1DD2"/>
    <w:rsid w:val="003A1EBF"/>
    <w:rsid w:val="003A2E94"/>
    <w:rsid w:val="003A3585"/>
    <w:rsid w:val="003A4062"/>
    <w:rsid w:val="003A41BE"/>
    <w:rsid w:val="003A43F0"/>
    <w:rsid w:val="003A4C38"/>
    <w:rsid w:val="003A4F3D"/>
    <w:rsid w:val="003A50CB"/>
    <w:rsid w:val="003A5A1A"/>
    <w:rsid w:val="003A69EF"/>
    <w:rsid w:val="003A732E"/>
    <w:rsid w:val="003B0AE0"/>
    <w:rsid w:val="003B0F61"/>
    <w:rsid w:val="003B0FC8"/>
    <w:rsid w:val="003B207C"/>
    <w:rsid w:val="003B28D4"/>
    <w:rsid w:val="003B3191"/>
    <w:rsid w:val="003B4002"/>
    <w:rsid w:val="003B406F"/>
    <w:rsid w:val="003B42AB"/>
    <w:rsid w:val="003B43F1"/>
    <w:rsid w:val="003B492E"/>
    <w:rsid w:val="003B5197"/>
    <w:rsid w:val="003B574C"/>
    <w:rsid w:val="003B5E31"/>
    <w:rsid w:val="003B6517"/>
    <w:rsid w:val="003B6638"/>
    <w:rsid w:val="003B6BC6"/>
    <w:rsid w:val="003B7BD0"/>
    <w:rsid w:val="003B7E2C"/>
    <w:rsid w:val="003C0D26"/>
    <w:rsid w:val="003C1C39"/>
    <w:rsid w:val="003C2F0D"/>
    <w:rsid w:val="003C30C0"/>
    <w:rsid w:val="003C36B4"/>
    <w:rsid w:val="003C3E91"/>
    <w:rsid w:val="003C5461"/>
    <w:rsid w:val="003C5B95"/>
    <w:rsid w:val="003C77A5"/>
    <w:rsid w:val="003C7CD0"/>
    <w:rsid w:val="003D045B"/>
    <w:rsid w:val="003D0E06"/>
    <w:rsid w:val="003D123A"/>
    <w:rsid w:val="003D1E54"/>
    <w:rsid w:val="003D3C27"/>
    <w:rsid w:val="003D3CB6"/>
    <w:rsid w:val="003D3FB5"/>
    <w:rsid w:val="003D406F"/>
    <w:rsid w:val="003D419C"/>
    <w:rsid w:val="003D4877"/>
    <w:rsid w:val="003D4B5B"/>
    <w:rsid w:val="003D4C30"/>
    <w:rsid w:val="003D53DB"/>
    <w:rsid w:val="003D6438"/>
    <w:rsid w:val="003D6920"/>
    <w:rsid w:val="003D6CDF"/>
    <w:rsid w:val="003D7342"/>
    <w:rsid w:val="003D790C"/>
    <w:rsid w:val="003D7B2A"/>
    <w:rsid w:val="003E036F"/>
    <w:rsid w:val="003E06DA"/>
    <w:rsid w:val="003E0B04"/>
    <w:rsid w:val="003E1383"/>
    <w:rsid w:val="003E23AB"/>
    <w:rsid w:val="003E3375"/>
    <w:rsid w:val="003E3910"/>
    <w:rsid w:val="003E41A5"/>
    <w:rsid w:val="003E4289"/>
    <w:rsid w:val="003E472F"/>
    <w:rsid w:val="003E4CDF"/>
    <w:rsid w:val="003E5048"/>
    <w:rsid w:val="003E530F"/>
    <w:rsid w:val="003E6ACE"/>
    <w:rsid w:val="003E6EBD"/>
    <w:rsid w:val="003E72FA"/>
    <w:rsid w:val="003E7DB3"/>
    <w:rsid w:val="003F11F7"/>
    <w:rsid w:val="003F15D1"/>
    <w:rsid w:val="003F244D"/>
    <w:rsid w:val="003F2566"/>
    <w:rsid w:val="003F2BDD"/>
    <w:rsid w:val="003F3DD8"/>
    <w:rsid w:val="003F48F3"/>
    <w:rsid w:val="003F4B37"/>
    <w:rsid w:val="003F4F6E"/>
    <w:rsid w:val="003F671E"/>
    <w:rsid w:val="003F6860"/>
    <w:rsid w:val="003F74CC"/>
    <w:rsid w:val="003F7B7E"/>
    <w:rsid w:val="003F7CBC"/>
    <w:rsid w:val="00402196"/>
    <w:rsid w:val="00402508"/>
    <w:rsid w:val="00403C04"/>
    <w:rsid w:val="00404565"/>
    <w:rsid w:val="00404A06"/>
    <w:rsid w:val="00404F51"/>
    <w:rsid w:val="00405077"/>
    <w:rsid w:val="004057C2"/>
    <w:rsid w:val="00405FCF"/>
    <w:rsid w:val="00406F93"/>
    <w:rsid w:val="00406F99"/>
    <w:rsid w:val="00407E1E"/>
    <w:rsid w:val="00407EA4"/>
    <w:rsid w:val="004103D7"/>
    <w:rsid w:val="0041058F"/>
    <w:rsid w:val="00410F6A"/>
    <w:rsid w:val="004110EB"/>
    <w:rsid w:val="0041203F"/>
    <w:rsid w:val="0041222E"/>
    <w:rsid w:val="00412B46"/>
    <w:rsid w:val="00413A7A"/>
    <w:rsid w:val="00414D3F"/>
    <w:rsid w:val="00415020"/>
    <w:rsid w:val="004153FB"/>
    <w:rsid w:val="00415442"/>
    <w:rsid w:val="00415E8C"/>
    <w:rsid w:val="004163B6"/>
    <w:rsid w:val="00416C90"/>
    <w:rsid w:val="00416FDA"/>
    <w:rsid w:val="00417448"/>
    <w:rsid w:val="00417CAE"/>
    <w:rsid w:val="00417FEB"/>
    <w:rsid w:val="00420C5A"/>
    <w:rsid w:val="00421C54"/>
    <w:rsid w:val="00421E4E"/>
    <w:rsid w:val="0042287A"/>
    <w:rsid w:val="00422D50"/>
    <w:rsid w:val="00423C20"/>
    <w:rsid w:val="00424B2F"/>
    <w:rsid w:val="004256A3"/>
    <w:rsid w:val="0042594A"/>
    <w:rsid w:val="00426444"/>
    <w:rsid w:val="00426630"/>
    <w:rsid w:val="0042794E"/>
    <w:rsid w:val="0043010D"/>
    <w:rsid w:val="004309B5"/>
    <w:rsid w:val="0043124B"/>
    <w:rsid w:val="00431392"/>
    <w:rsid w:val="00431D63"/>
    <w:rsid w:val="00432671"/>
    <w:rsid w:val="0043321F"/>
    <w:rsid w:val="0043348B"/>
    <w:rsid w:val="00433A88"/>
    <w:rsid w:val="00433EB0"/>
    <w:rsid w:val="00435443"/>
    <w:rsid w:val="00435B71"/>
    <w:rsid w:val="00435F07"/>
    <w:rsid w:val="00436C5A"/>
    <w:rsid w:val="00440810"/>
    <w:rsid w:val="0044176E"/>
    <w:rsid w:val="00441A12"/>
    <w:rsid w:val="00441C8D"/>
    <w:rsid w:val="004422F9"/>
    <w:rsid w:val="004425C0"/>
    <w:rsid w:val="00442D75"/>
    <w:rsid w:val="00443189"/>
    <w:rsid w:val="004431EA"/>
    <w:rsid w:val="0044367C"/>
    <w:rsid w:val="0044385B"/>
    <w:rsid w:val="00444575"/>
    <w:rsid w:val="004445FA"/>
    <w:rsid w:val="00444D38"/>
    <w:rsid w:val="00444DA5"/>
    <w:rsid w:val="00445317"/>
    <w:rsid w:val="0044646F"/>
    <w:rsid w:val="004467A6"/>
    <w:rsid w:val="00446A6E"/>
    <w:rsid w:val="00446B79"/>
    <w:rsid w:val="00447346"/>
    <w:rsid w:val="00447B9A"/>
    <w:rsid w:val="004515EA"/>
    <w:rsid w:val="00451F97"/>
    <w:rsid w:val="00452329"/>
    <w:rsid w:val="00452EC7"/>
    <w:rsid w:val="004530C0"/>
    <w:rsid w:val="004535DE"/>
    <w:rsid w:val="00453647"/>
    <w:rsid w:val="0045426B"/>
    <w:rsid w:val="004546F3"/>
    <w:rsid w:val="00454C9A"/>
    <w:rsid w:val="00457542"/>
    <w:rsid w:val="0045793B"/>
    <w:rsid w:val="00457B24"/>
    <w:rsid w:val="004601CA"/>
    <w:rsid w:val="0046179C"/>
    <w:rsid w:val="0046185F"/>
    <w:rsid w:val="0046229C"/>
    <w:rsid w:val="00462802"/>
    <w:rsid w:val="00462B83"/>
    <w:rsid w:val="00462BC2"/>
    <w:rsid w:val="00462C19"/>
    <w:rsid w:val="00462C4E"/>
    <w:rsid w:val="00463537"/>
    <w:rsid w:val="00463DE9"/>
    <w:rsid w:val="00463F74"/>
    <w:rsid w:val="00465A54"/>
    <w:rsid w:val="00465B35"/>
    <w:rsid w:val="00466DAA"/>
    <w:rsid w:val="004673C1"/>
    <w:rsid w:val="00467530"/>
    <w:rsid w:val="00467BC4"/>
    <w:rsid w:val="00471BE4"/>
    <w:rsid w:val="00471EC4"/>
    <w:rsid w:val="004726BE"/>
    <w:rsid w:val="00473100"/>
    <w:rsid w:val="0047352F"/>
    <w:rsid w:val="00474591"/>
    <w:rsid w:val="00474BAE"/>
    <w:rsid w:val="00474E43"/>
    <w:rsid w:val="00476077"/>
    <w:rsid w:val="00476F05"/>
    <w:rsid w:val="0047772D"/>
    <w:rsid w:val="00477F67"/>
    <w:rsid w:val="00480322"/>
    <w:rsid w:val="0048182F"/>
    <w:rsid w:val="00481E6F"/>
    <w:rsid w:val="00481EA5"/>
    <w:rsid w:val="00482387"/>
    <w:rsid w:val="00482BAB"/>
    <w:rsid w:val="0048329F"/>
    <w:rsid w:val="00483CF7"/>
    <w:rsid w:val="00483E0A"/>
    <w:rsid w:val="00483FD3"/>
    <w:rsid w:val="00484C4F"/>
    <w:rsid w:val="00485D22"/>
    <w:rsid w:val="00485EDA"/>
    <w:rsid w:val="0048682D"/>
    <w:rsid w:val="00486B5E"/>
    <w:rsid w:val="00486D81"/>
    <w:rsid w:val="00487077"/>
    <w:rsid w:val="0048761B"/>
    <w:rsid w:val="00490017"/>
    <w:rsid w:val="0049099C"/>
    <w:rsid w:val="00491A3F"/>
    <w:rsid w:val="00492361"/>
    <w:rsid w:val="004926A5"/>
    <w:rsid w:val="00492D9D"/>
    <w:rsid w:val="00493A52"/>
    <w:rsid w:val="00493BBA"/>
    <w:rsid w:val="00493C7E"/>
    <w:rsid w:val="004942CB"/>
    <w:rsid w:val="0049467E"/>
    <w:rsid w:val="00494B27"/>
    <w:rsid w:val="00494B42"/>
    <w:rsid w:val="004951C8"/>
    <w:rsid w:val="0049536C"/>
    <w:rsid w:val="00495C01"/>
    <w:rsid w:val="00495CE3"/>
    <w:rsid w:val="00495DF1"/>
    <w:rsid w:val="00496297"/>
    <w:rsid w:val="004967C7"/>
    <w:rsid w:val="00496A9C"/>
    <w:rsid w:val="00497910"/>
    <w:rsid w:val="00497DB9"/>
    <w:rsid w:val="00497E89"/>
    <w:rsid w:val="004A05F3"/>
    <w:rsid w:val="004A06A0"/>
    <w:rsid w:val="004A0DB6"/>
    <w:rsid w:val="004A157F"/>
    <w:rsid w:val="004A1BE8"/>
    <w:rsid w:val="004A1FCF"/>
    <w:rsid w:val="004A2EEB"/>
    <w:rsid w:val="004A3362"/>
    <w:rsid w:val="004A3374"/>
    <w:rsid w:val="004A3912"/>
    <w:rsid w:val="004A3D20"/>
    <w:rsid w:val="004A459A"/>
    <w:rsid w:val="004A463A"/>
    <w:rsid w:val="004A4F17"/>
    <w:rsid w:val="004A512A"/>
    <w:rsid w:val="004A6D10"/>
    <w:rsid w:val="004A771F"/>
    <w:rsid w:val="004B0527"/>
    <w:rsid w:val="004B075D"/>
    <w:rsid w:val="004B0E05"/>
    <w:rsid w:val="004B1436"/>
    <w:rsid w:val="004B14E2"/>
    <w:rsid w:val="004B23AD"/>
    <w:rsid w:val="004B2589"/>
    <w:rsid w:val="004B27C1"/>
    <w:rsid w:val="004B487C"/>
    <w:rsid w:val="004B4F92"/>
    <w:rsid w:val="004B5505"/>
    <w:rsid w:val="004B55EB"/>
    <w:rsid w:val="004B5739"/>
    <w:rsid w:val="004B6F86"/>
    <w:rsid w:val="004C0501"/>
    <w:rsid w:val="004C1ECE"/>
    <w:rsid w:val="004C249E"/>
    <w:rsid w:val="004C26D3"/>
    <w:rsid w:val="004C2F14"/>
    <w:rsid w:val="004C330E"/>
    <w:rsid w:val="004C365E"/>
    <w:rsid w:val="004C4D28"/>
    <w:rsid w:val="004C4E8A"/>
    <w:rsid w:val="004C6731"/>
    <w:rsid w:val="004C695E"/>
    <w:rsid w:val="004D0154"/>
    <w:rsid w:val="004D027C"/>
    <w:rsid w:val="004D094A"/>
    <w:rsid w:val="004D0FC3"/>
    <w:rsid w:val="004D10C3"/>
    <w:rsid w:val="004D1362"/>
    <w:rsid w:val="004D144E"/>
    <w:rsid w:val="004D1583"/>
    <w:rsid w:val="004D158D"/>
    <w:rsid w:val="004D1DAE"/>
    <w:rsid w:val="004D2855"/>
    <w:rsid w:val="004D2878"/>
    <w:rsid w:val="004D3238"/>
    <w:rsid w:val="004D33A1"/>
    <w:rsid w:val="004D37CE"/>
    <w:rsid w:val="004D477E"/>
    <w:rsid w:val="004D495B"/>
    <w:rsid w:val="004D49D3"/>
    <w:rsid w:val="004D5986"/>
    <w:rsid w:val="004D5CD9"/>
    <w:rsid w:val="004D7256"/>
    <w:rsid w:val="004D7654"/>
    <w:rsid w:val="004D76F9"/>
    <w:rsid w:val="004D77A5"/>
    <w:rsid w:val="004E1A61"/>
    <w:rsid w:val="004E1C78"/>
    <w:rsid w:val="004E22F5"/>
    <w:rsid w:val="004E239F"/>
    <w:rsid w:val="004E3994"/>
    <w:rsid w:val="004E3E2A"/>
    <w:rsid w:val="004E4515"/>
    <w:rsid w:val="004E474C"/>
    <w:rsid w:val="004E4AC6"/>
    <w:rsid w:val="004E4AF2"/>
    <w:rsid w:val="004E5E22"/>
    <w:rsid w:val="004E67F9"/>
    <w:rsid w:val="004E6C6B"/>
    <w:rsid w:val="004E7E2F"/>
    <w:rsid w:val="004E7F39"/>
    <w:rsid w:val="004F1331"/>
    <w:rsid w:val="004F1965"/>
    <w:rsid w:val="004F1F50"/>
    <w:rsid w:val="004F2C90"/>
    <w:rsid w:val="004F3CE9"/>
    <w:rsid w:val="004F3D0D"/>
    <w:rsid w:val="004F4418"/>
    <w:rsid w:val="004F473E"/>
    <w:rsid w:val="004F554D"/>
    <w:rsid w:val="004F7012"/>
    <w:rsid w:val="004F707A"/>
    <w:rsid w:val="004F714F"/>
    <w:rsid w:val="004F7B4D"/>
    <w:rsid w:val="004F7E9A"/>
    <w:rsid w:val="004F7FF9"/>
    <w:rsid w:val="00500420"/>
    <w:rsid w:val="00500B59"/>
    <w:rsid w:val="00501AC1"/>
    <w:rsid w:val="00502620"/>
    <w:rsid w:val="00503026"/>
    <w:rsid w:val="00503348"/>
    <w:rsid w:val="00503F00"/>
    <w:rsid w:val="00504755"/>
    <w:rsid w:val="00504AC8"/>
    <w:rsid w:val="00505091"/>
    <w:rsid w:val="00505404"/>
    <w:rsid w:val="0050638D"/>
    <w:rsid w:val="00506A77"/>
    <w:rsid w:val="00506DD7"/>
    <w:rsid w:val="005071E1"/>
    <w:rsid w:val="005079E1"/>
    <w:rsid w:val="00510B1C"/>
    <w:rsid w:val="00510DC5"/>
    <w:rsid w:val="00512035"/>
    <w:rsid w:val="0051297F"/>
    <w:rsid w:val="00514B53"/>
    <w:rsid w:val="005150FA"/>
    <w:rsid w:val="00516C95"/>
    <w:rsid w:val="00516DFE"/>
    <w:rsid w:val="005175E1"/>
    <w:rsid w:val="005175F5"/>
    <w:rsid w:val="00520E71"/>
    <w:rsid w:val="00521040"/>
    <w:rsid w:val="00521356"/>
    <w:rsid w:val="00521CFE"/>
    <w:rsid w:val="00521F23"/>
    <w:rsid w:val="00522284"/>
    <w:rsid w:val="005229F2"/>
    <w:rsid w:val="00522ACD"/>
    <w:rsid w:val="00522AED"/>
    <w:rsid w:val="00523448"/>
    <w:rsid w:val="00524CA6"/>
    <w:rsid w:val="00524CB4"/>
    <w:rsid w:val="0052545D"/>
    <w:rsid w:val="005261E8"/>
    <w:rsid w:val="00526E72"/>
    <w:rsid w:val="0052700D"/>
    <w:rsid w:val="0052704E"/>
    <w:rsid w:val="00527542"/>
    <w:rsid w:val="00527685"/>
    <w:rsid w:val="00527A5D"/>
    <w:rsid w:val="00527FA6"/>
    <w:rsid w:val="00530BE6"/>
    <w:rsid w:val="00531489"/>
    <w:rsid w:val="0053192E"/>
    <w:rsid w:val="005323E0"/>
    <w:rsid w:val="00532A77"/>
    <w:rsid w:val="00533156"/>
    <w:rsid w:val="005331F2"/>
    <w:rsid w:val="005332BA"/>
    <w:rsid w:val="00533C5C"/>
    <w:rsid w:val="00534027"/>
    <w:rsid w:val="00534882"/>
    <w:rsid w:val="0053548C"/>
    <w:rsid w:val="00535514"/>
    <w:rsid w:val="00535546"/>
    <w:rsid w:val="005356AB"/>
    <w:rsid w:val="005358DA"/>
    <w:rsid w:val="00535DE9"/>
    <w:rsid w:val="0053669A"/>
    <w:rsid w:val="0053759D"/>
    <w:rsid w:val="005375CC"/>
    <w:rsid w:val="00540B99"/>
    <w:rsid w:val="00541943"/>
    <w:rsid w:val="005419F5"/>
    <w:rsid w:val="00541E9F"/>
    <w:rsid w:val="005420C2"/>
    <w:rsid w:val="005426EE"/>
    <w:rsid w:val="00542F69"/>
    <w:rsid w:val="00543540"/>
    <w:rsid w:val="00546146"/>
    <w:rsid w:val="00546283"/>
    <w:rsid w:val="005468C4"/>
    <w:rsid w:val="00546F81"/>
    <w:rsid w:val="00547F66"/>
    <w:rsid w:val="00550B77"/>
    <w:rsid w:val="005514F6"/>
    <w:rsid w:val="00551D3F"/>
    <w:rsid w:val="00553621"/>
    <w:rsid w:val="00553B42"/>
    <w:rsid w:val="005542C2"/>
    <w:rsid w:val="00554352"/>
    <w:rsid w:val="00554863"/>
    <w:rsid w:val="00554FFB"/>
    <w:rsid w:val="0055507D"/>
    <w:rsid w:val="00555633"/>
    <w:rsid w:val="00556417"/>
    <w:rsid w:val="00556634"/>
    <w:rsid w:val="00556851"/>
    <w:rsid w:val="005572A9"/>
    <w:rsid w:val="005575D4"/>
    <w:rsid w:val="00557DBC"/>
    <w:rsid w:val="00560E20"/>
    <w:rsid w:val="00563057"/>
    <w:rsid w:val="005633C8"/>
    <w:rsid w:val="005642F6"/>
    <w:rsid w:val="005648CF"/>
    <w:rsid w:val="0056620F"/>
    <w:rsid w:val="0056678E"/>
    <w:rsid w:val="00567BA9"/>
    <w:rsid w:val="00570270"/>
    <w:rsid w:val="00570680"/>
    <w:rsid w:val="005708AC"/>
    <w:rsid w:val="00570F19"/>
    <w:rsid w:val="005713CB"/>
    <w:rsid w:val="00572B08"/>
    <w:rsid w:val="005731A9"/>
    <w:rsid w:val="005731F0"/>
    <w:rsid w:val="00573B11"/>
    <w:rsid w:val="005741F3"/>
    <w:rsid w:val="00574C14"/>
    <w:rsid w:val="00574E31"/>
    <w:rsid w:val="00574F61"/>
    <w:rsid w:val="005750D1"/>
    <w:rsid w:val="00575660"/>
    <w:rsid w:val="00575749"/>
    <w:rsid w:val="00575752"/>
    <w:rsid w:val="00576332"/>
    <w:rsid w:val="00576499"/>
    <w:rsid w:val="005774A8"/>
    <w:rsid w:val="005777EA"/>
    <w:rsid w:val="00577D93"/>
    <w:rsid w:val="00580258"/>
    <w:rsid w:val="00581263"/>
    <w:rsid w:val="00581DEF"/>
    <w:rsid w:val="00581E09"/>
    <w:rsid w:val="00582328"/>
    <w:rsid w:val="00583355"/>
    <w:rsid w:val="005838EB"/>
    <w:rsid w:val="00583C8D"/>
    <w:rsid w:val="00583D0F"/>
    <w:rsid w:val="0058436E"/>
    <w:rsid w:val="0058478A"/>
    <w:rsid w:val="00585056"/>
    <w:rsid w:val="0058568B"/>
    <w:rsid w:val="00585731"/>
    <w:rsid w:val="005858CC"/>
    <w:rsid w:val="005867C8"/>
    <w:rsid w:val="00586820"/>
    <w:rsid w:val="00586A7A"/>
    <w:rsid w:val="0058759E"/>
    <w:rsid w:val="00587E09"/>
    <w:rsid w:val="00590169"/>
    <w:rsid w:val="0059028A"/>
    <w:rsid w:val="00590319"/>
    <w:rsid w:val="005915CD"/>
    <w:rsid w:val="0059211C"/>
    <w:rsid w:val="005922C9"/>
    <w:rsid w:val="0059307A"/>
    <w:rsid w:val="005936D0"/>
    <w:rsid w:val="0059393F"/>
    <w:rsid w:val="00594A35"/>
    <w:rsid w:val="00596A11"/>
    <w:rsid w:val="00596B60"/>
    <w:rsid w:val="00597346"/>
    <w:rsid w:val="0059734B"/>
    <w:rsid w:val="005A0C7D"/>
    <w:rsid w:val="005A1110"/>
    <w:rsid w:val="005A1B62"/>
    <w:rsid w:val="005A1D00"/>
    <w:rsid w:val="005A1F38"/>
    <w:rsid w:val="005A1FEE"/>
    <w:rsid w:val="005A23FC"/>
    <w:rsid w:val="005A3258"/>
    <w:rsid w:val="005A3F15"/>
    <w:rsid w:val="005A459F"/>
    <w:rsid w:val="005A49AB"/>
    <w:rsid w:val="005A4A25"/>
    <w:rsid w:val="005A4E4A"/>
    <w:rsid w:val="005A5435"/>
    <w:rsid w:val="005A552E"/>
    <w:rsid w:val="005A60B6"/>
    <w:rsid w:val="005A700D"/>
    <w:rsid w:val="005A7513"/>
    <w:rsid w:val="005A7C56"/>
    <w:rsid w:val="005B00F9"/>
    <w:rsid w:val="005B067B"/>
    <w:rsid w:val="005B0AD1"/>
    <w:rsid w:val="005B0E7A"/>
    <w:rsid w:val="005B117E"/>
    <w:rsid w:val="005B14EE"/>
    <w:rsid w:val="005B1642"/>
    <w:rsid w:val="005B188A"/>
    <w:rsid w:val="005B1B0B"/>
    <w:rsid w:val="005B2598"/>
    <w:rsid w:val="005B330D"/>
    <w:rsid w:val="005B33DF"/>
    <w:rsid w:val="005B350D"/>
    <w:rsid w:val="005B3AA3"/>
    <w:rsid w:val="005B3F54"/>
    <w:rsid w:val="005B460B"/>
    <w:rsid w:val="005B511D"/>
    <w:rsid w:val="005B563C"/>
    <w:rsid w:val="005B5B22"/>
    <w:rsid w:val="005B6189"/>
    <w:rsid w:val="005B61EA"/>
    <w:rsid w:val="005B7348"/>
    <w:rsid w:val="005B74B8"/>
    <w:rsid w:val="005B74E1"/>
    <w:rsid w:val="005B7C3F"/>
    <w:rsid w:val="005C042D"/>
    <w:rsid w:val="005C0733"/>
    <w:rsid w:val="005C1037"/>
    <w:rsid w:val="005C1076"/>
    <w:rsid w:val="005C12E8"/>
    <w:rsid w:val="005C271B"/>
    <w:rsid w:val="005C2AB1"/>
    <w:rsid w:val="005C2B13"/>
    <w:rsid w:val="005C2EFB"/>
    <w:rsid w:val="005C3294"/>
    <w:rsid w:val="005C3B42"/>
    <w:rsid w:val="005C3E31"/>
    <w:rsid w:val="005C3FF7"/>
    <w:rsid w:val="005C58DA"/>
    <w:rsid w:val="005C597C"/>
    <w:rsid w:val="005C5A34"/>
    <w:rsid w:val="005C5E70"/>
    <w:rsid w:val="005C5FBB"/>
    <w:rsid w:val="005C68A3"/>
    <w:rsid w:val="005C7BF8"/>
    <w:rsid w:val="005C7DF5"/>
    <w:rsid w:val="005D048B"/>
    <w:rsid w:val="005D0ADE"/>
    <w:rsid w:val="005D148C"/>
    <w:rsid w:val="005D2DCB"/>
    <w:rsid w:val="005D2F30"/>
    <w:rsid w:val="005D37DC"/>
    <w:rsid w:val="005D4980"/>
    <w:rsid w:val="005D5082"/>
    <w:rsid w:val="005D5E9C"/>
    <w:rsid w:val="005D5ECC"/>
    <w:rsid w:val="005D5EE4"/>
    <w:rsid w:val="005D5F34"/>
    <w:rsid w:val="005D6E5F"/>
    <w:rsid w:val="005D7494"/>
    <w:rsid w:val="005D7504"/>
    <w:rsid w:val="005D7757"/>
    <w:rsid w:val="005D77F3"/>
    <w:rsid w:val="005D7BF2"/>
    <w:rsid w:val="005E050F"/>
    <w:rsid w:val="005E0BE9"/>
    <w:rsid w:val="005E0F07"/>
    <w:rsid w:val="005E2CFB"/>
    <w:rsid w:val="005E3347"/>
    <w:rsid w:val="005E35E3"/>
    <w:rsid w:val="005E4866"/>
    <w:rsid w:val="005E55EE"/>
    <w:rsid w:val="005E565E"/>
    <w:rsid w:val="005E5BEA"/>
    <w:rsid w:val="005E6577"/>
    <w:rsid w:val="005F0631"/>
    <w:rsid w:val="005F07B1"/>
    <w:rsid w:val="005F1585"/>
    <w:rsid w:val="005F1C85"/>
    <w:rsid w:val="005F234D"/>
    <w:rsid w:val="005F26EE"/>
    <w:rsid w:val="005F296A"/>
    <w:rsid w:val="005F3353"/>
    <w:rsid w:val="005F3C64"/>
    <w:rsid w:val="005F4106"/>
    <w:rsid w:val="005F70DA"/>
    <w:rsid w:val="005F76E8"/>
    <w:rsid w:val="005F7A6E"/>
    <w:rsid w:val="005F7BEC"/>
    <w:rsid w:val="006006A4"/>
    <w:rsid w:val="00600BF0"/>
    <w:rsid w:val="00601F56"/>
    <w:rsid w:val="006027C3"/>
    <w:rsid w:val="00602EEA"/>
    <w:rsid w:val="006033CD"/>
    <w:rsid w:val="00603809"/>
    <w:rsid w:val="0060389D"/>
    <w:rsid w:val="006045E0"/>
    <w:rsid w:val="00604B69"/>
    <w:rsid w:val="00604EBF"/>
    <w:rsid w:val="00605242"/>
    <w:rsid w:val="00606587"/>
    <w:rsid w:val="006067E0"/>
    <w:rsid w:val="00606FB0"/>
    <w:rsid w:val="006101D9"/>
    <w:rsid w:val="00610AF6"/>
    <w:rsid w:val="00611CB5"/>
    <w:rsid w:val="006128B6"/>
    <w:rsid w:val="0061319E"/>
    <w:rsid w:val="00613944"/>
    <w:rsid w:val="0061405A"/>
    <w:rsid w:val="006156C7"/>
    <w:rsid w:val="006157B7"/>
    <w:rsid w:val="00616420"/>
    <w:rsid w:val="00616BE0"/>
    <w:rsid w:val="00617236"/>
    <w:rsid w:val="0061795B"/>
    <w:rsid w:val="006200F7"/>
    <w:rsid w:val="00620973"/>
    <w:rsid w:val="006212AD"/>
    <w:rsid w:val="006216ED"/>
    <w:rsid w:val="00621A7D"/>
    <w:rsid w:val="00621AD8"/>
    <w:rsid w:val="006228CF"/>
    <w:rsid w:val="0062347A"/>
    <w:rsid w:val="00623498"/>
    <w:rsid w:val="0062357C"/>
    <w:rsid w:val="00623A9F"/>
    <w:rsid w:val="00624090"/>
    <w:rsid w:val="00624EC8"/>
    <w:rsid w:val="00625A8A"/>
    <w:rsid w:val="00626741"/>
    <w:rsid w:val="006276B8"/>
    <w:rsid w:val="00627F58"/>
    <w:rsid w:val="0063005C"/>
    <w:rsid w:val="00630525"/>
    <w:rsid w:val="00630947"/>
    <w:rsid w:val="006309EB"/>
    <w:rsid w:val="006310CF"/>
    <w:rsid w:val="00631A2A"/>
    <w:rsid w:val="00632307"/>
    <w:rsid w:val="00633784"/>
    <w:rsid w:val="0063412B"/>
    <w:rsid w:val="00634227"/>
    <w:rsid w:val="00636538"/>
    <w:rsid w:val="00636B3F"/>
    <w:rsid w:val="0063711E"/>
    <w:rsid w:val="0063796C"/>
    <w:rsid w:val="00637B1B"/>
    <w:rsid w:val="00640CE2"/>
    <w:rsid w:val="00640EF0"/>
    <w:rsid w:val="0064154B"/>
    <w:rsid w:val="006416FA"/>
    <w:rsid w:val="00641DF0"/>
    <w:rsid w:val="00643F79"/>
    <w:rsid w:val="006440AB"/>
    <w:rsid w:val="006446C8"/>
    <w:rsid w:val="00644756"/>
    <w:rsid w:val="00644CCC"/>
    <w:rsid w:val="006454DC"/>
    <w:rsid w:val="006455C5"/>
    <w:rsid w:val="00645E8B"/>
    <w:rsid w:val="006464CE"/>
    <w:rsid w:val="006469A5"/>
    <w:rsid w:val="00647053"/>
    <w:rsid w:val="006475A0"/>
    <w:rsid w:val="00647DD4"/>
    <w:rsid w:val="00647F7B"/>
    <w:rsid w:val="00650CEB"/>
    <w:rsid w:val="0065265D"/>
    <w:rsid w:val="006529D9"/>
    <w:rsid w:val="00652A0C"/>
    <w:rsid w:val="00653A1A"/>
    <w:rsid w:val="00653A63"/>
    <w:rsid w:val="00653E19"/>
    <w:rsid w:val="00655159"/>
    <w:rsid w:val="00655AE2"/>
    <w:rsid w:val="00656834"/>
    <w:rsid w:val="00656EF5"/>
    <w:rsid w:val="006570E5"/>
    <w:rsid w:val="0065778E"/>
    <w:rsid w:val="00657E47"/>
    <w:rsid w:val="00660321"/>
    <w:rsid w:val="0066132C"/>
    <w:rsid w:val="0066142F"/>
    <w:rsid w:val="006614EC"/>
    <w:rsid w:val="0066434A"/>
    <w:rsid w:val="0066497B"/>
    <w:rsid w:val="00665006"/>
    <w:rsid w:val="006652CE"/>
    <w:rsid w:val="0066549E"/>
    <w:rsid w:val="00666579"/>
    <w:rsid w:val="006666BF"/>
    <w:rsid w:val="00666D80"/>
    <w:rsid w:val="00667BF8"/>
    <w:rsid w:val="006731E6"/>
    <w:rsid w:val="00673DCB"/>
    <w:rsid w:val="00674828"/>
    <w:rsid w:val="00674CF2"/>
    <w:rsid w:val="00674D3F"/>
    <w:rsid w:val="00675223"/>
    <w:rsid w:val="00675354"/>
    <w:rsid w:val="006753A6"/>
    <w:rsid w:val="006758F9"/>
    <w:rsid w:val="00675AD8"/>
    <w:rsid w:val="006761CB"/>
    <w:rsid w:val="00676421"/>
    <w:rsid w:val="00676E4E"/>
    <w:rsid w:val="006775B5"/>
    <w:rsid w:val="0068081C"/>
    <w:rsid w:val="006809E2"/>
    <w:rsid w:val="00680AF4"/>
    <w:rsid w:val="006812A8"/>
    <w:rsid w:val="006813CC"/>
    <w:rsid w:val="00682218"/>
    <w:rsid w:val="00682338"/>
    <w:rsid w:val="006823E2"/>
    <w:rsid w:val="006826CE"/>
    <w:rsid w:val="00682A7C"/>
    <w:rsid w:val="00683662"/>
    <w:rsid w:val="00683843"/>
    <w:rsid w:val="00683D2A"/>
    <w:rsid w:val="006840EC"/>
    <w:rsid w:val="00684279"/>
    <w:rsid w:val="006851C5"/>
    <w:rsid w:val="006860C2"/>
    <w:rsid w:val="0068680A"/>
    <w:rsid w:val="00686CAF"/>
    <w:rsid w:val="00686CB4"/>
    <w:rsid w:val="00687473"/>
    <w:rsid w:val="00687BBC"/>
    <w:rsid w:val="006900EC"/>
    <w:rsid w:val="00690904"/>
    <w:rsid w:val="00690A3D"/>
    <w:rsid w:val="00690E7D"/>
    <w:rsid w:val="006911DD"/>
    <w:rsid w:val="00691477"/>
    <w:rsid w:val="00691693"/>
    <w:rsid w:val="006916EF"/>
    <w:rsid w:val="00692F47"/>
    <w:rsid w:val="0069365B"/>
    <w:rsid w:val="00693882"/>
    <w:rsid w:val="0069399C"/>
    <w:rsid w:val="00693AE7"/>
    <w:rsid w:val="006942E1"/>
    <w:rsid w:val="0069455D"/>
    <w:rsid w:val="00694861"/>
    <w:rsid w:val="00694C71"/>
    <w:rsid w:val="0069508E"/>
    <w:rsid w:val="0069552D"/>
    <w:rsid w:val="0069656F"/>
    <w:rsid w:val="00697719"/>
    <w:rsid w:val="006A0155"/>
    <w:rsid w:val="006A05F7"/>
    <w:rsid w:val="006A178E"/>
    <w:rsid w:val="006A1AE0"/>
    <w:rsid w:val="006A1D4C"/>
    <w:rsid w:val="006A2DCD"/>
    <w:rsid w:val="006A31E2"/>
    <w:rsid w:val="006A3202"/>
    <w:rsid w:val="006A403F"/>
    <w:rsid w:val="006A4A97"/>
    <w:rsid w:val="006A51A1"/>
    <w:rsid w:val="006A51AB"/>
    <w:rsid w:val="006A5719"/>
    <w:rsid w:val="006A5940"/>
    <w:rsid w:val="006A67EC"/>
    <w:rsid w:val="006A6A3B"/>
    <w:rsid w:val="006A789C"/>
    <w:rsid w:val="006A7D38"/>
    <w:rsid w:val="006A7E5E"/>
    <w:rsid w:val="006B0B11"/>
    <w:rsid w:val="006B0D0B"/>
    <w:rsid w:val="006B121C"/>
    <w:rsid w:val="006B417F"/>
    <w:rsid w:val="006B470D"/>
    <w:rsid w:val="006B7348"/>
    <w:rsid w:val="006B797B"/>
    <w:rsid w:val="006C0490"/>
    <w:rsid w:val="006C0821"/>
    <w:rsid w:val="006C0830"/>
    <w:rsid w:val="006C18C5"/>
    <w:rsid w:val="006C1EA7"/>
    <w:rsid w:val="006C2496"/>
    <w:rsid w:val="006C2DB0"/>
    <w:rsid w:val="006C364F"/>
    <w:rsid w:val="006C3747"/>
    <w:rsid w:val="006C388E"/>
    <w:rsid w:val="006C4935"/>
    <w:rsid w:val="006C5FF2"/>
    <w:rsid w:val="006C6AC2"/>
    <w:rsid w:val="006C6FA6"/>
    <w:rsid w:val="006C743A"/>
    <w:rsid w:val="006C7D88"/>
    <w:rsid w:val="006D0A3F"/>
    <w:rsid w:val="006D0D8D"/>
    <w:rsid w:val="006D1C31"/>
    <w:rsid w:val="006D1C9E"/>
    <w:rsid w:val="006D1E1A"/>
    <w:rsid w:val="006D222C"/>
    <w:rsid w:val="006D22AF"/>
    <w:rsid w:val="006D28AA"/>
    <w:rsid w:val="006D35DD"/>
    <w:rsid w:val="006D36E7"/>
    <w:rsid w:val="006D3ACF"/>
    <w:rsid w:val="006D3D62"/>
    <w:rsid w:val="006D42C7"/>
    <w:rsid w:val="006D5109"/>
    <w:rsid w:val="006D54BA"/>
    <w:rsid w:val="006D5D92"/>
    <w:rsid w:val="006D6549"/>
    <w:rsid w:val="006D7684"/>
    <w:rsid w:val="006D7AF3"/>
    <w:rsid w:val="006D7BFF"/>
    <w:rsid w:val="006E11FF"/>
    <w:rsid w:val="006E1E6D"/>
    <w:rsid w:val="006E1EBF"/>
    <w:rsid w:val="006E2058"/>
    <w:rsid w:val="006E21C2"/>
    <w:rsid w:val="006E255B"/>
    <w:rsid w:val="006E2B13"/>
    <w:rsid w:val="006E4327"/>
    <w:rsid w:val="006E4F39"/>
    <w:rsid w:val="006E50E6"/>
    <w:rsid w:val="006E590E"/>
    <w:rsid w:val="006E61CC"/>
    <w:rsid w:val="006E68D9"/>
    <w:rsid w:val="006E747D"/>
    <w:rsid w:val="006E7E11"/>
    <w:rsid w:val="006F058B"/>
    <w:rsid w:val="006F1080"/>
    <w:rsid w:val="006F1A03"/>
    <w:rsid w:val="006F2107"/>
    <w:rsid w:val="006F335F"/>
    <w:rsid w:val="006F37D0"/>
    <w:rsid w:val="006F3A69"/>
    <w:rsid w:val="006F499A"/>
    <w:rsid w:val="006F4A76"/>
    <w:rsid w:val="006F510B"/>
    <w:rsid w:val="006F5697"/>
    <w:rsid w:val="006F57D9"/>
    <w:rsid w:val="006F7234"/>
    <w:rsid w:val="006F7382"/>
    <w:rsid w:val="006F7F1C"/>
    <w:rsid w:val="006F7F34"/>
    <w:rsid w:val="00700A20"/>
    <w:rsid w:val="00700C6A"/>
    <w:rsid w:val="00702CFC"/>
    <w:rsid w:val="00703B4B"/>
    <w:rsid w:val="00703E7F"/>
    <w:rsid w:val="00704520"/>
    <w:rsid w:val="00704763"/>
    <w:rsid w:val="0070537C"/>
    <w:rsid w:val="007054EC"/>
    <w:rsid w:val="007068E9"/>
    <w:rsid w:val="00706982"/>
    <w:rsid w:val="00706D13"/>
    <w:rsid w:val="007070EE"/>
    <w:rsid w:val="00707119"/>
    <w:rsid w:val="00710221"/>
    <w:rsid w:val="00710502"/>
    <w:rsid w:val="0071052F"/>
    <w:rsid w:val="00711DD7"/>
    <w:rsid w:val="00713D74"/>
    <w:rsid w:val="0071428F"/>
    <w:rsid w:val="007144CA"/>
    <w:rsid w:val="007145FA"/>
    <w:rsid w:val="00714A1F"/>
    <w:rsid w:val="007152B2"/>
    <w:rsid w:val="00715AD6"/>
    <w:rsid w:val="00715BD8"/>
    <w:rsid w:val="00715EB4"/>
    <w:rsid w:val="007161D7"/>
    <w:rsid w:val="007168B7"/>
    <w:rsid w:val="00720692"/>
    <w:rsid w:val="00720BE3"/>
    <w:rsid w:val="00720F42"/>
    <w:rsid w:val="007213B3"/>
    <w:rsid w:val="0072212D"/>
    <w:rsid w:val="00722664"/>
    <w:rsid w:val="00723325"/>
    <w:rsid w:val="00723856"/>
    <w:rsid w:val="007248E2"/>
    <w:rsid w:val="00724C75"/>
    <w:rsid w:val="007257AF"/>
    <w:rsid w:val="00725A92"/>
    <w:rsid w:val="00725AC9"/>
    <w:rsid w:val="0072632D"/>
    <w:rsid w:val="00726571"/>
    <w:rsid w:val="007271D9"/>
    <w:rsid w:val="00727363"/>
    <w:rsid w:val="0072798D"/>
    <w:rsid w:val="0073021C"/>
    <w:rsid w:val="0073086E"/>
    <w:rsid w:val="00730FA9"/>
    <w:rsid w:val="00731397"/>
    <w:rsid w:val="00731AD9"/>
    <w:rsid w:val="00731BCB"/>
    <w:rsid w:val="00732687"/>
    <w:rsid w:val="00732B93"/>
    <w:rsid w:val="00733303"/>
    <w:rsid w:val="00733E98"/>
    <w:rsid w:val="007341BF"/>
    <w:rsid w:val="0073468E"/>
    <w:rsid w:val="00735095"/>
    <w:rsid w:val="00735A22"/>
    <w:rsid w:val="00735D90"/>
    <w:rsid w:val="00736E3A"/>
    <w:rsid w:val="00740316"/>
    <w:rsid w:val="007419F9"/>
    <w:rsid w:val="0074241C"/>
    <w:rsid w:val="00742512"/>
    <w:rsid w:val="00742A09"/>
    <w:rsid w:val="00742EB0"/>
    <w:rsid w:val="00743B45"/>
    <w:rsid w:val="00745CBF"/>
    <w:rsid w:val="00745D32"/>
    <w:rsid w:val="007461C2"/>
    <w:rsid w:val="00746828"/>
    <w:rsid w:val="00747007"/>
    <w:rsid w:val="0074718A"/>
    <w:rsid w:val="00747C40"/>
    <w:rsid w:val="0075004C"/>
    <w:rsid w:val="007503D3"/>
    <w:rsid w:val="007521D7"/>
    <w:rsid w:val="00752B52"/>
    <w:rsid w:val="00752D7A"/>
    <w:rsid w:val="00753D40"/>
    <w:rsid w:val="00753E29"/>
    <w:rsid w:val="007540C3"/>
    <w:rsid w:val="007543BB"/>
    <w:rsid w:val="00754A51"/>
    <w:rsid w:val="00754B45"/>
    <w:rsid w:val="00754E1E"/>
    <w:rsid w:val="0075511A"/>
    <w:rsid w:val="00755166"/>
    <w:rsid w:val="0075553C"/>
    <w:rsid w:val="007570A9"/>
    <w:rsid w:val="007570C5"/>
    <w:rsid w:val="007571F9"/>
    <w:rsid w:val="00757DD5"/>
    <w:rsid w:val="00760F91"/>
    <w:rsid w:val="0076144B"/>
    <w:rsid w:val="007615F6"/>
    <w:rsid w:val="00761716"/>
    <w:rsid w:val="00761A40"/>
    <w:rsid w:val="0076262F"/>
    <w:rsid w:val="00762E15"/>
    <w:rsid w:val="0076356B"/>
    <w:rsid w:val="0076367A"/>
    <w:rsid w:val="007647FC"/>
    <w:rsid w:val="0076480E"/>
    <w:rsid w:val="007649FD"/>
    <w:rsid w:val="007651A0"/>
    <w:rsid w:val="00765BA2"/>
    <w:rsid w:val="00765FF3"/>
    <w:rsid w:val="00766744"/>
    <w:rsid w:val="0076684E"/>
    <w:rsid w:val="00766ADD"/>
    <w:rsid w:val="00767B79"/>
    <w:rsid w:val="00767C8D"/>
    <w:rsid w:val="00770991"/>
    <w:rsid w:val="00770A88"/>
    <w:rsid w:val="00770DB9"/>
    <w:rsid w:val="0077135A"/>
    <w:rsid w:val="00771817"/>
    <w:rsid w:val="0077281C"/>
    <w:rsid w:val="00772F5C"/>
    <w:rsid w:val="007735C0"/>
    <w:rsid w:val="00773C48"/>
    <w:rsid w:val="00773CA3"/>
    <w:rsid w:val="00773EB0"/>
    <w:rsid w:val="0077427C"/>
    <w:rsid w:val="007759E5"/>
    <w:rsid w:val="00775A25"/>
    <w:rsid w:val="00776488"/>
    <w:rsid w:val="00776E49"/>
    <w:rsid w:val="0077717D"/>
    <w:rsid w:val="0077735B"/>
    <w:rsid w:val="00777529"/>
    <w:rsid w:val="00777580"/>
    <w:rsid w:val="00777CCA"/>
    <w:rsid w:val="007812A3"/>
    <w:rsid w:val="00782259"/>
    <w:rsid w:val="00782901"/>
    <w:rsid w:val="007832EC"/>
    <w:rsid w:val="00783953"/>
    <w:rsid w:val="007842CC"/>
    <w:rsid w:val="00785578"/>
    <w:rsid w:val="00786E73"/>
    <w:rsid w:val="0079065F"/>
    <w:rsid w:val="00790D8D"/>
    <w:rsid w:val="0079152A"/>
    <w:rsid w:val="00791E18"/>
    <w:rsid w:val="00791EAC"/>
    <w:rsid w:val="0079208A"/>
    <w:rsid w:val="0079210F"/>
    <w:rsid w:val="00793138"/>
    <w:rsid w:val="0079316A"/>
    <w:rsid w:val="007932DC"/>
    <w:rsid w:val="00793D1B"/>
    <w:rsid w:val="00793E9F"/>
    <w:rsid w:val="007941C5"/>
    <w:rsid w:val="00794995"/>
    <w:rsid w:val="00794A3A"/>
    <w:rsid w:val="00794C0C"/>
    <w:rsid w:val="00794E1E"/>
    <w:rsid w:val="00795614"/>
    <w:rsid w:val="00797C38"/>
    <w:rsid w:val="007A20E7"/>
    <w:rsid w:val="007A2DA4"/>
    <w:rsid w:val="007A3C3E"/>
    <w:rsid w:val="007A3E1D"/>
    <w:rsid w:val="007A409C"/>
    <w:rsid w:val="007A4ADA"/>
    <w:rsid w:val="007A56B2"/>
    <w:rsid w:val="007A5899"/>
    <w:rsid w:val="007A5973"/>
    <w:rsid w:val="007A6159"/>
    <w:rsid w:val="007A6A8E"/>
    <w:rsid w:val="007A6D06"/>
    <w:rsid w:val="007A74CE"/>
    <w:rsid w:val="007A79E1"/>
    <w:rsid w:val="007A7B00"/>
    <w:rsid w:val="007A7DC3"/>
    <w:rsid w:val="007B0B72"/>
    <w:rsid w:val="007B1C9B"/>
    <w:rsid w:val="007B2E3C"/>
    <w:rsid w:val="007B2F76"/>
    <w:rsid w:val="007B3303"/>
    <w:rsid w:val="007B3D36"/>
    <w:rsid w:val="007B4958"/>
    <w:rsid w:val="007B5280"/>
    <w:rsid w:val="007B5383"/>
    <w:rsid w:val="007B5A74"/>
    <w:rsid w:val="007B5DEC"/>
    <w:rsid w:val="007B672F"/>
    <w:rsid w:val="007B6D40"/>
    <w:rsid w:val="007B74A4"/>
    <w:rsid w:val="007C0253"/>
    <w:rsid w:val="007C0A5C"/>
    <w:rsid w:val="007C0E34"/>
    <w:rsid w:val="007C1806"/>
    <w:rsid w:val="007C2120"/>
    <w:rsid w:val="007C2EDE"/>
    <w:rsid w:val="007C3526"/>
    <w:rsid w:val="007C3BC0"/>
    <w:rsid w:val="007C4737"/>
    <w:rsid w:val="007C4994"/>
    <w:rsid w:val="007C4A01"/>
    <w:rsid w:val="007C4A7B"/>
    <w:rsid w:val="007C4C23"/>
    <w:rsid w:val="007C6239"/>
    <w:rsid w:val="007C643D"/>
    <w:rsid w:val="007C6685"/>
    <w:rsid w:val="007C66A1"/>
    <w:rsid w:val="007C6F83"/>
    <w:rsid w:val="007D0931"/>
    <w:rsid w:val="007D09E5"/>
    <w:rsid w:val="007D1134"/>
    <w:rsid w:val="007D1EA8"/>
    <w:rsid w:val="007D2D09"/>
    <w:rsid w:val="007D4755"/>
    <w:rsid w:val="007D53F6"/>
    <w:rsid w:val="007D61B6"/>
    <w:rsid w:val="007D633B"/>
    <w:rsid w:val="007D6480"/>
    <w:rsid w:val="007D7EA9"/>
    <w:rsid w:val="007E0F31"/>
    <w:rsid w:val="007E1564"/>
    <w:rsid w:val="007E19A4"/>
    <w:rsid w:val="007E1CB3"/>
    <w:rsid w:val="007E1D6D"/>
    <w:rsid w:val="007E2560"/>
    <w:rsid w:val="007E264B"/>
    <w:rsid w:val="007E35D4"/>
    <w:rsid w:val="007E4EA5"/>
    <w:rsid w:val="007E5934"/>
    <w:rsid w:val="007E75CF"/>
    <w:rsid w:val="007E7BB0"/>
    <w:rsid w:val="007E7C8A"/>
    <w:rsid w:val="007E7F54"/>
    <w:rsid w:val="007F1025"/>
    <w:rsid w:val="007F1EEC"/>
    <w:rsid w:val="007F2466"/>
    <w:rsid w:val="007F34E9"/>
    <w:rsid w:val="007F3BB1"/>
    <w:rsid w:val="007F3E4C"/>
    <w:rsid w:val="007F4B8E"/>
    <w:rsid w:val="007F4CAC"/>
    <w:rsid w:val="007F562C"/>
    <w:rsid w:val="007F59B9"/>
    <w:rsid w:val="007F65E4"/>
    <w:rsid w:val="007F693E"/>
    <w:rsid w:val="007F69E3"/>
    <w:rsid w:val="007F6CD2"/>
    <w:rsid w:val="007F7221"/>
    <w:rsid w:val="007F73D1"/>
    <w:rsid w:val="008006BE"/>
    <w:rsid w:val="00801216"/>
    <w:rsid w:val="00801C09"/>
    <w:rsid w:val="008025CF"/>
    <w:rsid w:val="0080525D"/>
    <w:rsid w:val="00805DC3"/>
    <w:rsid w:val="008064ED"/>
    <w:rsid w:val="00806F4F"/>
    <w:rsid w:val="008076A3"/>
    <w:rsid w:val="00807983"/>
    <w:rsid w:val="0081010B"/>
    <w:rsid w:val="00810982"/>
    <w:rsid w:val="00810C68"/>
    <w:rsid w:val="00811721"/>
    <w:rsid w:val="008118B5"/>
    <w:rsid w:val="00811D97"/>
    <w:rsid w:val="008120F0"/>
    <w:rsid w:val="008128C6"/>
    <w:rsid w:val="00812B68"/>
    <w:rsid w:val="0081340B"/>
    <w:rsid w:val="00813684"/>
    <w:rsid w:val="0081431A"/>
    <w:rsid w:val="00814F6A"/>
    <w:rsid w:val="008153B1"/>
    <w:rsid w:val="0081755D"/>
    <w:rsid w:val="00817574"/>
    <w:rsid w:val="00817DE5"/>
    <w:rsid w:val="0082017F"/>
    <w:rsid w:val="0082021D"/>
    <w:rsid w:val="00821784"/>
    <w:rsid w:val="008225E6"/>
    <w:rsid w:val="0082287A"/>
    <w:rsid w:val="00822937"/>
    <w:rsid w:val="00823958"/>
    <w:rsid w:val="00824011"/>
    <w:rsid w:val="008245DB"/>
    <w:rsid w:val="008252C1"/>
    <w:rsid w:val="00825375"/>
    <w:rsid w:val="0082549B"/>
    <w:rsid w:val="008259AB"/>
    <w:rsid w:val="00825A59"/>
    <w:rsid w:val="00825EFC"/>
    <w:rsid w:val="00826063"/>
    <w:rsid w:val="00826EF3"/>
    <w:rsid w:val="00827DE7"/>
    <w:rsid w:val="00830E93"/>
    <w:rsid w:val="00830FBF"/>
    <w:rsid w:val="0083123C"/>
    <w:rsid w:val="008317DA"/>
    <w:rsid w:val="00831B27"/>
    <w:rsid w:val="0083347B"/>
    <w:rsid w:val="008335FC"/>
    <w:rsid w:val="00833DAA"/>
    <w:rsid w:val="00835B0D"/>
    <w:rsid w:val="00836F3E"/>
    <w:rsid w:val="00837777"/>
    <w:rsid w:val="00837A75"/>
    <w:rsid w:val="008404CE"/>
    <w:rsid w:val="008408FC"/>
    <w:rsid w:val="00841572"/>
    <w:rsid w:val="00842050"/>
    <w:rsid w:val="008437DB"/>
    <w:rsid w:val="00843B22"/>
    <w:rsid w:val="00843F76"/>
    <w:rsid w:val="008447BD"/>
    <w:rsid w:val="00845199"/>
    <w:rsid w:val="00846104"/>
    <w:rsid w:val="00846441"/>
    <w:rsid w:val="00847A60"/>
    <w:rsid w:val="00850628"/>
    <w:rsid w:val="00851FE2"/>
    <w:rsid w:val="00852DE6"/>
    <w:rsid w:val="00852E0F"/>
    <w:rsid w:val="008535BE"/>
    <w:rsid w:val="00854975"/>
    <w:rsid w:val="00854BF4"/>
    <w:rsid w:val="00854CB0"/>
    <w:rsid w:val="00855E05"/>
    <w:rsid w:val="00855E49"/>
    <w:rsid w:val="00855F99"/>
    <w:rsid w:val="00856422"/>
    <w:rsid w:val="008567CC"/>
    <w:rsid w:val="0086095C"/>
    <w:rsid w:val="00860FB0"/>
    <w:rsid w:val="00861032"/>
    <w:rsid w:val="00861309"/>
    <w:rsid w:val="0086197A"/>
    <w:rsid w:val="008624C4"/>
    <w:rsid w:val="0086402D"/>
    <w:rsid w:val="00864204"/>
    <w:rsid w:val="00864F4C"/>
    <w:rsid w:val="00865613"/>
    <w:rsid w:val="00866241"/>
    <w:rsid w:val="008665FA"/>
    <w:rsid w:val="00866A7B"/>
    <w:rsid w:val="00867D27"/>
    <w:rsid w:val="00870062"/>
    <w:rsid w:val="00870BE7"/>
    <w:rsid w:val="00870D8E"/>
    <w:rsid w:val="00870F50"/>
    <w:rsid w:val="0087341E"/>
    <w:rsid w:val="0087421B"/>
    <w:rsid w:val="00875065"/>
    <w:rsid w:val="00875BB5"/>
    <w:rsid w:val="008760C0"/>
    <w:rsid w:val="00876ADB"/>
    <w:rsid w:val="00876BEC"/>
    <w:rsid w:val="008778F9"/>
    <w:rsid w:val="008802C4"/>
    <w:rsid w:val="00880A1C"/>
    <w:rsid w:val="00882E3F"/>
    <w:rsid w:val="008847AF"/>
    <w:rsid w:val="00885F2A"/>
    <w:rsid w:val="0088608D"/>
    <w:rsid w:val="0088667C"/>
    <w:rsid w:val="00886725"/>
    <w:rsid w:val="00886AE2"/>
    <w:rsid w:val="00886BA3"/>
    <w:rsid w:val="0088700C"/>
    <w:rsid w:val="00887A5C"/>
    <w:rsid w:val="008901A2"/>
    <w:rsid w:val="008915F6"/>
    <w:rsid w:val="00891BBF"/>
    <w:rsid w:val="00891D43"/>
    <w:rsid w:val="00891DE0"/>
    <w:rsid w:val="00892120"/>
    <w:rsid w:val="008926FB"/>
    <w:rsid w:val="0089275C"/>
    <w:rsid w:val="0089318B"/>
    <w:rsid w:val="00895779"/>
    <w:rsid w:val="0089696C"/>
    <w:rsid w:val="00897029"/>
    <w:rsid w:val="0089726E"/>
    <w:rsid w:val="008976F4"/>
    <w:rsid w:val="00897E83"/>
    <w:rsid w:val="008A0046"/>
    <w:rsid w:val="008A3078"/>
    <w:rsid w:val="008A308A"/>
    <w:rsid w:val="008A392A"/>
    <w:rsid w:val="008A445A"/>
    <w:rsid w:val="008A5277"/>
    <w:rsid w:val="008A53A2"/>
    <w:rsid w:val="008A62A1"/>
    <w:rsid w:val="008A78BD"/>
    <w:rsid w:val="008B0D79"/>
    <w:rsid w:val="008B114A"/>
    <w:rsid w:val="008B118A"/>
    <w:rsid w:val="008B120A"/>
    <w:rsid w:val="008B13C9"/>
    <w:rsid w:val="008B271C"/>
    <w:rsid w:val="008B2B89"/>
    <w:rsid w:val="008B2B9D"/>
    <w:rsid w:val="008B34AD"/>
    <w:rsid w:val="008B3A81"/>
    <w:rsid w:val="008B3A9F"/>
    <w:rsid w:val="008B3B9D"/>
    <w:rsid w:val="008B3C0E"/>
    <w:rsid w:val="008B3FD8"/>
    <w:rsid w:val="008B43C5"/>
    <w:rsid w:val="008B4B96"/>
    <w:rsid w:val="008B5523"/>
    <w:rsid w:val="008B62F5"/>
    <w:rsid w:val="008B6800"/>
    <w:rsid w:val="008B7635"/>
    <w:rsid w:val="008B7BA7"/>
    <w:rsid w:val="008C0327"/>
    <w:rsid w:val="008C0EBC"/>
    <w:rsid w:val="008C0FB8"/>
    <w:rsid w:val="008C14E1"/>
    <w:rsid w:val="008C43D9"/>
    <w:rsid w:val="008C4FB9"/>
    <w:rsid w:val="008C5419"/>
    <w:rsid w:val="008C61CC"/>
    <w:rsid w:val="008C639F"/>
    <w:rsid w:val="008C697F"/>
    <w:rsid w:val="008C7058"/>
    <w:rsid w:val="008C7B31"/>
    <w:rsid w:val="008D07D9"/>
    <w:rsid w:val="008D1E00"/>
    <w:rsid w:val="008D3241"/>
    <w:rsid w:val="008D3789"/>
    <w:rsid w:val="008D39AE"/>
    <w:rsid w:val="008D4C5B"/>
    <w:rsid w:val="008D4CE9"/>
    <w:rsid w:val="008D548E"/>
    <w:rsid w:val="008D5BC3"/>
    <w:rsid w:val="008D6253"/>
    <w:rsid w:val="008D69A4"/>
    <w:rsid w:val="008D6C6E"/>
    <w:rsid w:val="008E1694"/>
    <w:rsid w:val="008E1710"/>
    <w:rsid w:val="008E25C5"/>
    <w:rsid w:val="008E2C67"/>
    <w:rsid w:val="008E31D2"/>
    <w:rsid w:val="008E3FCB"/>
    <w:rsid w:val="008E449F"/>
    <w:rsid w:val="008E5008"/>
    <w:rsid w:val="008E6B57"/>
    <w:rsid w:val="008E7015"/>
    <w:rsid w:val="008E7D52"/>
    <w:rsid w:val="008E7E42"/>
    <w:rsid w:val="008F0436"/>
    <w:rsid w:val="008F0C1B"/>
    <w:rsid w:val="008F18E3"/>
    <w:rsid w:val="008F268D"/>
    <w:rsid w:val="008F2B5C"/>
    <w:rsid w:val="008F3C9A"/>
    <w:rsid w:val="008F3DB8"/>
    <w:rsid w:val="008F3E9F"/>
    <w:rsid w:val="008F43D0"/>
    <w:rsid w:val="008F4484"/>
    <w:rsid w:val="008F47E7"/>
    <w:rsid w:val="008F4D29"/>
    <w:rsid w:val="008F4D38"/>
    <w:rsid w:val="008F543E"/>
    <w:rsid w:val="008F553E"/>
    <w:rsid w:val="008F59EA"/>
    <w:rsid w:val="008F61F1"/>
    <w:rsid w:val="00901172"/>
    <w:rsid w:val="00901B28"/>
    <w:rsid w:val="00901F58"/>
    <w:rsid w:val="00902FA2"/>
    <w:rsid w:val="00903C93"/>
    <w:rsid w:val="009049E1"/>
    <w:rsid w:val="00904E8C"/>
    <w:rsid w:val="009050CE"/>
    <w:rsid w:val="00905C36"/>
    <w:rsid w:val="00905DF0"/>
    <w:rsid w:val="009061F4"/>
    <w:rsid w:val="009068C6"/>
    <w:rsid w:val="00906A06"/>
    <w:rsid w:val="00907A5B"/>
    <w:rsid w:val="00907B75"/>
    <w:rsid w:val="009116D3"/>
    <w:rsid w:val="00911837"/>
    <w:rsid w:val="0091186C"/>
    <w:rsid w:val="00911A2D"/>
    <w:rsid w:val="00911A34"/>
    <w:rsid w:val="00911AD4"/>
    <w:rsid w:val="009128F0"/>
    <w:rsid w:val="00913300"/>
    <w:rsid w:val="00914246"/>
    <w:rsid w:val="00914AC0"/>
    <w:rsid w:val="009153B3"/>
    <w:rsid w:val="00915CC6"/>
    <w:rsid w:val="009170CE"/>
    <w:rsid w:val="00917BA7"/>
    <w:rsid w:val="00920655"/>
    <w:rsid w:val="00921881"/>
    <w:rsid w:val="0092280B"/>
    <w:rsid w:val="009253D2"/>
    <w:rsid w:val="00926304"/>
    <w:rsid w:val="00926386"/>
    <w:rsid w:val="009265BE"/>
    <w:rsid w:val="00926AD3"/>
    <w:rsid w:val="00926F12"/>
    <w:rsid w:val="009278AB"/>
    <w:rsid w:val="009278F3"/>
    <w:rsid w:val="00930475"/>
    <w:rsid w:val="0093108E"/>
    <w:rsid w:val="00931446"/>
    <w:rsid w:val="00931683"/>
    <w:rsid w:val="00931807"/>
    <w:rsid w:val="009327C3"/>
    <w:rsid w:val="009339FC"/>
    <w:rsid w:val="00933F7B"/>
    <w:rsid w:val="0093476B"/>
    <w:rsid w:val="00934CEA"/>
    <w:rsid w:val="0093561B"/>
    <w:rsid w:val="009357DC"/>
    <w:rsid w:val="00935D5A"/>
    <w:rsid w:val="00937069"/>
    <w:rsid w:val="00937CFA"/>
    <w:rsid w:val="009404F0"/>
    <w:rsid w:val="00940915"/>
    <w:rsid w:val="00940EFF"/>
    <w:rsid w:val="009417AB"/>
    <w:rsid w:val="00941A7E"/>
    <w:rsid w:val="00941E9E"/>
    <w:rsid w:val="00941F36"/>
    <w:rsid w:val="00942CFF"/>
    <w:rsid w:val="00943AC3"/>
    <w:rsid w:val="00943EBF"/>
    <w:rsid w:val="00943FAE"/>
    <w:rsid w:val="009447AA"/>
    <w:rsid w:val="00944FEF"/>
    <w:rsid w:val="009455E8"/>
    <w:rsid w:val="0094643D"/>
    <w:rsid w:val="00946470"/>
    <w:rsid w:val="00946864"/>
    <w:rsid w:val="009507CA"/>
    <w:rsid w:val="00950A07"/>
    <w:rsid w:val="00953106"/>
    <w:rsid w:val="009541F6"/>
    <w:rsid w:val="00954486"/>
    <w:rsid w:val="0095594A"/>
    <w:rsid w:val="00955AEA"/>
    <w:rsid w:val="00956890"/>
    <w:rsid w:val="0095787B"/>
    <w:rsid w:val="00957CD9"/>
    <w:rsid w:val="00961B06"/>
    <w:rsid w:val="00961FAA"/>
    <w:rsid w:val="009624E6"/>
    <w:rsid w:val="009632F0"/>
    <w:rsid w:val="009643AB"/>
    <w:rsid w:val="00964C19"/>
    <w:rsid w:val="009651CC"/>
    <w:rsid w:val="009653C2"/>
    <w:rsid w:val="009659C2"/>
    <w:rsid w:val="00965EA6"/>
    <w:rsid w:val="00966358"/>
    <w:rsid w:val="0096683F"/>
    <w:rsid w:val="00967CF6"/>
    <w:rsid w:val="0097077E"/>
    <w:rsid w:val="0097077F"/>
    <w:rsid w:val="00971023"/>
    <w:rsid w:val="0097244C"/>
    <w:rsid w:val="00972B81"/>
    <w:rsid w:val="00973173"/>
    <w:rsid w:val="00973E21"/>
    <w:rsid w:val="00973FC0"/>
    <w:rsid w:val="009746D4"/>
    <w:rsid w:val="00974FD4"/>
    <w:rsid w:val="009751A5"/>
    <w:rsid w:val="00975238"/>
    <w:rsid w:val="00975AF4"/>
    <w:rsid w:val="00976A0E"/>
    <w:rsid w:val="009773DD"/>
    <w:rsid w:val="00977799"/>
    <w:rsid w:val="00977ABB"/>
    <w:rsid w:val="00980E4D"/>
    <w:rsid w:val="00980FAF"/>
    <w:rsid w:val="0098221D"/>
    <w:rsid w:val="00982A9C"/>
    <w:rsid w:val="00983981"/>
    <w:rsid w:val="00984733"/>
    <w:rsid w:val="009863AC"/>
    <w:rsid w:val="009864A2"/>
    <w:rsid w:val="00987717"/>
    <w:rsid w:val="00987793"/>
    <w:rsid w:val="009878A4"/>
    <w:rsid w:val="00991F1F"/>
    <w:rsid w:val="0099210E"/>
    <w:rsid w:val="00993206"/>
    <w:rsid w:val="009934FB"/>
    <w:rsid w:val="009935EA"/>
    <w:rsid w:val="00993A25"/>
    <w:rsid w:val="00993B43"/>
    <w:rsid w:val="00994099"/>
    <w:rsid w:val="009943C3"/>
    <w:rsid w:val="00994CD4"/>
    <w:rsid w:val="00994CF0"/>
    <w:rsid w:val="00994F44"/>
    <w:rsid w:val="00995B4A"/>
    <w:rsid w:val="00995E75"/>
    <w:rsid w:val="0099614B"/>
    <w:rsid w:val="00996ADD"/>
    <w:rsid w:val="00996C64"/>
    <w:rsid w:val="00996DD9"/>
    <w:rsid w:val="0099728F"/>
    <w:rsid w:val="009A0068"/>
    <w:rsid w:val="009A01DD"/>
    <w:rsid w:val="009A1748"/>
    <w:rsid w:val="009A1CE4"/>
    <w:rsid w:val="009A27B9"/>
    <w:rsid w:val="009A3978"/>
    <w:rsid w:val="009A3A6F"/>
    <w:rsid w:val="009A3DBD"/>
    <w:rsid w:val="009A52AE"/>
    <w:rsid w:val="009A5F30"/>
    <w:rsid w:val="009A770D"/>
    <w:rsid w:val="009B04FE"/>
    <w:rsid w:val="009B0877"/>
    <w:rsid w:val="009B1561"/>
    <w:rsid w:val="009B1832"/>
    <w:rsid w:val="009B19D1"/>
    <w:rsid w:val="009B1EB0"/>
    <w:rsid w:val="009B2621"/>
    <w:rsid w:val="009B2BB7"/>
    <w:rsid w:val="009B2EA0"/>
    <w:rsid w:val="009B35BF"/>
    <w:rsid w:val="009B3DE2"/>
    <w:rsid w:val="009B444F"/>
    <w:rsid w:val="009B4958"/>
    <w:rsid w:val="009B550E"/>
    <w:rsid w:val="009B5BFD"/>
    <w:rsid w:val="009B7441"/>
    <w:rsid w:val="009B7959"/>
    <w:rsid w:val="009C0532"/>
    <w:rsid w:val="009C0D6C"/>
    <w:rsid w:val="009C25C1"/>
    <w:rsid w:val="009C2D05"/>
    <w:rsid w:val="009C37BB"/>
    <w:rsid w:val="009C4185"/>
    <w:rsid w:val="009C5B08"/>
    <w:rsid w:val="009C5D64"/>
    <w:rsid w:val="009C68E4"/>
    <w:rsid w:val="009C691B"/>
    <w:rsid w:val="009C6ECE"/>
    <w:rsid w:val="009C6F4A"/>
    <w:rsid w:val="009C7057"/>
    <w:rsid w:val="009C7810"/>
    <w:rsid w:val="009C7FF9"/>
    <w:rsid w:val="009D1106"/>
    <w:rsid w:val="009D1E08"/>
    <w:rsid w:val="009D25E2"/>
    <w:rsid w:val="009D2EA9"/>
    <w:rsid w:val="009D3407"/>
    <w:rsid w:val="009D3514"/>
    <w:rsid w:val="009D35C6"/>
    <w:rsid w:val="009D3BED"/>
    <w:rsid w:val="009D49D9"/>
    <w:rsid w:val="009D5BC1"/>
    <w:rsid w:val="009D5CAB"/>
    <w:rsid w:val="009D6466"/>
    <w:rsid w:val="009D6E27"/>
    <w:rsid w:val="009D7BA1"/>
    <w:rsid w:val="009E0393"/>
    <w:rsid w:val="009E0E50"/>
    <w:rsid w:val="009E15D5"/>
    <w:rsid w:val="009E176E"/>
    <w:rsid w:val="009E1F5A"/>
    <w:rsid w:val="009E2C5A"/>
    <w:rsid w:val="009E2EF0"/>
    <w:rsid w:val="009E3125"/>
    <w:rsid w:val="009E3164"/>
    <w:rsid w:val="009E3650"/>
    <w:rsid w:val="009E4310"/>
    <w:rsid w:val="009E5104"/>
    <w:rsid w:val="009E5528"/>
    <w:rsid w:val="009E5DCD"/>
    <w:rsid w:val="009E6005"/>
    <w:rsid w:val="009E69CE"/>
    <w:rsid w:val="009E6D39"/>
    <w:rsid w:val="009F130F"/>
    <w:rsid w:val="009F1AF6"/>
    <w:rsid w:val="009F34AB"/>
    <w:rsid w:val="009F3BF0"/>
    <w:rsid w:val="009F461A"/>
    <w:rsid w:val="009F4738"/>
    <w:rsid w:val="009F4A29"/>
    <w:rsid w:val="009F590D"/>
    <w:rsid w:val="009F626E"/>
    <w:rsid w:val="009F635C"/>
    <w:rsid w:val="009F6459"/>
    <w:rsid w:val="009F647E"/>
    <w:rsid w:val="009F772D"/>
    <w:rsid w:val="00A00C9A"/>
    <w:rsid w:val="00A01880"/>
    <w:rsid w:val="00A02233"/>
    <w:rsid w:val="00A0273A"/>
    <w:rsid w:val="00A02861"/>
    <w:rsid w:val="00A029A2"/>
    <w:rsid w:val="00A02B15"/>
    <w:rsid w:val="00A02D14"/>
    <w:rsid w:val="00A03B03"/>
    <w:rsid w:val="00A04008"/>
    <w:rsid w:val="00A04F35"/>
    <w:rsid w:val="00A05AD1"/>
    <w:rsid w:val="00A05C68"/>
    <w:rsid w:val="00A05CD3"/>
    <w:rsid w:val="00A05EE1"/>
    <w:rsid w:val="00A05FEC"/>
    <w:rsid w:val="00A070A9"/>
    <w:rsid w:val="00A078D3"/>
    <w:rsid w:val="00A121A5"/>
    <w:rsid w:val="00A1261D"/>
    <w:rsid w:val="00A12AF8"/>
    <w:rsid w:val="00A13399"/>
    <w:rsid w:val="00A134D5"/>
    <w:rsid w:val="00A13E4A"/>
    <w:rsid w:val="00A140DA"/>
    <w:rsid w:val="00A14356"/>
    <w:rsid w:val="00A15508"/>
    <w:rsid w:val="00A15B2A"/>
    <w:rsid w:val="00A162B6"/>
    <w:rsid w:val="00A174DD"/>
    <w:rsid w:val="00A17591"/>
    <w:rsid w:val="00A17684"/>
    <w:rsid w:val="00A1774F"/>
    <w:rsid w:val="00A1791E"/>
    <w:rsid w:val="00A17A38"/>
    <w:rsid w:val="00A17B00"/>
    <w:rsid w:val="00A20173"/>
    <w:rsid w:val="00A2031C"/>
    <w:rsid w:val="00A20A15"/>
    <w:rsid w:val="00A2162D"/>
    <w:rsid w:val="00A21F35"/>
    <w:rsid w:val="00A2238B"/>
    <w:rsid w:val="00A22DE9"/>
    <w:rsid w:val="00A22E4E"/>
    <w:rsid w:val="00A23E55"/>
    <w:rsid w:val="00A259B5"/>
    <w:rsid w:val="00A25FA1"/>
    <w:rsid w:val="00A266E7"/>
    <w:rsid w:val="00A26DC9"/>
    <w:rsid w:val="00A27272"/>
    <w:rsid w:val="00A27508"/>
    <w:rsid w:val="00A301A8"/>
    <w:rsid w:val="00A30498"/>
    <w:rsid w:val="00A31387"/>
    <w:rsid w:val="00A31C9C"/>
    <w:rsid w:val="00A321B2"/>
    <w:rsid w:val="00A321E5"/>
    <w:rsid w:val="00A34D5E"/>
    <w:rsid w:val="00A35082"/>
    <w:rsid w:val="00A3524F"/>
    <w:rsid w:val="00A35B39"/>
    <w:rsid w:val="00A361B3"/>
    <w:rsid w:val="00A3626A"/>
    <w:rsid w:val="00A3647E"/>
    <w:rsid w:val="00A36ADC"/>
    <w:rsid w:val="00A37224"/>
    <w:rsid w:val="00A3728E"/>
    <w:rsid w:val="00A37E7E"/>
    <w:rsid w:val="00A4143C"/>
    <w:rsid w:val="00A414D5"/>
    <w:rsid w:val="00A41C27"/>
    <w:rsid w:val="00A42494"/>
    <w:rsid w:val="00A42FBA"/>
    <w:rsid w:val="00A4317F"/>
    <w:rsid w:val="00A4342C"/>
    <w:rsid w:val="00A43ACD"/>
    <w:rsid w:val="00A43FD6"/>
    <w:rsid w:val="00A44E0E"/>
    <w:rsid w:val="00A45B0E"/>
    <w:rsid w:val="00A46558"/>
    <w:rsid w:val="00A471FD"/>
    <w:rsid w:val="00A47F4E"/>
    <w:rsid w:val="00A50038"/>
    <w:rsid w:val="00A504D2"/>
    <w:rsid w:val="00A50F26"/>
    <w:rsid w:val="00A5195F"/>
    <w:rsid w:val="00A52208"/>
    <w:rsid w:val="00A5225B"/>
    <w:rsid w:val="00A53B1B"/>
    <w:rsid w:val="00A54041"/>
    <w:rsid w:val="00A544C3"/>
    <w:rsid w:val="00A54F49"/>
    <w:rsid w:val="00A557A7"/>
    <w:rsid w:val="00A5590D"/>
    <w:rsid w:val="00A577AC"/>
    <w:rsid w:val="00A6354A"/>
    <w:rsid w:val="00A63587"/>
    <w:rsid w:val="00A646AE"/>
    <w:rsid w:val="00A648B6"/>
    <w:rsid w:val="00A65947"/>
    <w:rsid w:val="00A65A4E"/>
    <w:rsid w:val="00A6616F"/>
    <w:rsid w:val="00A66950"/>
    <w:rsid w:val="00A679F8"/>
    <w:rsid w:val="00A67FE0"/>
    <w:rsid w:val="00A70645"/>
    <w:rsid w:val="00A70B5F"/>
    <w:rsid w:val="00A712F4"/>
    <w:rsid w:val="00A7288F"/>
    <w:rsid w:val="00A72932"/>
    <w:rsid w:val="00A72977"/>
    <w:rsid w:val="00A730DD"/>
    <w:rsid w:val="00A74E8F"/>
    <w:rsid w:val="00A75072"/>
    <w:rsid w:val="00A75FB3"/>
    <w:rsid w:val="00A776A7"/>
    <w:rsid w:val="00A80134"/>
    <w:rsid w:val="00A803B1"/>
    <w:rsid w:val="00A81A94"/>
    <w:rsid w:val="00A81EBC"/>
    <w:rsid w:val="00A82026"/>
    <w:rsid w:val="00A82BC0"/>
    <w:rsid w:val="00A82DBB"/>
    <w:rsid w:val="00A82DD3"/>
    <w:rsid w:val="00A83861"/>
    <w:rsid w:val="00A8427B"/>
    <w:rsid w:val="00A84A3F"/>
    <w:rsid w:val="00A84CF5"/>
    <w:rsid w:val="00A8533D"/>
    <w:rsid w:val="00A8568F"/>
    <w:rsid w:val="00A85A77"/>
    <w:rsid w:val="00A85B3C"/>
    <w:rsid w:val="00A85CA1"/>
    <w:rsid w:val="00A85D96"/>
    <w:rsid w:val="00A8653D"/>
    <w:rsid w:val="00A86CE0"/>
    <w:rsid w:val="00A86DBA"/>
    <w:rsid w:val="00A90813"/>
    <w:rsid w:val="00A90B64"/>
    <w:rsid w:val="00A90F06"/>
    <w:rsid w:val="00A91105"/>
    <w:rsid w:val="00A93EE2"/>
    <w:rsid w:val="00A951B9"/>
    <w:rsid w:val="00A95694"/>
    <w:rsid w:val="00A963A0"/>
    <w:rsid w:val="00A9647A"/>
    <w:rsid w:val="00A96FA6"/>
    <w:rsid w:val="00A97D0D"/>
    <w:rsid w:val="00AA0002"/>
    <w:rsid w:val="00AA0028"/>
    <w:rsid w:val="00AA11F4"/>
    <w:rsid w:val="00AA2BC4"/>
    <w:rsid w:val="00AA365F"/>
    <w:rsid w:val="00AA3E0C"/>
    <w:rsid w:val="00AA4B92"/>
    <w:rsid w:val="00AA54E9"/>
    <w:rsid w:val="00AA5E7C"/>
    <w:rsid w:val="00AB01DA"/>
    <w:rsid w:val="00AB0B38"/>
    <w:rsid w:val="00AB0C96"/>
    <w:rsid w:val="00AB32A8"/>
    <w:rsid w:val="00AB3789"/>
    <w:rsid w:val="00AB3B8A"/>
    <w:rsid w:val="00AB5168"/>
    <w:rsid w:val="00AB592E"/>
    <w:rsid w:val="00AB59B7"/>
    <w:rsid w:val="00AB5BF4"/>
    <w:rsid w:val="00AB6497"/>
    <w:rsid w:val="00AB6EC3"/>
    <w:rsid w:val="00AB7ECF"/>
    <w:rsid w:val="00AC0F98"/>
    <w:rsid w:val="00AC164F"/>
    <w:rsid w:val="00AC18B3"/>
    <w:rsid w:val="00AC1D21"/>
    <w:rsid w:val="00AC30E9"/>
    <w:rsid w:val="00AC334F"/>
    <w:rsid w:val="00AC3C20"/>
    <w:rsid w:val="00AC4F63"/>
    <w:rsid w:val="00AC585A"/>
    <w:rsid w:val="00AC5D98"/>
    <w:rsid w:val="00AC63AF"/>
    <w:rsid w:val="00AC6614"/>
    <w:rsid w:val="00AC7048"/>
    <w:rsid w:val="00AC74E5"/>
    <w:rsid w:val="00AD1464"/>
    <w:rsid w:val="00AD1B0F"/>
    <w:rsid w:val="00AD22CC"/>
    <w:rsid w:val="00AD2A7E"/>
    <w:rsid w:val="00AD3191"/>
    <w:rsid w:val="00AD3286"/>
    <w:rsid w:val="00AD337B"/>
    <w:rsid w:val="00AD3D9E"/>
    <w:rsid w:val="00AD40A1"/>
    <w:rsid w:val="00AD5E1A"/>
    <w:rsid w:val="00AD6573"/>
    <w:rsid w:val="00AD6612"/>
    <w:rsid w:val="00AD6730"/>
    <w:rsid w:val="00AD6B95"/>
    <w:rsid w:val="00AD6C66"/>
    <w:rsid w:val="00AE1461"/>
    <w:rsid w:val="00AE16A6"/>
    <w:rsid w:val="00AE275B"/>
    <w:rsid w:val="00AE2F5D"/>
    <w:rsid w:val="00AE326F"/>
    <w:rsid w:val="00AE3450"/>
    <w:rsid w:val="00AE4511"/>
    <w:rsid w:val="00AE4549"/>
    <w:rsid w:val="00AE4CA7"/>
    <w:rsid w:val="00AE4FC7"/>
    <w:rsid w:val="00AE5006"/>
    <w:rsid w:val="00AE548F"/>
    <w:rsid w:val="00AE5CBF"/>
    <w:rsid w:val="00AE66D0"/>
    <w:rsid w:val="00AE70DD"/>
    <w:rsid w:val="00AF0420"/>
    <w:rsid w:val="00AF0C5B"/>
    <w:rsid w:val="00AF15A9"/>
    <w:rsid w:val="00AF15AC"/>
    <w:rsid w:val="00AF1715"/>
    <w:rsid w:val="00AF1792"/>
    <w:rsid w:val="00AF23A0"/>
    <w:rsid w:val="00AF23A6"/>
    <w:rsid w:val="00AF29F9"/>
    <w:rsid w:val="00AF2B50"/>
    <w:rsid w:val="00AF304D"/>
    <w:rsid w:val="00AF35BD"/>
    <w:rsid w:val="00AF3FE9"/>
    <w:rsid w:val="00AF48A9"/>
    <w:rsid w:val="00AF490C"/>
    <w:rsid w:val="00AF54B8"/>
    <w:rsid w:val="00AF594B"/>
    <w:rsid w:val="00AF59C3"/>
    <w:rsid w:val="00AF5F0C"/>
    <w:rsid w:val="00AF613A"/>
    <w:rsid w:val="00AF7F17"/>
    <w:rsid w:val="00B000EB"/>
    <w:rsid w:val="00B00771"/>
    <w:rsid w:val="00B00883"/>
    <w:rsid w:val="00B00E69"/>
    <w:rsid w:val="00B01479"/>
    <w:rsid w:val="00B01876"/>
    <w:rsid w:val="00B019C3"/>
    <w:rsid w:val="00B01DB6"/>
    <w:rsid w:val="00B023BE"/>
    <w:rsid w:val="00B02AD0"/>
    <w:rsid w:val="00B03580"/>
    <w:rsid w:val="00B052ED"/>
    <w:rsid w:val="00B05334"/>
    <w:rsid w:val="00B058A3"/>
    <w:rsid w:val="00B059F2"/>
    <w:rsid w:val="00B05B71"/>
    <w:rsid w:val="00B05BFF"/>
    <w:rsid w:val="00B06076"/>
    <w:rsid w:val="00B11798"/>
    <w:rsid w:val="00B120C5"/>
    <w:rsid w:val="00B12764"/>
    <w:rsid w:val="00B1327E"/>
    <w:rsid w:val="00B13445"/>
    <w:rsid w:val="00B1390F"/>
    <w:rsid w:val="00B13D20"/>
    <w:rsid w:val="00B13D94"/>
    <w:rsid w:val="00B14A13"/>
    <w:rsid w:val="00B14F8A"/>
    <w:rsid w:val="00B1569F"/>
    <w:rsid w:val="00B158FA"/>
    <w:rsid w:val="00B17279"/>
    <w:rsid w:val="00B172BF"/>
    <w:rsid w:val="00B17342"/>
    <w:rsid w:val="00B178F4"/>
    <w:rsid w:val="00B2018F"/>
    <w:rsid w:val="00B20868"/>
    <w:rsid w:val="00B20D53"/>
    <w:rsid w:val="00B2170B"/>
    <w:rsid w:val="00B21905"/>
    <w:rsid w:val="00B21B39"/>
    <w:rsid w:val="00B21B70"/>
    <w:rsid w:val="00B21BF9"/>
    <w:rsid w:val="00B22FB9"/>
    <w:rsid w:val="00B2323B"/>
    <w:rsid w:val="00B232CE"/>
    <w:rsid w:val="00B2345E"/>
    <w:rsid w:val="00B235AD"/>
    <w:rsid w:val="00B23A1D"/>
    <w:rsid w:val="00B23F92"/>
    <w:rsid w:val="00B245C9"/>
    <w:rsid w:val="00B250B6"/>
    <w:rsid w:val="00B251FF"/>
    <w:rsid w:val="00B2568E"/>
    <w:rsid w:val="00B2694B"/>
    <w:rsid w:val="00B26DF0"/>
    <w:rsid w:val="00B27651"/>
    <w:rsid w:val="00B305BB"/>
    <w:rsid w:val="00B32B9D"/>
    <w:rsid w:val="00B32D89"/>
    <w:rsid w:val="00B34743"/>
    <w:rsid w:val="00B34B89"/>
    <w:rsid w:val="00B34CE7"/>
    <w:rsid w:val="00B34E53"/>
    <w:rsid w:val="00B3503E"/>
    <w:rsid w:val="00B353E4"/>
    <w:rsid w:val="00B367D9"/>
    <w:rsid w:val="00B36EF1"/>
    <w:rsid w:val="00B36F7B"/>
    <w:rsid w:val="00B37283"/>
    <w:rsid w:val="00B4011C"/>
    <w:rsid w:val="00B40352"/>
    <w:rsid w:val="00B41064"/>
    <w:rsid w:val="00B415BA"/>
    <w:rsid w:val="00B4171E"/>
    <w:rsid w:val="00B4254E"/>
    <w:rsid w:val="00B427F5"/>
    <w:rsid w:val="00B42801"/>
    <w:rsid w:val="00B42B61"/>
    <w:rsid w:val="00B43372"/>
    <w:rsid w:val="00B433BE"/>
    <w:rsid w:val="00B43D12"/>
    <w:rsid w:val="00B44327"/>
    <w:rsid w:val="00B444F1"/>
    <w:rsid w:val="00B44818"/>
    <w:rsid w:val="00B458EF"/>
    <w:rsid w:val="00B459F8"/>
    <w:rsid w:val="00B45C6C"/>
    <w:rsid w:val="00B4699C"/>
    <w:rsid w:val="00B47658"/>
    <w:rsid w:val="00B47FA8"/>
    <w:rsid w:val="00B50439"/>
    <w:rsid w:val="00B50A51"/>
    <w:rsid w:val="00B5149A"/>
    <w:rsid w:val="00B52D3B"/>
    <w:rsid w:val="00B540CE"/>
    <w:rsid w:val="00B5469C"/>
    <w:rsid w:val="00B54972"/>
    <w:rsid w:val="00B54A5E"/>
    <w:rsid w:val="00B54B98"/>
    <w:rsid w:val="00B54BEC"/>
    <w:rsid w:val="00B550A1"/>
    <w:rsid w:val="00B55FFF"/>
    <w:rsid w:val="00B5649C"/>
    <w:rsid w:val="00B566BA"/>
    <w:rsid w:val="00B566C5"/>
    <w:rsid w:val="00B57924"/>
    <w:rsid w:val="00B57E56"/>
    <w:rsid w:val="00B605A9"/>
    <w:rsid w:val="00B60604"/>
    <w:rsid w:val="00B60A9A"/>
    <w:rsid w:val="00B6181F"/>
    <w:rsid w:val="00B61C05"/>
    <w:rsid w:val="00B63388"/>
    <w:rsid w:val="00B63AF8"/>
    <w:rsid w:val="00B63E50"/>
    <w:rsid w:val="00B649DF"/>
    <w:rsid w:val="00B65618"/>
    <w:rsid w:val="00B664B4"/>
    <w:rsid w:val="00B678C3"/>
    <w:rsid w:val="00B67F76"/>
    <w:rsid w:val="00B70C33"/>
    <w:rsid w:val="00B70F4F"/>
    <w:rsid w:val="00B71D78"/>
    <w:rsid w:val="00B71EFD"/>
    <w:rsid w:val="00B720BE"/>
    <w:rsid w:val="00B721BE"/>
    <w:rsid w:val="00B7222B"/>
    <w:rsid w:val="00B7279E"/>
    <w:rsid w:val="00B72CEA"/>
    <w:rsid w:val="00B7465F"/>
    <w:rsid w:val="00B74856"/>
    <w:rsid w:val="00B74F04"/>
    <w:rsid w:val="00B7662A"/>
    <w:rsid w:val="00B77155"/>
    <w:rsid w:val="00B77207"/>
    <w:rsid w:val="00B776D3"/>
    <w:rsid w:val="00B77D48"/>
    <w:rsid w:val="00B8085A"/>
    <w:rsid w:val="00B80DE4"/>
    <w:rsid w:val="00B81225"/>
    <w:rsid w:val="00B825F1"/>
    <w:rsid w:val="00B83119"/>
    <w:rsid w:val="00B842A5"/>
    <w:rsid w:val="00B8488D"/>
    <w:rsid w:val="00B84DEE"/>
    <w:rsid w:val="00B85199"/>
    <w:rsid w:val="00B85CF8"/>
    <w:rsid w:val="00B8680F"/>
    <w:rsid w:val="00B868DE"/>
    <w:rsid w:val="00B87229"/>
    <w:rsid w:val="00B8755B"/>
    <w:rsid w:val="00B87711"/>
    <w:rsid w:val="00B87A2B"/>
    <w:rsid w:val="00B90C63"/>
    <w:rsid w:val="00B910A0"/>
    <w:rsid w:val="00B91EA8"/>
    <w:rsid w:val="00B91F18"/>
    <w:rsid w:val="00B92054"/>
    <w:rsid w:val="00B924A1"/>
    <w:rsid w:val="00B92E15"/>
    <w:rsid w:val="00B9300C"/>
    <w:rsid w:val="00B9310D"/>
    <w:rsid w:val="00B9369E"/>
    <w:rsid w:val="00B93AE2"/>
    <w:rsid w:val="00B944E5"/>
    <w:rsid w:val="00B9490D"/>
    <w:rsid w:val="00B94A07"/>
    <w:rsid w:val="00B95375"/>
    <w:rsid w:val="00B95DA8"/>
    <w:rsid w:val="00B96085"/>
    <w:rsid w:val="00B96378"/>
    <w:rsid w:val="00B96781"/>
    <w:rsid w:val="00B96A3C"/>
    <w:rsid w:val="00B96D85"/>
    <w:rsid w:val="00BA0401"/>
    <w:rsid w:val="00BA0772"/>
    <w:rsid w:val="00BA0AD9"/>
    <w:rsid w:val="00BA0CB9"/>
    <w:rsid w:val="00BA27FA"/>
    <w:rsid w:val="00BA3B28"/>
    <w:rsid w:val="00BA3B49"/>
    <w:rsid w:val="00BA4686"/>
    <w:rsid w:val="00BA5590"/>
    <w:rsid w:val="00BA5C7A"/>
    <w:rsid w:val="00BA5FFD"/>
    <w:rsid w:val="00BA6326"/>
    <w:rsid w:val="00BA65F1"/>
    <w:rsid w:val="00BA6B18"/>
    <w:rsid w:val="00BA7114"/>
    <w:rsid w:val="00BA7A47"/>
    <w:rsid w:val="00BA7C26"/>
    <w:rsid w:val="00BB0C6D"/>
    <w:rsid w:val="00BB1087"/>
    <w:rsid w:val="00BB1448"/>
    <w:rsid w:val="00BB176A"/>
    <w:rsid w:val="00BB1D73"/>
    <w:rsid w:val="00BB37A7"/>
    <w:rsid w:val="00BB5305"/>
    <w:rsid w:val="00BB65D5"/>
    <w:rsid w:val="00BB7467"/>
    <w:rsid w:val="00BC066B"/>
    <w:rsid w:val="00BC0B84"/>
    <w:rsid w:val="00BC0BDF"/>
    <w:rsid w:val="00BC1152"/>
    <w:rsid w:val="00BC1ACE"/>
    <w:rsid w:val="00BC1D2A"/>
    <w:rsid w:val="00BC1E12"/>
    <w:rsid w:val="00BC2C8D"/>
    <w:rsid w:val="00BC2C99"/>
    <w:rsid w:val="00BC2CEB"/>
    <w:rsid w:val="00BC2D0D"/>
    <w:rsid w:val="00BC2E86"/>
    <w:rsid w:val="00BC3732"/>
    <w:rsid w:val="00BC3869"/>
    <w:rsid w:val="00BC3EDB"/>
    <w:rsid w:val="00BC40A7"/>
    <w:rsid w:val="00BC435E"/>
    <w:rsid w:val="00BC4A8D"/>
    <w:rsid w:val="00BC5E98"/>
    <w:rsid w:val="00BC6550"/>
    <w:rsid w:val="00BC745E"/>
    <w:rsid w:val="00BC79EE"/>
    <w:rsid w:val="00BD0B1E"/>
    <w:rsid w:val="00BD1960"/>
    <w:rsid w:val="00BD1A63"/>
    <w:rsid w:val="00BD21AE"/>
    <w:rsid w:val="00BD2990"/>
    <w:rsid w:val="00BD2BD6"/>
    <w:rsid w:val="00BD3DA2"/>
    <w:rsid w:val="00BD416F"/>
    <w:rsid w:val="00BD4AD5"/>
    <w:rsid w:val="00BD4C93"/>
    <w:rsid w:val="00BD5BAC"/>
    <w:rsid w:val="00BD5F75"/>
    <w:rsid w:val="00BD653D"/>
    <w:rsid w:val="00BD798F"/>
    <w:rsid w:val="00BE07F6"/>
    <w:rsid w:val="00BE0CFC"/>
    <w:rsid w:val="00BE106E"/>
    <w:rsid w:val="00BE28EA"/>
    <w:rsid w:val="00BE3B48"/>
    <w:rsid w:val="00BE3F7B"/>
    <w:rsid w:val="00BE43D5"/>
    <w:rsid w:val="00BE46AA"/>
    <w:rsid w:val="00BE4F01"/>
    <w:rsid w:val="00BE6761"/>
    <w:rsid w:val="00BE7764"/>
    <w:rsid w:val="00BF06D0"/>
    <w:rsid w:val="00BF0BFC"/>
    <w:rsid w:val="00BF0DDD"/>
    <w:rsid w:val="00BF0F58"/>
    <w:rsid w:val="00BF189F"/>
    <w:rsid w:val="00BF2187"/>
    <w:rsid w:val="00BF2C36"/>
    <w:rsid w:val="00BF313D"/>
    <w:rsid w:val="00BF33D5"/>
    <w:rsid w:val="00BF3DC0"/>
    <w:rsid w:val="00BF46EE"/>
    <w:rsid w:val="00BF61D6"/>
    <w:rsid w:val="00BF6746"/>
    <w:rsid w:val="00C005D0"/>
    <w:rsid w:val="00C01269"/>
    <w:rsid w:val="00C01E32"/>
    <w:rsid w:val="00C03196"/>
    <w:rsid w:val="00C0373E"/>
    <w:rsid w:val="00C0500B"/>
    <w:rsid w:val="00C05415"/>
    <w:rsid w:val="00C05FC1"/>
    <w:rsid w:val="00C0619C"/>
    <w:rsid w:val="00C06EFE"/>
    <w:rsid w:val="00C07096"/>
    <w:rsid w:val="00C100E6"/>
    <w:rsid w:val="00C103CA"/>
    <w:rsid w:val="00C108B5"/>
    <w:rsid w:val="00C10F58"/>
    <w:rsid w:val="00C11B0F"/>
    <w:rsid w:val="00C11E3B"/>
    <w:rsid w:val="00C12A32"/>
    <w:rsid w:val="00C136FF"/>
    <w:rsid w:val="00C13992"/>
    <w:rsid w:val="00C13AC5"/>
    <w:rsid w:val="00C13C15"/>
    <w:rsid w:val="00C14828"/>
    <w:rsid w:val="00C15151"/>
    <w:rsid w:val="00C15321"/>
    <w:rsid w:val="00C15854"/>
    <w:rsid w:val="00C16099"/>
    <w:rsid w:val="00C16D78"/>
    <w:rsid w:val="00C170C6"/>
    <w:rsid w:val="00C17DB9"/>
    <w:rsid w:val="00C2056B"/>
    <w:rsid w:val="00C216E4"/>
    <w:rsid w:val="00C2207B"/>
    <w:rsid w:val="00C22256"/>
    <w:rsid w:val="00C227B0"/>
    <w:rsid w:val="00C23F83"/>
    <w:rsid w:val="00C251DF"/>
    <w:rsid w:val="00C253E7"/>
    <w:rsid w:val="00C25F7F"/>
    <w:rsid w:val="00C2613B"/>
    <w:rsid w:val="00C2693E"/>
    <w:rsid w:val="00C26973"/>
    <w:rsid w:val="00C26C67"/>
    <w:rsid w:val="00C274DA"/>
    <w:rsid w:val="00C27A3A"/>
    <w:rsid w:val="00C27E2B"/>
    <w:rsid w:val="00C27FC4"/>
    <w:rsid w:val="00C305EA"/>
    <w:rsid w:val="00C308A6"/>
    <w:rsid w:val="00C30FAD"/>
    <w:rsid w:val="00C31548"/>
    <w:rsid w:val="00C31BC8"/>
    <w:rsid w:val="00C31EF6"/>
    <w:rsid w:val="00C3267C"/>
    <w:rsid w:val="00C32757"/>
    <w:rsid w:val="00C32BBE"/>
    <w:rsid w:val="00C34B2E"/>
    <w:rsid w:val="00C34EB4"/>
    <w:rsid w:val="00C357B9"/>
    <w:rsid w:val="00C35DE7"/>
    <w:rsid w:val="00C3612B"/>
    <w:rsid w:val="00C363EA"/>
    <w:rsid w:val="00C368C1"/>
    <w:rsid w:val="00C36A43"/>
    <w:rsid w:val="00C36B70"/>
    <w:rsid w:val="00C40DDE"/>
    <w:rsid w:val="00C4333F"/>
    <w:rsid w:val="00C43917"/>
    <w:rsid w:val="00C43C30"/>
    <w:rsid w:val="00C44735"/>
    <w:rsid w:val="00C458BE"/>
    <w:rsid w:val="00C45964"/>
    <w:rsid w:val="00C4697C"/>
    <w:rsid w:val="00C46C71"/>
    <w:rsid w:val="00C46D64"/>
    <w:rsid w:val="00C473D6"/>
    <w:rsid w:val="00C5027A"/>
    <w:rsid w:val="00C50C76"/>
    <w:rsid w:val="00C5198C"/>
    <w:rsid w:val="00C51A53"/>
    <w:rsid w:val="00C51F69"/>
    <w:rsid w:val="00C52406"/>
    <w:rsid w:val="00C528A0"/>
    <w:rsid w:val="00C52D93"/>
    <w:rsid w:val="00C536BA"/>
    <w:rsid w:val="00C5454A"/>
    <w:rsid w:val="00C546C9"/>
    <w:rsid w:val="00C546FC"/>
    <w:rsid w:val="00C54EF8"/>
    <w:rsid w:val="00C559AA"/>
    <w:rsid w:val="00C5740C"/>
    <w:rsid w:val="00C577DE"/>
    <w:rsid w:val="00C57CE9"/>
    <w:rsid w:val="00C614BA"/>
    <w:rsid w:val="00C624F6"/>
    <w:rsid w:val="00C62929"/>
    <w:rsid w:val="00C62BE5"/>
    <w:rsid w:val="00C62FE0"/>
    <w:rsid w:val="00C63760"/>
    <w:rsid w:val="00C63B2A"/>
    <w:rsid w:val="00C643C9"/>
    <w:rsid w:val="00C64448"/>
    <w:rsid w:val="00C6462C"/>
    <w:rsid w:val="00C65CD7"/>
    <w:rsid w:val="00C65D50"/>
    <w:rsid w:val="00C66361"/>
    <w:rsid w:val="00C70F94"/>
    <w:rsid w:val="00C71E93"/>
    <w:rsid w:val="00C7234E"/>
    <w:rsid w:val="00C726C4"/>
    <w:rsid w:val="00C733D1"/>
    <w:rsid w:val="00C7360B"/>
    <w:rsid w:val="00C73B7D"/>
    <w:rsid w:val="00C74472"/>
    <w:rsid w:val="00C76B30"/>
    <w:rsid w:val="00C77814"/>
    <w:rsid w:val="00C7796F"/>
    <w:rsid w:val="00C80B39"/>
    <w:rsid w:val="00C811C8"/>
    <w:rsid w:val="00C81988"/>
    <w:rsid w:val="00C81FE0"/>
    <w:rsid w:val="00C82063"/>
    <w:rsid w:val="00C824A7"/>
    <w:rsid w:val="00C83867"/>
    <w:rsid w:val="00C846D2"/>
    <w:rsid w:val="00C84BBF"/>
    <w:rsid w:val="00C8583E"/>
    <w:rsid w:val="00C86404"/>
    <w:rsid w:val="00C86830"/>
    <w:rsid w:val="00C87947"/>
    <w:rsid w:val="00C87E62"/>
    <w:rsid w:val="00C87FFD"/>
    <w:rsid w:val="00C90273"/>
    <w:rsid w:val="00C906EF"/>
    <w:rsid w:val="00C90D46"/>
    <w:rsid w:val="00C92DC6"/>
    <w:rsid w:val="00C94560"/>
    <w:rsid w:val="00C94C13"/>
    <w:rsid w:val="00C94D84"/>
    <w:rsid w:val="00C94F2C"/>
    <w:rsid w:val="00C97282"/>
    <w:rsid w:val="00C97A15"/>
    <w:rsid w:val="00CA05AC"/>
    <w:rsid w:val="00CA06A4"/>
    <w:rsid w:val="00CA0A8B"/>
    <w:rsid w:val="00CA0F2C"/>
    <w:rsid w:val="00CA102B"/>
    <w:rsid w:val="00CA153A"/>
    <w:rsid w:val="00CA1794"/>
    <w:rsid w:val="00CA1FA7"/>
    <w:rsid w:val="00CA2063"/>
    <w:rsid w:val="00CA2149"/>
    <w:rsid w:val="00CA27A4"/>
    <w:rsid w:val="00CA28AA"/>
    <w:rsid w:val="00CA2D56"/>
    <w:rsid w:val="00CA2F43"/>
    <w:rsid w:val="00CA2FA7"/>
    <w:rsid w:val="00CA35E5"/>
    <w:rsid w:val="00CA3744"/>
    <w:rsid w:val="00CA3FF5"/>
    <w:rsid w:val="00CA4213"/>
    <w:rsid w:val="00CA430E"/>
    <w:rsid w:val="00CA4C7D"/>
    <w:rsid w:val="00CA4F9D"/>
    <w:rsid w:val="00CA58D5"/>
    <w:rsid w:val="00CA59CE"/>
    <w:rsid w:val="00CA705C"/>
    <w:rsid w:val="00CA71E5"/>
    <w:rsid w:val="00CA7783"/>
    <w:rsid w:val="00CA794D"/>
    <w:rsid w:val="00CA7E98"/>
    <w:rsid w:val="00CB1EEC"/>
    <w:rsid w:val="00CB2D31"/>
    <w:rsid w:val="00CB50D4"/>
    <w:rsid w:val="00CB52D3"/>
    <w:rsid w:val="00CB5FA0"/>
    <w:rsid w:val="00CB64AA"/>
    <w:rsid w:val="00CB7060"/>
    <w:rsid w:val="00CB7B78"/>
    <w:rsid w:val="00CC01D7"/>
    <w:rsid w:val="00CC01E3"/>
    <w:rsid w:val="00CC026C"/>
    <w:rsid w:val="00CC057C"/>
    <w:rsid w:val="00CC06CD"/>
    <w:rsid w:val="00CC09E5"/>
    <w:rsid w:val="00CC2320"/>
    <w:rsid w:val="00CC2CAF"/>
    <w:rsid w:val="00CC2DD6"/>
    <w:rsid w:val="00CC3E80"/>
    <w:rsid w:val="00CC480C"/>
    <w:rsid w:val="00CC4A5B"/>
    <w:rsid w:val="00CC4D3C"/>
    <w:rsid w:val="00CC53DD"/>
    <w:rsid w:val="00CC5684"/>
    <w:rsid w:val="00CC5FFD"/>
    <w:rsid w:val="00CC6071"/>
    <w:rsid w:val="00CC62D3"/>
    <w:rsid w:val="00CC6749"/>
    <w:rsid w:val="00CC7505"/>
    <w:rsid w:val="00CC75A4"/>
    <w:rsid w:val="00CC784F"/>
    <w:rsid w:val="00CC79E6"/>
    <w:rsid w:val="00CC7AFF"/>
    <w:rsid w:val="00CD06E4"/>
    <w:rsid w:val="00CD0A65"/>
    <w:rsid w:val="00CD0FE5"/>
    <w:rsid w:val="00CD1FF0"/>
    <w:rsid w:val="00CD23E8"/>
    <w:rsid w:val="00CD2900"/>
    <w:rsid w:val="00CD2D25"/>
    <w:rsid w:val="00CD2EE0"/>
    <w:rsid w:val="00CD33EA"/>
    <w:rsid w:val="00CD3C00"/>
    <w:rsid w:val="00CD3DC4"/>
    <w:rsid w:val="00CD44AA"/>
    <w:rsid w:val="00CD4622"/>
    <w:rsid w:val="00CD5040"/>
    <w:rsid w:val="00CD5FB0"/>
    <w:rsid w:val="00CD66B1"/>
    <w:rsid w:val="00CD6903"/>
    <w:rsid w:val="00CD6AC5"/>
    <w:rsid w:val="00CD703A"/>
    <w:rsid w:val="00CD759E"/>
    <w:rsid w:val="00CD7946"/>
    <w:rsid w:val="00CD7E9C"/>
    <w:rsid w:val="00CE00F7"/>
    <w:rsid w:val="00CE01F5"/>
    <w:rsid w:val="00CE0870"/>
    <w:rsid w:val="00CE12A2"/>
    <w:rsid w:val="00CE17A2"/>
    <w:rsid w:val="00CE3535"/>
    <w:rsid w:val="00CE4974"/>
    <w:rsid w:val="00CE4BF0"/>
    <w:rsid w:val="00CE4F8A"/>
    <w:rsid w:val="00CE6D46"/>
    <w:rsid w:val="00CE6E1F"/>
    <w:rsid w:val="00CE6F07"/>
    <w:rsid w:val="00CE7599"/>
    <w:rsid w:val="00CE7A35"/>
    <w:rsid w:val="00CF02FF"/>
    <w:rsid w:val="00CF057F"/>
    <w:rsid w:val="00CF266F"/>
    <w:rsid w:val="00CF30B7"/>
    <w:rsid w:val="00CF391E"/>
    <w:rsid w:val="00CF39C0"/>
    <w:rsid w:val="00CF3EDE"/>
    <w:rsid w:val="00CF4CDA"/>
    <w:rsid w:val="00CF530C"/>
    <w:rsid w:val="00CF5B9A"/>
    <w:rsid w:val="00CF67CF"/>
    <w:rsid w:val="00D00E18"/>
    <w:rsid w:val="00D011C1"/>
    <w:rsid w:val="00D013CB"/>
    <w:rsid w:val="00D02B1A"/>
    <w:rsid w:val="00D02CD5"/>
    <w:rsid w:val="00D02F79"/>
    <w:rsid w:val="00D03E44"/>
    <w:rsid w:val="00D04833"/>
    <w:rsid w:val="00D05940"/>
    <w:rsid w:val="00D05A00"/>
    <w:rsid w:val="00D05AA2"/>
    <w:rsid w:val="00D05D02"/>
    <w:rsid w:val="00D06215"/>
    <w:rsid w:val="00D069F1"/>
    <w:rsid w:val="00D07718"/>
    <w:rsid w:val="00D07FA6"/>
    <w:rsid w:val="00D10710"/>
    <w:rsid w:val="00D10D66"/>
    <w:rsid w:val="00D11E01"/>
    <w:rsid w:val="00D127E8"/>
    <w:rsid w:val="00D12FB5"/>
    <w:rsid w:val="00D134E9"/>
    <w:rsid w:val="00D13AA4"/>
    <w:rsid w:val="00D13ABB"/>
    <w:rsid w:val="00D1483D"/>
    <w:rsid w:val="00D14CE7"/>
    <w:rsid w:val="00D15356"/>
    <w:rsid w:val="00D153D3"/>
    <w:rsid w:val="00D16280"/>
    <w:rsid w:val="00D16406"/>
    <w:rsid w:val="00D16502"/>
    <w:rsid w:val="00D165D1"/>
    <w:rsid w:val="00D17950"/>
    <w:rsid w:val="00D20038"/>
    <w:rsid w:val="00D218CC"/>
    <w:rsid w:val="00D219DD"/>
    <w:rsid w:val="00D21ABA"/>
    <w:rsid w:val="00D221B0"/>
    <w:rsid w:val="00D223CA"/>
    <w:rsid w:val="00D22516"/>
    <w:rsid w:val="00D227EC"/>
    <w:rsid w:val="00D22B47"/>
    <w:rsid w:val="00D22EE7"/>
    <w:rsid w:val="00D23AC6"/>
    <w:rsid w:val="00D23E17"/>
    <w:rsid w:val="00D24475"/>
    <w:rsid w:val="00D24944"/>
    <w:rsid w:val="00D24E30"/>
    <w:rsid w:val="00D263C1"/>
    <w:rsid w:val="00D309E7"/>
    <w:rsid w:val="00D30CD9"/>
    <w:rsid w:val="00D31BA7"/>
    <w:rsid w:val="00D32268"/>
    <w:rsid w:val="00D326E8"/>
    <w:rsid w:val="00D32BC5"/>
    <w:rsid w:val="00D330D2"/>
    <w:rsid w:val="00D33755"/>
    <w:rsid w:val="00D34282"/>
    <w:rsid w:val="00D34A51"/>
    <w:rsid w:val="00D35394"/>
    <w:rsid w:val="00D35E08"/>
    <w:rsid w:val="00D35EB2"/>
    <w:rsid w:val="00D361A1"/>
    <w:rsid w:val="00D365EF"/>
    <w:rsid w:val="00D36E10"/>
    <w:rsid w:val="00D3759F"/>
    <w:rsid w:val="00D4011C"/>
    <w:rsid w:val="00D40B79"/>
    <w:rsid w:val="00D4205D"/>
    <w:rsid w:val="00D42063"/>
    <w:rsid w:val="00D42CC2"/>
    <w:rsid w:val="00D43623"/>
    <w:rsid w:val="00D43B08"/>
    <w:rsid w:val="00D44E11"/>
    <w:rsid w:val="00D4610B"/>
    <w:rsid w:val="00D46F97"/>
    <w:rsid w:val="00D47F7E"/>
    <w:rsid w:val="00D506F7"/>
    <w:rsid w:val="00D50CFB"/>
    <w:rsid w:val="00D52064"/>
    <w:rsid w:val="00D52C9D"/>
    <w:rsid w:val="00D539A2"/>
    <w:rsid w:val="00D53A43"/>
    <w:rsid w:val="00D55A15"/>
    <w:rsid w:val="00D55FD9"/>
    <w:rsid w:val="00D56286"/>
    <w:rsid w:val="00D565B5"/>
    <w:rsid w:val="00D57C29"/>
    <w:rsid w:val="00D57CDF"/>
    <w:rsid w:val="00D60347"/>
    <w:rsid w:val="00D606E0"/>
    <w:rsid w:val="00D607CE"/>
    <w:rsid w:val="00D6092B"/>
    <w:rsid w:val="00D61172"/>
    <w:rsid w:val="00D615B2"/>
    <w:rsid w:val="00D61628"/>
    <w:rsid w:val="00D616CB"/>
    <w:rsid w:val="00D61DE9"/>
    <w:rsid w:val="00D62124"/>
    <w:rsid w:val="00D6305F"/>
    <w:rsid w:val="00D6307F"/>
    <w:rsid w:val="00D63C97"/>
    <w:rsid w:val="00D63FF9"/>
    <w:rsid w:val="00D641D3"/>
    <w:rsid w:val="00D651D9"/>
    <w:rsid w:val="00D659EF"/>
    <w:rsid w:val="00D67205"/>
    <w:rsid w:val="00D676DD"/>
    <w:rsid w:val="00D679CC"/>
    <w:rsid w:val="00D67AC8"/>
    <w:rsid w:val="00D67D13"/>
    <w:rsid w:val="00D70254"/>
    <w:rsid w:val="00D71302"/>
    <w:rsid w:val="00D71823"/>
    <w:rsid w:val="00D719B9"/>
    <w:rsid w:val="00D71E8A"/>
    <w:rsid w:val="00D72D46"/>
    <w:rsid w:val="00D72F95"/>
    <w:rsid w:val="00D736C1"/>
    <w:rsid w:val="00D740D7"/>
    <w:rsid w:val="00D743A7"/>
    <w:rsid w:val="00D74B6A"/>
    <w:rsid w:val="00D75150"/>
    <w:rsid w:val="00D76071"/>
    <w:rsid w:val="00D76D82"/>
    <w:rsid w:val="00D77913"/>
    <w:rsid w:val="00D80022"/>
    <w:rsid w:val="00D803ED"/>
    <w:rsid w:val="00D804DC"/>
    <w:rsid w:val="00D80C2B"/>
    <w:rsid w:val="00D81548"/>
    <w:rsid w:val="00D81859"/>
    <w:rsid w:val="00D82778"/>
    <w:rsid w:val="00D8307C"/>
    <w:rsid w:val="00D83A6B"/>
    <w:rsid w:val="00D842C3"/>
    <w:rsid w:val="00D84314"/>
    <w:rsid w:val="00D84912"/>
    <w:rsid w:val="00D84F95"/>
    <w:rsid w:val="00D85BA2"/>
    <w:rsid w:val="00D86366"/>
    <w:rsid w:val="00D86720"/>
    <w:rsid w:val="00D872B3"/>
    <w:rsid w:val="00D87AF3"/>
    <w:rsid w:val="00D90167"/>
    <w:rsid w:val="00D90607"/>
    <w:rsid w:val="00D9091D"/>
    <w:rsid w:val="00D9141E"/>
    <w:rsid w:val="00D91CE8"/>
    <w:rsid w:val="00D92684"/>
    <w:rsid w:val="00D92B96"/>
    <w:rsid w:val="00D93D67"/>
    <w:rsid w:val="00D94505"/>
    <w:rsid w:val="00D94A86"/>
    <w:rsid w:val="00D955AD"/>
    <w:rsid w:val="00D95755"/>
    <w:rsid w:val="00D95D9E"/>
    <w:rsid w:val="00D97018"/>
    <w:rsid w:val="00DA051E"/>
    <w:rsid w:val="00DA0A35"/>
    <w:rsid w:val="00DA0BA9"/>
    <w:rsid w:val="00DA1497"/>
    <w:rsid w:val="00DA1901"/>
    <w:rsid w:val="00DA1AC6"/>
    <w:rsid w:val="00DA2121"/>
    <w:rsid w:val="00DA233D"/>
    <w:rsid w:val="00DA35AD"/>
    <w:rsid w:val="00DA3E35"/>
    <w:rsid w:val="00DA437F"/>
    <w:rsid w:val="00DA5240"/>
    <w:rsid w:val="00DA5C05"/>
    <w:rsid w:val="00DA6333"/>
    <w:rsid w:val="00DA684C"/>
    <w:rsid w:val="00DA794B"/>
    <w:rsid w:val="00DA7B23"/>
    <w:rsid w:val="00DB0251"/>
    <w:rsid w:val="00DB02B2"/>
    <w:rsid w:val="00DB0A19"/>
    <w:rsid w:val="00DB0A6E"/>
    <w:rsid w:val="00DB0B8F"/>
    <w:rsid w:val="00DB10B9"/>
    <w:rsid w:val="00DB2B8B"/>
    <w:rsid w:val="00DB3051"/>
    <w:rsid w:val="00DB41F7"/>
    <w:rsid w:val="00DB4680"/>
    <w:rsid w:val="00DB4F3C"/>
    <w:rsid w:val="00DB5016"/>
    <w:rsid w:val="00DB5BB2"/>
    <w:rsid w:val="00DB6FD3"/>
    <w:rsid w:val="00DB7AD5"/>
    <w:rsid w:val="00DC024F"/>
    <w:rsid w:val="00DC0395"/>
    <w:rsid w:val="00DC0CD6"/>
    <w:rsid w:val="00DC1372"/>
    <w:rsid w:val="00DC1A91"/>
    <w:rsid w:val="00DC1BB0"/>
    <w:rsid w:val="00DC2061"/>
    <w:rsid w:val="00DC2B24"/>
    <w:rsid w:val="00DC2E65"/>
    <w:rsid w:val="00DC3079"/>
    <w:rsid w:val="00DC3783"/>
    <w:rsid w:val="00DC3B2C"/>
    <w:rsid w:val="00DC3BD0"/>
    <w:rsid w:val="00DC42CB"/>
    <w:rsid w:val="00DC4F68"/>
    <w:rsid w:val="00DC5319"/>
    <w:rsid w:val="00DC5556"/>
    <w:rsid w:val="00DC55E6"/>
    <w:rsid w:val="00DC5D9A"/>
    <w:rsid w:val="00DC5DF9"/>
    <w:rsid w:val="00DC5F89"/>
    <w:rsid w:val="00DC63CA"/>
    <w:rsid w:val="00DC7616"/>
    <w:rsid w:val="00DC7CB0"/>
    <w:rsid w:val="00DD0CEB"/>
    <w:rsid w:val="00DD0ECC"/>
    <w:rsid w:val="00DD0F6A"/>
    <w:rsid w:val="00DD1422"/>
    <w:rsid w:val="00DD4843"/>
    <w:rsid w:val="00DD4B39"/>
    <w:rsid w:val="00DD4C46"/>
    <w:rsid w:val="00DD5821"/>
    <w:rsid w:val="00DD5939"/>
    <w:rsid w:val="00DD5B92"/>
    <w:rsid w:val="00DD61AB"/>
    <w:rsid w:val="00DD6A90"/>
    <w:rsid w:val="00DD6F85"/>
    <w:rsid w:val="00DD7402"/>
    <w:rsid w:val="00DD76BC"/>
    <w:rsid w:val="00DD7CB3"/>
    <w:rsid w:val="00DE10C2"/>
    <w:rsid w:val="00DE1B08"/>
    <w:rsid w:val="00DE1E97"/>
    <w:rsid w:val="00DE2B00"/>
    <w:rsid w:val="00DE338F"/>
    <w:rsid w:val="00DE4816"/>
    <w:rsid w:val="00DE5085"/>
    <w:rsid w:val="00DE5D1B"/>
    <w:rsid w:val="00DE5E29"/>
    <w:rsid w:val="00DE6618"/>
    <w:rsid w:val="00DE6989"/>
    <w:rsid w:val="00DE6C60"/>
    <w:rsid w:val="00DE6E12"/>
    <w:rsid w:val="00DE71E6"/>
    <w:rsid w:val="00DF0B08"/>
    <w:rsid w:val="00DF0BB7"/>
    <w:rsid w:val="00DF0E69"/>
    <w:rsid w:val="00DF0FDD"/>
    <w:rsid w:val="00DF1674"/>
    <w:rsid w:val="00DF309B"/>
    <w:rsid w:val="00DF3992"/>
    <w:rsid w:val="00DF3AE7"/>
    <w:rsid w:val="00DF3AF6"/>
    <w:rsid w:val="00DF3DE0"/>
    <w:rsid w:val="00DF3E88"/>
    <w:rsid w:val="00DF412D"/>
    <w:rsid w:val="00DF41C6"/>
    <w:rsid w:val="00DF47A7"/>
    <w:rsid w:val="00DF4AB8"/>
    <w:rsid w:val="00DF4D8C"/>
    <w:rsid w:val="00DF58C9"/>
    <w:rsid w:val="00DF58F9"/>
    <w:rsid w:val="00DF7DDC"/>
    <w:rsid w:val="00E00B5D"/>
    <w:rsid w:val="00E00DF6"/>
    <w:rsid w:val="00E01CF3"/>
    <w:rsid w:val="00E02050"/>
    <w:rsid w:val="00E0220B"/>
    <w:rsid w:val="00E0319C"/>
    <w:rsid w:val="00E031EB"/>
    <w:rsid w:val="00E041E2"/>
    <w:rsid w:val="00E0427A"/>
    <w:rsid w:val="00E0485A"/>
    <w:rsid w:val="00E048CC"/>
    <w:rsid w:val="00E04FD7"/>
    <w:rsid w:val="00E0507D"/>
    <w:rsid w:val="00E06135"/>
    <w:rsid w:val="00E077E1"/>
    <w:rsid w:val="00E10EE7"/>
    <w:rsid w:val="00E10F4D"/>
    <w:rsid w:val="00E112B6"/>
    <w:rsid w:val="00E122E9"/>
    <w:rsid w:val="00E14272"/>
    <w:rsid w:val="00E14E09"/>
    <w:rsid w:val="00E151B7"/>
    <w:rsid w:val="00E15A10"/>
    <w:rsid w:val="00E15DC0"/>
    <w:rsid w:val="00E166AD"/>
    <w:rsid w:val="00E17D6C"/>
    <w:rsid w:val="00E202FB"/>
    <w:rsid w:val="00E20579"/>
    <w:rsid w:val="00E2096C"/>
    <w:rsid w:val="00E2118E"/>
    <w:rsid w:val="00E213FD"/>
    <w:rsid w:val="00E21827"/>
    <w:rsid w:val="00E21A74"/>
    <w:rsid w:val="00E21B12"/>
    <w:rsid w:val="00E2209C"/>
    <w:rsid w:val="00E22F8E"/>
    <w:rsid w:val="00E23915"/>
    <w:rsid w:val="00E25A9E"/>
    <w:rsid w:val="00E2604C"/>
    <w:rsid w:val="00E26C35"/>
    <w:rsid w:val="00E27623"/>
    <w:rsid w:val="00E2763D"/>
    <w:rsid w:val="00E27C41"/>
    <w:rsid w:val="00E31286"/>
    <w:rsid w:val="00E316E4"/>
    <w:rsid w:val="00E31BED"/>
    <w:rsid w:val="00E31D28"/>
    <w:rsid w:val="00E322A1"/>
    <w:rsid w:val="00E325F8"/>
    <w:rsid w:val="00E32608"/>
    <w:rsid w:val="00E329F7"/>
    <w:rsid w:val="00E32F60"/>
    <w:rsid w:val="00E335E2"/>
    <w:rsid w:val="00E34733"/>
    <w:rsid w:val="00E34883"/>
    <w:rsid w:val="00E34DA5"/>
    <w:rsid w:val="00E3500E"/>
    <w:rsid w:val="00E357F9"/>
    <w:rsid w:val="00E35866"/>
    <w:rsid w:val="00E35DD6"/>
    <w:rsid w:val="00E3646B"/>
    <w:rsid w:val="00E365D7"/>
    <w:rsid w:val="00E36BC4"/>
    <w:rsid w:val="00E37116"/>
    <w:rsid w:val="00E37295"/>
    <w:rsid w:val="00E375F8"/>
    <w:rsid w:val="00E37D70"/>
    <w:rsid w:val="00E40B52"/>
    <w:rsid w:val="00E41138"/>
    <w:rsid w:val="00E42040"/>
    <w:rsid w:val="00E4220F"/>
    <w:rsid w:val="00E4229B"/>
    <w:rsid w:val="00E42638"/>
    <w:rsid w:val="00E42AB1"/>
    <w:rsid w:val="00E4478B"/>
    <w:rsid w:val="00E45098"/>
    <w:rsid w:val="00E453E8"/>
    <w:rsid w:val="00E456ED"/>
    <w:rsid w:val="00E457E0"/>
    <w:rsid w:val="00E45F06"/>
    <w:rsid w:val="00E465C9"/>
    <w:rsid w:val="00E4681E"/>
    <w:rsid w:val="00E479B1"/>
    <w:rsid w:val="00E47ADF"/>
    <w:rsid w:val="00E5000C"/>
    <w:rsid w:val="00E510E0"/>
    <w:rsid w:val="00E51B6A"/>
    <w:rsid w:val="00E5273B"/>
    <w:rsid w:val="00E52BD1"/>
    <w:rsid w:val="00E52EBB"/>
    <w:rsid w:val="00E53919"/>
    <w:rsid w:val="00E53B84"/>
    <w:rsid w:val="00E53F77"/>
    <w:rsid w:val="00E5492F"/>
    <w:rsid w:val="00E54AD1"/>
    <w:rsid w:val="00E5537F"/>
    <w:rsid w:val="00E55F4F"/>
    <w:rsid w:val="00E57CCC"/>
    <w:rsid w:val="00E600E8"/>
    <w:rsid w:val="00E60EEA"/>
    <w:rsid w:val="00E61345"/>
    <w:rsid w:val="00E61DD8"/>
    <w:rsid w:val="00E637E6"/>
    <w:rsid w:val="00E637FD"/>
    <w:rsid w:val="00E639CB"/>
    <w:rsid w:val="00E63CB4"/>
    <w:rsid w:val="00E643DE"/>
    <w:rsid w:val="00E65075"/>
    <w:rsid w:val="00E653E2"/>
    <w:rsid w:val="00E653F6"/>
    <w:rsid w:val="00E66964"/>
    <w:rsid w:val="00E66E85"/>
    <w:rsid w:val="00E703F3"/>
    <w:rsid w:val="00E70D15"/>
    <w:rsid w:val="00E71C1F"/>
    <w:rsid w:val="00E71F50"/>
    <w:rsid w:val="00E72409"/>
    <w:rsid w:val="00E72B6C"/>
    <w:rsid w:val="00E72F10"/>
    <w:rsid w:val="00E7310B"/>
    <w:rsid w:val="00E73498"/>
    <w:rsid w:val="00E73826"/>
    <w:rsid w:val="00E742E2"/>
    <w:rsid w:val="00E74ACF"/>
    <w:rsid w:val="00E7679F"/>
    <w:rsid w:val="00E76AB5"/>
    <w:rsid w:val="00E7709A"/>
    <w:rsid w:val="00E777F0"/>
    <w:rsid w:val="00E77D60"/>
    <w:rsid w:val="00E77EA5"/>
    <w:rsid w:val="00E77FEA"/>
    <w:rsid w:val="00E80A83"/>
    <w:rsid w:val="00E8194E"/>
    <w:rsid w:val="00E81BF9"/>
    <w:rsid w:val="00E82401"/>
    <w:rsid w:val="00E82B57"/>
    <w:rsid w:val="00E8323F"/>
    <w:rsid w:val="00E83EE4"/>
    <w:rsid w:val="00E84CCA"/>
    <w:rsid w:val="00E84F3E"/>
    <w:rsid w:val="00E85538"/>
    <w:rsid w:val="00E857AF"/>
    <w:rsid w:val="00E85F2E"/>
    <w:rsid w:val="00E86052"/>
    <w:rsid w:val="00E8656A"/>
    <w:rsid w:val="00E87582"/>
    <w:rsid w:val="00E87B49"/>
    <w:rsid w:val="00E87F1D"/>
    <w:rsid w:val="00E906B6"/>
    <w:rsid w:val="00E90706"/>
    <w:rsid w:val="00E90D08"/>
    <w:rsid w:val="00E91499"/>
    <w:rsid w:val="00E91FD2"/>
    <w:rsid w:val="00E9241C"/>
    <w:rsid w:val="00E9241E"/>
    <w:rsid w:val="00E925A3"/>
    <w:rsid w:val="00E92941"/>
    <w:rsid w:val="00E92C7A"/>
    <w:rsid w:val="00E938B9"/>
    <w:rsid w:val="00E938FF"/>
    <w:rsid w:val="00E93D1C"/>
    <w:rsid w:val="00E93D93"/>
    <w:rsid w:val="00E94BB7"/>
    <w:rsid w:val="00E94C57"/>
    <w:rsid w:val="00E94E30"/>
    <w:rsid w:val="00E9571E"/>
    <w:rsid w:val="00E95E3F"/>
    <w:rsid w:val="00E9788C"/>
    <w:rsid w:val="00EA00C7"/>
    <w:rsid w:val="00EA0447"/>
    <w:rsid w:val="00EA1108"/>
    <w:rsid w:val="00EA1D52"/>
    <w:rsid w:val="00EA20DA"/>
    <w:rsid w:val="00EA32BD"/>
    <w:rsid w:val="00EA3EDF"/>
    <w:rsid w:val="00EA4081"/>
    <w:rsid w:val="00EA4562"/>
    <w:rsid w:val="00EA536A"/>
    <w:rsid w:val="00EA5441"/>
    <w:rsid w:val="00EA654C"/>
    <w:rsid w:val="00EA6DB7"/>
    <w:rsid w:val="00EA7021"/>
    <w:rsid w:val="00EB0263"/>
    <w:rsid w:val="00EB0EB5"/>
    <w:rsid w:val="00EB11A4"/>
    <w:rsid w:val="00EB12A8"/>
    <w:rsid w:val="00EB1B98"/>
    <w:rsid w:val="00EB22AF"/>
    <w:rsid w:val="00EB23C4"/>
    <w:rsid w:val="00EB2934"/>
    <w:rsid w:val="00EB3776"/>
    <w:rsid w:val="00EB3952"/>
    <w:rsid w:val="00EB3E55"/>
    <w:rsid w:val="00EB5431"/>
    <w:rsid w:val="00EB5532"/>
    <w:rsid w:val="00EB5BD6"/>
    <w:rsid w:val="00EB617D"/>
    <w:rsid w:val="00EB67FA"/>
    <w:rsid w:val="00EB6B89"/>
    <w:rsid w:val="00EB79BE"/>
    <w:rsid w:val="00EC09BB"/>
    <w:rsid w:val="00EC0CB4"/>
    <w:rsid w:val="00EC234A"/>
    <w:rsid w:val="00EC2B62"/>
    <w:rsid w:val="00EC36F8"/>
    <w:rsid w:val="00EC36FC"/>
    <w:rsid w:val="00EC442D"/>
    <w:rsid w:val="00EC4685"/>
    <w:rsid w:val="00EC5159"/>
    <w:rsid w:val="00EC52BF"/>
    <w:rsid w:val="00EC5367"/>
    <w:rsid w:val="00EC54BB"/>
    <w:rsid w:val="00EC5678"/>
    <w:rsid w:val="00EC5775"/>
    <w:rsid w:val="00EC5A26"/>
    <w:rsid w:val="00EC6120"/>
    <w:rsid w:val="00EC61F3"/>
    <w:rsid w:val="00EC6A49"/>
    <w:rsid w:val="00EC6F2A"/>
    <w:rsid w:val="00EC7923"/>
    <w:rsid w:val="00EC7C95"/>
    <w:rsid w:val="00ED0B37"/>
    <w:rsid w:val="00ED0CB0"/>
    <w:rsid w:val="00ED1069"/>
    <w:rsid w:val="00ED1E99"/>
    <w:rsid w:val="00ED2D17"/>
    <w:rsid w:val="00ED2D7A"/>
    <w:rsid w:val="00ED37E8"/>
    <w:rsid w:val="00ED3EDC"/>
    <w:rsid w:val="00ED40CF"/>
    <w:rsid w:val="00ED4DB9"/>
    <w:rsid w:val="00ED53BE"/>
    <w:rsid w:val="00ED56D2"/>
    <w:rsid w:val="00ED56F1"/>
    <w:rsid w:val="00ED59CB"/>
    <w:rsid w:val="00ED5FA9"/>
    <w:rsid w:val="00ED6058"/>
    <w:rsid w:val="00ED6519"/>
    <w:rsid w:val="00ED682F"/>
    <w:rsid w:val="00ED70FC"/>
    <w:rsid w:val="00ED7149"/>
    <w:rsid w:val="00ED7398"/>
    <w:rsid w:val="00ED73F2"/>
    <w:rsid w:val="00ED7910"/>
    <w:rsid w:val="00ED7B19"/>
    <w:rsid w:val="00ED7E9E"/>
    <w:rsid w:val="00EE0EE2"/>
    <w:rsid w:val="00EE1D23"/>
    <w:rsid w:val="00EE246E"/>
    <w:rsid w:val="00EE29AB"/>
    <w:rsid w:val="00EE2FC9"/>
    <w:rsid w:val="00EE326E"/>
    <w:rsid w:val="00EE365A"/>
    <w:rsid w:val="00EE47AE"/>
    <w:rsid w:val="00EE4C49"/>
    <w:rsid w:val="00EE564A"/>
    <w:rsid w:val="00EE57A1"/>
    <w:rsid w:val="00EE5A85"/>
    <w:rsid w:val="00EE5A9A"/>
    <w:rsid w:val="00EE74E0"/>
    <w:rsid w:val="00EE7501"/>
    <w:rsid w:val="00EE780B"/>
    <w:rsid w:val="00EE7B91"/>
    <w:rsid w:val="00EF08D9"/>
    <w:rsid w:val="00EF112D"/>
    <w:rsid w:val="00EF177A"/>
    <w:rsid w:val="00EF24AF"/>
    <w:rsid w:val="00EF2605"/>
    <w:rsid w:val="00EF2E29"/>
    <w:rsid w:val="00EF399E"/>
    <w:rsid w:val="00EF4E5F"/>
    <w:rsid w:val="00EF4EA4"/>
    <w:rsid w:val="00EF4F92"/>
    <w:rsid w:val="00EF5619"/>
    <w:rsid w:val="00EF63F0"/>
    <w:rsid w:val="00EF6AAC"/>
    <w:rsid w:val="00F0106F"/>
    <w:rsid w:val="00F01227"/>
    <w:rsid w:val="00F02006"/>
    <w:rsid w:val="00F02A07"/>
    <w:rsid w:val="00F02BD4"/>
    <w:rsid w:val="00F03EF4"/>
    <w:rsid w:val="00F03F81"/>
    <w:rsid w:val="00F04C3B"/>
    <w:rsid w:val="00F05E98"/>
    <w:rsid w:val="00F06860"/>
    <w:rsid w:val="00F068D4"/>
    <w:rsid w:val="00F078CE"/>
    <w:rsid w:val="00F07C39"/>
    <w:rsid w:val="00F10E92"/>
    <w:rsid w:val="00F11C3A"/>
    <w:rsid w:val="00F138F8"/>
    <w:rsid w:val="00F14A6F"/>
    <w:rsid w:val="00F14FA2"/>
    <w:rsid w:val="00F1517C"/>
    <w:rsid w:val="00F15295"/>
    <w:rsid w:val="00F15937"/>
    <w:rsid w:val="00F15BE7"/>
    <w:rsid w:val="00F168B7"/>
    <w:rsid w:val="00F16BC4"/>
    <w:rsid w:val="00F16EF6"/>
    <w:rsid w:val="00F1728D"/>
    <w:rsid w:val="00F17C7A"/>
    <w:rsid w:val="00F17F9C"/>
    <w:rsid w:val="00F2026C"/>
    <w:rsid w:val="00F21120"/>
    <w:rsid w:val="00F213F5"/>
    <w:rsid w:val="00F21D3B"/>
    <w:rsid w:val="00F22489"/>
    <w:rsid w:val="00F23918"/>
    <w:rsid w:val="00F23D5B"/>
    <w:rsid w:val="00F24571"/>
    <w:rsid w:val="00F246D4"/>
    <w:rsid w:val="00F25107"/>
    <w:rsid w:val="00F25D68"/>
    <w:rsid w:val="00F26017"/>
    <w:rsid w:val="00F26EFF"/>
    <w:rsid w:val="00F26F31"/>
    <w:rsid w:val="00F27EAE"/>
    <w:rsid w:val="00F3013A"/>
    <w:rsid w:val="00F314E8"/>
    <w:rsid w:val="00F31DBA"/>
    <w:rsid w:val="00F31E3D"/>
    <w:rsid w:val="00F32C2D"/>
    <w:rsid w:val="00F34C81"/>
    <w:rsid w:val="00F3501D"/>
    <w:rsid w:val="00F35A52"/>
    <w:rsid w:val="00F361D5"/>
    <w:rsid w:val="00F363CD"/>
    <w:rsid w:val="00F36718"/>
    <w:rsid w:val="00F37253"/>
    <w:rsid w:val="00F37E2B"/>
    <w:rsid w:val="00F40139"/>
    <w:rsid w:val="00F4150B"/>
    <w:rsid w:val="00F420E6"/>
    <w:rsid w:val="00F42E48"/>
    <w:rsid w:val="00F4466F"/>
    <w:rsid w:val="00F450A4"/>
    <w:rsid w:val="00F453E3"/>
    <w:rsid w:val="00F45986"/>
    <w:rsid w:val="00F45F01"/>
    <w:rsid w:val="00F46607"/>
    <w:rsid w:val="00F46D1C"/>
    <w:rsid w:val="00F47360"/>
    <w:rsid w:val="00F47544"/>
    <w:rsid w:val="00F50370"/>
    <w:rsid w:val="00F50521"/>
    <w:rsid w:val="00F50BB1"/>
    <w:rsid w:val="00F51E26"/>
    <w:rsid w:val="00F52239"/>
    <w:rsid w:val="00F526D7"/>
    <w:rsid w:val="00F527B6"/>
    <w:rsid w:val="00F5336B"/>
    <w:rsid w:val="00F53660"/>
    <w:rsid w:val="00F540C8"/>
    <w:rsid w:val="00F540FC"/>
    <w:rsid w:val="00F551D5"/>
    <w:rsid w:val="00F55714"/>
    <w:rsid w:val="00F571B6"/>
    <w:rsid w:val="00F577A4"/>
    <w:rsid w:val="00F57E57"/>
    <w:rsid w:val="00F61376"/>
    <w:rsid w:val="00F624FC"/>
    <w:rsid w:val="00F62511"/>
    <w:rsid w:val="00F62836"/>
    <w:rsid w:val="00F63AD1"/>
    <w:rsid w:val="00F63E47"/>
    <w:rsid w:val="00F63EF9"/>
    <w:rsid w:val="00F64368"/>
    <w:rsid w:val="00F64513"/>
    <w:rsid w:val="00F65605"/>
    <w:rsid w:val="00F657CD"/>
    <w:rsid w:val="00F66559"/>
    <w:rsid w:val="00F66A12"/>
    <w:rsid w:val="00F66B33"/>
    <w:rsid w:val="00F70D17"/>
    <w:rsid w:val="00F70DBC"/>
    <w:rsid w:val="00F718E3"/>
    <w:rsid w:val="00F71E45"/>
    <w:rsid w:val="00F736BD"/>
    <w:rsid w:val="00F757D2"/>
    <w:rsid w:val="00F76C0C"/>
    <w:rsid w:val="00F77145"/>
    <w:rsid w:val="00F8005B"/>
    <w:rsid w:val="00F80681"/>
    <w:rsid w:val="00F8078E"/>
    <w:rsid w:val="00F80815"/>
    <w:rsid w:val="00F808E7"/>
    <w:rsid w:val="00F81014"/>
    <w:rsid w:val="00F816EC"/>
    <w:rsid w:val="00F81CB4"/>
    <w:rsid w:val="00F82C1B"/>
    <w:rsid w:val="00F83405"/>
    <w:rsid w:val="00F84063"/>
    <w:rsid w:val="00F84911"/>
    <w:rsid w:val="00F84BD3"/>
    <w:rsid w:val="00F85986"/>
    <w:rsid w:val="00F871E5"/>
    <w:rsid w:val="00F8774D"/>
    <w:rsid w:val="00F90052"/>
    <w:rsid w:val="00F91970"/>
    <w:rsid w:val="00F93076"/>
    <w:rsid w:val="00F9388C"/>
    <w:rsid w:val="00F93919"/>
    <w:rsid w:val="00F93F73"/>
    <w:rsid w:val="00F94492"/>
    <w:rsid w:val="00F94A71"/>
    <w:rsid w:val="00F94B7E"/>
    <w:rsid w:val="00F954E7"/>
    <w:rsid w:val="00F957C4"/>
    <w:rsid w:val="00F95B16"/>
    <w:rsid w:val="00F96997"/>
    <w:rsid w:val="00F97302"/>
    <w:rsid w:val="00F9798D"/>
    <w:rsid w:val="00F97B23"/>
    <w:rsid w:val="00FA07BC"/>
    <w:rsid w:val="00FA0C72"/>
    <w:rsid w:val="00FA1068"/>
    <w:rsid w:val="00FA187B"/>
    <w:rsid w:val="00FA328D"/>
    <w:rsid w:val="00FA56B5"/>
    <w:rsid w:val="00FA6768"/>
    <w:rsid w:val="00FA7166"/>
    <w:rsid w:val="00FA76DC"/>
    <w:rsid w:val="00FB0F5C"/>
    <w:rsid w:val="00FB16C9"/>
    <w:rsid w:val="00FB1B49"/>
    <w:rsid w:val="00FB1EBE"/>
    <w:rsid w:val="00FB218D"/>
    <w:rsid w:val="00FB22C9"/>
    <w:rsid w:val="00FB2E50"/>
    <w:rsid w:val="00FB383A"/>
    <w:rsid w:val="00FB3C7E"/>
    <w:rsid w:val="00FB3EB7"/>
    <w:rsid w:val="00FB439D"/>
    <w:rsid w:val="00FB4821"/>
    <w:rsid w:val="00FB55F7"/>
    <w:rsid w:val="00FB5B8B"/>
    <w:rsid w:val="00FB6123"/>
    <w:rsid w:val="00FB6665"/>
    <w:rsid w:val="00FB7980"/>
    <w:rsid w:val="00FC029A"/>
    <w:rsid w:val="00FC0F1F"/>
    <w:rsid w:val="00FC13B7"/>
    <w:rsid w:val="00FC17EB"/>
    <w:rsid w:val="00FC2091"/>
    <w:rsid w:val="00FC217D"/>
    <w:rsid w:val="00FC2C4F"/>
    <w:rsid w:val="00FC2F46"/>
    <w:rsid w:val="00FC42C9"/>
    <w:rsid w:val="00FC4486"/>
    <w:rsid w:val="00FC506C"/>
    <w:rsid w:val="00FC538F"/>
    <w:rsid w:val="00FC551C"/>
    <w:rsid w:val="00FC5601"/>
    <w:rsid w:val="00FC5723"/>
    <w:rsid w:val="00FC59FF"/>
    <w:rsid w:val="00FC5F1F"/>
    <w:rsid w:val="00FC60F7"/>
    <w:rsid w:val="00FC6728"/>
    <w:rsid w:val="00FC698B"/>
    <w:rsid w:val="00FC6A2B"/>
    <w:rsid w:val="00FC74E1"/>
    <w:rsid w:val="00FC77FC"/>
    <w:rsid w:val="00FD059B"/>
    <w:rsid w:val="00FD0932"/>
    <w:rsid w:val="00FD09E2"/>
    <w:rsid w:val="00FD0D49"/>
    <w:rsid w:val="00FD10A6"/>
    <w:rsid w:val="00FD19B4"/>
    <w:rsid w:val="00FD1BC3"/>
    <w:rsid w:val="00FD285D"/>
    <w:rsid w:val="00FD2FF7"/>
    <w:rsid w:val="00FD3414"/>
    <w:rsid w:val="00FD432F"/>
    <w:rsid w:val="00FD470C"/>
    <w:rsid w:val="00FD5557"/>
    <w:rsid w:val="00FD5FF8"/>
    <w:rsid w:val="00FD702E"/>
    <w:rsid w:val="00FD77F1"/>
    <w:rsid w:val="00FD7802"/>
    <w:rsid w:val="00FD79E5"/>
    <w:rsid w:val="00FD7C24"/>
    <w:rsid w:val="00FE138F"/>
    <w:rsid w:val="00FE1DD1"/>
    <w:rsid w:val="00FE2725"/>
    <w:rsid w:val="00FE2A8A"/>
    <w:rsid w:val="00FE3200"/>
    <w:rsid w:val="00FE4C0E"/>
    <w:rsid w:val="00FE5741"/>
    <w:rsid w:val="00FE60DF"/>
    <w:rsid w:val="00FE6C5D"/>
    <w:rsid w:val="00FE77CC"/>
    <w:rsid w:val="00FE77E8"/>
    <w:rsid w:val="00FF00B6"/>
    <w:rsid w:val="00FF038C"/>
    <w:rsid w:val="00FF05AF"/>
    <w:rsid w:val="00FF0A95"/>
    <w:rsid w:val="00FF27A3"/>
    <w:rsid w:val="00FF3360"/>
    <w:rsid w:val="00FF3E65"/>
    <w:rsid w:val="00FF3F21"/>
    <w:rsid w:val="00FF4990"/>
    <w:rsid w:val="00FF4B9F"/>
    <w:rsid w:val="00FF760D"/>
    <w:rsid w:val="00FF7B2F"/>
    <w:rsid w:val="00FF7D71"/>
    <w:rsid w:val="032BC459"/>
    <w:rsid w:val="05B7FD1E"/>
    <w:rsid w:val="06E040C8"/>
    <w:rsid w:val="07866608"/>
    <w:rsid w:val="084F71D0"/>
    <w:rsid w:val="08F593F9"/>
    <w:rsid w:val="0D68E1F7"/>
    <w:rsid w:val="11284374"/>
    <w:rsid w:val="154933D9"/>
    <w:rsid w:val="1973B6CB"/>
    <w:rsid w:val="1B06E8B9"/>
    <w:rsid w:val="1D4046D9"/>
    <w:rsid w:val="1D726333"/>
    <w:rsid w:val="1EAB1CAE"/>
    <w:rsid w:val="2198D30E"/>
    <w:rsid w:val="22A6D8C1"/>
    <w:rsid w:val="22B26B15"/>
    <w:rsid w:val="2308FBC6"/>
    <w:rsid w:val="25412252"/>
    <w:rsid w:val="254F5E11"/>
    <w:rsid w:val="27CAB375"/>
    <w:rsid w:val="288959B8"/>
    <w:rsid w:val="29AE7A2A"/>
    <w:rsid w:val="2AA196F7"/>
    <w:rsid w:val="2C1F57B8"/>
    <w:rsid w:val="2F03F07B"/>
    <w:rsid w:val="30BFF61A"/>
    <w:rsid w:val="34AFE439"/>
    <w:rsid w:val="34EB060A"/>
    <w:rsid w:val="356EA74F"/>
    <w:rsid w:val="35FEB61B"/>
    <w:rsid w:val="363A8198"/>
    <w:rsid w:val="36F8C4DB"/>
    <w:rsid w:val="386DFFD9"/>
    <w:rsid w:val="388CDE0E"/>
    <w:rsid w:val="39A6CFC9"/>
    <w:rsid w:val="3A69E250"/>
    <w:rsid w:val="3B80F8BF"/>
    <w:rsid w:val="3C850E76"/>
    <w:rsid w:val="3F83E66B"/>
    <w:rsid w:val="4001383F"/>
    <w:rsid w:val="415B6844"/>
    <w:rsid w:val="4196DEBA"/>
    <w:rsid w:val="422A1B2D"/>
    <w:rsid w:val="43A2CB55"/>
    <w:rsid w:val="4593ADC4"/>
    <w:rsid w:val="46D9DC8C"/>
    <w:rsid w:val="486F3AB9"/>
    <w:rsid w:val="4A6EB85B"/>
    <w:rsid w:val="54F002E6"/>
    <w:rsid w:val="59163745"/>
    <w:rsid w:val="5A4C3E5D"/>
    <w:rsid w:val="5CFCBA37"/>
    <w:rsid w:val="5E7691AC"/>
    <w:rsid w:val="5F30A975"/>
    <w:rsid w:val="5F4F36F0"/>
    <w:rsid w:val="5FEE358A"/>
    <w:rsid w:val="6217DDAD"/>
    <w:rsid w:val="62DBC74B"/>
    <w:rsid w:val="64D811A7"/>
    <w:rsid w:val="69722F4B"/>
    <w:rsid w:val="6B6742D3"/>
    <w:rsid w:val="71204A76"/>
    <w:rsid w:val="71C0C0AF"/>
    <w:rsid w:val="724E150E"/>
    <w:rsid w:val="72BA2EE8"/>
    <w:rsid w:val="730528A5"/>
    <w:rsid w:val="73654D65"/>
    <w:rsid w:val="745DAD39"/>
    <w:rsid w:val="7B0D42CB"/>
    <w:rsid w:val="7CB414FE"/>
    <w:rsid w:val="7EA0A5A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2AA28"/>
  <w15:chartTrackingRefBased/>
  <w15:docId w15:val="{17B081C5-1956-4146-A022-897A5DBD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85EDA"/>
    <w:pPr>
      <w:widowControl w:val="0"/>
      <w:spacing w:before="132" w:line="384" w:lineRule="auto"/>
    </w:pPr>
    <w:rPr>
      <w:rFonts w:ascii="Rubik Light" w:hAnsi="Rubik Light"/>
    </w:rPr>
  </w:style>
  <w:style w:type="paragraph" w:styleId="Heading1">
    <w:name w:val="heading 1"/>
    <w:basedOn w:val="Normal"/>
    <w:next w:val="ArgusBodyText"/>
    <w:link w:val="Heading1Char"/>
    <w:autoRedefine/>
    <w:qFormat/>
    <w:rsid w:val="006E61CC"/>
    <w:pPr>
      <w:keepNext/>
      <w:keepLines/>
      <w:pageBreakBefore/>
      <w:numPr>
        <w:numId w:val="11"/>
      </w:numPr>
      <w:spacing w:before="100" w:beforeAutospacing="1" w:after="100" w:afterAutospacing="1"/>
      <w:textboxTightWrap w:val="lastLineOnly"/>
      <w:outlineLvl w:val="0"/>
    </w:pPr>
    <w:rPr>
      <w:rFonts w:ascii="Paralucent Light" w:eastAsiaTheme="majorEastAsia" w:hAnsi="Paralucent Light" w:cstheme="majorBidi"/>
      <w:b/>
      <w:color w:val="0A5193"/>
      <w:sz w:val="40"/>
      <w:szCs w:val="39"/>
      <w:lang w:val="en-US"/>
    </w:rPr>
  </w:style>
  <w:style w:type="paragraph" w:styleId="Heading2">
    <w:name w:val="heading 2"/>
    <w:basedOn w:val="Normal"/>
    <w:next w:val="ArgusBodyText"/>
    <w:link w:val="Heading2Char"/>
    <w:uiPriority w:val="1"/>
    <w:qFormat/>
    <w:rsid w:val="00237D66"/>
    <w:pPr>
      <w:numPr>
        <w:numId w:val="14"/>
      </w:numPr>
      <w:spacing w:before="168"/>
      <w:ind w:left="284" w:hanging="284"/>
      <w:outlineLvl w:val="1"/>
    </w:pPr>
    <w:rPr>
      <w:rFonts w:asciiTheme="minorHAnsi" w:eastAsiaTheme="majorEastAsia" w:hAnsiTheme="minorHAnsi" w:cstheme="majorBidi"/>
      <w:b/>
      <w:bCs/>
      <w:sz w:val="28"/>
      <w:szCs w:val="28"/>
    </w:rPr>
  </w:style>
  <w:style w:type="paragraph" w:styleId="Heading3">
    <w:name w:val="heading 3"/>
    <w:basedOn w:val="Normal"/>
    <w:next w:val="ArgusBodyText"/>
    <w:link w:val="Heading3Char"/>
    <w:uiPriority w:val="2"/>
    <w:qFormat/>
    <w:rsid w:val="006E61CC"/>
    <w:pPr>
      <w:outlineLvl w:val="2"/>
    </w:pPr>
    <w:rPr>
      <w:rFonts w:eastAsiaTheme="majorEastAsia" w:cstheme="majorBidi"/>
      <w:b/>
      <w:color w:val="0A5193"/>
      <w:szCs w:val="24"/>
      <w:lang w:val="en-US"/>
    </w:rPr>
  </w:style>
  <w:style w:type="paragraph" w:styleId="Heading4">
    <w:name w:val="heading 4"/>
    <w:basedOn w:val="Normal"/>
    <w:next w:val="ArgusBodyText"/>
    <w:link w:val="Heading4Char"/>
    <w:uiPriority w:val="3"/>
    <w:qFormat/>
    <w:rsid w:val="006E61CC"/>
    <w:pPr>
      <w:keepNext/>
      <w:keepLines/>
      <w:outlineLvl w:val="3"/>
    </w:pPr>
    <w:rPr>
      <w:rFonts w:eastAsiaTheme="majorEastAsia" w:cstheme="majorBidi"/>
      <w:iCs/>
      <w:color w:val="0A5193"/>
      <w:lang w:val="en-US"/>
    </w:rPr>
  </w:style>
  <w:style w:type="paragraph" w:styleId="Heading5">
    <w:name w:val="heading 5"/>
    <w:basedOn w:val="Normal"/>
    <w:next w:val="Normal"/>
    <w:link w:val="Heading5Char"/>
    <w:uiPriority w:val="9"/>
    <w:semiHidden/>
    <w:rsid w:val="005E0BE9"/>
    <w:pPr>
      <w:keepNext/>
      <w:keepLines/>
      <w:spacing w:before="40"/>
      <w:outlineLvl w:val="4"/>
    </w:pPr>
    <w:rPr>
      <w:rFonts w:asciiTheme="majorHAnsi" w:eastAsiaTheme="majorEastAsia" w:hAnsiTheme="majorHAnsi" w:cstheme="majorBidi"/>
      <w:caps/>
      <w:color w:val="950C22" w:themeColor="accent1" w:themeShade="BF"/>
    </w:rPr>
  </w:style>
  <w:style w:type="paragraph" w:styleId="Heading6">
    <w:name w:val="heading 6"/>
    <w:basedOn w:val="Normal"/>
    <w:next w:val="Normal"/>
    <w:link w:val="Heading6Char"/>
    <w:uiPriority w:val="9"/>
    <w:semiHidden/>
    <w:rsid w:val="005E0BE9"/>
    <w:pPr>
      <w:keepNext/>
      <w:keepLines/>
      <w:spacing w:before="40"/>
      <w:outlineLvl w:val="5"/>
    </w:pPr>
    <w:rPr>
      <w:rFonts w:asciiTheme="majorHAnsi" w:eastAsiaTheme="majorEastAsia" w:hAnsiTheme="majorHAnsi" w:cstheme="majorBidi"/>
      <w:i/>
      <w:iCs/>
      <w:caps/>
      <w:color w:val="640816" w:themeColor="accent1" w:themeShade="80"/>
    </w:rPr>
  </w:style>
  <w:style w:type="paragraph" w:styleId="Heading7">
    <w:name w:val="heading 7"/>
    <w:basedOn w:val="Normal"/>
    <w:next w:val="Normal"/>
    <w:link w:val="Heading7Char"/>
    <w:uiPriority w:val="9"/>
    <w:semiHidden/>
    <w:unhideWhenUsed/>
    <w:qFormat/>
    <w:rsid w:val="0043321F"/>
    <w:pPr>
      <w:keepNext/>
      <w:keepLines/>
      <w:spacing w:before="40"/>
      <w:outlineLvl w:val="6"/>
    </w:pPr>
    <w:rPr>
      <w:rFonts w:asciiTheme="majorHAnsi" w:eastAsiaTheme="majorEastAsia" w:hAnsiTheme="majorHAnsi" w:cstheme="majorBidi"/>
      <w:i/>
      <w:iCs/>
      <w:color w:val="630816" w:themeColor="accent1" w:themeShade="7F"/>
    </w:rPr>
  </w:style>
  <w:style w:type="paragraph" w:styleId="Heading8">
    <w:name w:val="heading 8"/>
    <w:basedOn w:val="Normal"/>
    <w:next w:val="Normal"/>
    <w:link w:val="Heading8Char"/>
    <w:uiPriority w:val="9"/>
    <w:semiHidden/>
    <w:unhideWhenUsed/>
    <w:qFormat/>
    <w:rsid w:val="0043321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321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61CC"/>
    <w:rPr>
      <w:rFonts w:ascii="Paralucent Light" w:eastAsiaTheme="majorEastAsia" w:hAnsi="Paralucent Light" w:cstheme="majorBidi"/>
      <w:b/>
      <w:color w:val="0A5193"/>
      <w:sz w:val="40"/>
      <w:szCs w:val="39"/>
      <w:lang w:val="en-US"/>
    </w:rPr>
  </w:style>
  <w:style w:type="character" w:customStyle="1" w:styleId="Heading2Char">
    <w:name w:val="Heading 2 Char"/>
    <w:basedOn w:val="DefaultParagraphFont"/>
    <w:link w:val="Heading2"/>
    <w:uiPriority w:val="1"/>
    <w:rsid w:val="00237D66"/>
    <w:rPr>
      <w:rFonts w:eastAsiaTheme="majorEastAsia" w:cstheme="majorBidi"/>
      <w:b/>
      <w:bCs/>
      <w:sz w:val="28"/>
      <w:szCs w:val="28"/>
    </w:rPr>
  </w:style>
  <w:style w:type="character" w:customStyle="1" w:styleId="Heading3Char">
    <w:name w:val="Heading 3 Char"/>
    <w:basedOn w:val="DefaultParagraphFont"/>
    <w:link w:val="Heading3"/>
    <w:uiPriority w:val="2"/>
    <w:rsid w:val="006E61CC"/>
    <w:rPr>
      <w:rFonts w:ascii="Rubik Light" w:eastAsiaTheme="majorEastAsia" w:hAnsi="Rubik Light" w:cstheme="majorBidi"/>
      <w:b/>
      <w:color w:val="0A5193"/>
      <w:szCs w:val="24"/>
      <w:lang w:val="en-US"/>
    </w:rPr>
  </w:style>
  <w:style w:type="character" w:customStyle="1" w:styleId="Heading4Char">
    <w:name w:val="Heading 4 Char"/>
    <w:basedOn w:val="DefaultParagraphFont"/>
    <w:link w:val="Heading4"/>
    <w:uiPriority w:val="3"/>
    <w:rsid w:val="006E61CC"/>
    <w:rPr>
      <w:rFonts w:ascii="Rubik Light" w:eastAsiaTheme="majorEastAsia" w:hAnsi="Rubik Light" w:cstheme="majorBidi"/>
      <w:iCs/>
      <w:color w:val="0A5193"/>
      <w:lang w:val="en-US"/>
    </w:rPr>
  </w:style>
  <w:style w:type="character" w:customStyle="1" w:styleId="Heading5Char">
    <w:name w:val="Heading 5 Char"/>
    <w:basedOn w:val="DefaultParagraphFont"/>
    <w:link w:val="Heading5"/>
    <w:uiPriority w:val="9"/>
    <w:semiHidden/>
    <w:rsid w:val="00373D37"/>
    <w:rPr>
      <w:rFonts w:asciiTheme="majorHAnsi" w:eastAsiaTheme="majorEastAsia" w:hAnsiTheme="majorHAnsi" w:cstheme="majorBidi"/>
      <w:caps/>
      <w:color w:val="950C22" w:themeColor="accent1" w:themeShade="BF"/>
    </w:rPr>
  </w:style>
  <w:style w:type="character" w:customStyle="1" w:styleId="Heading6Char">
    <w:name w:val="Heading 6 Char"/>
    <w:basedOn w:val="DefaultParagraphFont"/>
    <w:link w:val="Heading6"/>
    <w:uiPriority w:val="9"/>
    <w:semiHidden/>
    <w:rsid w:val="00373D37"/>
    <w:rPr>
      <w:rFonts w:asciiTheme="majorHAnsi" w:eastAsiaTheme="majorEastAsia" w:hAnsiTheme="majorHAnsi" w:cstheme="majorBidi"/>
      <w:i/>
      <w:iCs/>
      <w:caps/>
      <w:color w:val="640816" w:themeColor="accent1" w:themeShade="80"/>
    </w:rPr>
  </w:style>
  <w:style w:type="character" w:customStyle="1" w:styleId="Heading7Char">
    <w:name w:val="Heading 7 Char"/>
    <w:basedOn w:val="DefaultParagraphFont"/>
    <w:link w:val="Heading7"/>
    <w:uiPriority w:val="9"/>
    <w:semiHidden/>
    <w:rsid w:val="0043321F"/>
    <w:rPr>
      <w:rFonts w:asciiTheme="majorHAnsi" w:eastAsiaTheme="majorEastAsia" w:hAnsiTheme="majorHAnsi" w:cstheme="majorBidi"/>
      <w:i/>
      <w:iCs/>
      <w:color w:val="630816" w:themeColor="accent1" w:themeShade="7F"/>
    </w:rPr>
  </w:style>
  <w:style w:type="character" w:customStyle="1" w:styleId="Heading8Char">
    <w:name w:val="Heading 8 Char"/>
    <w:basedOn w:val="DefaultParagraphFont"/>
    <w:link w:val="Heading8"/>
    <w:uiPriority w:val="9"/>
    <w:semiHidden/>
    <w:rsid w:val="004332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321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5E0B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BE9"/>
    <w:rPr>
      <w:rFonts w:ascii="Segoe UI" w:hAnsi="Segoe UI" w:cs="Segoe UI"/>
      <w:sz w:val="18"/>
      <w:szCs w:val="18"/>
    </w:rPr>
  </w:style>
  <w:style w:type="paragraph" w:styleId="Bibliography">
    <w:name w:val="Bibliography"/>
    <w:basedOn w:val="Normal"/>
    <w:next w:val="Normal"/>
    <w:uiPriority w:val="37"/>
    <w:semiHidden/>
    <w:unhideWhenUsed/>
    <w:rsid w:val="005E0BE9"/>
  </w:style>
  <w:style w:type="paragraph" w:styleId="BlockText">
    <w:name w:val="Block Text"/>
    <w:basedOn w:val="Normal"/>
    <w:uiPriority w:val="99"/>
    <w:semiHidden/>
    <w:unhideWhenUsed/>
    <w:rsid w:val="005E0BE9"/>
    <w:pPr>
      <w:pBdr>
        <w:top w:val="single" w:sz="2" w:space="10" w:color="C8102E" w:themeColor="accent1"/>
        <w:left w:val="single" w:sz="2" w:space="10" w:color="C8102E" w:themeColor="accent1"/>
        <w:bottom w:val="single" w:sz="2" w:space="10" w:color="C8102E" w:themeColor="accent1"/>
        <w:right w:val="single" w:sz="2" w:space="10" w:color="C8102E" w:themeColor="accent1"/>
      </w:pBdr>
      <w:ind w:left="1152" w:right="1152"/>
    </w:pPr>
    <w:rPr>
      <w:rFonts w:eastAsiaTheme="minorEastAsia"/>
      <w:i/>
      <w:iCs/>
      <w:color w:val="C8102E" w:themeColor="accent1"/>
    </w:rPr>
  </w:style>
  <w:style w:type="paragraph" w:styleId="BodyText">
    <w:name w:val="Body Text"/>
    <w:basedOn w:val="Normal"/>
    <w:link w:val="BodyTextChar"/>
    <w:uiPriority w:val="99"/>
    <w:semiHidden/>
    <w:unhideWhenUsed/>
    <w:rsid w:val="005E0BE9"/>
    <w:pPr>
      <w:spacing w:after="120"/>
    </w:pPr>
  </w:style>
  <w:style w:type="character" w:customStyle="1" w:styleId="BodyTextChar">
    <w:name w:val="Body Text Char"/>
    <w:basedOn w:val="DefaultParagraphFont"/>
    <w:link w:val="BodyText"/>
    <w:uiPriority w:val="99"/>
    <w:semiHidden/>
    <w:rsid w:val="005E0BE9"/>
  </w:style>
  <w:style w:type="paragraph" w:styleId="BodyText2">
    <w:name w:val="Body Text 2"/>
    <w:basedOn w:val="Normal"/>
    <w:link w:val="BodyText2Char"/>
    <w:uiPriority w:val="99"/>
    <w:semiHidden/>
    <w:unhideWhenUsed/>
    <w:rsid w:val="005E0BE9"/>
    <w:pPr>
      <w:spacing w:after="120" w:line="480" w:lineRule="auto"/>
    </w:pPr>
  </w:style>
  <w:style w:type="character" w:customStyle="1" w:styleId="BodyText2Char">
    <w:name w:val="Body Text 2 Char"/>
    <w:basedOn w:val="DefaultParagraphFont"/>
    <w:link w:val="BodyText2"/>
    <w:uiPriority w:val="99"/>
    <w:semiHidden/>
    <w:rsid w:val="005E0BE9"/>
  </w:style>
  <w:style w:type="paragraph" w:styleId="BodyText3">
    <w:name w:val="Body Text 3"/>
    <w:basedOn w:val="Normal"/>
    <w:link w:val="BodyText3Char"/>
    <w:uiPriority w:val="99"/>
    <w:semiHidden/>
    <w:unhideWhenUsed/>
    <w:rsid w:val="005E0BE9"/>
    <w:pPr>
      <w:spacing w:after="120"/>
    </w:pPr>
    <w:rPr>
      <w:sz w:val="16"/>
      <w:szCs w:val="16"/>
    </w:rPr>
  </w:style>
  <w:style w:type="character" w:customStyle="1" w:styleId="BodyText3Char">
    <w:name w:val="Body Text 3 Char"/>
    <w:basedOn w:val="DefaultParagraphFont"/>
    <w:link w:val="BodyText3"/>
    <w:uiPriority w:val="99"/>
    <w:semiHidden/>
    <w:rsid w:val="005E0BE9"/>
    <w:rPr>
      <w:sz w:val="16"/>
      <w:szCs w:val="16"/>
    </w:rPr>
  </w:style>
  <w:style w:type="paragraph" w:styleId="BodyTextFirstIndent">
    <w:name w:val="Body Text First Indent"/>
    <w:basedOn w:val="BodyText"/>
    <w:link w:val="BodyTextFirstIndentChar"/>
    <w:uiPriority w:val="99"/>
    <w:semiHidden/>
    <w:unhideWhenUsed/>
    <w:rsid w:val="005E0BE9"/>
    <w:pPr>
      <w:spacing w:after="60"/>
      <w:ind w:firstLine="360"/>
    </w:pPr>
  </w:style>
  <w:style w:type="character" w:customStyle="1" w:styleId="BodyTextFirstIndentChar">
    <w:name w:val="Body Text First Indent Char"/>
    <w:basedOn w:val="BodyTextChar"/>
    <w:link w:val="BodyTextFirstIndent"/>
    <w:uiPriority w:val="99"/>
    <w:semiHidden/>
    <w:rsid w:val="005E0BE9"/>
  </w:style>
  <w:style w:type="paragraph" w:styleId="BodyTextIndent">
    <w:name w:val="Body Text Indent"/>
    <w:basedOn w:val="Normal"/>
    <w:link w:val="BodyTextIndentChar"/>
    <w:uiPriority w:val="99"/>
    <w:semiHidden/>
    <w:unhideWhenUsed/>
    <w:rsid w:val="005E0BE9"/>
    <w:pPr>
      <w:spacing w:after="120"/>
      <w:ind w:left="283"/>
    </w:pPr>
  </w:style>
  <w:style w:type="character" w:customStyle="1" w:styleId="BodyTextIndentChar">
    <w:name w:val="Body Text Indent Char"/>
    <w:basedOn w:val="DefaultParagraphFont"/>
    <w:link w:val="BodyTextIndent"/>
    <w:uiPriority w:val="99"/>
    <w:semiHidden/>
    <w:rsid w:val="005E0BE9"/>
  </w:style>
  <w:style w:type="paragraph" w:styleId="BodyTextFirstIndent2">
    <w:name w:val="Body Text First Indent 2"/>
    <w:basedOn w:val="BodyTextIndent"/>
    <w:link w:val="BodyTextFirstIndent2Char"/>
    <w:uiPriority w:val="99"/>
    <w:semiHidden/>
    <w:unhideWhenUsed/>
    <w:rsid w:val="005E0BE9"/>
    <w:pPr>
      <w:spacing w:after="60"/>
      <w:ind w:left="360" w:firstLine="360"/>
    </w:pPr>
  </w:style>
  <w:style w:type="character" w:customStyle="1" w:styleId="BodyTextFirstIndent2Char">
    <w:name w:val="Body Text First Indent 2 Char"/>
    <w:basedOn w:val="BodyTextIndentChar"/>
    <w:link w:val="BodyTextFirstIndent2"/>
    <w:uiPriority w:val="99"/>
    <w:semiHidden/>
    <w:rsid w:val="005E0BE9"/>
  </w:style>
  <w:style w:type="paragraph" w:styleId="BodyTextIndent2">
    <w:name w:val="Body Text Indent 2"/>
    <w:basedOn w:val="Normal"/>
    <w:link w:val="BodyTextIndent2Char"/>
    <w:uiPriority w:val="99"/>
    <w:semiHidden/>
    <w:unhideWhenUsed/>
    <w:rsid w:val="005E0BE9"/>
    <w:pPr>
      <w:spacing w:after="120" w:line="480" w:lineRule="auto"/>
      <w:ind w:left="283"/>
    </w:pPr>
  </w:style>
  <w:style w:type="character" w:customStyle="1" w:styleId="BodyTextIndent2Char">
    <w:name w:val="Body Text Indent 2 Char"/>
    <w:basedOn w:val="DefaultParagraphFont"/>
    <w:link w:val="BodyTextIndent2"/>
    <w:uiPriority w:val="99"/>
    <w:semiHidden/>
    <w:rsid w:val="005E0BE9"/>
  </w:style>
  <w:style w:type="paragraph" w:styleId="BodyTextIndent3">
    <w:name w:val="Body Text Indent 3"/>
    <w:basedOn w:val="Normal"/>
    <w:link w:val="BodyTextIndent3Char"/>
    <w:uiPriority w:val="99"/>
    <w:semiHidden/>
    <w:unhideWhenUsed/>
    <w:rsid w:val="005E0BE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E0BE9"/>
    <w:rPr>
      <w:sz w:val="16"/>
      <w:szCs w:val="16"/>
    </w:rPr>
  </w:style>
  <w:style w:type="paragraph" w:customStyle="1" w:styleId="Bullets">
    <w:name w:val="Bullets"/>
    <w:basedOn w:val="Normal"/>
    <w:uiPriority w:val="4"/>
    <w:qFormat/>
    <w:rsid w:val="00E457E0"/>
    <w:pPr>
      <w:numPr>
        <w:numId w:val="13"/>
      </w:numPr>
    </w:pPr>
    <w:rPr>
      <w:lang w:eastAsia="en-AU"/>
    </w:rPr>
  </w:style>
  <w:style w:type="paragraph" w:customStyle="1" w:styleId="Bullets2">
    <w:name w:val="Bullets 2"/>
    <w:basedOn w:val="Bullets"/>
    <w:uiPriority w:val="4"/>
    <w:qFormat/>
    <w:rsid w:val="00E457E0"/>
    <w:pPr>
      <w:numPr>
        <w:ilvl w:val="1"/>
      </w:numPr>
    </w:pPr>
    <w:rPr>
      <w:rFonts w:cs="Times New Roman"/>
    </w:rPr>
  </w:style>
  <w:style w:type="paragraph" w:styleId="Caption">
    <w:name w:val="caption"/>
    <w:basedOn w:val="Normal"/>
    <w:next w:val="Normal"/>
    <w:uiPriority w:val="4"/>
    <w:qFormat/>
    <w:rsid w:val="00E457E0"/>
    <w:rPr>
      <w:iCs/>
      <w:szCs w:val="18"/>
    </w:rPr>
  </w:style>
  <w:style w:type="paragraph" w:styleId="Closing">
    <w:name w:val="Closing"/>
    <w:basedOn w:val="Normal"/>
    <w:link w:val="ClosingChar"/>
    <w:uiPriority w:val="99"/>
    <w:semiHidden/>
    <w:unhideWhenUsed/>
    <w:rsid w:val="005E0BE9"/>
    <w:pPr>
      <w:spacing w:line="240" w:lineRule="auto"/>
      <w:ind w:left="4252"/>
    </w:pPr>
  </w:style>
  <w:style w:type="character" w:customStyle="1" w:styleId="ClosingChar">
    <w:name w:val="Closing Char"/>
    <w:basedOn w:val="DefaultParagraphFont"/>
    <w:link w:val="Closing"/>
    <w:uiPriority w:val="99"/>
    <w:semiHidden/>
    <w:rsid w:val="005E0BE9"/>
  </w:style>
  <w:style w:type="paragraph" w:styleId="CommentText">
    <w:name w:val="annotation text"/>
    <w:basedOn w:val="Normal"/>
    <w:link w:val="CommentTextChar"/>
    <w:uiPriority w:val="99"/>
    <w:semiHidden/>
    <w:unhideWhenUsed/>
    <w:rsid w:val="005E0BE9"/>
    <w:pPr>
      <w:spacing w:line="240" w:lineRule="auto"/>
    </w:pPr>
    <w:rPr>
      <w:sz w:val="20"/>
      <w:szCs w:val="20"/>
    </w:rPr>
  </w:style>
  <w:style w:type="character" w:customStyle="1" w:styleId="CommentTextChar">
    <w:name w:val="Comment Text Char"/>
    <w:basedOn w:val="DefaultParagraphFont"/>
    <w:link w:val="CommentText"/>
    <w:uiPriority w:val="99"/>
    <w:semiHidden/>
    <w:rsid w:val="005E0BE9"/>
    <w:rPr>
      <w:sz w:val="20"/>
      <w:szCs w:val="20"/>
    </w:rPr>
  </w:style>
  <w:style w:type="paragraph" w:styleId="CommentSubject">
    <w:name w:val="annotation subject"/>
    <w:basedOn w:val="CommentText"/>
    <w:next w:val="CommentText"/>
    <w:link w:val="CommentSubjectChar"/>
    <w:uiPriority w:val="99"/>
    <w:semiHidden/>
    <w:unhideWhenUsed/>
    <w:rsid w:val="005E0BE9"/>
    <w:rPr>
      <w:b/>
      <w:bCs/>
    </w:rPr>
  </w:style>
  <w:style w:type="character" w:customStyle="1" w:styleId="CommentSubjectChar">
    <w:name w:val="Comment Subject Char"/>
    <w:basedOn w:val="CommentTextChar"/>
    <w:link w:val="CommentSubject"/>
    <w:uiPriority w:val="99"/>
    <w:semiHidden/>
    <w:rsid w:val="005E0BE9"/>
    <w:rPr>
      <w:b/>
      <w:bCs/>
      <w:sz w:val="20"/>
      <w:szCs w:val="20"/>
    </w:rPr>
  </w:style>
  <w:style w:type="paragraph" w:styleId="Date">
    <w:name w:val="Date"/>
    <w:basedOn w:val="Normal"/>
    <w:next w:val="Normal"/>
    <w:link w:val="DateChar"/>
    <w:uiPriority w:val="99"/>
    <w:semiHidden/>
    <w:unhideWhenUsed/>
    <w:rsid w:val="005E0BE9"/>
  </w:style>
  <w:style w:type="character" w:customStyle="1" w:styleId="DateChar">
    <w:name w:val="Date Char"/>
    <w:basedOn w:val="DefaultParagraphFont"/>
    <w:link w:val="Date"/>
    <w:uiPriority w:val="99"/>
    <w:semiHidden/>
    <w:rsid w:val="005E0BE9"/>
  </w:style>
  <w:style w:type="paragraph" w:styleId="DocumentMap">
    <w:name w:val="Document Map"/>
    <w:basedOn w:val="Normal"/>
    <w:link w:val="DocumentMapChar"/>
    <w:uiPriority w:val="99"/>
    <w:semiHidden/>
    <w:unhideWhenUsed/>
    <w:rsid w:val="005E0BE9"/>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E0BE9"/>
    <w:rPr>
      <w:rFonts w:ascii="Segoe UI" w:hAnsi="Segoe UI" w:cs="Segoe UI"/>
      <w:sz w:val="16"/>
      <w:szCs w:val="16"/>
    </w:rPr>
  </w:style>
  <w:style w:type="paragraph" w:styleId="E-mailSignature">
    <w:name w:val="E-mail Signature"/>
    <w:basedOn w:val="Normal"/>
    <w:link w:val="E-mailSignatureChar"/>
    <w:uiPriority w:val="99"/>
    <w:semiHidden/>
    <w:unhideWhenUsed/>
    <w:rsid w:val="005E0BE9"/>
    <w:pPr>
      <w:spacing w:line="240" w:lineRule="auto"/>
    </w:pPr>
  </w:style>
  <w:style w:type="character" w:customStyle="1" w:styleId="E-mailSignatureChar">
    <w:name w:val="E-mail Signature Char"/>
    <w:basedOn w:val="DefaultParagraphFont"/>
    <w:link w:val="E-mailSignature"/>
    <w:uiPriority w:val="99"/>
    <w:semiHidden/>
    <w:rsid w:val="005E0BE9"/>
  </w:style>
  <w:style w:type="character" w:styleId="Emphasis">
    <w:name w:val="Emphasis"/>
    <w:basedOn w:val="DefaultParagraphFont"/>
    <w:uiPriority w:val="20"/>
    <w:semiHidden/>
    <w:qFormat/>
    <w:rsid w:val="0043321F"/>
    <w:rPr>
      <w:b/>
      <w:i/>
      <w:iCs/>
    </w:rPr>
  </w:style>
  <w:style w:type="paragraph" w:styleId="EndnoteText">
    <w:name w:val="endnote text"/>
    <w:basedOn w:val="Normal"/>
    <w:link w:val="EndnoteTextChar"/>
    <w:uiPriority w:val="99"/>
    <w:semiHidden/>
    <w:unhideWhenUsed/>
    <w:rsid w:val="005E0BE9"/>
    <w:pPr>
      <w:spacing w:line="240" w:lineRule="auto"/>
    </w:pPr>
    <w:rPr>
      <w:sz w:val="20"/>
      <w:szCs w:val="20"/>
    </w:rPr>
  </w:style>
  <w:style w:type="character" w:customStyle="1" w:styleId="EndnoteTextChar">
    <w:name w:val="Endnote Text Char"/>
    <w:basedOn w:val="DefaultParagraphFont"/>
    <w:link w:val="EndnoteText"/>
    <w:uiPriority w:val="99"/>
    <w:semiHidden/>
    <w:rsid w:val="005E0BE9"/>
    <w:rPr>
      <w:sz w:val="20"/>
      <w:szCs w:val="20"/>
    </w:rPr>
  </w:style>
  <w:style w:type="paragraph" w:styleId="EnvelopeAddress">
    <w:name w:val="envelope address"/>
    <w:basedOn w:val="Normal"/>
    <w:uiPriority w:val="99"/>
    <w:semiHidden/>
    <w:unhideWhenUsed/>
    <w:rsid w:val="005E0BE9"/>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E0BE9"/>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rsid w:val="002010DB"/>
    <w:pPr>
      <w:tabs>
        <w:tab w:val="center" w:pos="4513"/>
        <w:tab w:val="right" w:pos="9026"/>
      </w:tabs>
      <w:spacing w:line="240" w:lineRule="auto"/>
    </w:pPr>
    <w:rPr>
      <w:sz w:val="16"/>
    </w:rPr>
  </w:style>
  <w:style w:type="character" w:customStyle="1" w:styleId="FooterChar">
    <w:name w:val="Footer Char"/>
    <w:basedOn w:val="DefaultParagraphFont"/>
    <w:link w:val="Footer"/>
    <w:uiPriority w:val="99"/>
    <w:rsid w:val="002010DB"/>
    <w:rPr>
      <w:rFonts w:ascii="Rubik Light" w:hAnsi="Rubik Light"/>
      <w:sz w:val="16"/>
    </w:rPr>
  </w:style>
  <w:style w:type="paragraph" w:styleId="FootnoteText">
    <w:name w:val="footnote text"/>
    <w:basedOn w:val="Normal"/>
    <w:link w:val="FootnoteTextChar"/>
    <w:uiPriority w:val="99"/>
    <w:semiHidden/>
    <w:unhideWhenUsed/>
    <w:rsid w:val="005E0BE9"/>
    <w:pPr>
      <w:spacing w:line="240" w:lineRule="auto"/>
    </w:pPr>
    <w:rPr>
      <w:sz w:val="20"/>
      <w:szCs w:val="20"/>
    </w:rPr>
  </w:style>
  <w:style w:type="character" w:customStyle="1" w:styleId="FootnoteTextChar">
    <w:name w:val="Footnote Text Char"/>
    <w:basedOn w:val="DefaultParagraphFont"/>
    <w:link w:val="FootnoteText"/>
    <w:uiPriority w:val="99"/>
    <w:semiHidden/>
    <w:rsid w:val="005E0BE9"/>
    <w:rPr>
      <w:sz w:val="20"/>
      <w:szCs w:val="20"/>
    </w:rPr>
  </w:style>
  <w:style w:type="paragraph" w:customStyle="1" w:styleId="Frontcoverheader">
    <w:name w:val="Front cover header"/>
    <w:uiPriority w:val="5"/>
    <w:qFormat/>
    <w:rsid w:val="00A54041"/>
    <w:pPr>
      <w:spacing w:before="156" w:line="384" w:lineRule="auto"/>
    </w:pPr>
    <w:rPr>
      <w:rFonts w:ascii="Rubik Medium" w:eastAsiaTheme="majorEastAsia" w:hAnsi="Rubik Medium" w:cstheme="majorBidi"/>
      <w:sz w:val="26"/>
      <w:szCs w:val="26"/>
    </w:rPr>
  </w:style>
  <w:style w:type="table" w:customStyle="1" w:styleId="TableGridLight1">
    <w:name w:val="Table Grid Light1"/>
    <w:basedOn w:val="TableNormal"/>
    <w:uiPriority w:val="40"/>
    <w:rsid w:val="005E0B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r2-FrontPage">
    <w:name w:val="Header 2 - Front Page"/>
    <w:basedOn w:val="Heading2"/>
    <w:next w:val="Normal"/>
    <w:link w:val="Header2-FrontPageChar"/>
    <w:uiPriority w:val="5"/>
    <w:rsid w:val="00E80A83"/>
    <w:pPr>
      <w:numPr>
        <w:numId w:val="0"/>
      </w:numPr>
    </w:pPr>
  </w:style>
  <w:style w:type="character" w:customStyle="1" w:styleId="Header2-FrontPageChar">
    <w:name w:val="Header 2 - Front Page Char"/>
    <w:basedOn w:val="Heading2Char"/>
    <w:link w:val="Header2-FrontPage"/>
    <w:uiPriority w:val="5"/>
    <w:rsid w:val="00E80A83"/>
    <w:rPr>
      <w:rFonts w:ascii="Arial" w:eastAsiaTheme="majorEastAsia" w:hAnsi="Arial" w:cstheme="majorBidi"/>
      <w:b/>
      <w:bCs/>
      <w:sz w:val="26"/>
      <w:szCs w:val="26"/>
    </w:rPr>
  </w:style>
  <w:style w:type="paragraph" w:styleId="HTMLAddress">
    <w:name w:val="HTML Address"/>
    <w:basedOn w:val="Normal"/>
    <w:link w:val="HTMLAddressChar"/>
    <w:uiPriority w:val="99"/>
    <w:semiHidden/>
    <w:unhideWhenUsed/>
    <w:rsid w:val="005E0BE9"/>
    <w:pPr>
      <w:spacing w:line="240" w:lineRule="auto"/>
    </w:pPr>
    <w:rPr>
      <w:i/>
      <w:iCs/>
    </w:rPr>
  </w:style>
  <w:style w:type="character" w:customStyle="1" w:styleId="HTMLAddressChar">
    <w:name w:val="HTML Address Char"/>
    <w:basedOn w:val="DefaultParagraphFont"/>
    <w:link w:val="HTMLAddress"/>
    <w:uiPriority w:val="99"/>
    <w:semiHidden/>
    <w:rsid w:val="005E0BE9"/>
    <w:rPr>
      <w:i/>
      <w:iCs/>
    </w:rPr>
  </w:style>
  <w:style w:type="paragraph" w:styleId="HTMLPreformatted">
    <w:name w:val="HTML Preformatted"/>
    <w:basedOn w:val="Normal"/>
    <w:link w:val="HTMLPreformattedChar"/>
    <w:uiPriority w:val="99"/>
    <w:semiHidden/>
    <w:unhideWhenUsed/>
    <w:rsid w:val="005E0BE9"/>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E0BE9"/>
    <w:rPr>
      <w:rFonts w:ascii="Consolas" w:hAnsi="Consolas"/>
      <w:sz w:val="20"/>
      <w:szCs w:val="20"/>
    </w:rPr>
  </w:style>
  <w:style w:type="character" w:styleId="Hyperlink">
    <w:name w:val="Hyperlink"/>
    <w:basedOn w:val="DefaultParagraphFont"/>
    <w:uiPriority w:val="99"/>
    <w:unhideWhenUsed/>
    <w:rsid w:val="00B92054"/>
    <w:rPr>
      <w:rFonts w:ascii="Rubik Light" w:hAnsi="Rubik Light"/>
      <w:color w:val="000000" w:themeColor="text1"/>
      <w:sz w:val="22"/>
      <w:u w:val="single"/>
      <w:lang w:eastAsia="en-AU"/>
    </w:rPr>
  </w:style>
  <w:style w:type="paragraph" w:styleId="Index1">
    <w:name w:val="index 1"/>
    <w:basedOn w:val="Normal"/>
    <w:next w:val="Normal"/>
    <w:uiPriority w:val="99"/>
    <w:semiHidden/>
    <w:unhideWhenUsed/>
    <w:rsid w:val="005E0BE9"/>
    <w:pPr>
      <w:spacing w:line="240" w:lineRule="auto"/>
      <w:ind w:left="220" w:hanging="220"/>
    </w:pPr>
  </w:style>
  <w:style w:type="paragraph" w:styleId="Index2">
    <w:name w:val="index 2"/>
    <w:basedOn w:val="Normal"/>
    <w:next w:val="Normal"/>
    <w:uiPriority w:val="99"/>
    <w:semiHidden/>
    <w:unhideWhenUsed/>
    <w:rsid w:val="005E0BE9"/>
    <w:pPr>
      <w:spacing w:line="240" w:lineRule="auto"/>
      <w:ind w:left="440" w:hanging="220"/>
    </w:pPr>
  </w:style>
  <w:style w:type="paragraph" w:styleId="Index3">
    <w:name w:val="index 3"/>
    <w:basedOn w:val="Normal"/>
    <w:next w:val="Normal"/>
    <w:uiPriority w:val="99"/>
    <w:semiHidden/>
    <w:unhideWhenUsed/>
    <w:rsid w:val="005E0BE9"/>
    <w:pPr>
      <w:spacing w:line="240" w:lineRule="auto"/>
      <w:ind w:left="660" w:hanging="220"/>
    </w:pPr>
  </w:style>
  <w:style w:type="paragraph" w:styleId="Index4">
    <w:name w:val="index 4"/>
    <w:basedOn w:val="Normal"/>
    <w:next w:val="Normal"/>
    <w:uiPriority w:val="99"/>
    <w:semiHidden/>
    <w:unhideWhenUsed/>
    <w:rsid w:val="005E0BE9"/>
    <w:pPr>
      <w:spacing w:line="240" w:lineRule="auto"/>
      <w:ind w:left="880" w:hanging="220"/>
    </w:pPr>
  </w:style>
  <w:style w:type="paragraph" w:styleId="Index5">
    <w:name w:val="index 5"/>
    <w:basedOn w:val="Normal"/>
    <w:next w:val="Normal"/>
    <w:uiPriority w:val="99"/>
    <w:semiHidden/>
    <w:unhideWhenUsed/>
    <w:rsid w:val="005E0BE9"/>
    <w:pPr>
      <w:spacing w:line="240" w:lineRule="auto"/>
      <w:ind w:left="1100" w:hanging="220"/>
    </w:pPr>
  </w:style>
  <w:style w:type="paragraph" w:styleId="Index6">
    <w:name w:val="index 6"/>
    <w:basedOn w:val="Normal"/>
    <w:next w:val="Normal"/>
    <w:uiPriority w:val="99"/>
    <w:semiHidden/>
    <w:unhideWhenUsed/>
    <w:rsid w:val="005E0BE9"/>
    <w:pPr>
      <w:spacing w:line="240" w:lineRule="auto"/>
      <w:ind w:left="1320" w:hanging="220"/>
    </w:pPr>
  </w:style>
  <w:style w:type="paragraph" w:styleId="Index7">
    <w:name w:val="index 7"/>
    <w:basedOn w:val="Normal"/>
    <w:next w:val="Normal"/>
    <w:uiPriority w:val="99"/>
    <w:semiHidden/>
    <w:unhideWhenUsed/>
    <w:rsid w:val="005E0BE9"/>
    <w:pPr>
      <w:spacing w:line="240" w:lineRule="auto"/>
      <w:ind w:left="1540" w:hanging="220"/>
    </w:pPr>
  </w:style>
  <w:style w:type="paragraph" w:styleId="Index8">
    <w:name w:val="index 8"/>
    <w:basedOn w:val="Normal"/>
    <w:next w:val="Normal"/>
    <w:uiPriority w:val="99"/>
    <w:semiHidden/>
    <w:unhideWhenUsed/>
    <w:rsid w:val="005E0BE9"/>
    <w:pPr>
      <w:spacing w:line="240" w:lineRule="auto"/>
      <w:ind w:left="1760" w:hanging="220"/>
    </w:pPr>
  </w:style>
  <w:style w:type="paragraph" w:styleId="Index9">
    <w:name w:val="index 9"/>
    <w:basedOn w:val="Normal"/>
    <w:next w:val="Normal"/>
    <w:uiPriority w:val="99"/>
    <w:semiHidden/>
    <w:unhideWhenUsed/>
    <w:rsid w:val="005E0BE9"/>
    <w:pPr>
      <w:spacing w:line="240" w:lineRule="auto"/>
      <w:ind w:left="1980" w:hanging="220"/>
    </w:pPr>
  </w:style>
  <w:style w:type="paragraph" w:styleId="IndexHeading">
    <w:name w:val="index heading"/>
    <w:basedOn w:val="Normal"/>
    <w:next w:val="Index1"/>
    <w:uiPriority w:val="99"/>
    <w:semiHidden/>
    <w:unhideWhenUsed/>
    <w:rsid w:val="005E0BE9"/>
    <w:rPr>
      <w:rFonts w:asciiTheme="majorHAnsi" w:eastAsiaTheme="majorEastAsia" w:hAnsiTheme="majorHAnsi" w:cstheme="majorBidi"/>
      <w:b/>
      <w:bCs/>
    </w:rPr>
  </w:style>
  <w:style w:type="character" w:styleId="IntenseReference">
    <w:name w:val="Intense Reference"/>
    <w:basedOn w:val="DefaultParagraphFont"/>
    <w:uiPriority w:val="32"/>
    <w:semiHidden/>
    <w:qFormat/>
    <w:rsid w:val="0043321F"/>
    <w:rPr>
      <w:rFonts w:asciiTheme="minorHAnsi" w:hAnsiTheme="minorHAnsi"/>
      <w:b/>
      <w:bCs/>
      <w:smallCaps/>
      <w:color w:val="C8102E" w:themeColor="accent1"/>
      <w:spacing w:val="5"/>
      <w:sz w:val="22"/>
    </w:rPr>
  </w:style>
  <w:style w:type="paragraph" w:styleId="List">
    <w:name w:val="List"/>
    <w:basedOn w:val="Normal"/>
    <w:uiPriority w:val="99"/>
    <w:semiHidden/>
    <w:unhideWhenUsed/>
    <w:rsid w:val="005E0BE9"/>
    <w:pPr>
      <w:ind w:left="283" w:hanging="283"/>
      <w:contextualSpacing/>
    </w:pPr>
  </w:style>
  <w:style w:type="paragraph" w:styleId="List2">
    <w:name w:val="List 2"/>
    <w:basedOn w:val="Normal"/>
    <w:uiPriority w:val="99"/>
    <w:semiHidden/>
    <w:unhideWhenUsed/>
    <w:rsid w:val="005E0BE9"/>
    <w:pPr>
      <w:ind w:left="566" w:hanging="283"/>
      <w:contextualSpacing/>
    </w:pPr>
  </w:style>
  <w:style w:type="paragraph" w:styleId="List3">
    <w:name w:val="List 3"/>
    <w:basedOn w:val="Normal"/>
    <w:uiPriority w:val="99"/>
    <w:semiHidden/>
    <w:unhideWhenUsed/>
    <w:rsid w:val="005E0BE9"/>
    <w:pPr>
      <w:ind w:left="849" w:hanging="283"/>
      <w:contextualSpacing/>
    </w:pPr>
  </w:style>
  <w:style w:type="paragraph" w:styleId="List4">
    <w:name w:val="List 4"/>
    <w:basedOn w:val="Normal"/>
    <w:uiPriority w:val="99"/>
    <w:semiHidden/>
    <w:unhideWhenUsed/>
    <w:rsid w:val="005E0BE9"/>
    <w:pPr>
      <w:ind w:left="1132" w:hanging="283"/>
      <w:contextualSpacing/>
    </w:pPr>
  </w:style>
  <w:style w:type="paragraph" w:styleId="List5">
    <w:name w:val="List 5"/>
    <w:basedOn w:val="Normal"/>
    <w:uiPriority w:val="99"/>
    <w:semiHidden/>
    <w:unhideWhenUsed/>
    <w:rsid w:val="005E0BE9"/>
    <w:pPr>
      <w:ind w:left="1415" w:hanging="283"/>
      <w:contextualSpacing/>
    </w:pPr>
  </w:style>
  <w:style w:type="paragraph" w:styleId="ListBullet">
    <w:name w:val="List Bullet"/>
    <w:basedOn w:val="Normal"/>
    <w:uiPriority w:val="99"/>
    <w:semiHidden/>
    <w:unhideWhenUsed/>
    <w:rsid w:val="005E0BE9"/>
    <w:pPr>
      <w:numPr>
        <w:numId w:val="1"/>
      </w:numPr>
      <w:contextualSpacing/>
    </w:pPr>
  </w:style>
  <w:style w:type="paragraph" w:styleId="ListBullet2">
    <w:name w:val="List Bullet 2"/>
    <w:basedOn w:val="Normal"/>
    <w:uiPriority w:val="99"/>
    <w:semiHidden/>
    <w:unhideWhenUsed/>
    <w:rsid w:val="005E0BE9"/>
    <w:pPr>
      <w:numPr>
        <w:numId w:val="2"/>
      </w:numPr>
      <w:contextualSpacing/>
    </w:pPr>
  </w:style>
  <w:style w:type="paragraph" w:styleId="ListBullet3">
    <w:name w:val="List Bullet 3"/>
    <w:basedOn w:val="Normal"/>
    <w:uiPriority w:val="99"/>
    <w:semiHidden/>
    <w:unhideWhenUsed/>
    <w:rsid w:val="005E0BE9"/>
    <w:pPr>
      <w:numPr>
        <w:numId w:val="3"/>
      </w:numPr>
      <w:contextualSpacing/>
    </w:pPr>
  </w:style>
  <w:style w:type="paragraph" w:styleId="ListBullet4">
    <w:name w:val="List Bullet 4"/>
    <w:basedOn w:val="Normal"/>
    <w:uiPriority w:val="99"/>
    <w:semiHidden/>
    <w:unhideWhenUsed/>
    <w:rsid w:val="005E0BE9"/>
    <w:pPr>
      <w:numPr>
        <w:numId w:val="4"/>
      </w:numPr>
      <w:contextualSpacing/>
    </w:pPr>
  </w:style>
  <w:style w:type="paragraph" w:styleId="ListBullet5">
    <w:name w:val="List Bullet 5"/>
    <w:basedOn w:val="Normal"/>
    <w:uiPriority w:val="99"/>
    <w:semiHidden/>
    <w:unhideWhenUsed/>
    <w:rsid w:val="005E0BE9"/>
    <w:pPr>
      <w:numPr>
        <w:numId w:val="5"/>
      </w:numPr>
      <w:contextualSpacing/>
    </w:pPr>
  </w:style>
  <w:style w:type="paragraph" w:styleId="ListContinue">
    <w:name w:val="List Continue"/>
    <w:basedOn w:val="Normal"/>
    <w:uiPriority w:val="99"/>
    <w:semiHidden/>
    <w:unhideWhenUsed/>
    <w:rsid w:val="005E0BE9"/>
    <w:pPr>
      <w:spacing w:after="120"/>
      <w:ind w:left="283"/>
      <w:contextualSpacing/>
    </w:pPr>
  </w:style>
  <w:style w:type="paragraph" w:styleId="ListContinue2">
    <w:name w:val="List Continue 2"/>
    <w:basedOn w:val="Normal"/>
    <w:uiPriority w:val="99"/>
    <w:semiHidden/>
    <w:unhideWhenUsed/>
    <w:rsid w:val="005E0BE9"/>
    <w:pPr>
      <w:spacing w:after="120"/>
      <w:ind w:left="566"/>
      <w:contextualSpacing/>
    </w:pPr>
  </w:style>
  <w:style w:type="paragraph" w:styleId="ListContinue3">
    <w:name w:val="List Continue 3"/>
    <w:basedOn w:val="Normal"/>
    <w:uiPriority w:val="99"/>
    <w:semiHidden/>
    <w:unhideWhenUsed/>
    <w:rsid w:val="005E0BE9"/>
    <w:pPr>
      <w:spacing w:after="120"/>
      <w:ind w:left="849"/>
      <w:contextualSpacing/>
    </w:pPr>
  </w:style>
  <w:style w:type="paragraph" w:styleId="ListContinue4">
    <w:name w:val="List Continue 4"/>
    <w:basedOn w:val="Normal"/>
    <w:uiPriority w:val="99"/>
    <w:semiHidden/>
    <w:unhideWhenUsed/>
    <w:rsid w:val="005E0BE9"/>
    <w:pPr>
      <w:spacing w:after="120"/>
      <w:ind w:left="1132"/>
      <w:contextualSpacing/>
    </w:pPr>
  </w:style>
  <w:style w:type="paragraph" w:styleId="ListContinue5">
    <w:name w:val="List Continue 5"/>
    <w:basedOn w:val="Normal"/>
    <w:uiPriority w:val="99"/>
    <w:semiHidden/>
    <w:unhideWhenUsed/>
    <w:rsid w:val="005E0BE9"/>
    <w:pPr>
      <w:spacing w:after="120"/>
      <w:ind w:left="1415"/>
      <w:contextualSpacing/>
    </w:pPr>
  </w:style>
  <w:style w:type="paragraph" w:styleId="ListNumber">
    <w:name w:val="List Number"/>
    <w:basedOn w:val="Normal"/>
    <w:uiPriority w:val="99"/>
    <w:semiHidden/>
    <w:unhideWhenUsed/>
    <w:rsid w:val="005E0BE9"/>
    <w:pPr>
      <w:numPr>
        <w:numId w:val="6"/>
      </w:numPr>
      <w:contextualSpacing/>
    </w:pPr>
  </w:style>
  <w:style w:type="paragraph" w:styleId="ListNumber2">
    <w:name w:val="List Number 2"/>
    <w:basedOn w:val="Normal"/>
    <w:uiPriority w:val="99"/>
    <w:semiHidden/>
    <w:unhideWhenUsed/>
    <w:rsid w:val="005E0BE9"/>
    <w:pPr>
      <w:numPr>
        <w:numId w:val="7"/>
      </w:numPr>
      <w:contextualSpacing/>
    </w:pPr>
  </w:style>
  <w:style w:type="paragraph" w:styleId="ListNumber3">
    <w:name w:val="List Number 3"/>
    <w:basedOn w:val="Normal"/>
    <w:uiPriority w:val="99"/>
    <w:semiHidden/>
    <w:unhideWhenUsed/>
    <w:rsid w:val="005E0BE9"/>
    <w:pPr>
      <w:numPr>
        <w:numId w:val="8"/>
      </w:numPr>
      <w:contextualSpacing/>
    </w:pPr>
  </w:style>
  <w:style w:type="paragraph" w:styleId="ListNumber4">
    <w:name w:val="List Number 4"/>
    <w:basedOn w:val="Normal"/>
    <w:uiPriority w:val="99"/>
    <w:semiHidden/>
    <w:unhideWhenUsed/>
    <w:rsid w:val="005E0BE9"/>
    <w:pPr>
      <w:numPr>
        <w:numId w:val="9"/>
      </w:numPr>
      <w:contextualSpacing/>
    </w:pPr>
  </w:style>
  <w:style w:type="paragraph" w:styleId="ListNumber5">
    <w:name w:val="List Number 5"/>
    <w:basedOn w:val="Normal"/>
    <w:uiPriority w:val="99"/>
    <w:semiHidden/>
    <w:unhideWhenUsed/>
    <w:rsid w:val="005E0BE9"/>
    <w:pPr>
      <w:numPr>
        <w:numId w:val="10"/>
      </w:numPr>
      <w:contextualSpacing/>
    </w:pPr>
  </w:style>
  <w:style w:type="paragraph" w:styleId="ListParagraph">
    <w:name w:val="List Paragraph"/>
    <w:aliases w:val="Numbered List Paragraph"/>
    <w:basedOn w:val="Normal"/>
    <w:uiPriority w:val="3"/>
    <w:qFormat/>
    <w:rsid w:val="00B57E56"/>
    <w:pPr>
      <w:numPr>
        <w:numId w:val="12"/>
      </w:numPr>
      <w:spacing w:after="130"/>
    </w:pPr>
  </w:style>
  <w:style w:type="paragraph" w:styleId="MacroText">
    <w:name w:val="macro"/>
    <w:link w:val="MacroTextChar"/>
    <w:uiPriority w:val="99"/>
    <w:semiHidden/>
    <w:unhideWhenUsed/>
    <w:rsid w:val="005E0BE9"/>
    <w:pPr>
      <w:tabs>
        <w:tab w:val="left" w:pos="480"/>
        <w:tab w:val="left" w:pos="960"/>
        <w:tab w:val="left" w:pos="1440"/>
        <w:tab w:val="left" w:pos="1920"/>
        <w:tab w:val="left" w:pos="2400"/>
        <w:tab w:val="left" w:pos="2880"/>
        <w:tab w:val="left" w:pos="3360"/>
        <w:tab w:val="left" w:pos="3840"/>
        <w:tab w:val="left" w:pos="4320"/>
      </w:tabs>
      <w:spacing w:before="20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E0BE9"/>
    <w:rPr>
      <w:rFonts w:ascii="Consolas" w:hAnsi="Consolas"/>
      <w:sz w:val="20"/>
      <w:szCs w:val="20"/>
    </w:rPr>
  </w:style>
  <w:style w:type="paragraph" w:styleId="MessageHeader">
    <w:name w:val="Message Header"/>
    <w:basedOn w:val="Normal"/>
    <w:link w:val="MessageHeaderChar"/>
    <w:uiPriority w:val="99"/>
    <w:semiHidden/>
    <w:unhideWhenUsed/>
    <w:rsid w:val="005E0BE9"/>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E0BE9"/>
    <w:rPr>
      <w:rFonts w:asciiTheme="majorHAnsi" w:eastAsiaTheme="majorEastAsia" w:hAnsiTheme="majorHAnsi" w:cstheme="majorBidi"/>
      <w:sz w:val="24"/>
      <w:szCs w:val="24"/>
      <w:shd w:val="pct20" w:color="auto" w:fill="auto"/>
    </w:rPr>
  </w:style>
  <w:style w:type="paragraph" w:styleId="NoSpacing">
    <w:name w:val="No Spacing"/>
    <w:uiPriority w:val="99"/>
    <w:qFormat/>
    <w:rsid w:val="00B57E56"/>
    <w:pPr>
      <w:spacing w:before="132" w:line="384" w:lineRule="auto"/>
    </w:pPr>
    <w:rPr>
      <w:rFonts w:ascii="Rubik Light" w:hAnsi="Rubik Light"/>
    </w:rPr>
  </w:style>
  <w:style w:type="paragraph" w:styleId="NormalWeb">
    <w:name w:val="Normal (Web)"/>
    <w:basedOn w:val="Normal"/>
    <w:uiPriority w:val="99"/>
    <w:semiHidden/>
    <w:unhideWhenUsed/>
    <w:rsid w:val="005E0BE9"/>
    <w:pPr>
      <w:spacing w:beforeAutospacing="1" w:after="100" w:afterAutospacing="1"/>
    </w:pPr>
    <w:rPr>
      <w:rFonts w:ascii="Times New Roman" w:eastAsia="Times New Roman" w:hAnsi="Times New Roman" w:cs="Times New Roman"/>
      <w:color w:val="auto"/>
      <w:sz w:val="24"/>
      <w:szCs w:val="24"/>
      <w:lang w:eastAsia="en-NZ"/>
    </w:rPr>
  </w:style>
  <w:style w:type="paragraph" w:styleId="NormalIndent">
    <w:name w:val="Normal Indent"/>
    <w:basedOn w:val="Normal"/>
    <w:uiPriority w:val="99"/>
    <w:semiHidden/>
    <w:unhideWhenUsed/>
    <w:rsid w:val="005E0BE9"/>
    <w:pPr>
      <w:ind w:left="720"/>
    </w:pPr>
  </w:style>
  <w:style w:type="paragraph" w:styleId="NoteHeading">
    <w:name w:val="Note Heading"/>
    <w:basedOn w:val="Normal"/>
    <w:next w:val="Normal"/>
    <w:link w:val="NoteHeadingChar"/>
    <w:uiPriority w:val="99"/>
    <w:semiHidden/>
    <w:unhideWhenUsed/>
    <w:rsid w:val="005E0BE9"/>
    <w:pPr>
      <w:spacing w:line="240" w:lineRule="auto"/>
    </w:pPr>
  </w:style>
  <w:style w:type="character" w:customStyle="1" w:styleId="NoteHeadingChar">
    <w:name w:val="Note Heading Char"/>
    <w:basedOn w:val="DefaultParagraphFont"/>
    <w:link w:val="NoteHeading"/>
    <w:uiPriority w:val="99"/>
    <w:semiHidden/>
    <w:rsid w:val="005E0BE9"/>
  </w:style>
  <w:style w:type="table" w:customStyle="1" w:styleId="PlainTable11">
    <w:name w:val="Plain Table 11"/>
    <w:basedOn w:val="TableNormal"/>
    <w:uiPriority w:val="41"/>
    <w:rsid w:val="005E0BE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E0BE9"/>
    <w:rPr>
      <w:sz w:val="20"/>
    </w:rPr>
    <w:tblPr>
      <w:tblStyleRowBandSize w:val="1"/>
      <w:tblStyleColBandSize w:val="1"/>
      <w:tblBorders>
        <w:top w:val="single" w:sz="4" w:space="0" w:color="7F7F7F" w:themeColor="text1" w:themeTint="80"/>
        <w:bottom w:val="single" w:sz="4" w:space="0" w:color="7F7F7F" w:themeColor="text1" w:themeTint="80"/>
      </w:tblBorders>
      <w:tblCellMar>
        <w:top w:w="57" w:type="dxa"/>
        <w:bottom w:w="57"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lainText">
    <w:name w:val="Plain Text"/>
    <w:basedOn w:val="Normal"/>
    <w:link w:val="PlainTextChar"/>
    <w:uiPriority w:val="99"/>
    <w:semiHidden/>
    <w:unhideWhenUsed/>
    <w:rsid w:val="005E0BE9"/>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E0BE9"/>
    <w:rPr>
      <w:rFonts w:ascii="Consolas" w:hAnsi="Consolas"/>
      <w:sz w:val="21"/>
      <w:szCs w:val="21"/>
    </w:rPr>
  </w:style>
  <w:style w:type="paragraph" w:styleId="Quote">
    <w:name w:val="Quote"/>
    <w:basedOn w:val="Normal"/>
    <w:next w:val="Normal"/>
    <w:link w:val="QuoteChar"/>
    <w:uiPriority w:val="29"/>
    <w:semiHidden/>
    <w:qFormat/>
    <w:rsid w:val="0043321F"/>
    <w:pPr>
      <w:ind w:left="862" w:right="862"/>
    </w:pPr>
    <w:rPr>
      <w:i/>
      <w:iCs/>
    </w:rPr>
  </w:style>
  <w:style w:type="character" w:customStyle="1" w:styleId="QuoteChar">
    <w:name w:val="Quote Char"/>
    <w:basedOn w:val="DefaultParagraphFont"/>
    <w:link w:val="Quote"/>
    <w:uiPriority w:val="29"/>
    <w:semiHidden/>
    <w:rsid w:val="00373D37"/>
    <w:rPr>
      <w:i/>
      <w:iCs/>
    </w:rPr>
  </w:style>
  <w:style w:type="paragraph" w:styleId="Salutation">
    <w:name w:val="Salutation"/>
    <w:basedOn w:val="Normal"/>
    <w:next w:val="Normal"/>
    <w:link w:val="SalutationChar"/>
    <w:uiPriority w:val="99"/>
    <w:semiHidden/>
    <w:unhideWhenUsed/>
    <w:rsid w:val="005E0BE9"/>
  </w:style>
  <w:style w:type="character" w:customStyle="1" w:styleId="SalutationChar">
    <w:name w:val="Salutation Char"/>
    <w:basedOn w:val="DefaultParagraphFont"/>
    <w:link w:val="Salutation"/>
    <w:uiPriority w:val="99"/>
    <w:semiHidden/>
    <w:rsid w:val="005E0BE9"/>
  </w:style>
  <w:style w:type="paragraph" w:styleId="Signature">
    <w:name w:val="Signature"/>
    <w:basedOn w:val="Normal"/>
    <w:link w:val="SignatureChar"/>
    <w:uiPriority w:val="99"/>
    <w:semiHidden/>
    <w:unhideWhenUsed/>
    <w:rsid w:val="005E0BE9"/>
    <w:pPr>
      <w:spacing w:line="240" w:lineRule="auto"/>
      <w:ind w:left="4252"/>
    </w:pPr>
  </w:style>
  <w:style w:type="character" w:customStyle="1" w:styleId="SignatureChar">
    <w:name w:val="Signature Char"/>
    <w:basedOn w:val="DefaultParagraphFont"/>
    <w:link w:val="Signature"/>
    <w:uiPriority w:val="99"/>
    <w:semiHidden/>
    <w:rsid w:val="005E0BE9"/>
  </w:style>
  <w:style w:type="character" w:styleId="Strong">
    <w:name w:val="Strong"/>
    <w:basedOn w:val="DefaultParagraphFont"/>
    <w:uiPriority w:val="22"/>
    <w:qFormat/>
    <w:rsid w:val="0043321F"/>
    <w:rPr>
      <w:b/>
      <w:bCs/>
    </w:rPr>
  </w:style>
  <w:style w:type="paragraph" w:customStyle="1" w:styleId="Subtitleunderlined">
    <w:name w:val="Subtitle_underlined"/>
    <w:basedOn w:val="Normal"/>
    <w:link w:val="SubtitleunderlinedChar"/>
    <w:uiPriority w:val="11"/>
    <w:qFormat/>
    <w:rsid w:val="006E61CC"/>
    <w:pPr>
      <w:numPr>
        <w:ilvl w:val="1"/>
      </w:numPr>
      <w:pBdr>
        <w:bottom w:val="single" w:sz="12" w:space="4" w:color="0A5193"/>
      </w:pBdr>
      <w:spacing w:before="60" w:after="460" w:line="240" w:lineRule="auto"/>
    </w:pPr>
    <w:rPr>
      <w:rFonts w:eastAsiaTheme="minorEastAsia"/>
      <w:color w:val="auto"/>
      <w:sz w:val="32"/>
    </w:rPr>
  </w:style>
  <w:style w:type="character" w:customStyle="1" w:styleId="SubtitleunderlinedChar">
    <w:name w:val="Subtitle_underlined Char"/>
    <w:basedOn w:val="DefaultParagraphFont"/>
    <w:link w:val="Subtitleunderlined"/>
    <w:uiPriority w:val="11"/>
    <w:rsid w:val="006E61CC"/>
    <w:rPr>
      <w:rFonts w:ascii="Rubik Light" w:eastAsiaTheme="minorEastAsia" w:hAnsi="Rubik Light"/>
      <w:color w:val="auto"/>
      <w:sz w:val="32"/>
    </w:rPr>
  </w:style>
  <w:style w:type="character" w:styleId="SubtleEmphasis">
    <w:name w:val="Subtle Emphasis"/>
    <w:basedOn w:val="DefaultParagraphFont"/>
    <w:uiPriority w:val="19"/>
    <w:semiHidden/>
    <w:qFormat/>
    <w:rsid w:val="0043321F"/>
    <w:rPr>
      <w:i/>
      <w:iCs/>
      <w:color w:val="000000" w:themeColor="text1"/>
    </w:rPr>
  </w:style>
  <w:style w:type="character" w:styleId="SubtleReference">
    <w:name w:val="Subtle Reference"/>
    <w:basedOn w:val="DefaultParagraphFont"/>
    <w:uiPriority w:val="31"/>
    <w:semiHidden/>
    <w:qFormat/>
    <w:rsid w:val="0043321F"/>
    <w:rPr>
      <w:rFonts w:asciiTheme="minorHAnsi" w:hAnsiTheme="minorHAnsi"/>
      <w:caps w:val="0"/>
      <w:smallCaps/>
      <w:color w:val="000000" w:themeColor="text1"/>
      <w:sz w:val="20"/>
    </w:rPr>
  </w:style>
  <w:style w:type="table" w:styleId="TableGrid">
    <w:name w:val="Table Grid"/>
    <w:basedOn w:val="TableGrid1"/>
    <w:uiPriority w:val="39"/>
    <w:rsid w:val="00B2694B"/>
    <w:rPr>
      <w:rFonts w:ascii="Rubik Light" w:hAnsi="Rubik Light"/>
      <w:sz w:val="20"/>
      <w:lang w:val="en-US" w:eastAsia="ja-JP"/>
    </w:rPr>
    <w:tblPr>
      <w:tblStyleRowBandSize w:val="1"/>
      <w:tblStyleColBandSize w:val="1"/>
      <w:tblBorders>
        <w:top w:val="single" w:sz="4" w:space="0" w:color="000000" w:themeColor="text1"/>
        <w:left w:val="none" w:sz="0" w:space="0" w:color="auto"/>
        <w:bottom w:val="single" w:sz="6" w:space="0" w:color="000000" w:themeColor="text1"/>
        <w:right w:val="none" w:sz="0" w:space="0" w:color="auto"/>
        <w:insideH w:val="none" w:sz="0" w:space="0" w:color="auto"/>
        <w:insideV w:val="single" w:sz="4" w:space="0" w:color="000000" w:themeColor="text1"/>
      </w:tblBorders>
      <w:tblCellMar>
        <w:top w:w="57" w:type="dxa"/>
        <w:bottom w:w="57" w:type="dxa"/>
      </w:tblCellMar>
    </w:tblPr>
    <w:tblStylePr w:type="firstRow">
      <w:pPr>
        <w:wordWrap/>
        <w:spacing w:beforeLines="0" w:before="0" w:beforeAutospacing="0" w:afterLines="0" w:after="0" w:afterAutospacing="0" w:line="240" w:lineRule="auto"/>
        <w:contextualSpacing w:val="0"/>
        <w:jc w:val="left"/>
      </w:pPr>
      <w:rPr>
        <w:rFonts w:ascii="Bahnschrift" w:hAnsi="Bahnschrift"/>
        <w:b/>
        <w:i w:val="0"/>
        <w:caps w:val="0"/>
        <w:smallCaps w:val="0"/>
        <w:strike w:val="0"/>
        <w:dstrike w:val="0"/>
        <w:vanish w:val="0"/>
        <w:color w:val="000000" w:themeColor="text1"/>
        <w:sz w:val="22"/>
        <w:vertAlign w:val="baseline"/>
      </w:rPr>
      <w:tblPr/>
      <w:tcPr>
        <w:tcBorders>
          <w:top w:val="single" w:sz="6" w:space="0" w:color="auto"/>
          <w:left w:val="nil"/>
          <w:bottom w:val="single" w:sz="6" w:space="0" w:color="auto"/>
          <w:right w:val="nil"/>
          <w:insideH w:val="nil"/>
          <w:insideV w:val="nil"/>
          <w:tl2br w:val="nil"/>
          <w:tr2bl w:val="nil"/>
        </w:tcBorders>
        <w:vAlign w:val="center"/>
      </w:tcPr>
    </w:tblStylePr>
    <w:tblStylePr w:type="lastRow">
      <w:rPr>
        <w:rFonts w:asciiTheme="minorHAnsi" w:hAnsiTheme="minorHAnsi"/>
        <w:sz w:val="22"/>
      </w:rPr>
    </w:tblStylePr>
    <w:tblStylePr w:type="firstCol">
      <w:rPr>
        <w:rFonts w:asciiTheme="minorHAnsi" w:hAnsiTheme="minorHAnsi"/>
        <w:sz w:val="22"/>
      </w:rPr>
    </w:tblStylePr>
    <w:tblStylePr w:type="lastCol">
      <w:rPr>
        <w:rFonts w:asciiTheme="minorHAnsi" w:hAnsiTheme="minorHAnsi"/>
        <w:sz w:val="22"/>
      </w:rPr>
    </w:tblStylePr>
    <w:tblStylePr w:type="band1Vert">
      <w:rPr>
        <w:rFonts w:asciiTheme="minorHAnsi" w:hAnsiTheme="minorHAnsi"/>
        <w:sz w:val="22"/>
      </w:rPr>
    </w:tblStylePr>
    <w:tblStylePr w:type="band2Vert">
      <w:rPr>
        <w:rFonts w:ascii="Arial" w:hAnsi="Arial"/>
        <w:sz w:val="22"/>
      </w:rPr>
    </w:tblStylePr>
    <w:tblStylePr w:type="band1Horz">
      <w:rPr>
        <w:rFonts w:asciiTheme="minorHAnsi" w:hAnsiTheme="minorHAnsi"/>
        <w:sz w:val="22"/>
      </w:rPr>
      <w:tblPr/>
      <w:tcPr>
        <w:shd w:val="clear" w:color="auto" w:fill="EDEDEE" w:themeFill="accent5" w:themeFillTint="33"/>
      </w:tcPr>
    </w:tblStylePr>
    <w:tblStylePr w:type="band2Horz">
      <w:rPr>
        <w:rFonts w:asciiTheme="minorHAnsi" w:hAnsiTheme="minorHAnsi"/>
        <w:sz w:val="22"/>
      </w:rPr>
    </w:tblStylePr>
  </w:style>
  <w:style w:type="table" w:customStyle="1" w:styleId="TableGrid1">
    <w:name w:val="Table Grid1"/>
    <w:basedOn w:val="TableNormal"/>
    <w:next w:val="TableGrid"/>
    <w:rsid w:val="005E0BE9"/>
    <w:rPr>
      <w:rFonts w:ascii="Arial" w:eastAsia="Times New Roman" w:hAnsi="Arial"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Grid2">
    <w:name w:val="Table Grid2"/>
    <w:basedOn w:val="TableNormal"/>
    <w:next w:val="TableGrid"/>
    <w:rsid w:val="005E0BE9"/>
    <w:rPr>
      <w:rFonts w:eastAsia="Times New Roman"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5E0BE9"/>
    <w:pPr>
      <w:ind w:left="220" w:hanging="220"/>
    </w:pPr>
  </w:style>
  <w:style w:type="paragraph" w:styleId="TableofFigures">
    <w:name w:val="table of figures"/>
    <w:basedOn w:val="TOC1"/>
    <w:next w:val="Normal"/>
    <w:uiPriority w:val="99"/>
    <w:unhideWhenUsed/>
    <w:rsid w:val="005E0BE9"/>
  </w:style>
  <w:style w:type="paragraph" w:styleId="Title">
    <w:name w:val="Title"/>
    <w:basedOn w:val="Normal"/>
    <w:next w:val="Normal"/>
    <w:link w:val="TitleChar"/>
    <w:uiPriority w:val="10"/>
    <w:qFormat/>
    <w:rsid w:val="006E61CC"/>
    <w:pPr>
      <w:spacing w:before="520" w:after="20" w:line="240" w:lineRule="auto"/>
      <w:contextualSpacing/>
    </w:pPr>
    <w:rPr>
      <w:rFonts w:ascii="Paralucent Light" w:eastAsiaTheme="majorEastAsia" w:hAnsi="Paralucent Light" w:cstheme="majorBidi"/>
      <w:b/>
      <w:color w:val="0A5193"/>
      <w:kern w:val="28"/>
      <w:sz w:val="44"/>
      <w:szCs w:val="56"/>
    </w:rPr>
  </w:style>
  <w:style w:type="character" w:customStyle="1" w:styleId="TitleChar">
    <w:name w:val="Title Char"/>
    <w:basedOn w:val="DefaultParagraphFont"/>
    <w:link w:val="Title"/>
    <w:uiPriority w:val="10"/>
    <w:rsid w:val="006E61CC"/>
    <w:rPr>
      <w:rFonts w:ascii="Paralucent Light" w:eastAsiaTheme="majorEastAsia" w:hAnsi="Paralucent Light" w:cstheme="majorBidi"/>
      <w:b/>
      <w:color w:val="0A5193"/>
      <w:kern w:val="28"/>
      <w:sz w:val="44"/>
      <w:szCs w:val="56"/>
    </w:rPr>
  </w:style>
  <w:style w:type="paragraph" w:styleId="TOAHeading">
    <w:name w:val="toa heading"/>
    <w:basedOn w:val="Normal"/>
    <w:next w:val="Normal"/>
    <w:uiPriority w:val="99"/>
    <w:semiHidden/>
    <w:unhideWhenUsed/>
    <w:rsid w:val="005E0BE9"/>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rsid w:val="00426444"/>
    <w:pPr>
      <w:tabs>
        <w:tab w:val="left" w:pos="284"/>
        <w:tab w:val="right" w:leader="dot" w:pos="9072"/>
      </w:tabs>
      <w:spacing w:after="120"/>
    </w:pPr>
  </w:style>
  <w:style w:type="paragraph" w:styleId="TOC2">
    <w:name w:val="toc 2"/>
    <w:basedOn w:val="TOC1"/>
    <w:next w:val="Normal"/>
    <w:uiPriority w:val="39"/>
    <w:unhideWhenUsed/>
    <w:rsid w:val="005E0BE9"/>
    <w:pPr>
      <w:tabs>
        <w:tab w:val="left" w:pos="851"/>
      </w:tabs>
      <w:ind w:left="284"/>
    </w:pPr>
    <w:rPr>
      <w:rFonts w:cstheme="minorHAnsi"/>
      <w:noProof/>
    </w:rPr>
  </w:style>
  <w:style w:type="paragraph" w:styleId="TOC3">
    <w:name w:val="toc 3"/>
    <w:basedOn w:val="TOC2"/>
    <w:next w:val="Normal"/>
    <w:uiPriority w:val="39"/>
    <w:unhideWhenUsed/>
    <w:rsid w:val="005E0BE9"/>
    <w:pPr>
      <w:tabs>
        <w:tab w:val="clear" w:pos="284"/>
      </w:tabs>
      <w:ind w:left="851"/>
    </w:pPr>
  </w:style>
  <w:style w:type="paragraph" w:styleId="TOC4">
    <w:name w:val="toc 4"/>
    <w:basedOn w:val="Normal"/>
    <w:next w:val="Normal"/>
    <w:uiPriority w:val="39"/>
    <w:semiHidden/>
    <w:unhideWhenUsed/>
    <w:rsid w:val="005E0BE9"/>
    <w:pPr>
      <w:spacing w:after="100"/>
      <w:ind w:left="660"/>
    </w:pPr>
  </w:style>
  <w:style w:type="paragraph" w:styleId="TOC5">
    <w:name w:val="toc 5"/>
    <w:basedOn w:val="Normal"/>
    <w:next w:val="Normal"/>
    <w:uiPriority w:val="39"/>
    <w:semiHidden/>
    <w:unhideWhenUsed/>
    <w:rsid w:val="005E0BE9"/>
    <w:pPr>
      <w:spacing w:after="100"/>
      <w:ind w:left="880"/>
    </w:pPr>
  </w:style>
  <w:style w:type="paragraph" w:styleId="TOC6">
    <w:name w:val="toc 6"/>
    <w:basedOn w:val="Normal"/>
    <w:next w:val="Normal"/>
    <w:uiPriority w:val="39"/>
    <w:semiHidden/>
    <w:unhideWhenUsed/>
    <w:rsid w:val="005E0BE9"/>
    <w:pPr>
      <w:spacing w:after="100"/>
      <w:ind w:left="1100"/>
    </w:pPr>
  </w:style>
  <w:style w:type="paragraph" w:styleId="TOC7">
    <w:name w:val="toc 7"/>
    <w:basedOn w:val="Normal"/>
    <w:next w:val="Normal"/>
    <w:uiPriority w:val="39"/>
    <w:semiHidden/>
    <w:unhideWhenUsed/>
    <w:rsid w:val="005E0BE9"/>
    <w:pPr>
      <w:spacing w:after="100"/>
      <w:ind w:left="1320"/>
    </w:pPr>
  </w:style>
  <w:style w:type="paragraph" w:styleId="TOC8">
    <w:name w:val="toc 8"/>
    <w:basedOn w:val="Normal"/>
    <w:next w:val="Normal"/>
    <w:uiPriority w:val="39"/>
    <w:semiHidden/>
    <w:unhideWhenUsed/>
    <w:rsid w:val="005E0BE9"/>
    <w:pPr>
      <w:spacing w:after="100"/>
      <w:ind w:left="1540"/>
    </w:pPr>
  </w:style>
  <w:style w:type="paragraph" w:styleId="TOC9">
    <w:name w:val="toc 9"/>
    <w:basedOn w:val="Normal"/>
    <w:next w:val="Normal"/>
    <w:uiPriority w:val="39"/>
    <w:semiHidden/>
    <w:unhideWhenUsed/>
    <w:rsid w:val="005E0BE9"/>
    <w:pPr>
      <w:spacing w:after="100"/>
      <w:ind w:left="1760"/>
    </w:pPr>
  </w:style>
  <w:style w:type="paragraph" w:styleId="TOCHeading">
    <w:name w:val="TOC Heading"/>
    <w:basedOn w:val="Heading1"/>
    <w:next w:val="Normal"/>
    <w:autoRedefine/>
    <w:uiPriority w:val="39"/>
    <w:unhideWhenUsed/>
    <w:qFormat/>
    <w:rsid w:val="0043321F"/>
    <w:pPr>
      <w:numPr>
        <w:numId w:val="0"/>
      </w:numPr>
      <w:outlineLvl w:val="9"/>
    </w:pPr>
  </w:style>
  <w:style w:type="paragraph" w:customStyle="1" w:styleId="ArgusBodyText">
    <w:name w:val="Argus Body Text"/>
    <w:basedOn w:val="Normal"/>
    <w:qFormat/>
    <w:rsid w:val="004B5739"/>
  </w:style>
  <w:style w:type="paragraph" w:customStyle="1" w:styleId="Maintitle">
    <w:name w:val="Main title"/>
    <w:basedOn w:val="Normal"/>
    <w:semiHidden/>
    <w:rsid w:val="0043321F"/>
    <w:rPr>
      <w:color w:val="C8102E" w:themeColor="accent1"/>
      <w:sz w:val="39"/>
    </w:rPr>
  </w:style>
  <w:style w:type="paragraph" w:customStyle="1" w:styleId="IndentBullets">
    <w:name w:val="Indent Bullets"/>
    <w:basedOn w:val="Bullets"/>
    <w:uiPriority w:val="5"/>
    <w:qFormat/>
    <w:rsid w:val="00957CD9"/>
    <w:pPr>
      <w:ind w:left="714"/>
    </w:pPr>
  </w:style>
  <w:style w:type="paragraph" w:styleId="Subtitle">
    <w:name w:val="Subtitle"/>
    <w:basedOn w:val="Normal"/>
    <w:next w:val="Normal"/>
    <w:link w:val="SubtitleChar"/>
    <w:uiPriority w:val="11"/>
    <w:semiHidden/>
    <w:qFormat/>
    <w:rsid w:val="00FF00B6"/>
    <w:pPr>
      <w:numPr>
        <w:ilvl w:val="1"/>
      </w:numPr>
      <w:spacing w:before="60" w:after="460"/>
    </w:pPr>
    <w:rPr>
      <w:rFonts w:eastAsiaTheme="minorEastAsia"/>
      <w:color w:val="C8102E" w:themeColor="accent1"/>
      <w:sz w:val="32"/>
    </w:rPr>
  </w:style>
  <w:style w:type="character" w:customStyle="1" w:styleId="SubtitleChar">
    <w:name w:val="Subtitle Char"/>
    <w:basedOn w:val="DefaultParagraphFont"/>
    <w:link w:val="Subtitle"/>
    <w:uiPriority w:val="11"/>
    <w:semiHidden/>
    <w:rsid w:val="00373D37"/>
    <w:rPr>
      <w:rFonts w:eastAsiaTheme="minorEastAsia"/>
      <w:color w:val="C8102E" w:themeColor="accent1"/>
      <w:sz w:val="32"/>
    </w:rPr>
  </w:style>
  <w:style w:type="paragraph" w:styleId="IntenseQuote">
    <w:name w:val="Intense Quote"/>
    <w:basedOn w:val="Normal"/>
    <w:next w:val="Normal"/>
    <w:link w:val="IntenseQuoteChar"/>
    <w:uiPriority w:val="30"/>
    <w:semiHidden/>
    <w:qFormat/>
    <w:rsid w:val="0043321F"/>
    <w:pPr>
      <w:pBdr>
        <w:top w:val="single" w:sz="4" w:space="10" w:color="C8102E" w:themeColor="accent1"/>
        <w:bottom w:val="single" w:sz="4" w:space="10" w:color="C8102E" w:themeColor="accent1"/>
      </w:pBdr>
      <w:spacing w:before="240"/>
      <w:ind w:left="862" w:right="862"/>
    </w:pPr>
    <w:rPr>
      <w:i/>
      <w:iCs/>
      <w:color w:val="C8102E" w:themeColor="accent1"/>
    </w:rPr>
  </w:style>
  <w:style w:type="character" w:customStyle="1" w:styleId="IntenseQuoteChar">
    <w:name w:val="Intense Quote Char"/>
    <w:basedOn w:val="DefaultParagraphFont"/>
    <w:link w:val="IntenseQuote"/>
    <w:uiPriority w:val="30"/>
    <w:semiHidden/>
    <w:rsid w:val="00373D37"/>
    <w:rPr>
      <w:i/>
      <w:iCs/>
      <w:color w:val="C8102E" w:themeColor="accent1"/>
    </w:rPr>
  </w:style>
  <w:style w:type="character" w:styleId="IntenseEmphasis">
    <w:name w:val="Intense Emphasis"/>
    <w:basedOn w:val="DefaultParagraphFont"/>
    <w:uiPriority w:val="21"/>
    <w:semiHidden/>
    <w:qFormat/>
    <w:rsid w:val="0043321F"/>
    <w:rPr>
      <w:i/>
      <w:iCs/>
      <w:color w:val="C8102E" w:themeColor="accent1"/>
    </w:rPr>
  </w:style>
  <w:style w:type="character" w:styleId="BookTitle">
    <w:name w:val="Book Title"/>
    <w:basedOn w:val="DefaultParagraphFont"/>
    <w:uiPriority w:val="33"/>
    <w:semiHidden/>
    <w:qFormat/>
    <w:rsid w:val="0043321F"/>
    <w:rPr>
      <w:b/>
      <w:bCs/>
      <w:i/>
      <w:iCs/>
      <w:spacing w:val="5"/>
    </w:rPr>
  </w:style>
  <w:style w:type="paragraph" w:styleId="Header">
    <w:name w:val="header"/>
    <w:basedOn w:val="Normal"/>
    <w:link w:val="HeaderChar"/>
    <w:uiPriority w:val="99"/>
    <w:unhideWhenUsed/>
    <w:rsid w:val="00DF3992"/>
    <w:pPr>
      <w:tabs>
        <w:tab w:val="center" w:pos="4513"/>
        <w:tab w:val="right" w:pos="9026"/>
      </w:tabs>
      <w:spacing w:line="240" w:lineRule="auto"/>
    </w:pPr>
  </w:style>
  <w:style w:type="character" w:customStyle="1" w:styleId="HeaderChar">
    <w:name w:val="Header Char"/>
    <w:basedOn w:val="DefaultParagraphFont"/>
    <w:link w:val="Header"/>
    <w:uiPriority w:val="99"/>
    <w:rsid w:val="00DF3992"/>
  </w:style>
  <w:style w:type="table" w:styleId="TableGridLight">
    <w:name w:val="Grid Table Light"/>
    <w:basedOn w:val="TableNormal"/>
    <w:uiPriority w:val="40"/>
    <w:rsid w:val="007E75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46305"/>
    <w:rPr>
      <w:color w:val="808080"/>
    </w:rPr>
  </w:style>
  <w:style w:type="paragraph" w:customStyle="1" w:styleId="Style4">
    <w:name w:val="Style4"/>
    <w:basedOn w:val="Heading4"/>
    <w:link w:val="Style4Char"/>
    <w:uiPriority w:val="3"/>
    <w:rsid w:val="00A54041"/>
  </w:style>
  <w:style w:type="character" w:customStyle="1" w:styleId="Style4Char">
    <w:name w:val="Style4 Char"/>
    <w:basedOn w:val="Heading4Char"/>
    <w:link w:val="Style4"/>
    <w:uiPriority w:val="3"/>
    <w:rsid w:val="00A54041"/>
    <w:rPr>
      <w:rFonts w:ascii="Rubik Light" w:eastAsiaTheme="majorEastAsia" w:hAnsi="Rubik Light" w:cstheme="majorBidi"/>
      <w:iCs/>
      <w:color w:val="C8102E" w:themeColor="accent1"/>
      <w:lang w:val="en-US"/>
    </w:rPr>
  </w:style>
  <w:style w:type="character" w:styleId="UnresolvedMention">
    <w:name w:val="Unresolved Mention"/>
    <w:basedOn w:val="DefaultParagraphFont"/>
    <w:uiPriority w:val="99"/>
    <w:semiHidden/>
    <w:unhideWhenUsed/>
    <w:rsid w:val="00B52D3B"/>
    <w:rPr>
      <w:color w:val="605E5C"/>
      <w:shd w:val="clear" w:color="auto" w:fill="E1DFDD"/>
    </w:rPr>
  </w:style>
  <w:style w:type="character" w:styleId="FollowedHyperlink">
    <w:name w:val="FollowedHyperlink"/>
    <w:basedOn w:val="DefaultParagraphFont"/>
    <w:uiPriority w:val="99"/>
    <w:semiHidden/>
    <w:unhideWhenUsed/>
    <w:rsid w:val="00AA0028"/>
    <w:rPr>
      <w:color w:val="C8102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cid:ae04f4c3-0fe7-47b8-ae0b-84699c35367c@AUSP282.PROD.OUTLOOK.COM" TargetMode="External"/><Relationship Id="rId21" Type="http://schemas.openxmlformats.org/officeDocument/2006/relationships/image" Target="media/image6.jpeg"/><Relationship Id="rId42" Type="http://schemas.openxmlformats.org/officeDocument/2006/relationships/image" Target="media/image16.png"/><Relationship Id="rId63" Type="http://schemas.openxmlformats.org/officeDocument/2006/relationships/image" Target="media/image35.png"/><Relationship Id="rId84" Type="http://schemas.openxmlformats.org/officeDocument/2006/relationships/image" Target="media/image52.jpeg"/><Relationship Id="rId138" Type="http://schemas.openxmlformats.org/officeDocument/2006/relationships/image" Target="media/image80.jpeg"/><Relationship Id="rId159" Type="http://schemas.openxmlformats.org/officeDocument/2006/relationships/image" Target="cid:eace0496-e4c1-4f5f-9598-fcf330b2cffa@AUSP282.PROD.OUTLOOK.COM" TargetMode="External"/><Relationship Id="rId170" Type="http://schemas.openxmlformats.org/officeDocument/2006/relationships/image" Target="media/image97.jpeg"/><Relationship Id="rId107" Type="http://schemas.openxmlformats.org/officeDocument/2006/relationships/image" Target="cid:464f57e3-753e-4cee-b28b-5e20d12f6049@AUSP282.PROD.OUTLOOK.COM" TargetMode="External"/><Relationship Id="rId11" Type="http://schemas.openxmlformats.org/officeDocument/2006/relationships/footnotes" Target="footnotes.xml"/><Relationship Id="rId32" Type="http://schemas.openxmlformats.org/officeDocument/2006/relationships/hyperlink" Target="https://www.microchip.com/en-us/product/mcp23s17" TargetMode="Externa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74.jpeg"/><Relationship Id="rId149" Type="http://schemas.openxmlformats.org/officeDocument/2006/relationships/image" Target="cid:dd0ab7df-b2b7-4c07-80e7-878ac6a9e1a1@AUSP282.PROD.OUTLOOK.COM" TargetMode="External"/><Relationship Id="rId5" Type="http://schemas.openxmlformats.org/officeDocument/2006/relationships/customXml" Target="../customXml/item5.xml"/><Relationship Id="rId95" Type="http://schemas.openxmlformats.org/officeDocument/2006/relationships/image" Target="cid:9715829c-e893-4150-86b4-68309897eb35@AUSP282.PROD.OUTLOOK.COM" TargetMode="External"/><Relationship Id="rId160" Type="http://schemas.openxmlformats.org/officeDocument/2006/relationships/image" Target="media/image91.jpeg"/><Relationship Id="rId22" Type="http://schemas.openxmlformats.org/officeDocument/2006/relationships/image" Target="cid:5856BE57-E6C7-44B7-B0E2-06171EA3623D" TargetMode="External"/><Relationship Id="rId43" Type="http://schemas.openxmlformats.org/officeDocument/2006/relationships/image" Target="media/image17.png"/><Relationship Id="rId64" Type="http://schemas.openxmlformats.org/officeDocument/2006/relationships/image" Target="media/image36.png"/><Relationship Id="rId118" Type="http://schemas.openxmlformats.org/officeDocument/2006/relationships/image" Target="media/image69.jpeg"/><Relationship Id="rId139" Type="http://schemas.openxmlformats.org/officeDocument/2006/relationships/image" Target="cid:8f4a2d6b-4fcc-4b66-894f-c50d4ae2fbc7@AUSP282.PROD.OUTLOOK.COM" TargetMode="External"/><Relationship Id="rId85" Type="http://schemas.openxmlformats.org/officeDocument/2006/relationships/image" Target="cid:f45e5257-f2e1-45ad-b75f-3ff28cc914f8@AUSP282.PROD.OUTLOOK.COM" TargetMode="External"/><Relationship Id="rId150" Type="http://schemas.openxmlformats.org/officeDocument/2006/relationships/image" Target="media/image86.jpeg"/><Relationship Id="rId171" Type="http://schemas.openxmlformats.org/officeDocument/2006/relationships/image" Target="cid:477d3419-279e-4573-805a-51452f6d0f73@AUSP282.PROD.OUTLOOK.COM" TargetMode="External"/><Relationship Id="rId12" Type="http://schemas.openxmlformats.org/officeDocument/2006/relationships/endnotes" Target="endnotes.xml"/><Relationship Id="rId33" Type="http://schemas.openxmlformats.org/officeDocument/2006/relationships/image" Target="media/image10.png"/><Relationship Id="rId108" Type="http://schemas.openxmlformats.org/officeDocument/2006/relationships/image" Target="media/image64.jpeg"/><Relationship Id="rId129" Type="http://schemas.openxmlformats.org/officeDocument/2006/relationships/image" Target="media/image75.jpe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58.jpeg"/><Relationship Id="rId140" Type="http://schemas.openxmlformats.org/officeDocument/2006/relationships/image" Target="media/image81.jpeg"/><Relationship Id="rId161" Type="http://schemas.openxmlformats.org/officeDocument/2006/relationships/image" Target="cid:2f7814e9-96ef-4738-b3d3-d9576e750861@AUSP282.PROD.OUTLOOK.COM" TargetMode="External"/><Relationship Id="rId6" Type="http://schemas.openxmlformats.org/officeDocument/2006/relationships/customXml" Target="../customXml/item6.xml"/><Relationship Id="rId23" Type="http://schemas.openxmlformats.org/officeDocument/2006/relationships/hyperlink" Target="https://docs.micropython.org/en/latest/library/machine.html" TargetMode="External"/><Relationship Id="rId28" Type="http://schemas.openxmlformats.org/officeDocument/2006/relationships/hyperlink" Target="https://cdn-learn.adafruit.com/downloads/pdf/adafruit-microsd-spi-sdio.pdf" TargetMode="External"/><Relationship Id="rId49" Type="http://schemas.openxmlformats.org/officeDocument/2006/relationships/image" Target="cid:D134F4A2-BC7A-41DA-9286-380791D686FB" TargetMode="External"/><Relationship Id="rId114" Type="http://schemas.openxmlformats.org/officeDocument/2006/relationships/image" Target="media/image67.jpeg"/><Relationship Id="rId119" Type="http://schemas.openxmlformats.org/officeDocument/2006/relationships/image" Target="cid:21e47704-ab7a-4dd6-baa4-d013646d597f@AUSP282.PROD.OUTLOOK.COM" TargetMode="External"/><Relationship Id="rId44" Type="http://schemas.openxmlformats.org/officeDocument/2006/relationships/image" Target="media/image18.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cid:8775b036-1532-4277-bd6c-3951d1aa39a9@AUSP282.PROD.OUTLOOK.COM" TargetMode="External"/><Relationship Id="rId86" Type="http://schemas.openxmlformats.org/officeDocument/2006/relationships/image" Target="media/image53.jpeg"/><Relationship Id="rId130" Type="http://schemas.openxmlformats.org/officeDocument/2006/relationships/image" Target="media/image76.jpeg"/><Relationship Id="rId135" Type="http://schemas.openxmlformats.org/officeDocument/2006/relationships/image" Target="cid:21a71282-9cf8-4275-952d-083357c9dbf4@AUSP282.PROD.OUTLOOK.COM" TargetMode="External"/><Relationship Id="rId151" Type="http://schemas.openxmlformats.org/officeDocument/2006/relationships/image" Target="cid:18a5ba36-29a0-4222-a2b3-4453238c12a4@AUSP282.PROD.OUTLOOK.COM" TargetMode="External"/><Relationship Id="rId156" Type="http://schemas.openxmlformats.org/officeDocument/2006/relationships/image" Target="media/image89.jpeg"/><Relationship Id="rId177" Type="http://schemas.openxmlformats.org/officeDocument/2006/relationships/footer" Target="footer2.xml"/><Relationship Id="rId172" Type="http://schemas.openxmlformats.org/officeDocument/2006/relationships/image" Target="media/image98.png"/><Relationship Id="rId13" Type="http://schemas.openxmlformats.org/officeDocument/2006/relationships/image" Target="media/image1.png"/><Relationship Id="rId18" Type="http://schemas.openxmlformats.org/officeDocument/2006/relationships/image" Target="cid:68245AA1-3D4D-43F3-987C-2DE19DEF6DD9" TargetMode="External"/><Relationship Id="rId39" Type="http://schemas.openxmlformats.org/officeDocument/2006/relationships/image" Target="cid:7D4D85FB-728C-41B3-BDCE-7EA096FF39CD" TargetMode="External"/><Relationship Id="rId109" Type="http://schemas.openxmlformats.org/officeDocument/2006/relationships/image" Target="cid:6900d2a7-339e-4384-8563-c92cb897be08@AUSP282.PROD.OUTLOOK.COM" TargetMode="External"/><Relationship Id="rId34" Type="http://schemas.openxmlformats.org/officeDocument/2006/relationships/image" Target="media/image11.jpg"/><Relationship Id="rId50" Type="http://schemas.openxmlformats.org/officeDocument/2006/relationships/image" Target="media/image23.png"/><Relationship Id="rId55" Type="http://schemas.openxmlformats.org/officeDocument/2006/relationships/image" Target="media/image27.png"/><Relationship Id="rId76" Type="http://schemas.openxmlformats.org/officeDocument/2006/relationships/image" Target="media/image48.jpeg"/><Relationship Id="rId97" Type="http://schemas.openxmlformats.org/officeDocument/2006/relationships/image" Target="cid:ba64e95f-04d7-49ed-b4d6-0ed5b29abf35@AUSP282.PROD.OUTLOOK.COM" TargetMode="External"/><Relationship Id="rId104" Type="http://schemas.openxmlformats.org/officeDocument/2006/relationships/image" Target="media/image62.jpeg"/><Relationship Id="rId120" Type="http://schemas.openxmlformats.org/officeDocument/2006/relationships/image" Target="media/image70.jpeg"/><Relationship Id="rId125" Type="http://schemas.openxmlformats.org/officeDocument/2006/relationships/image" Target="cid:6cd876b6-7287-43ad-a61b-9a78fc36ea1d@AUSP282.PROD.OUTLOOK.COM" TargetMode="External"/><Relationship Id="rId141" Type="http://schemas.openxmlformats.org/officeDocument/2006/relationships/image" Target="cid:ac4d28ea-346e-47e2-9482-611ba90d2ab6@AUSP282.PROD.OUTLOOK.COM" TargetMode="External"/><Relationship Id="rId146" Type="http://schemas.openxmlformats.org/officeDocument/2006/relationships/image" Target="media/image84.jpeg"/><Relationship Id="rId167" Type="http://schemas.openxmlformats.org/officeDocument/2006/relationships/image" Target="cid:CF0ED71A-AC04-4B8A-842E-F3EAFAA7EEF8" TargetMode="External"/><Relationship Id="rId7" Type="http://schemas.openxmlformats.org/officeDocument/2006/relationships/numbering" Target="numbering.xml"/><Relationship Id="rId71" Type="http://schemas.openxmlformats.org/officeDocument/2006/relationships/image" Target="media/image43.png"/><Relationship Id="rId92" Type="http://schemas.openxmlformats.org/officeDocument/2006/relationships/image" Target="media/image56.jpeg"/><Relationship Id="rId162" Type="http://schemas.openxmlformats.org/officeDocument/2006/relationships/image" Target="media/image92.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pythontutorials.net/blog/micropython-io-expander/" TargetMode="External"/><Relationship Id="rId40" Type="http://schemas.openxmlformats.org/officeDocument/2006/relationships/image" Target="media/image15.jpe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cid:5655fcdd-ce17-470a-a0b2-23c93bde7d97@AUSP282.PROD.OUTLOOK.COM" TargetMode="External"/><Relationship Id="rId110" Type="http://schemas.openxmlformats.org/officeDocument/2006/relationships/image" Target="media/image65.jpeg"/><Relationship Id="rId115" Type="http://schemas.openxmlformats.org/officeDocument/2006/relationships/image" Target="cid:b28586f2-32a3-472a-a2da-df36e7e461dd@AUSP282.PROD.OUTLOOK.COM" TargetMode="External"/><Relationship Id="rId131" Type="http://schemas.openxmlformats.org/officeDocument/2006/relationships/image" Target="cid:0d824853-e49a-4113-8d73-7d6677d52c6e@AUSP282.PROD.OUTLOOK.COM" TargetMode="External"/><Relationship Id="rId136" Type="http://schemas.openxmlformats.org/officeDocument/2006/relationships/image" Target="media/image79.jpeg"/><Relationship Id="rId157" Type="http://schemas.openxmlformats.org/officeDocument/2006/relationships/image" Target="cid:d063620e-d0e1-4711-b4b7-b0ae5964997c@AUSP282.PROD.OUTLOOK.COM" TargetMode="External"/><Relationship Id="rId178" Type="http://schemas.openxmlformats.org/officeDocument/2006/relationships/fontTable" Target="fontTable.xml"/><Relationship Id="rId61" Type="http://schemas.openxmlformats.org/officeDocument/2006/relationships/image" Target="media/image33.png"/><Relationship Id="rId82" Type="http://schemas.openxmlformats.org/officeDocument/2006/relationships/image" Target="media/image51.jpeg"/><Relationship Id="rId152" Type="http://schemas.openxmlformats.org/officeDocument/2006/relationships/image" Target="media/image87.jpeg"/><Relationship Id="rId173" Type="http://schemas.openxmlformats.org/officeDocument/2006/relationships/hyperlink" Target="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 TargetMode="External"/><Relationship Id="rId19" Type="http://schemas.openxmlformats.org/officeDocument/2006/relationships/image" Target="media/image5.jpeg"/><Relationship Id="rId14" Type="http://schemas.openxmlformats.org/officeDocument/2006/relationships/image" Target="media/image2.png"/><Relationship Id="rId30" Type="http://schemas.openxmlformats.org/officeDocument/2006/relationships/image" Target="media/image9.jpeg"/><Relationship Id="rId35" Type="http://schemas.openxmlformats.org/officeDocument/2006/relationships/image" Target="media/image12.png"/><Relationship Id="rId56" Type="http://schemas.openxmlformats.org/officeDocument/2006/relationships/image" Target="media/image28.png"/><Relationship Id="rId77" Type="http://schemas.openxmlformats.org/officeDocument/2006/relationships/image" Target="cid:43b9ffa1-fd6b-4c2f-8c96-cc84cf7b9c4b@AUSP282.PROD.OUTLOOK.COM" TargetMode="External"/><Relationship Id="rId100" Type="http://schemas.openxmlformats.org/officeDocument/2006/relationships/image" Target="media/image60.jpeg"/><Relationship Id="rId105" Type="http://schemas.openxmlformats.org/officeDocument/2006/relationships/image" Target="cid:e8a8ddca-0d63-4f54-96e3-957626824cbd@AUSP282.PROD.OUTLOOK.COM" TargetMode="External"/><Relationship Id="rId126" Type="http://schemas.openxmlformats.org/officeDocument/2006/relationships/image" Target="media/image73.jpeg"/><Relationship Id="rId147" Type="http://schemas.openxmlformats.org/officeDocument/2006/relationships/image" Target="cid:f4d99cb1-a7fe-4e70-b22e-f509ea1069f0@AUSP282.PROD.OUTLOOK.COM" TargetMode="External"/><Relationship Id="rId168" Type="http://schemas.openxmlformats.org/officeDocument/2006/relationships/image" Target="media/image95.png"/><Relationship Id="rId8" Type="http://schemas.openxmlformats.org/officeDocument/2006/relationships/styles" Target="styles.xml"/><Relationship Id="rId51" Type="http://schemas.openxmlformats.org/officeDocument/2006/relationships/hyperlink" Target="https://github.com/mcauser/micropython-74hc595/blob/master/src/sr74hc595_spi.py" TargetMode="External"/><Relationship Id="rId72" Type="http://schemas.openxmlformats.org/officeDocument/2006/relationships/image" Target="media/image44.png"/><Relationship Id="rId93" Type="http://schemas.openxmlformats.org/officeDocument/2006/relationships/image" Target="cid:119a6bcc-d660-4c25-9bc2-1761b74dac63@AUSP282.PROD.OUTLOOK.COM" TargetMode="External"/><Relationship Id="rId98" Type="http://schemas.openxmlformats.org/officeDocument/2006/relationships/image" Target="media/image59.jpeg"/><Relationship Id="rId121" Type="http://schemas.openxmlformats.org/officeDocument/2006/relationships/image" Target="cid:b5393147-78cb-4709-a6ec-b20c0e84154a@AUSP282.PROD.OUTLOOK.COM" TargetMode="External"/><Relationship Id="rId142" Type="http://schemas.openxmlformats.org/officeDocument/2006/relationships/image" Target="media/image82.jpeg"/><Relationship Id="rId163" Type="http://schemas.openxmlformats.org/officeDocument/2006/relationships/image" Target="cid:AA60B760-24D6-48D7-B656-091371E71A2A" TargetMode="External"/><Relationship Id="rId3" Type="http://schemas.openxmlformats.org/officeDocument/2006/relationships/customXml" Target="../customXml/item3.xml"/><Relationship Id="rId25" Type="http://schemas.openxmlformats.org/officeDocument/2006/relationships/hyperlink" Target="https://www.pythontutorials.net/blog/micropython-io-expander/" TargetMode="External"/><Relationship Id="rId46" Type="http://schemas.openxmlformats.org/officeDocument/2006/relationships/image" Target="media/image20.png"/><Relationship Id="rId67" Type="http://schemas.openxmlformats.org/officeDocument/2006/relationships/image" Target="media/image39.png"/><Relationship Id="rId116" Type="http://schemas.openxmlformats.org/officeDocument/2006/relationships/image" Target="media/image68.jpeg"/><Relationship Id="rId137" Type="http://schemas.openxmlformats.org/officeDocument/2006/relationships/image" Target="cid:90349cff-ef33-4dcd-b477-8db123f98fbb@AUSP282.PROD.OUTLOOK.COM" TargetMode="External"/><Relationship Id="rId158" Type="http://schemas.openxmlformats.org/officeDocument/2006/relationships/image" Target="media/image90.jpeg"/><Relationship Id="rId20" Type="http://schemas.openxmlformats.org/officeDocument/2006/relationships/image" Target="cid:4850EDA0-C7A5-4E71-824A-75291BC6389F" TargetMode="External"/><Relationship Id="rId41" Type="http://schemas.openxmlformats.org/officeDocument/2006/relationships/hyperlink" Target="https://www.adafruit.com/product/269" TargetMode="External"/><Relationship Id="rId62" Type="http://schemas.openxmlformats.org/officeDocument/2006/relationships/image" Target="media/image34.png"/><Relationship Id="rId83" Type="http://schemas.openxmlformats.org/officeDocument/2006/relationships/image" Target="cid:41b672b0-dda5-4a68-9276-9d53653f8446@AUSP282.PROD.OUTLOOK.COM" TargetMode="External"/><Relationship Id="rId88" Type="http://schemas.openxmlformats.org/officeDocument/2006/relationships/image" Target="media/image54.jpeg"/><Relationship Id="rId111" Type="http://schemas.openxmlformats.org/officeDocument/2006/relationships/image" Target="cid:a65dcda8-fb17-4033-8158-29bbf50c8a76@AUSP282.PROD.OUTLOOK.COM" TargetMode="External"/><Relationship Id="rId132" Type="http://schemas.openxmlformats.org/officeDocument/2006/relationships/image" Target="media/image77.jpeg"/><Relationship Id="rId153" Type="http://schemas.openxmlformats.org/officeDocument/2006/relationships/image" Target="cid:2889ebb8-8e2e-44dc-adc7-1b2bf8d2c992@AUSP282.PROD.OUTLOOK.COM" TargetMode="External"/><Relationship Id="rId174" Type="http://schemas.openxmlformats.org/officeDocument/2006/relationships/image" Target="media/image99.png"/><Relationship Id="rId179"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13.jpeg"/><Relationship Id="rId57" Type="http://schemas.openxmlformats.org/officeDocument/2006/relationships/image" Target="media/image29.png"/><Relationship Id="rId106" Type="http://schemas.openxmlformats.org/officeDocument/2006/relationships/image" Target="media/image63.jpeg"/><Relationship Id="rId127" Type="http://schemas.openxmlformats.org/officeDocument/2006/relationships/image" Target="cid:542cba53-4f3b-44e0-a68f-f803b5d11d35@AUSP282.PROD.OUTLOOK.COM" TargetMode="External"/><Relationship Id="rId10" Type="http://schemas.openxmlformats.org/officeDocument/2006/relationships/webSettings" Target="webSettings.xml"/><Relationship Id="rId31" Type="http://schemas.openxmlformats.org/officeDocument/2006/relationships/hyperlink" Target="https://www.digikey.co.nz/en/products/detail/mikroelektronika/MIKROE-951/4495682" TargetMode="External"/><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jpeg"/><Relationship Id="rId94" Type="http://schemas.openxmlformats.org/officeDocument/2006/relationships/image" Target="media/image57.jpeg"/><Relationship Id="rId99" Type="http://schemas.openxmlformats.org/officeDocument/2006/relationships/image" Target="cid:16c1c5d9-9ad2-4513-8827-a46c7524b3b0@AUSP282.PROD.OUTLOOK.COM" TargetMode="External"/><Relationship Id="rId101" Type="http://schemas.openxmlformats.org/officeDocument/2006/relationships/image" Target="cid:5d47e577-1d25-419d-99d9-72ffb4919a77@AUSP282.PROD.OUTLOOK.COM" TargetMode="External"/><Relationship Id="rId122" Type="http://schemas.openxmlformats.org/officeDocument/2006/relationships/image" Target="media/image71.jpeg"/><Relationship Id="rId143" Type="http://schemas.openxmlformats.org/officeDocument/2006/relationships/image" Target="cid:af89ac97-0ce0-4a38-8375-63fae492ef9b@AUSP282.PROD.OUTLOOK.COM" TargetMode="External"/><Relationship Id="rId148" Type="http://schemas.openxmlformats.org/officeDocument/2006/relationships/image" Target="media/image85.jpeg"/><Relationship Id="rId164" Type="http://schemas.openxmlformats.org/officeDocument/2006/relationships/image" Target="media/image93.jpeg"/><Relationship Id="rId169" Type="http://schemas.openxmlformats.org/officeDocument/2006/relationships/image" Target="media/image96.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st.com/en/evaluation-tools/nucleo-f413zh.html" TargetMode="External"/><Relationship Id="rId47" Type="http://schemas.openxmlformats.org/officeDocument/2006/relationships/image" Target="media/image21.png"/><Relationship Id="rId68" Type="http://schemas.openxmlformats.org/officeDocument/2006/relationships/image" Target="media/image40.png"/><Relationship Id="rId89" Type="http://schemas.openxmlformats.org/officeDocument/2006/relationships/image" Target="cid:8f127ed9-5388-4a9c-8528-2c429824770f@AUSP282.PROD.OUTLOOK.COM" TargetMode="External"/><Relationship Id="rId112" Type="http://schemas.openxmlformats.org/officeDocument/2006/relationships/image" Target="media/image66.jpeg"/><Relationship Id="rId133" Type="http://schemas.openxmlformats.org/officeDocument/2006/relationships/image" Target="cid:96b77bd2-f08d-4738-87f7-aa8857e10446@AUSP282.PROD.OUTLOOK.COM" TargetMode="External"/><Relationship Id="rId154" Type="http://schemas.openxmlformats.org/officeDocument/2006/relationships/image" Target="media/image88.jpeg"/><Relationship Id="rId175" Type="http://schemas.openxmlformats.org/officeDocument/2006/relationships/image" Target="media/image100.png"/><Relationship Id="rId16" Type="http://schemas.openxmlformats.org/officeDocument/2006/relationships/image" Target="cid:f401ac25-6b57-4fa2-937e-fe551acb4dff@AUSP282.PROD.OUTLOOK.COM" TargetMode="External"/><Relationship Id="rId37" Type="http://schemas.openxmlformats.org/officeDocument/2006/relationships/image" Target="cid:DA5EC61D-D29C-4944-8184-159F60E688B8" TargetMode="External"/><Relationship Id="rId58" Type="http://schemas.openxmlformats.org/officeDocument/2006/relationships/image" Target="media/image30.png"/><Relationship Id="rId79" Type="http://schemas.openxmlformats.org/officeDocument/2006/relationships/image" Target="cid:59f6445d-609f-479c-9232-231ae61b02dc@AUSP282.PROD.OUTLOOK.COM" TargetMode="External"/><Relationship Id="rId102" Type="http://schemas.openxmlformats.org/officeDocument/2006/relationships/image" Target="media/image61.jpeg"/><Relationship Id="rId123" Type="http://schemas.openxmlformats.org/officeDocument/2006/relationships/image" Target="cid:75013261-20fe-4304-99ac-d03876d9bb0a@AUSP282.PROD.OUTLOOK.COM" TargetMode="External"/><Relationship Id="rId144" Type="http://schemas.openxmlformats.org/officeDocument/2006/relationships/image" Target="media/image83.jpeg"/><Relationship Id="rId90" Type="http://schemas.openxmlformats.org/officeDocument/2006/relationships/image" Target="media/image55.jpeg"/><Relationship Id="rId165" Type="http://schemas.openxmlformats.org/officeDocument/2006/relationships/image" Target="cid:64BD132D-F978-4BB2-B00B-6190C509F77C" TargetMode="External"/><Relationship Id="rId27" Type="http://schemas.openxmlformats.org/officeDocument/2006/relationships/image" Target="media/image7.png"/><Relationship Id="rId48" Type="http://schemas.openxmlformats.org/officeDocument/2006/relationships/image" Target="media/image22.jpeg"/><Relationship Id="rId69" Type="http://schemas.openxmlformats.org/officeDocument/2006/relationships/image" Target="media/image41.png"/><Relationship Id="rId113" Type="http://schemas.openxmlformats.org/officeDocument/2006/relationships/image" Target="cid:ca0fe4c8-9e78-457f-b86d-e62513052b83@AUSP282.PROD.OUTLOOK.COM" TargetMode="External"/><Relationship Id="rId134" Type="http://schemas.openxmlformats.org/officeDocument/2006/relationships/image" Target="media/image78.jpeg"/><Relationship Id="rId80" Type="http://schemas.openxmlformats.org/officeDocument/2006/relationships/image" Target="media/image50.jpeg"/><Relationship Id="rId155" Type="http://schemas.openxmlformats.org/officeDocument/2006/relationships/image" Target="cid:3b7dd57b-4161-4df9-b1be-235a695ea170@AUSP282.PROD.OUTLOOK.COM" TargetMode="External"/><Relationship Id="rId176" Type="http://schemas.openxmlformats.org/officeDocument/2006/relationships/footer" Target="footer1.xml"/><Relationship Id="rId17" Type="http://schemas.openxmlformats.org/officeDocument/2006/relationships/image" Target="media/image4.jpeg"/><Relationship Id="rId38" Type="http://schemas.openxmlformats.org/officeDocument/2006/relationships/image" Target="media/image14.jpeg"/><Relationship Id="rId59" Type="http://schemas.openxmlformats.org/officeDocument/2006/relationships/image" Target="media/image31.png"/><Relationship Id="rId103" Type="http://schemas.openxmlformats.org/officeDocument/2006/relationships/image" Target="cid:9ec344ce-aa54-40c4-8910-b6c068d0b3a3@AUSP282.PROD.OUTLOOK.COM" TargetMode="External"/><Relationship Id="rId124" Type="http://schemas.openxmlformats.org/officeDocument/2006/relationships/image" Target="media/image72.jpeg"/><Relationship Id="rId70" Type="http://schemas.openxmlformats.org/officeDocument/2006/relationships/image" Target="media/image42.png"/><Relationship Id="rId91" Type="http://schemas.openxmlformats.org/officeDocument/2006/relationships/image" Target="cid:af1f185f-8b40-45d3-803c-3ae9b878a655@AUSP282.PROD.OUTLOOK.COM" TargetMode="External"/><Relationship Id="rId145" Type="http://schemas.openxmlformats.org/officeDocument/2006/relationships/image" Target="cid:3a9d9a15-5a1a-4723-bbfb-dc9e4bb85efc@AUSP282.PROD.OUTLOOK.COM" TargetMode="External"/><Relationship Id="rId166" Type="http://schemas.openxmlformats.org/officeDocument/2006/relationships/image" Target="media/image94.jpeg"/><Relationship Id="rId1" Type="http://schemas.openxmlformats.org/officeDocument/2006/relationships/customXml" Target="../customXml/item1.xml"/></Relationships>
</file>

<file path=word/theme/_rels/theme1.xml.rels><?xml version="1.0" encoding="UTF-8" standalone="yes"?>
<Relationships xmlns="http://schemas.openxmlformats.org/package/2006/relationships"><Relationship Id="rId1" Type="http://schemas.openxmlformats.org/officeDocument/2006/relationships/image" Target="../media/image101.jpeg"/></Relationships>
</file>

<file path=word/theme/theme1.xml><?xml version="1.0" encoding="utf-8"?>
<a:theme xmlns:a="http://schemas.openxmlformats.org/drawingml/2006/main" name="ArgusHeating">
  <a:themeElements>
    <a:clrScheme name="Custom 1">
      <a:dk1>
        <a:srgbClr val="000000"/>
      </a:dk1>
      <a:lt1>
        <a:srgbClr val="FFFFFF"/>
      </a:lt1>
      <a:dk2>
        <a:srgbClr val="A7A9AC"/>
      </a:dk2>
      <a:lt2>
        <a:srgbClr val="E7E8E9"/>
      </a:lt2>
      <a:accent1>
        <a:srgbClr val="C8102E"/>
      </a:accent1>
      <a:accent2>
        <a:srgbClr val="007DBA"/>
      </a:accent2>
      <a:accent3>
        <a:srgbClr val="3FA2BF"/>
      </a:accent3>
      <a:accent4>
        <a:srgbClr val="FC4C02"/>
      </a:accent4>
      <a:accent5>
        <a:srgbClr val="A7A9AC"/>
      </a:accent5>
      <a:accent6>
        <a:srgbClr val="FCE300"/>
      </a:accent6>
      <a:hlink>
        <a:srgbClr val="007DBA"/>
      </a:hlink>
      <a:folHlink>
        <a:srgbClr val="C8102E"/>
      </a:folHlink>
    </a:clrScheme>
    <a:fontScheme name="Argus Heatin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a14="http://schemas.microsoft.com/office/drawing/2010/main" xmlns=""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spDef>
    <a:ln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a14="http://schemas.microsoft.com/office/drawing/2010/main" xmlns=""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lnDef>
  </a:objectDefaults>
  <a:extraClrSchemeLst/>
  <a:extLst>
    <a:ext uri="{05A4C25C-085E-4340-85A3-A5531E510DB2}">
      <thm15:themeFamily xmlns:thm15="http://schemas.microsoft.com/office/thememl/2012/main" name="ArgusHeating" id="{3EC85B94-1C21-4460-A85A-09D7CA038FDD}" vid="{7E13A09C-CB21-4D1F-B46D-1BF9558E43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ransformationConfigurations":[],"isBaseTemplate":false,"templateName":"Procedure ","templateDescription":"Develop a new procedure or transfer an old one to the new format","enableDocumentContentUpdater":true,"version":"1.12"}]]></TemplafyTemplateConfiguration>
</file>

<file path=customXml/item2.xml><?xml version="1.0" encoding="utf-8"?>
<TemplafyFormConfiguration><![CDATA[{"formFields":[{"required":false,"helpTexts":{"prefix":"","postfix":""},"spacing":{},"type":"datePicker","name":"Date","label":"Date","fullyQualifiedName":"Date"},{"required":true,"placeholder":"","lines":0,"helpTexts":{"prefix":"","postfix":""},"spacing":{},"type":"textBox","name":"Main_Title","label":"Main Title","fullyQualifiedName":"Main_Title"},{"required":true,"placeholder":"","lines":0,"helpTexts":{"prefix":"Add a subtitle to provide additional detail or context to the main title","postfix":"The subtitle might simply explain the type of document e.g. 'Assembly procedure' or 'Board paper'"},"spacing":{},"type":"textBox","name":"Sub_Title","label":"Subtitle","fullyQualifiedName":"Sub_Title"},{"required":false,"placeholder":"","lines":0,"helpTexts":{"prefix":"Enter the first name and surname of the document author","postfix":""},"spacing":{},"type":"textBox","name":"Author_Name","label":"Author Name","fullyQualifiedName":"Author_Name"},{"required":false,"placeholder":"","lines":0,"helpTexts":{"prefix":"","postfix":""},"spacing":{},"type":"textBox","name":"Job_Title","label":"Job title","fullyQualifiedName":"Job_Title"}],"formDataEntries":[]}]]></TemplafyFormConfiguration>
</file>

<file path=customXml/item3.xml><?xml version="1.0" encoding="utf-8"?>
<ct:contentTypeSchema xmlns:ct="http://schemas.microsoft.com/office/2006/metadata/contentType" xmlns:ma="http://schemas.microsoft.com/office/2006/metadata/properties/metaAttributes" ct:_="" ma:_="" ma:contentTypeName="Word Template" ma:contentTypeID="0x0101001227F995347AF64482341A2020E862A000F6E029B38287FB41A370D0FE3E2423F5" ma:contentTypeVersion="1" ma:contentTypeDescription="" ma:contentTypeScope="" ma:versionID="2fb1bb36d08e0b1d5f942beefd5f3510">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F33974-263B-4BAB-8FBA-2CA1246CF439}">
  <ds:schemaRefs/>
</ds:datastoreItem>
</file>

<file path=customXml/itemProps2.xml><?xml version="1.0" encoding="utf-8"?>
<ds:datastoreItem xmlns:ds="http://schemas.openxmlformats.org/officeDocument/2006/customXml" ds:itemID="{C29D161E-C02A-438D-8ABA-96619E858462}">
  <ds:schemaRefs/>
</ds:datastoreItem>
</file>

<file path=customXml/itemProps3.xml><?xml version="1.0" encoding="utf-8"?>
<ds:datastoreItem xmlns:ds="http://schemas.openxmlformats.org/officeDocument/2006/customXml" ds:itemID="{634A2C28-0203-4784-B9EF-E635E86A3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CA02083-B997-47B0-B0AD-4E009C64EEE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A1E178B-75E7-498C-AC3D-532C07FE5F57}">
  <ds:schemaRefs>
    <ds:schemaRef ds:uri="http://schemas.microsoft.com/sharepoint/v3/contenttype/forms"/>
  </ds:schemaRefs>
</ds:datastoreItem>
</file>

<file path=customXml/itemProps6.xml><?xml version="1.0" encoding="utf-8"?>
<ds:datastoreItem xmlns:ds="http://schemas.openxmlformats.org/officeDocument/2006/customXml" ds:itemID="{34BE71E1-7C54-4A09-9A06-527311F60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72</TotalTime>
  <Pages>1</Pages>
  <Words>7660</Words>
  <Characters>43665</Characters>
  <Application>Microsoft Office Word</Application>
  <DocSecurity>4</DocSecurity>
  <Lines>363</Lines>
  <Paragraphs>102</Paragraphs>
  <ScaleCrop>false</ScaleCrop>
  <Company/>
  <LinksUpToDate>false</LinksUpToDate>
  <CharactersWithSpaces>51223</CharactersWithSpaces>
  <SharedDoc>false</SharedDoc>
  <HLinks>
    <vt:vector size="66" baseType="variant">
      <vt:variant>
        <vt:i4>8126502</vt:i4>
      </vt:variant>
      <vt:variant>
        <vt:i4>30</vt:i4>
      </vt:variant>
      <vt:variant>
        <vt:i4>0</vt:i4>
      </vt:variant>
      <vt:variant>
        <vt:i4>5</vt:i4>
      </vt:variant>
      <vt:variant>
        <vt:lpwstr>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vt:lpwstr>
      </vt:variant>
      <vt:variant>
        <vt:lpwstr/>
      </vt:variant>
      <vt:variant>
        <vt:i4>8126502</vt:i4>
      </vt:variant>
      <vt:variant>
        <vt:i4>27</vt:i4>
      </vt:variant>
      <vt:variant>
        <vt:i4>0</vt:i4>
      </vt:variant>
      <vt:variant>
        <vt:i4>5</vt:i4>
      </vt:variant>
      <vt:variant>
        <vt:lpwstr>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vt:lpwstr>
      </vt:variant>
      <vt:variant>
        <vt:lpwstr/>
      </vt:variant>
      <vt:variant>
        <vt:i4>2293778</vt:i4>
      </vt:variant>
      <vt:variant>
        <vt:i4>24</vt:i4>
      </vt:variant>
      <vt:variant>
        <vt:i4>0</vt:i4>
      </vt:variant>
      <vt:variant>
        <vt:i4>5</vt:i4>
      </vt:variant>
      <vt:variant>
        <vt:lpwstr>https://github.com/mcauser/micropython-74hc595/blob/master/src/sr74hc595_spi.py</vt:lpwstr>
      </vt:variant>
      <vt:variant>
        <vt:lpwstr/>
      </vt:variant>
      <vt:variant>
        <vt:i4>5242969</vt:i4>
      </vt:variant>
      <vt:variant>
        <vt:i4>21</vt:i4>
      </vt:variant>
      <vt:variant>
        <vt:i4>0</vt:i4>
      </vt:variant>
      <vt:variant>
        <vt:i4>5</vt:i4>
      </vt:variant>
      <vt:variant>
        <vt:lpwstr>https://www.adafruit.com/product/269</vt:lpwstr>
      </vt:variant>
      <vt:variant>
        <vt:lpwstr/>
      </vt:variant>
      <vt:variant>
        <vt:i4>4980749</vt:i4>
      </vt:variant>
      <vt:variant>
        <vt:i4>18</vt:i4>
      </vt:variant>
      <vt:variant>
        <vt:i4>0</vt:i4>
      </vt:variant>
      <vt:variant>
        <vt:i4>5</vt:i4>
      </vt:variant>
      <vt:variant>
        <vt:lpwstr>https://www.microchip.com/en-us/product/mcp23s17</vt:lpwstr>
      </vt:variant>
      <vt:variant>
        <vt:lpwstr/>
      </vt:variant>
      <vt:variant>
        <vt:i4>5439507</vt:i4>
      </vt:variant>
      <vt:variant>
        <vt:i4>15</vt:i4>
      </vt:variant>
      <vt:variant>
        <vt:i4>0</vt:i4>
      </vt:variant>
      <vt:variant>
        <vt:i4>5</vt:i4>
      </vt:variant>
      <vt:variant>
        <vt:lpwstr>https://www.digikey.co.nz/en/products/detail/mikroelektronika/MIKROE-951/4495682</vt:lpwstr>
      </vt:variant>
      <vt:variant>
        <vt:lpwstr/>
      </vt:variant>
      <vt:variant>
        <vt:i4>2359417</vt:i4>
      </vt:variant>
      <vt:variant>
        <vt:i4>12</vt:i4>
      </vt:variant>
      <vt:variant>
        <vt:i4>0</vt:i4>
      </vt:variant>
      <vt:variant>
        <vt:i4>5</vt:i4>
      </vt:variant>
      <vt:variant>
        <vt:lpwstr>https://cdn-learn.adafruit.com/downloads/pdf/adafruit-microsd-spi-sdio.pdf</vt:lpwstr>
      </vt:variant>
      <vt:variant>
        <vt:lpwstr/>
      </vt:variant>
      <vt:variant>
        <vt:i4>5439573</vt:i4>
      </vt:variant>
      <vt:variant>
        <vt:i4>9</vt:i4>
      </vt:variant>
      <vt:variant>
        <vt:i4>0</vt:i4>
      </vt:variant>
      <vt:variant>
        <vt:i4>5</vt:i4>
      </vt:variant>
      <vt:variant>
        <vt:lpwstr>https://www.st.com/en/evaluation-tools/nucleo-f413zh.html</vt:lpwstr>
      </vt:variant>
      <vt:variant>
        <vt:lpwstr>documentation</vt:lpwstr>
      </vt:variant>
      <vt:variant>
        <vt:i4>1179743</vt:i4>
      </vt:variant>
      <vt:variant>
        <vt:i4>6</vt:i4>
      </vt:variant>
      <vt:variant>
        <vt:i4>0</vt:i4>
      </vt:variant>
      <vt:variant>
        <vt:i4>5</vt:i4>
      </vt:variant>
      <vt:variant>
        <vt:lpwstr>https://www.pythontutorials.net/blog/micropython-io-expander/</vt:lpwstr>
      </vt:variant>
      <vt:variant>
        <vt:lpwstr/>
      </vt:variant>
      <vt:variant>
        <vt:i4>1179743</vt:i4>
      </vt:variant>
      <vt:variant>
        <vt:i4>3</vt:i4>
      </vt:variant>
      <vt:variant>
        <vt:i4>0</vt:i4>
      </vt:variant>
      <vt:variant>
        <vt:i4>5</vt:i4>
      </vt:variant>
      <vt:variant>
        <vt:lpwstr>https://www.pythontutorials.net/blog/micropython-io-expander/</vt:lpwstr>
      </vt:variant>
      <vt:variant>
        <vt:lpwstr/>
      </vt:variant>
      <vt:variant>
        <vt:i4>3145787</vt:i4>
      </vt:variant>
      <vt:variant>
        <vt:i4>0</vt:i4>
      </vt:variant>
      <vt:variant>
        <vt:i4>0</vt:i4>
      </vt:variant>
      <vt:variant>
        <vt:i4>5</vt:i4>
      </vt:variant>
      <vt:variant>
        <vt:lpwstr>https://docs.micropython.org/en/latest/library/machin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Tu</dc:creator>
  <cp:keywords/>
  <dc:description/>
  <cp:lastModifiedBy>Monica Fahey</cp:lastModifiedBy>
  <cp:revision>1750</cp:revision>
  <cp:lastPrinted>2021-11-11T15:53:00Z</cp:lastPrinted>
  <dcterms:created xsi:type="dcterms:W3CDTF">2025-11-18T18:40:00Z</dcterms:created>
  <dcterms:modified xsi:type="dcterms:W3CDTF">2026-01-29T21:18:00Z</dcterms:modified>
</cp:coreProperties>
</file>